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D8B6D" w14:textId="77777777" w:rsidR="00F92BAE" w:rsidRPr="00913304" w:rsidRDefault="00D2229E" w:rsidP="00D2229E">
      <w:pPr>
        <w:pStyle w:val="Covertitle"/>
        <w:ind w:right="4790"/>
      </w:pPr>
      <w:bookmarkStart w:id="0" w:name="_Hlk520810621"/>
      <w:bookmarkEnd w:id="0"/>
      <w:r>
        <w:t>QUALITY ASSESSMENT AND REGULATION DIVISION</w:t>
      </w:r>
    </w:p>
    <w:p w14:paraId="178AB94E" w14:textId="77777777" w:rsidR="00973B12" w:rsidRPr="00913304" w:rsidRDefault="00913304" w:rsidP="005A6289">
      <w:pPr>
        <w:pStyle w:val="Coversubtitle"/>
        <w:outlineLvl w:val="9"/>
        <w:sectPr w:rsidR="00973B12" w:rsidRPr="00913304" w:rsidSect="004614BA">
          <w:headerReference w:type="default" r:id="rId12"/>
          <w:type w:val="continuous"/>
          <w:pgSz w:w="11906" w:h="16838" w:code="9"/>
          <w:pgMar w:top="1418" w:right="420" w:bottom="0" w:left="600" w:header="720" w:footer="720" w:gutter="0"/>
          <w:cols w:space="720"/>
          <w:docGrid w:linePitch="299"/>
        </w:sectPr>
      </w:pPr>
      <w:bookmarkStart w:id="2" w:name="_Toc518380226"/>
      <w:r w:rsidRPr="00913304">
        <w:t>Annual Report</w:t>
      </w:r>
      <w:r w:rsidR="003218C6" w:rsidRPr="00913304">
        <w:t xml:space="preserve"> 2017</w:t>
      </w:r>
      <w:bookmarkEnd w:id="2"/>
    </w:p>
    <w:p w14:paraId="3FF39D9B" w14:textId="77777777" w:rsidR="00D2229E" w:rsidRPr="00D2229E" w:rsidRDefault="00D2229E" w:rsidP="00D2229E">
      <w:pPr>
        <w:pStyle w:val="BodyText"/>
      </w:pPr>
      <w:r w:rsidRPr="00D2229E">
        <w:lastRenderedPageBreak/>
        <w:t>Published by the Department of Education and Training July 2018</w:t>
      </w:r>
    </w:p>
    <w:p w14:paraId="7FF22CF4" w14:textId="77777777" w:rsidR="00D2229E" w:rsidRPr="00D2229E" w:rsidRDefault="00D2229E" w:rsidP="00D2229E">
      <w:pPr>
        <w:pStyle w:val="BodyText"/>
      </w:pPr>
      <w:r w:rsidRPr="00D2229E">
        <w:t>© State of Victoria (Department of Education) 2018</w:t>
      </w:r>
    </w:p>
    <w:p w14:paraId="08B39131" w14:textId="77777777" w:rsidR="00D2229E" w:rsidRDefault="00D2229E" w:rsidP="00D2229E">
      <w:pPr>
        <w:pStyle w:val="BodyText"/>
        <w:rPr>
          <w:rFonts w:ascii="VIC"/>
        </w:rPr>
      </w:pPr>
      <w:r>
        <w:t xml:space="preserve">This work is licensed under a Creative Commons Attribution 4.0 licence. You are free to reuse the work under that licence, on the condition that you credit the State of Victoria (Department of Education and Training), indicate if changes were made and comply with the other licence terms available at </w:t>
      </w:r>
      <w:hyperlink r:id="rId13">
        <w:r w:rsidRPr="00D2229E">
          <w:rPr>
            <w:rStyle w:val="Hyperlink"/>
          </w:rPr>
          <w:t>creativecommons.org/licenses/by/4.0/</w:t>
        </w:r>
        <w:proofErr w:type="spellStart"/>
        <w:r w:rsidRPr="00D2229E">
          <w:rPr>
            <w:rStyle w:val="Hyperlink"/>
          </w:rPr>
          <w:t>deed.en</w:t>
        </w:r>
        <w:proofErr w:type="spellEnd"/>
      </w:hyperlink>
    </w:p>
    <w:p w14:paraId="6BD5C4B6" w14:textId="77777777" w:rsidR="00D2229E" w:rsidRDefault="00D2229E" w:rsidP="00D2229E">
      <w:pPr>
        <w:pStyle w:val="BodyText"/>
      </w:pPr>
      <w:r>
        <w:t xml:space="preserve">The licence does not apply </w:t>
      </w:r>
      <w:proofErr w:type="spellStart"/>
      <w:r>
        <w:t>to</w:t>
      </w:r>
      <w:proofErr w:type="gramStart"/>
      <w:r>
        <w:t>:any</w:t>
      </w:r>
      <w:proofErr w:type="spellEnd"/>
      <w:proofErr w:type="gramEnd"/>
      <w:r>
        <w:t xml:space="preserve"> trademarks or branding, including the Victorian Government logo and</w:t>
      </w:r>
      <w:r>
        <w:rPr>
          <w:spacing w:val="-9"/>
        </w:rPr>
        <w:t xml:space="preserve"> </w:t>
      </w:r>
      <w:r>
        <w:t>the Department of Education and Training logo, images or photographs or other</w:t>
      </w:r>
      <w:r>
        <w:rPr>
          <w:spacing w:val="-9"/>
        </w:rPr>
        <w:t xml:space="preserve"> </w:t>
      </w:r>
      <w:r>
        <w:t>content supplied by third</w:t>
      </w:r>
      <w:r>
        <w:rPr>
          <w:spacing w:val="-1"/>
        </w:rPr>
        <w:t xml:space="preserve"> </w:t>
      </w:r>
      <w:r>
        <w:t>parties.</w:t>
      </w:r>
    </w:p>
    <w:p w14:paraId="02E87800" w14:textId="77777777" w:rsidR="00D2229E" w:rsidRDefault="00D2229E" w:rsidP="00D2229E">
      <w:pPr>
        <w:pStyle w:val="BodyText"/>
      </w:pPr>
      <w:r>
        <w:t>Copyright queries may be directed to</w:t>
      </w:r>
    </w:p>
    <w:p w14:paraId="2B505179" w14:textId="77777777" w:rsidR="00D2229E" w:rsidRPr="00D2229E" w:rsidRDefault="009B3849" w:rsidP="00D2229E">
      <w:pPr>
        <w:pStyle w:val="BodyText"/>
        <w:rPr>
          <w:rStyle w:val="Hyperlink"/>
        </w:rPr>
      </w:pPr>
      <w:hyperlink r:id="rId14">
        <w:r w:rsidR="00D2229E" w:rsidRPr="00D2229E">
          <w:rPr>
            <w:rStyle w:val="Hyperlink"/>
          </w:rPr>
          <w:t>copyright@edumail.vic.gov.au</w:t>
        </w:r>
      </w:hyperlink>
    </w:p>
    <w:p w14:paraId="43524EA6" w14:textId="77777777" w:rsidR="00D2229E" w:rsidRDefault="00D2229E" w:rsidP="00D2229E">
      <w:pPr>
        <w:pStyle w:val="BodyText"/>
      </w:pPr>
      <w:r>
        <w:t>Authorised by the Department of Education and Training</w:t>
      </w:r>
    </w:p>
    <w:p w14:paraId="47A00FEB" w14:textId="77777777" w:rsidR="00880656" w:rsidRDefault="00D2229E" w:rsidP="00D2229E">
      <w:pPr>
        <w:pStyle w:val="BodyText"/>
      </w:pPr>
      <w:r>
        <w:t>2 Treasury Place, East Melbourne, Victoria, 3002</w:t>
      </w:r>
    </w:p>
    <w:p w14:paraId="628F8D80" w14:textId="77777777" w:rsidR="005A7BCC" w:rsidRPr="00896BFB" w:rsidRDefault="005A7BCC" w:rsidP="00732ADD">
      <w:pPr>
        <w:rPr>
          <w:rFonts w:ascii="VIC"/>
        </w:rPr>
        <w:sectPr w:rsidR="005A7BCC" w:rsidRPr="00896BFB" w:rsidSect="00F079F7">
          <w:headerReference w:type="default" r:id="rId15"/>
          <w:pgSz w:w="11906" w:h="16838" w:code="9"/>
          <w:pgMar w:top="1843" w:right="1134" w:bottom="1701" w:left="1134" w:header="720" w:footer="720" w:gutter="0"/>
          <w:cols w:space="720"/>
          <w:docGrid w:linePitch="299"/>
        </w:sectPr>
      </w:pPr>
    </w:p>
    <w:p w14:paraId="38344D41" w14:textId="77777777" w:rsidR="00352D34" w:rsidRDefault="00352D34">
      <w:pPr>
        <w:pStyle w:val="TOC1"/>
        <w:rPr>
          <w:rFonts w:eastAsia="VIC" w:cs="VIC"/>
          <w:b/>
          <w:sz w:val="22"/>
          <w:szCs w:val="22"/>
        </w:rPr>
      </w:pPr>
      <w:bookmarkStart w:id="3" w:name="Report_Section1"/>
      <w:bookmarkStart w:id="4" w:name="_Toc494291061"/>
      <w:r>
        <w:rPr>
          <w:rFonts w:eastAsia="VIC" w:cs="VIC"/>
          <w:b/>
          <w:sz w:val="22"/>
          <w:szCs w:val="22"/>
        </w:rPr>
        <w:lastRenderedPageBreak/>
        <w:t>Contents</w:t>
      </w:r>
    </w:p>
    <w:p w14:paraId="498483B7" w14:textId="77777777" w:rsidR="00352D34" w:rsidRDefault="00880656">
      <w:pPr>
        <w:pStyle w:val="TOC1"/>
        <w:rPr>
          <w:rFonts w:asciiTheme="minorHAnsi" w:eastAsiaTheme="minorEastAsia" w:hAnsiTheme="minorHAnsi" w:cstheme="minorBidi"/>
          <w:sz w:val="22"/>
          <w:szCs w:val="22"/>
          <w:lang w:eastAsia="en-AU" w:bidi="ar-SA"/>
        </w:rPr>
      </w:pPr>
      <w:r>
        <w:rPr>
          <w:rFonts w:eastAsia="VIC" w:cs="VIC"/>
          <w:b/>
          <w:sz w:val="22"/>
          <w:szCs w:val="22"/>
        </w:rPr>
        <w:fldChar w:fldCharType="begin"/>
      </w:r>
      <w:r>
        <w:rPr>
          <w:rFonts w:eastAsia="VIC" w:cs="VIC"/>
          <w:b/>
          <w:sz w:val="22"/>
          <w:szCs w:val="22"/>
        </w:rPr>
        <w:instrText xml:space="preserve"> TOC \h \z \t "Report Section,1" </w:instrText>
      </w:r>
      <w:r>
        <w:rPr>
          <w:rFonts w:eastAsia="VIC" w:cs="VIC"/>
          <w:b/>
          <w:sz w:val="22"/>
          <w:szCs w:val="22"/>
        </w:rPr>
        <w:fldChar w:fldCharType="separate"/>
      </w:r>
      <w:hyperlink w:anchor="_Toc520847712" w:history="1">
        <w:r w:rsidR="00352D34" w:rsidRPr="00422DF8">
          <w:rPr>
            <w:rStyle w:val="Hyperlink"/>
          </w:rPr>
          <w:t>1.0 Foreward</w:t>
        </w:r>
        <w:r w:rsidR="00352D34">
          <w:rPr>
            <w:webHidden/>
          </w:rPr>
          <w:tab/>
        </w:r>
        <w:r w:rsidR="00352D34">
          <w:rPr>
            <w:webHidden/>
          </w:rPr>
          <w:fldChar w:fldCharType="begin"/>
        </w:r>
        <w:r w:rsidR="00352D34">
          <w:rPr>
            <w:webHidden/>
          </w:rPr>
          <w:instrText xml:space="preserve"> PAGEREF _Toc520847712 \h </w:instrText>
        </w:r>
        <w:r w:rsidR="00352D34">
          <w:rPr>
            <w:webHidden/>
          </w:rPr>
        </w:r>
        <w:r w:rsidR="00352D34">
          <w:rPr>
            <w:webHidden/>
          </w:rPr>
          <w:fldChar w:fldCharType="separate"/>
        </w:r>
        <w:r w:rsidR="00352D34">
          <w:rPr>
            <w:webHidden/>
          </w:rPr>
          <w:t>4</w:t>
        </w:r>
        <w:r w:rsidR="00352D34">
          <w:rPr>
            <w:webHidden/>
          </w:rPr>
          <w:fldChar w:fldCharType="end"/>
        </w:r>
      </w:hyperlink>
    </w:p>
    <w:p w14:paraId="7BBDD9CB" w14:textId="77777777" w:rsidR="00352D34" w:rsidRDefault="009B3849">
      <w:pPr>
        <w:pStyle w:val="TOC1"/>
        <w:rPr>
          <w:rFonts w:asciiTheme="minorHAnsi" w:eastAsiaTheme="minorEastAsia" w:hAnsiTheme="minorHAnsi" w:cstheme="minorBidi"/>
          <w:sz w:val="22"/>
          <w:szCs w:val="22"/>
          <w:lang w:eastAsia="en-AU" w:bidi="ar-SA"/>
        </w:rPr>
      </w:pPr>
      <w:hyperlink w:anchor="_Toc520847713" w:history="1">
        <w:r w:rsidR="00352D34" w:rsidRPr="00422DF8">
          <w:rPr>
            <w:rStyle w:val="Hyperlink"/>
          </w:rPr>
          <w:t>2.0 What we regulate</w:t>
        </w:r>
        <w:r w:rsidR="00352D34">
          <w:rPr>
            <w:webHidden/>
          </w:rPr>
          <w:tab/>
        </w:r>
        <w:r w:rsidR="00352D34">
          <w:rPr>
            <w:webHidden/>
          </w:rPr>
          <w:fldChar w:fldCharType="begin"/>
        </w:r>
        <w:r w:rsidR="00352D34">
          <w:rPr>
            <w:webHidden/>
          </w:rPr>
          <w:instrText xml:space="preserve"> PAGEREF _Toc520847713 \h </w:instrText>
        </w:r>
        <w:r w:rsidR="00352D34">
          <w:rPr>
            <w:webHidden/>
          </w:rPr>
        </w:r>
        <w:r w:rsidR="00352D34">
          <w:rPr>
            <w:webHidden/>
          </w:rPr>
          <w:fldChar w:fldCharType="separate"/>
        </w:r>
        <w:r w:rsidR="00352D34">
          <w:rPr>
            <w:webHidden/>
          </w:rPr>
          <w:t>5</w:t>
        </w:r>
        <w:r w:rsidR="00352D34">
          <w:rPr>
            <w:webHidden/>
          </w:rPr>
          <w:fldChar w:fldCharType="end"/>
        </w:r>
      </w:hyperlink>
    </w:p>
    <w:p w14:paraId="3D594A8A" w14:textId="77777777" w:rsidR="00352D34" w:rsidRDefault="009B3849">
      <w:pPr>
        <w:pStyle w:val="TOC1"/>
        <w:rPr>
          <w:rFonts w:asciiTheme="minorHAnsi" w:eastAsiaTheme="minorEastAsia" w:hAnsiTheme="minorHAnsi" w:cstheme="minorBidi"/>
          <w:sz w:val="22"/>
          <w:szCs w:val="22"/>
          <w:lang w:eastAsia="en-AU" w:bidi="ar-SA"/>
        </w:rPr>
      </w:pPr>
      <w:hyperlink w:anchor="_Toc520847714" w:history="1">
        <w:r w:rsidR="00352D34" w:rsidRPr="00422DF8">
          <w:rPr>
            <w:rStyle w:val="Hyperlink"/>
          </w:rPr>
          <w:t>3.0 Engaging with stakeholders</w:t>
        </w:r>
        <w:r w:rsidR="00352D34">
          <w:rPr>
            <w:webHidden/>
          </w:rPr>
          <w:tab/>
        </w:r>
        <w:r w:rsidR="00352D34">
          <w:rPr>
            <w:webHidden/>
          </w:rPr>
          <w:fldChar w:fldCharType="begin"/>
        </w:r>
        <w:r w:rsidR="00352D34">
          <w:rPr>
            <w:webHidden/>
          </w:rPr>
          <w:instrText xml:space="preserve"> PAGEREF _Toc520847714 \h </w:instrText>
        </w:r>
        <w:r w:rsidR="00352D34">
          <w:rPr>
            <w:webHidden/>
          </w:rPr>
        </w:r>
        <w:r w:rsidR="00352D34">
          <w:rPr>
            <w:webHidden/>
          </w:rPr>
          <w:fldChar w:fldCharType="separate"/>
        </w:r>
        <w:r w:rsidR="00352D34">
          <w:rPr>
            <w:webHidden/>
          </w:rPr>
          <w:t>16</w:t>
        </w:r>
        <w:r w:rsidR="00352D34">
          <w:rPr>
            <w:webHidden/>
          </w:rPr>
          <w:fldChar w:fldCharType="end"/>
        </w:r>
      </w:hyperlink>
    </w:p>
    <w:p w14:paraId="258D6B79" w14:textId="77777777" w:rsidR="00352D34" w:rsidRDefault="009B3849">
      <w:pPr>
        <w:pStyle w:val="TOC1"/>
        <w:rPr>
          <w:rFonts w:asciiTheme="minorHAnsi" w:eastAsiaTheme="minorEastAsia" w:hAnsiTheme="minorHAnsi" w:cstheme="minorBidi"/>
          <w:sz w:val="22"/>
          <w:szCs w:val="22"/>
          <w:lang w:eastAsia="en-AU" w:bidi="ar-SA"/>
        </w:rPr>
      </w:pPr>
      <w:hyperlink w:anchor="_Toc520847715" w:history="1">
        <w:r w:rsidR="00352D34" w:rsidRPr="00422DF8">
          <w:rPr>
            <w:rStyle w:val="Hyperlink"/>
          </w:rPr>
          <w:t>4.0 Performance of the sector</w:t>
        </w:r>
        <w:r w:rsidR="00352D34">
          <w:rPr>
            <w:webHidden/>
          </w:rPr>
          <w:tab/>
        </w:r>
        <w:r w:rsidR="00352D34">
          <w:rPr>
            <w:webHidden/>
          </w:rPr>
          <w:fldChar w:fldCharType="begin"/>
        </w:r>
        <w:r w:rsidR="00352D34">
          <w:rPr>
            <w:webHidden/>
          </w:rPr>
          <w:instrText xml:space="preserve"> PAGEREF _Toc520847715 \h </w:instrText>
        </w:r>
        <w:r w:rsidR="00352D34">
          <w:rPr>
            <w:webHidden/>
          </w:rPr>
        </w:r>
        <w:r w:rsidR="00352D34">
          <w:rPr>
            <w:webHidden/>
          </w:rPr>
          <w:fldChar w:fldCharType="separate"/>
        </w:r>
        <w:r w:rsidR="00352D34">
          <w:rPr>
            <w:webHidden/>
          </w:rPr>
          <w:t>21</w:t>
        </w:r>
        <w:r w:rsidR="00352D34">
          <w:rPr>
            <w:webHidden/>
          </w:rPr>
          <w:fldChar w:fldCharType="end"/>
        </w:r>
      </w:hyperlink>
    </w:p>
    <w:p w14:paraId="3D60C48B" w14:textId="77777777" w:rsidR="00352D34" w:rsidRDefault="009B3849">
      <w:pPr>
        <w:pStyle w:val="TOC1"/>
        <w:rPr>
          <w:rFonts w:asciiTheme="minorHAnsi" w:eastAsiaTheme="minorEastAsia" w:hAnsiTheme="minorHAnsi" w:cstheme="minorBidi"/>
          <w:sz w:val="22"/>
          <w:szCs w:val="22"/>
          <w:lang w:eastAsia="en-AU" w:bidi="ar-SA"/>
        </w:rPr>
      </w:pPr>
      <w:hyperlink w:anchor="_Toc520847716" w:history="1">
        <w:r w:rsidR="00352D34" w:rsidRPr="00422DF8">
          <w:rPr>
            <w:rStyle w:val="Hyperlink"/>
          </w:rPr>
          <w:t>5.0 Glossary</w:t>
        </w:r>
        <w:r w:rsidR="00352D34">
          <w:rPr>
            <w:webHidden/>
          </w:rPr>
          <w:tab/>
        </w:r>
        <w:r w:rsidR="00352D34">
          <w:rPr>
            <w:webHidden/>
          </w:rPr>
          <w:fldChar w:fldCharType="begin"/>
        </w:r>
        <w:r w:rsidR="00352D34">
          <w:rPr>
            <w:webHidden/>
          </w:rPr>
          <w:instrText xml:space="preserve"> PAGEREF _Toc520847716 \h </w:instrText>
        </w:r>
        <w:r w:rsidR="00352D34">
          <w:rPr>
            <w:webHidden/>
          </w:rPr>
        </w:r>
        <w:r w:rsidR="00352D34">
          <w:rPr>
            <w:webHidden/>
          </w:rPr>
          <w:fldChar w:fldCharType="separate"/>
        </w:r>
        <w:r w:rsidR="00352D34">
          <w:rPr>
            <w:webHidden/>
          </w:rPr>
          <w:t>43</w:t>
        </w:r>
        <w:r w:rsidR="00352D34">
          <w:rPr>
            <w:webHidden/>
          </w:rPr>
          <w:fldChar w:fldCharType="end"/>
        </w:r>
      </w:hyperlink>
    </w:p>
    <w:p w14:paraId="4460DC31" w14:textId="77777777" w:rsidR="00352D34" w:rsidRDefault="009B3849">
      <w:pPr>
        <w:pStyle w:val="TOC1"/>
        <w:rPr>
          <w:rFonts w:asciiTheme="minorHAnsi" w:eastAsiaTheme="minorEastAsia" w:hAnsiTheme="minorHAnsi" w:cstheme="minorBidi"/>
          <w:sz w:val="22"/>
          <w:szCs w:val="22"/>
          <w:lang w:eastAsia="en-AU" w:bidi="ar-SA"/>
        </w:rPr>
      </w:pPr>
      <w:hyperlink w:anchor="_Toc520847717" w:history="1">
        <w:r w:rsidR="00352D34" w:rsidRPr="00422DF8">
          <w:rPr>
            <w:rStyle w:val="Hyperlink"/>
          </w:rPr>
          <w:t>6.0 Appendix</w:t>
        </w:r>
        <w:r w:rsidR="00352D34">
          <w:rPr>
            <w:webHidden/>
          </w:rPr>
          <w:tab/>
        </w:r>
        <w:r w:rsidR="00352D34">
          <w:rPr>
            <w:webHidden/>
          </w:rPr>
          <w:fldChar w:fldCharType="begin"/>
        </w:r>
        <w:r w:rsidR="00352D34">
          <w:rPr>
            <w:webHidden/>
          </w:rPr>
          <w:instrText xml:space="preserve"> PAGEREF _Toc520847717 \h </w:instrText>
        </w:r>
        <w:r w:rsidR="00352D34">
          <w:rPr>
            <w:webHidden/>
          </w:rPr>
        </w:r>
        <w:r w:rsidR="00352D34">
          <w:rPr>
            <w:webHidden/>
          </w:rPr>
          <w:fldChar w:fldCharType="separate"/>
        </w:r>
        <w:r w:rsidR="00352D34">
          <w:rPr>
            <w:webHidden/>
          </w:rPr>
          <w:t>50</w:t>
        </w:r>
        <w:r w:rsidR="00352D34">
          <w:rPr>
            <w:webHidden/>
          </w:rPr>
          <w:fldChar w:fldCharType="end"/>
        </w:r>
      </w:hyperlink>
    </w:p>
    <w:p w14:paraId="52EC1985" w14:textId="77777777" w:rsidR="00A472C7" w:rsidRPr="00896BFB" w:rsidRDefault="00880656" w:rsidP="00FC5751">
      <w:pPr>
        <w:pStyle w:val="BodyText"/>
      </w:pPr>
      <w:r>
        <w:rPr>
          <w:rFonts w:eastAsia="VIC" w:cs="VIC"/>
          <w:b/>
          <w:noProof/>
          <w:sz w:val="22"/>
          <w:szCs w:val="22"/>
        </w:rPr>
        <w:fldChar w:fldCharType="end"/>
      </w:r>
      <w:r w:rsidR="00A472C7" w:rsidRPr="00896BFB">
        <w:br w:type="page"/>
      </w:r>
    </w:p>
    <w:p w14:paraId="469BD55D" w14:textId="77777777" w:rsidR="00DB734B" w:rsidRPr="00FC5751" w:rsidRDefault="00940570" w:rsidP="00FC5751">
      <w:pPr>
        <w:pStyle w:val="ReportSection"/>
      </w:pPr>
      <w:bookmarkStart w:id="5" w:name="_Toc520847712"/>
      <w:r>
        <w:lastRenderedPageBreak/>
        <w:t>1.0 Foreward</w:t>
      </w:r>
      <w:bookmarkEnd w:id="5"/>
    </w:p>
    <w:p w14:paraId="635526A7" w14:textId="77777777" w:rsidR="00940570" w:rsidRDefault="00940570" w:rsidP="00940570">
      <w:pPr>
        <w:pStyle w:val="BodyText"/>
      </w:pPr>
      <w:bookmarkStart w:id="6" w:name="_Toc518381451"/>
      <w:bookmarkStart w:id="7" w:name="_Toc519018662"/>
      <w:r>
        <w:t>I am pleased to present the Quality Assessment and Regulation Division, Department of Education and Training Annual Report for 2017.</w:t>
      </w:r>
    </w:p>
    <w:p w14:paraId="54B8B4A6" w14:textId="77777777" w:rsidR="00940570" w:rsidRDefault="00940570" w:rsidP="00940570">
      <w:pPr>
        <w:pStyle w:val="BodyText"/>
      </w:pPr>
      <w:r>
        <w:t>2017 marks the culmination of an extraordinary period for the Quality Assessment and Regulation Division (QARD) with the finalisation of the 2014 Review of the National Quality Framework (NQF), under the auspices of   the Council of Australian Governments. This review provided everyone interested in quality outcomes for children the opportunity to reflect on the NQF’s capacity to deliver improved educational and developmental outcomes for children in safe and caring environments.</w:t>
      </w:r>
    </w:p>
    <w:p w14:paraId="4CF7384B" w14:textId="77777777" w:rsidR="00940570" w:rsidRDefault="00940570" w:rsidP="00940570">
      <w:pPr>
        <w:pStyle w:val="BodyText"/>
      </w:pPr>
      <w:r>
        <w:t>A highlight for 2017 was the contribution from Victoria, as the host jurisdiction of the National Law, in delivering the regulatory reforms to the NQF. The collaborative efforts and dedication of staff across all jurisdictions has been a wonderful example of national cooperation, which I believe demonstrates our overall commitment to the delivery of high quality education and care services.</w:t>
      </w:r>
    </w:p>
    <w:p w14:paraId="433775FB" w14:textId="77777777" w:rsidR="00940570" w:rsidRDefault="00940570" w:rsidP="00940570">
      <w:pPr>
        <w:pStyle w:val="BodyText"/>
      </w:pPr>
      <w:r>
        <w:t xml:space="preserve">Four years of consultation and deliberation resulted in the passing of the amended Education and Care Services National Law Act 2010 in October 2017, which incorporates legislative changes aimed at improving quality education and care outcomes for children while balancing the pressing need to </w:t>
      </w:r>
      <w:r w:rsidRPr="00940570">
        <w:t>reduce red tape.</w:t>
      </w:r>
    </w:p>
    <w:p w14:paraId="41B5E4C4" w14:textId="77777777" w:rsidR="00940570" w:rsidRDefault="00940570" w:rsidP="00940570">
      <w:pPr>
        <w:pStyle w:val="BodyText"/>
      </w:pPr>
      <w:r>
        <w:t>Another area of achievement has been our contribution, in collaboration with other agencies, towards delivering Government reforms affecting young children in Victoria. Our monitoring programs have supported initiatives to improve immunisation rates in young children by checking compliance with No Jab, No Play enrolment requirements at early childhood education and care services.</w:t>
      </w:r>
    </w:p>
    <w:p w14:paraId="7A161116" w14:textId="77777777" w:rsidR="00940570" w:rsidRDefault="00940570" w:rsidP="00940570">
      <w:pPr>
        <w:pStyle w:val="BodyText"/>
      </w:pPr>
      <w:r>
        <w:t>We have also engaged closely with education and care sector providers to support their implementation of the child protection reforms such as the Child Safe Standards and the Reportable Conduct Scheme. Other highlights from the year include the success from our risk-based strategies and joint work with the Victorian Institute of Teaching and the Commission for Children and Young People. We have had success managing emerging risks from the family day care (FDC) sector using a comprehensive range of compliance strategies.</w:t>
      </w:r>
    </w:p>
    <w:p w14:paraId="3B9A69AF" w14:textId="77777777" w:rsidR="00940570" w:rsidRPr="00940570" w:rsidRDefault="00940570" w:rsidP="00940570">
      <w:pPr>
        <w:pStyle w:val="BodyText"/>
        <w:rPr>
          <w:highlight w:val="yellow"/>
        </w:rPr>
      </w:pPr>
      <w:r>
        <w:t>Maintaining the theme of improvement and reform, the recent changes to the NQF provided a timely opportunity for us to evaluate our approaches to make sure we exemplify being a best practice regulator. Already, the changes to the National Quality Standard (NQS) have led to improvements in the assessment and rating of services, reducing burdens on both the sector and our staff while effectively driving continuous improvement in the quality of education and care services in Victoria.</w:t>
      </w:r>
    </w:p>
    <w:p w14:paraId="2DD53F9C" w14:textId="77777777" w:rsidR="00940570" w:rsidRPr="00940570" w:rsidRDefault="00940570" w:rsidP="00940570">
      <w:pPr>
        <w:pStyle w:val="BodyText"/>
      </w:pPr>
      <w:r w:rsidRPr="00940570">
        <w:t>Looking forward to 2018 and beyond, two areas of particular focus will be continuing to develop our risk-based compliance and enforcement frameworks and being more responsive to the sector by improving our communication and engagement. Through this, we can better support and guide services to meet and manage their regulatory requirements.</w:t>
      </w:r>
    </w:p>
    <w:p w14:paraId="68F5FFC3" w14:textId="77777777" w:rsidR="00940570" w:rsidRPr="00940570" w:rsidRDefault="00940570" w:rsidP="00940570">
      <w:pPr>
        <w:pStyle w:val="BodyText"/>
      </w:pPr>
      <w:r w:rsidRPr="00940570">
        <w:t>I am proud of the work and achievement of my team and our progress within the sector. I would like to extend a big thank you to Victoria’s dedicated educators and service providers for their effort and ongoing commitment to the NQF and for promoting quality in the learning and development of the many children in their education and care.</w:t>
      </w:r>
    </w:p>
    <w:p w14:paraId="4061CF9B" w14:textId="77777777" w:rsidR="00940570" w:rsidRPr="00940570" w:rsidRDefault="00940570" w:rsidP="00940570">
      <w:pPr>
        <w:pStyle w:val="BodyText"/>
        <w:rPr>
          <w:b/>
        </w:rPr>
      </w:pPr>
      <w:r w:rsidRPr="00940570">
        <w:rPr>
          <w:b/>
        </w:rPr>
        <w:t>Madeleine Smith</w:t>
      </w:r>
      <w:r>
        <w:rPr>
          <w:b/>
        </w:rPr>
        <w:t xml:space="preserve">, </w:t>
      </w:r>
      <w:r w:rsidRPr="00940570">
        <w:t>Executive Director, Quality Assessment and Regulation Division</w:t>
      </w:r>
    </w:p>
    <w:p w14:paraId="03663924" w14:textId="77777777" w:rsidR="00940570" w:rsidRDefault="00940570" w:rsidP="00940570">
      <w:pPr>
        <w:pStyle w:val="BodyText"/>
      </w:pPr>
      <w:r>
        <w:br w:type="page"/>
      </w:r>
    </w:p>
    <w:p w14:paraId="03AAC6AA" w14:textId="77777777" w:rsidR="00940570" w:rsidRPr="00FC5751" w:rsidRDefault="00940570" w:rsidP="00940570">
      <w:pPr>
        <w:pStyle w:val="ReportSection"/>
      </w:pPr>
      <w:bookmarkStart w:id="8" w:name="_Toc520847713"/>
      <w:r>
        <w:lastRenderedPageBreak/>
        <w:t>2.0 What we regulate</w:t>
      </w:r>
      <w:bookmarkEnd w:id="8"/>
    </w:p>
    <w:p w14:paraId="49941E28" w14:textId="77777777" w:rsidR="00940570" w:rsidRPr="00940570" w:rsidRDefault="00940570" w:rsidP="00940570">
      <w:pPr>
        <w:pStyle w:val="BodyText"/>
      </w:pPr>
      <w:r w:rsidRPr="00940570">
        <w:t>Victoria’s early childhood education sector plays a significant role in contributing to a harmonious, healthy and prosperous society.</w:t>
      </w:r>
    </w:p>
    <w:p w14:paraId="5255B96D" w14:textId="77777777" w:rsidR="00940570" w:rsidRDefault="00940570" w:rsidP="00940570">
      <w:pPr>
        <w:pStyle w:val="BodyText"/>
      </w:pPr>
      <w:r w:rsidRPr="00940570">
        <w:t>The foundations for long-term development are laid in early childhood, where children develop crucial cognitive and emotional skills such as reasoning, problem solving, and how to get along with others. The pivotal time for the development of vision, emotional control and language is before the age of three, and the development of social skills is before the age of six. These and other important skills such as creativity, resilience and communication are enhanced through participation in high quality early childhood education.</w:t>
      </w:r>
    </w:p>
    <w:p w14:paraId="3DB75CB8" w14:textId="77777777" w:rsidR="00940570" w:rsidRPr="00940570" w:rsidRDefault="00940570" w:rsidP="00940570">
      <w:pPr>
        <w:pStyle w:val="BodyText"/>
      </w:pPr>
      <w:r w:rsidRPr="00940570">
        <w:t>As the regulatory authority for Victoria, the Secretary of the Department of Education and Training Victoria (the Department) has delegated this responsibility to the Quality Assessment and Regulation Division (QARD). We are responsible for the approval and regulation of more than 4,600 early childhood services in Victoria. We regulate providers of early childhood services in Victoria with the objective of driving continuous improvement in quality in the provision of education and care services to ensure the safety, health and wellbeing of children attending these services and improve their educational and developmental outcomes.</w:t>
      </w:r>
    </w:p>
    <w:p w14:paraId="3E6CDBAE" w14:textId="77777777" w:rsidR="00940570" w:rsidRPr="002A61E5" w:rsidRDefault="002A61E5" w:rsidP="002A61E5">
      <w:pPr>
        <w:pStyle w:val="Heading40"/>
        <w:spacing w:before="0" w:after="0"/>
        <w:rPr>
          <w:sz w:val="12"/>
          <w:szCs w:val="12"/>
        </w:rPr>
      </w:pPr>
      <w:r>
        <w:rPr>
          <w:lang w:bidi="ar-SA"/>
        </w:rPr>
        <w:lastRenderedPageBreak/>
        <w:drawing>
          <wp:inline distT="0" distB="0" distL="0" distR="0" wp14:anchorId="24B20E28" wp14:editId="5DD5EB26">
            <wp:extent cx="6116320" cy="4542155"/>
            <wp:effectExtent l="0" t="0" r="0" b="0"/>
            <wp:docPr id="1" name="Picture 1" descr="An infographic listing the education and care services regulated under the NQF, including Family Day Care, as well as Kindergarten/Pre-School, Long Day Care, and Outside School Hours Care within Centre-based Car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4542155"/>
                    </a:xfrm>
                    <a:prstGeom prst="rect">
                      <a:avLst/>
                    </a:prstGeom>
                  </pic:spPr>
                </pic:pic>
              </a:graphicData>
            </a:graphic>
          </wp:inline>
        </w:drawing>
      </w:r>
    </w:p>
    <w:p w14:paraId="71347E12" w14:textId="77777777" w:rsidR="002A61E5" w:rsidRDefault="002A61E5" w:rsidP="00940570">
      <w:pPr>
        <w:pStyle w:val="Heading40"/>
        <w:spacing w:before="240"/>
      </w:pPr>
      <w:r>
        <w:rPr>
          <w:lang w:bidi="ar-SA"/>
        </w:rPr>
        <w:drawing>
          <wp:inline distT="0" distB="0" distL="0" distR="0" wp14:anchorId="72AAE9BE" wp14:editId="21D60F2B">
            <wp:extent cx="6116320" cy="3487420"/>
            <wp:effectExtent l="0" t="0" r="0" b="0"/>
            <wp:docPr id="56" name="Picture 56" descr="An Infographic detailing Children’s services regulated under the Children’s Services Act 1996, including Early Childhood intervention, Standard Service, Occasional Care and Limited Hour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3487420"/>
                    </a:xfrm>
                    <a:prstGeom prst="rect">
                      <a:avLst/>
                    </a:prstGeom>
                  </pic:spPr>
                </pic:pic>
              </a:graphicData>
            </a:graphic>
          </wp:inline>
        </w:drawing>
      </w:r>
    </w:p>
    <w:p w14:paraId="05D56CE8" w14:textId="77777777" w:rsidR="002A61E5" w:rsidRDefault="002A61E5" w:rsidP="002A61E5">
      <w:pPr>
        <w:pStyle w:val="Figuretitle"/>
      </w:pPr>
      <w:r>
        <w:lastRenderedPageBreak/>
        <w:t>FIGURE 1 SERVICES REGULATED IN VICTORIA</w:t>
      </w:r>
    </w:p>
    <w:p w14:paraId="67BFB734" w14:textId="77777777" w:rsidR="002A61E5" w:rsidRDefault="002A61E5" w:rsidP="002A61E5">
      <w:pPr>
        <w:pStyle w:val="Heading2"/>
      </w:pPr>
      <w:r>
        <w:t>2.1</w:t>
      </w:r>
      <w:r>
        <w:tab/>
      </w:r>
      <w:r w:rsidR="00DB55FC">
        <w:t>Regulatory Framework</w:t>
      </w:r>
    </w:p>
    <w:p w14:paraId="40E42533" w14:textId="77777777" w:rsidR="002A61E5" w:rsidRDefault="002A61E5" w:rsidP="002A61E5">
      <w:pPr>
        <w:pStyle w:val="BodyText"/>
      </w:pPr>
      <w:r>
        <w:t>Along with the Australian Government and seven other States and Territories, Victoria is a party to the National Partnership Agreement on the National Quality Agenda for Early Childhood Education and Care that established the National Quality Framework (NQF) for regulating education and care services across Australia. Children’s services that fall outside the scope of the NQF are also regulated in Victoria.</w:t>
      </w:r>
    </w:p>
    <w:p w14:paraId="0B73F12B" w14:textId="77777777" w:rsidR="002A61E5" w:rsidRDefault="002A61E5" w:rsidP="002A61E5">
      <w:pPr>
        <w:pStyle w:val="Heading3"/>
      </w:pPr>
      <w:r>
        <w:t>Legislative Framework</w:t>
      </w:r>
    </w:p>
    <w:p w14:paraId="79F7B7B7" w14:textId="77777777" w:rsidR="002A61E5" w:rsidRDefault="002A61E5" w:rsidP="002A61E5">
      <w:pPr>
        <w:pStyle w:val="BodyText"/>
      </w:pPr>
      <w:r>
        <w:t xml:space="preserve">The Department’s regulatory functions are established by the </w:t>
      </w:r>
      <w:r w:rsidRPr="002A61E5">
        <w:rPr>
          <w:i/>
        </w:rPr>
        <w:t>Education and Care Services National Law Act 2010</w:t>
      </w:r>
      <w:r>
        <w:t xml:space="preserve"> (National Law) and the </w:t>
      </w:r>
      <w:r w:rsidRPr="002A61E5">
        <w:rPr>
          <w:i/>
        </w:rPr>
        <w:t>Children’s Services Act</w:t>
      </w:r>
      <w:r>
        <w:t xml:space="preserve"> 1996 (Children’s Services Act).</w:t>
      </w:r>
    </w:p>
    <w:p w14:paraId="2F4FD10E" w14:textId="77777777" w:rsidR="002A61E5" w:rsidRDefault="002A61E5" w:rsidP="002A61E5">
      <w:pPr>
        <w:pStyle w:val="Heading40"/>
        <w:spacing w:before="240"/>
      </w:pPr>
      <w:r>
        <w:t xml:space="preserve"> The National Quality Framework</w:t>
      </w:r>
    </w:p>
    <w:p w14:paraId="2413DD61" w14:textId="77777777" w:rsidR="002A61E5" w:rsidRDefault="002A61E5" w:rsidP="002A61E5">
      <w:pPr>
        <w:pStyle w:val="BodyText"/>
      </w:pPr>
      <w:r>
        <w:t>The National Quality Framework (NQF), introduced in 2012, promotes high quality education and care services through the National Law and Education and Care Services National Regulations (National Regulations), the National Quality Standard (NQS), approved learning frameworks and a system of quality assessment and rating.</w:t>
      </w:r>
    </w:p>
    <w:p w14:paraId="29209D2B" w14:textId="77777777" w:rsidR="002A61E5" w:rsidRDefault="002A61E5" w:rsidP="002A61E5">
      <w:pPr>
        <w:pStyle w:val="BodyText"/>
      </w:pPr>
      <w:r>
        <w:t>The legislative framework of the NQF comprises:</w:t>
      </w:r>
    </w:p>
    <w:p w14:paraId="633A46AC" w14:textId="77777777" w:rsidR="002A61E5" w:rsidRDefault="002A61E5" w:rsidP="002A61E5">
      <w:pPr>
        <w:pStyle w:val="Bullets"/>
      </w:pPr>
      <w:r>
        <w:t>•</w:t>
      </w:r>
      <w:r>
        <w:tab/>
        <w:t>National Law</w:t>
      </w:r>
    </w:p>
    <w:p w14:paraId="4DB61C56" w14:textId="77777777" w:rsidR="002A61E5" w:rsidRDefault="002A61E5" w:rsidP="002A61E5">
      <w:pPr>
        <w:pStyle w:val="Bullets"/>
      </w:pPr>
      <w:r>
        <w:t>•</w:t>
      </w:r>
      <w:r>
        <w:tab/>
        <w:t>National Regulations</w:t>
      </w:r>
    </w:p>
    <w:p w14:paraId="5E69DFA4" w14:textId="77777777" w:rsidR="002A61E5" w:rsidRDefault="002A61E5" w:rsidP="002A61E5">
      <w:pPr>
        <w:pStyle w:val="Bullets"/>
      </w:pPr>
      <w:r>
        <w:t>•</w:t>
      </w:r>
      <w:r>
        <w:tab/>
        <w:t>National Quality Standard (NQS)</w:t>
      </w:r>
    </w:p>
    <w:p w14:paraId="1EB56C99" w14:textId="77777777" w:rsidR="00940570" w:rsidRDefault="002A61E5" w:rsidP="002A61E5">
      <w:pPr>
        <w:pStyle w:val="BodyText"/>
      </w:pPr>
      <w:r>
        <w:t>Administratively, responsibility for implementing and administering the NQF is shared between State Regulatory Authorities and the National Authority, the Australian Children’s Education and Care Quality Authority (ACECQA).</w:t>
      </w:r>
    </w:p>
    <w:p w14:paraId="3113F124" w14:textId="77777777" w:rsidR="00940570" w:rsidRDefault="002A61E5" w:rsidP="00940570">
      <w:pPr>
        <w:pStyle w:val="Heading40"/>
        <w:spacing w:before="240"/>
      </w:pPr>
      <w:r>
        <w:rPr>
          <w:lang w:bidi="ar-SA"/>
        </w:rPr>
        <w:lastRenderedPageBreak/>
        <w:drawing>
          <wp:inline distT="0" distB="0" distL="0" distR="0" wp14:anchorId="2C10A2E3" wp14:editId="1545B622">
            <wp:extent cx="5760000" cy="5760000"/>
            <wp:effectExtent l="0" t="0" r="0" b="0"/>
            <wp:docPr id="57" name="image15.jpeg" descr="FIGURE 2 The REGULATORY FRAME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5.jpeg"/>
                    <pic:cNvPicPr/>
                  </pic:nvPicPr>
                  <pic:blipFill>
                    <a:blip r:embed="rId18" cstate="print"/>
                    <a:stretch>
                      <a:fillRect/>
                    </a:stretch>
                  </pic:blipFill>
                  <pic:spPr>
                    <a:xfrm>
                      <a:off x="0" y="0"/>
                      <a:ext cx="5760000" cy="5760000"/>
                    </a:xfrm>
                    <a:prstGeom prst="rect">
                      <a:avLst/>
                    </a:prstGeom>
                  </pic:spPr>
                </pic:pic>
              </a:graphicData>
            </a:graphic>
          </wp:inline>
        </w:drawing>
      </w:r>
    </w:p>
    <w:p w14:paraId="6516B776" w14:textId="77777777" w:rsidR="002A61E5" w:rsidRDefault="002A61E5" w:rsidP="002A61E5">
      <w:pPr>
        <w:pStyle w:val="Figuretitle"/>
      </w:pPr>
      <w:r>
        <w:t>FIGURE 2 REGULATORY FRAMEWORK</w:t>
      </w:r>
    </w:p>
    <w:p w14:paraId="33890B5A" w14:textId="77777777" w:rsidR="00940570" w:rsidRDefault="002A61E5" w:rsidP="00940570">
      <w:pPr>
        <w:pStyle w:val="Heading40"/>
        <w:spacing w:before="240"/>
      </w:pPr>
      <w:r>
        <w:rPr>
          <w:lang w:bidi="ar-SA"/>
        </w:rPr>
        <w:lastRenderedPageBreak/>
        <w:drawing>
          <wp:inline distT="0" distB="0" distL="0" distR="0" wp14:anchorId="2E68FDC2" wp14:editId="0CDBD94A">
            <wp:extent cx="6256800" cy="8154000"/>
            <wp:effectExtent l="0" t="0" r="0" b="0"/>
            <wp:docPr id="59" name="Picture 59" descr="FIGURE 3 - SHARED OBJECTIVES OF THE NQF AND Q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QARD_Annual Report_Print File.jpg"/>
                    <pic:cNvPicPr/>
                  </pic:nvPicPr>
                  <pic:blipFill rotWithShape="1">
                    <a:blip r:embed="rId19" cstate="print">
                      <a:extLst>
                        <a:ext uri="{28A0092B-C50C-407E-A947-70E740481C1C}">
                          <a14:useLocalDpi xmlns:a14="http://schemas.microsoft.com/office/drawing/2010/main" val="0"/>
                        </a:ext>
                      </a:extLst>
                    </a:blip>
                    <a:srcRect l="8794" t="12235" r="8365" b="11443"/>
                    <a:stretch/>
                  </pic:blipFill>
                  <pic:spPr bwMode="auto">
                    <a:xfrm>
                      <a:off x="0" y="0"/>
                      <a:ext cx="6256800" cy="8154000"/>
                    </a:xfrm>
                    <a:prstGeom prst="rect">
                      <a:avLst/>
                    </a:prstGeom>
                    <a:ln>
                      <a:noFill/>
                    </a:ln>
                    <a:extLst>
                      <a:ext uri="{53640926-AAD7-44D8-BBD7-CCE9431645EC}">
                        <a14:shadowObscured xmlns:a14="http://schemas.microsoft.com/office/drawing/2010/main"/>
                      </a:ext>
                    </a:extLst>
                  </pic:spPr>
                </pic:pic>
              </a:graphicData>
            </a:graphic>
          </wp:inline>
        </w:drawing>
      </w:r>
    </w:p>
    <w:p w14:paraId="2B853B3C" w14:textId="77777777" w:rsidR="002A61E5" w:rsidRDefault="002A61E5" w:rsidP="002A61E5">
      <w:pPr>
        <w:pStyle w:val="Figuretitle"/>
      </w:pPr>
      <w:r>
        <w:t>FIGURE 3 SHARED OBJECTIVES OF THE NQF AND QARD</w:t>
      </w:r>
    </w:p>
    <w:p w14:paraId="313E47D6" w14:textId="77777777" w:rsidR="008C2E5F" w:rsidRDefault="008C2E5F" w:rsidP="008C2E5F">
      <w:pPr>
        <w:pStyle w:val="Heading2"/>
      </w:pPr>
      <w:r>
        <w:lastRenderedPageBreak/>
        <w:t>2.2</w:t>
      </w:r>
      <w:r>
        <w:tab/>
      </w:r>
      <w:r w:rsidR="00DB55FC">
        <w:t>Strategic objectives</w:t>
      </w:r>
    </w:p>
    <w:p w14:paraId="3D56AAD1" w14:textId="77777777" w:rsidR="008C2E5F" w:rsidRDefault="008C2E5F" w:rsidP="008C2E5F">
      <w:pPr>
        <w:pStyle w:val="BodyText"/>
      </w:pPr>
      <w:r>
        <w:t>The QARD objectives and strategic plans are informed by broader Department objectives and:</w:t>
      </w:r>
    </w:p>
    <w:p w14:paraId="40E3F81B" w14:textId="77777777" w:rsidR="008C2E5F" w:rsidRDefault="008C2E5F" w:rsidP="008C2E5F">
      <w:pPr>
        <w:pStyle w:val="Bullets"/>
      </w:pPr>
      <w:r>
        <w:t>•</w:t>
      </w:r>
      <w:r>
        <w:tab/>
        <w:t>the Department’s strategic intent and strategic plan 2017-2021</w:t>
      </w:r>
    </w:p>
    <w:p w14:paraId="04B1F808" w14:textId="77777777" w:rsidR="008C2E5F" w:rsidRDefault="008C2E5F" w:rsidP="008C2E5F">
      <w:pPr>
        <w:pStyle w:val="Bullets"/>
      </w:pPr>
      <w:r>
        <w:t>•</w:t>
      </w:r>
      <w:r>
        <w:tab/>
        <w:t>obligations and duties of the regulatory authority under the National Law</w:t>
      </w:r>
    </w:p>
    <w:p w14:paraId="3A8504AD" w14:textId="77777777" w:rsidR="008C2E5F" w:rsidRDefault="008C2E5F" w:rsidP="008C2E5F">
      <w:pPr>
        <w:pStyle w:val="Bullets"/>
      </w:pPr>
      <w:r>
        <w:t>•</w:t>
      </w:r>
      <w:r>
        <w:tab/>
        <w:t>the Statement of Expectations from the Minister for Early Childhood Education (the Minister)</w:t>
      </w:r>
    </w:p>
    <w:p w14:paraId="1C113C6A" w14:textId="77777777" w:rsidR="008C2E5F" w:rsidRDefault="008C2E5F" w:rsidP="008C2E5F">
      <w:pPr>
        <w:pStyle w:val="Heading3"/>
      </w:pPr>
      <w:r>
        <w:t>About the Education State</w:t>
      </w:r>
    </w:p>
    <w:p w14:paraId="5C4760A2" w14:textId="77777777" w:rsidR="008C2E5F" w:rsidRDefault="008C2E5F" w:rsidP="008C2E5F">
      <w:pPr>
        <w:pStyle w:val="BodyText"/>
      </w:pPr>
      <w:r>
        <w:t xml:space="preserve">The Victorian Government has invested $5 billion to make Victoria the Education State, improving outcomes for every student, in every classroom, in every school, and for all communities. The Education </w:t>
      </w:r>
      <w:proofErr w:type="gramStart"/>
      <w:r>
        <w:t>State  is</w:t>
      </w:r>
      <w:proofErr w:type="gramEnd"/>
      <w:r>
        <w:t xml:space="preserve"> building a system that provides every student with the knowledge, capabilities and attributes that will see them thrive throughout their lives, to have the skills that industry needs, and those that employers expect.</w:t>
      </w:r>
    </w:p>
    <w:p w14:paraId="3953148C" w14:textId="77777777" w:rsidR="008C2E5F" w:rsidRDefault="008C2E5F" w:rsidP="008C2E5F">
      <w:pPr>
        <w:pStyle w:val="Heading3"/>
      </w:pPr>
      <w:r>
        <w:t>Early Childhood Reform Plan</w:t>
      </w:r>
    </w:p>
    <w:p w14:paraId="434815B4" w14:textId="77777777" w:rsidR="008C2E5F" w:rsidRDefault="008C2E5F" w:rsidP="008C2E5F">
      <w:pPr>
        <w:pStyle w:val="BodyText"/>
      </w:pPr>
      <w:r>
        <w:t>Making Victoria the Education State starts with the early years. Through a $202.1 million investment, the Victorian Government is committed to give every child the best start in life. The Early Childhood Reform Plan outlines the Victorian Government’s vision for the early years. This plan will deliver systemic change, aimed at giving every Victorian child the best start in life. These initiatives aim to create a higher quality, more equitable and inclusive early childhood system, helping Victorian families get their kids ready for kindergarten, ready for school and ready for their lives ahead.</w:t>
      </w:r>
    </w:p>
    <w:p w14:paraId="3F7561DF" w14:textId="77777777" w:rsidR="008C2E5F" w:rsidRDefault="008C2E5F" w:rsidP="008C2E5F">
      <w:pPr>
        <w:pStyle w:val="Heading3"/>
      </w:pPr>
      <w:r>
        <w:t>Minister’s Statement of Expectations</w:t>
      </w:r>
    </w:p>
    <w:p w14:paraId="15388CCB" w14:textId="77777777" w:rsidR="008C2E5F" w:rsidRDefault="008C2E5F" w:rsidP="008C2E5F">
      <w:pPr>
        <w:pStyle w:val="BodyText"/>
      </w:pPr>
      <w:r>
        <w:t>The implementation, administration and enforcement of QARD’s regulatory framework is guided by the Minister’s expectation that the safety, health and wellbeing of children attending services is promoted and their educational and developmental outcomes improved. Our approaches continually evolve to strengthen our regulatory performance to support our early childhood education and care sector. This report outlines areas where we are meeting the Minister’s expectations to:</w:t>
      </w:r>
    </w:p>
    <w:p w14:paraId="357E06FD" w14:textId="77777777" w:rsidR="008C2E5F" w:rsidRDefault="008C2E5F" w:rsidP="008C2E5F">
      <w:pPr>
        <w:pStyle w:val="Bullets"/>
      </w:pPr>
      <w:r>
        <w:t>implement clear and consistent regulatory activities</w:t>
      </w:r>
    </w:p>
    <w:p w14:paraId="3EDED713" w14:textId="77777777" w:rsidR="008C2E5F" w:rsidRDefault="008C2E5F" w:rsidP="008C2E5F">
      <w:pPr>
        <w:pStyle w:val="Bullets"/>
      </w:pPr>
      <w:r>
        <w:t>adopt risk-based strategies</w:t>
      </w:r>
    </w:p>
    <w:p w14:paraId="05EDD277" w14:textId="77777777" w:rsidR="008C2E5F" w:rsidRDefault="008C2E5F" w:rsidP="008C2E5F">
      <w:pPr>
        <w:pStyle w:val="Bullets"/>
      </w:pPr>
      <w:r>
        <w:t>deepen stakeholder consultation and engagement</w:t>
      </w:r>
    </w:p>
    <w:p w14:paraId="0FAFDB8D" w14:textId="77777777" w:rsidR="008C2E5F" w:rsidRDefault="008C2E5F" w:rsidP="008C2E5F">
      <w:pPr>
        <w:pStyle w:val="Bullets"/>
      </w:pPr>
      <w:r>
        <w:t>improve accountability and transparency in decision-making processes</w:t>
      </w:r>
    </w:p>
    <w:p w14:paraId="68866C2A" w14:textId="77777777" w:rsidR="008C2E5F" w:rsidRDefault="008C2E5F" w:rsidP="008C2E5F">
      <w:pPr>
        <w:pStyle w:val="Bullets"/>
      </w:pPr>
      <w:r>
        <w:t>provide compliance assistance and advice</w:t>
      </w:r>
    </w:p>
    <w:p w14:paraId="07F06D17" w14:textId="77777777" w:rsidR="00940570" w:rsidRDefault="008C2E5F" w:rsidP="008C2E5F">
      <w:pPr>
        <w:pStyle w:val="Bullets"/>
      </w:pPr>
      <w:proofErr w:type="gramStart"/>
      <w:r>
        <w:t>promote</w:t>
      </w:r>
      <w:proofErr w:type="gramEnd"/>
      <w:r>
        <w:t xml:space="preserve"> greater cooperation, information sharing, regulatory coherence and efficiency with other regulators and key partners.</w:t>
      </w:r>
    </w:p>
    <w:p w14:paraId="2D95B910" w14:textId="77777777" w:rsidR="008C2E5F" w:rsidRDefault="008C2E5F" w:rsidP="008C2E5F">
      <w:pPr>
        <w:pStyle w:val="Heading2"/>
      </w:pPr>
      <w:r>
        <w:lastRenderedPageBreak/>
        <w:t>2.3</w:t>
      </w:r>
      <w:r>
        <w:tab/>
      </w:r>
      <w:r w:rsidR="00DB55FC">
        <w:t>Key legislative changes and reforms</w:t>
      </w:r>
    </w:p>
    <w:p w14:paraId="63E96D02" w14:textId="77777777" w:rsidR="008C2E5F" w:rsidRDefault="008C2E5F" w:rsidP="008C2E5F">
      <w:pPr>
        <w:pStyle w:val="Heading3"/>
      </w:pPr>
      <w:r>
        <w:t>Changes to the NQF</w:t>
      </w:r>
    </w:p>
    <w:p w14:paraId="0D07C989" w14:textId="77777777" w:rsidR="008C2E5F" w:rsidRDefault="008C2E5F" w:rsidP="008C2E5F">
      <w:pPr>
        <w:pStyle w:val="BodyText"/>
      </w:pPr>
      <w:r>
        <w:t>Changes to the NQF were effective from 1 October 2017. The changes balanced technical and operational improvements with the need to reduce red tape and unnecessary administrative burden for approved providers and educators.</w:t>
      </w:r>
    </w:p>
    <w:p w14:paraId="7ECB3E25" w14:textId="77777777" w:rsidR="008C2E5F" w:rsidRDefault="008C2E5F" w:rsidP="008C2E5F">
      <w:pPr>
        <w:pStyle w:val="BodyText"/>
      </w:pPr>
      <w:r>
        <w:t>Key changes include:</w:t>
      </w:r>
    </w:p>
    <w:p w14:paraId="561C062E" w14:textId="77777777" w:rsidR="008C2E5F" w:rsidRPr="008C2E5F" w:rsidRDefault="008C2E5F" w:rsidP="008C2E5F">
      <w:pPr>
        <w:pStyle w:val="Bullets"/>
      </w:pPr>
      <w:r w:rsidRPr="008C2E5F">
        <w:t>A revised NQS taking effect on 1 February 2018</w:t>
      </w:r>
    </w:p>
    <w:p w14:paraId="0C25EC8E" w14:textId="77777777" w:rsidR="008C2E5F" w:rsidRPr="008C2E5F" w:rsidRDefault="008C2E5F" w:rsidP="008C2E5F">
      <w:pPr>
        <w:pStyle w:val="Bullets"/>
      </w:pPr>
      <w:r w:rsidRPr="008C2E5F">
        <w:t>Removing supervisor certificate requirements to allow service providers autonomy in deciding who can be the responsible person in each service</w:t>
      </w:r>
    </w:p>
    <w:p w14:paraId="25F0AEE5" w14:textId="77777777" w:rsidR="008C2E5F" w:rsidRPr="008C2E5F" w:rsidRDefault="008C2E5F" w:rsidP="008C2E5F">
      <w:pPr>
        <w:pStyle w:val="Bullets"/>
      </w:pPr>
      <w:r w:rsidRPr="008C2E5F">
        <w:t>Improved oversight of, and support within, FDC to achieve better compliance and quality across the whole sector</w:t>
      </w:r>
    </w:p>
    <w:p w14:paraId="1D726095" w14:textId="77777777" w:rsidR="008C2E5F" w:rsidRPr="008C2E5F" w:rsidRDefault="008C2E5F" w:rsidP="008C2E5F">
      <w:pPr>
        <w:pStyle w:val="Bullets"/>
      </w:pPr>
      <w:r w:rsidRPr="008C2E5F">
        <w:t>Improved compliance and enforcement tools for regulatory authorities</w:t>
      </w:r>
    </w:p>
    <w:p w14:paraId="47F0025B" w14:textId="77777777" w:rsidR="008C2E5F" w:rsidRPr="008C2E5F" w:rsidRDefault="008C2E5F" w:rsidP="008C2E5F">
      <w:pPr>
        <w:pStyle w:val="Bullets"/>
      </w:pPr>
      <w:r w:rsidRPr="008C2E5F">
        <w:t>Clarifying requirements for child protection and safe sleeping practices</w:t>
      </w:r>
    </w:p>
    <w:p w14:paraId="5D9728CF" w14:textId="77777777" w:rsidR="008C2E5F" w:rsidRDefault="008C2E5F" w:rsidP="008C2E5F">
      <w:pPr>
        <w:pStyle w:val="BodyText"/>
      </w:pPr>
      <w:r>
        <w:t>The QARD team has undertaken extensive work to support the sector to prepare for the changes to the NQF. In 2017, we:</w:t>
      </w:r>
    </w:p>
    <w:p w14:paraId="0B057F8B" w14:textId="77777777" w:rsidR="008C2E5F" w:rsidRDefault="008C2E5F" w:rsidP="008C2E5F">
      <w:pPr>
        <w:pStyle w:val="Bullets"/>
      </w:pPr>
      <w:r>
        <w:t>provided general information and targeted support to the sector in Victoria, especially around the new requirements for FDC services and the revised NQS</w:t>
      </w:r>
    </w:p>
    <w:p w14:paraId="6CFAB203" w14:textId="77777777" w:rsidR="008C2E5F" w:rsidRDefault="008C2E5F" w:rsidP="008C2E5F">
      <w:pPr>
        <w:pStyle w:val="Bullets"/>
      </w:pPr>
      <w:r>
        <w:t>directly informed every approved provider of details of the key changes</w:t>
      </w:r>
    </w:p>
    <w:p w14:paraId="688C17F8" w14:textId="77777777" w:rsidR="008C2E5F" w:rsidRDefault="008C2E5F" w:rsidP="008C2E5F">
      <w:pPr>
        <w:pStyle w:val="Bullets"/>
      </w:pPr>
      <w:r>
        <w:t>provided articles on key topics in our regular newsletter</w:t>
      </w:r>
    </w:p>
    <w:p w14:paraId="61808119" w14:textId="77777777" w:rsidR="008C2E5F" w:rsidRDefault="008C2E5F" w:rsidP="008C2E5F">
      <w:pPr>
        <w:pStyle w:val="Bullets"/>
      </w:pPr>
      <w:r>
        <w:t>held interactive forums for services and stakeholders</w:t>
      </w:r>
    </w:p>
    <w:p w14:paraId="19E58D87" w14:textId="77777777" w:rsidR="008C2E5F" w:rsidRDefault="008C2E5F" w:rsidP="008C2E5F">
      <w:pPr>
        <w:pStyle w:val="Bullets"/>
      </w:pPr>
      <w:r>
        <w:t>updated and created web-based resources</w:t>
      </w:r>
    </w:p>
    <w:p w14:paraId="167327AC" w14:textId="77777777" w:rsidR="008C2E5F" w:rsidRDefault="008C2E5F" w:rsidP="008C2E5F">
      <w:pPr>
        <w:pStyle w:val="Bullets"/>
      </w:pPr>
      <w:r>
        <w:t>responded to numerous telephone and email queries</w:t>
      </w:r>
    </w:p>
    <w:p w14:paraId="5AC5AABA" w14:textId="77777777" w:rsidR="008C2E5F" w:rsidRDefault="008C2E5F" w:rsidP="008C2E5F">
      <w:pPr>
        <w:pStyle w:val="Heading3"/>
      </w:pPr>
      <w:r>
        <w:t xml:space="preserve"> Child Safe Standards</w:t>
      </w:r>
    </w:p>
    <w:p w14:paraId="6C339914" w14:textId="77777777" w:rsidR="008C2E5F" w:rsidRDefault="008C2E5F" w:rsidP="008C2E5F">
      <w:pPr>
        <w:pStyle w:val="BodyText"/>
      </w:pPr>
      <w:r>
        <w:t xml:space="preserve">We continue to support services through changes introduced in response to </w:t>
      </w:r>
      <w:r w:rsidRPr="008C2E5F">
        <w:rPr>
          <w:i/>
        </w:rPr>
        <w:t>the Inquiry into the Handling of Child Abuse by Religious and Other Organisations</w:t>
      </w:r>
      <w:r>
        <w:t xml:space="preserve"> including Child Safe Standards, the Reportable Conduct Scheme and Organisational Duty of Care, including:</w:t>
      </w:r>
    </w:p>
    <w:p w14:paraId="1284899B" w14:textId="77777777" w:rsidR="008C2E5F" w:rsidRDefault="008C2E5F" w:rsidP="008C2E5F">
      <w:pPr>
        <w:pStyle w:val="Bullets"/>
      </w:pPr>
      <w:r>
        <w:t>Information sessions delivered to the sector and QARD staff to increase understanding of these initiatives</w:t>
      </w:r>
    </w:p>
    <w:p w14:paraId="019FC42C" w14:textId="77777777" w:rsidR="008C2E5F" w:rsidRDefault="008C2E5F" w:rsidP="008C2E5F">
      <w:pPr>
        <w:pStyle w:val="Bullets"/>
      </w:pPr>
      <w:r>
        <w:t>Ensure services comply with requirements to have policies and procedures for providing a child safe environment</w:t>
      </w:r>
    </w:p>
    <w:p w14:paraId="69357CB0" w14:textId="77777777" w:rsidR="008C2E5F" w:rsidRDefault="008C2E5F" w:rsidP="008C2E5F">
      <w:pPr>
        <w:pStyle w:val="Bullets"/>
      </w:pPr>
      <w:r>
        <w:t>QARD authorised officers continuing to raise awareness of the standards and allow services to ask questions and seek further guidance</w:t>
      </w:r>
    </w:p>
    <w:p w14:paraId="43FD4853" w14:textId="77777777" w:rsidR="008C2E5F" w:rsidRDefault="008C2E5F" w:rsidP="008C2E5F">
      <w:pPr>
        <w:pStyle w:val="Bullets"/>
      </w:pPr>
      <w:r>
        <w:t>Correspondence to all approved providers to advise of their respective obligations under the Reportable Conduct Scheme and its implementation</w:t>
      </w:r>
    </w:p>
    <w:p w14:paraId="66CC7C08" w14:textId="77777777" w:rsidR="008C2E5F" w:rsidRDefault="008C2E5F" w:rsidP="008C2E5F">
      <w:pPr>
        <w:pStyle w:val="Heading3"/>
      </w:pPr>
      <w:r>
        <w:lastRenderedPageBreak/>
        <w:t>No Jab, No Play</w:t>
      </w:r>
    </w:p>
    <w:p w14:paraId="4DBF1D9D" w14:textId="77777777" w:rsidR="008C2E5F" w:rsidRDefault="008C2E5F" w:rsidP="008C2E5F">
      <w:pPr>
        <w:pStyle w:val="BodyText"/>
      </w:pPr>
      <w:r>
        <w:t>Since the introduction of the No Jab, No Play (NJNP) legislation in 2016, immunisation rates have increased in Victoria. Enrolments of children under school age in education and care services are subject to NJNP laws for the following services:</w:t>
      </w:r>
    </w:p>
    <w:p w14:paraId="37E000A7" w14:textId="77777777" w:rsidR="008C2E5F" w:rsidRDefault="008C2E5F" w:rsidP="008C2E5F">
      <w:pPr>
        <w:pStyle w:val="Bullets"/>
      </w:pPr>
      <w:r>
        <w:t>long day care</w:t>
      </w:r>
    </w:p>
    <w:p w14:paraId="2785E0BC" w14:textId="77777777" w:rsidR="008C2E5F" w:rsidRDefault="008C2E5F" w:rsidP="008C2E5F">
      <w:pPr>
        <w:pStyle w:val="Bullets"/>
      </w:pPr>
      <w:r>
        <w:t>kindergarten</w:t>
      </w:r>
    </w:p>
    <w:p w14:paraId="560B4C82" w14:textId="77777777" w:rsidR="008C2E5F" w:rsidRDefault="008C2E5F" w:rsidP="008C2E5F">
      <w:pPr>
        <w:pStyle w:val="Bullets"/>
      </w:pPr>
      <w:r>
        <w:t>some occasional care</w:t>
      </w:r>
    </w:p>
    <w:p w14:paraId="0A830A9F" w14:textId="77777777" w:rsidR="008C2E5F" w:rsidRDefault="008C2E5F" w:rsidP="008C2E5F">
      <w:pPr>
        <w:pStyle w:val="Bullets"/>
      </w:pPr>
      <w:r>
        <w:t>family day care</w:t>
      </w:r>
    </w:p>
    <w:p w14:paraId="603B1EBF" w14:textId="77777777" w:rsidR="008C2E5F" w:rsidRDefault="008C2E5F" w:rsidP="008C2E5F">
      <w:pPr>
        <w:pStyle w:val="BodyText"/>
      </w:pPr>
      <w:r>
        <w:t>During visits to services, authorised officers monitor services compliance with the NQF and the Children’s Services Act by checking children’s enrolment records to ensure the required documentation is in place to meet NJNP requirements.</w:t>
      </w:r>
    </w:p>
    <w:p w14:paraId="57176CF0" w14:textId="77777777" w:rsidR="008C2E5F" w:rsidRDefault="008C2E5F" w:rsidP="008C2E5F">
      <w:pPr>
        <w:pStyle w:val="Heading2"/>
      </w:pPr>
      <w:r>
        <w:t>2.4</w:t>
      </w:r>
      <w:r>
        <w:tab/>
      </w:r>
      <w:r w:rsidR="00DB55FC">
        <w:t>Our operations</w:t>
      </w:r>
    </w:p>
    <w:p w14:paraId="38BB0E14" w14:textId="77777777" w:rsidR="008C2E5F" w:rsidRDefault="008C2E5F" w:rsidP="008C2E5F">
      <w:pPr>
        <w:pStyle w:val="BodyText"/>
      </w:pPr>
      <w:r>
        <w:t>Part</w:t>
      </w:r>
      <w:r w:rsidR="00877C14">
        <w:t xml:space="preserve"> </w:t>
      </w:r>
      <w:r>
        <w:t>of</w:t>
      </w:r>
      <w:r w:rsidR="00877C14">
        <w:t xml:space="preserve"> </w:t>
      </w:r>
      <w:r>
        <w:t>the Early Childhood</w:t>
      </w:r>
      <w:r w:rsidR="00877C14">
        <w:t xml:space="preserve"> </w:t>
      </w:r>
      <w:r>
        <w:t>and School Education Group (ECSEG) of the Department of Education and Training Victoria, QARD administers the NQF and the Children’s Services Act in Victoria under delegation from the Secretary.</w:t>
      </w:r>
    </w:p>
    <w:p w14:paraId="7B17D567" w14:textId="77777777" w:rsidR="008C2E5F" w:rsidRDefault="008C2E5F" w:rsidP="008C2E5F">
      <w:pPr>
        <w:pStyle w:val="BodyText"/>
      </w:pPr>
      <w:r>
        <w:t>QARD is comprised of three branches:</w:t>
      </w:r>
    </w:p>
    <w:p w14:paraId="5C62BCD6" w14:textId="77777777" w:rsidR="008C2E5F" w:rsidRDefault="008C2E5F" w:rsidP="008C2E5F">
      <w:pPr>
        <w:pStyle w:val="BodyText"/>
      </w:pPr>
      <w:r>
        <w:t>The Operations Branch: manages and supports area-based teams of authorised officers who;</w:t>
      </w:r>
    </w:p>
    <w:p w14:paraId="52F357A6" w14:textId="77777777" w:rsidR="008C2E5F" w:rsidRDefault="008C2E5F" w:rsidP="008C2E5F">
      <w:pPr>
        <w:pStyle w:val="Bullets"/>
      </w:pPr>
      <w:r>
        <w:t>assess and rate NQF services,</w:t>
      </w:r>
    </w:p>
    <w:p w14:paraId="5C766973" w14:textId="77777777" w:rsidR="008C2E5F" w:rsidRDefault="008C2E5F" w:rsidP="008C2E5F">
      <w:pPr>
        <w:pStyle w:val="Bullets"/>
      </w:pPr>
      <w:r>
        <w:t>undertake service inspections to monitor compliance, and</w:t>
      </w:r>
    </w:p>
    <w:p w14:paraId="45B83B11" w14:textId="77777777" w:rsidR="008C2E5F" w:rsidRDefault="008C2E5F" w:rsidP="008C2E5F">
      <w:pPr>
        <w:pStyle w:val="Bullets"/>
      </w:pPr>
      <w:proofErr w:type="gramStart"/>
      <w:r>
        <w:t>conduct</w:t>
      </w:r>
      <w:proofErr w:type="gramEnd"/>
      <w:r>
        <w:t xml:space="preserve"> regional forums to support and guide providers of early childhood services.</w:t>
      </w:r>
    </w:p>
    <w:p w14:paraId="47BED04B" w14:textId="77777777" w:rsidR="008C2E5F" w:rsidRDefault="008C2E5F" w:rsidP="008C2E5F">
      <w:pPr>
        <w:pStyle w:val="BodyText"/>
      </w:pPr>
      <w:r w:rsidRPr="008C2E5F">
        <w:rPr>
          <w:b/>
        </w:rPr>
        <w:t>The Service Quality and Legislation Branch (SQLB):</w:t>
      </w:r>
      <w:r>
        <w:t xml:space="preserve"> develops the guidelines, frameworks, policies and procedures, which ensure regulatory processes are effective, risk-focused and maintain the safety, health and wellbeing, and quality of early childhood services.</w:t>
      </w:r>
    </w:p>
    <w:p w14:paraId="7E49B445" w14:textId="77777777" w:rsidR="008C2E5F" w:rsidRDefault="008C2E5F" w:rsidP="008C2E5F">
      <w:pPr>
        <w:pStyle w:val="BodyText"/>
      </w:pPr>
      <w:proofErr w:type="gramStart"/>
      <w:r>
        <w:t>Its</w:t>
      </w:r>
      <w:proofErr w:type="gramEnd"/>
      <w:r>
        <w:t xml:space="preserve"> </w:t>
      </w:r>
      <w:r w:rsidRPr="008C2E5F">
        <w:rPr>
          <w:b/>
        </w:rPr>
        <w:t xml:space="preserve">Monitoring and Compliance Unit (MCU) </w:t>
      </w:r>
      <w:r>
        <w:t>manages and supports high priority and serious investigations, and its Consistent Practice and Support Unit (CPSU) monitors and supports the assessment and rating process.</w:t>
      </w:r>
    </w:p>
    <w:p w14:paraId="6C95B1E6" w14:textId="77777777" w:rsidR="008C2E5F" w:rsidRDefault="008C2E5F" w:rsidP="008C2E5F">
      <w:pPr>
        <w:pStyle w:val="BodyText"/>
      </w:pPr>
      <w:r w:rsidRPr="008C2E5F">
        <w:rPr>
          <w:b/>
        </w:rPr>
        <w:t>The Systems Administration and Performance Branch: the Service Administration and Support Unit (SASU)</w:t>
      </w:r>
      <w:r>
        <w:t xml:space="preserve"> provides a first point of contact for new and existing providers of early childhood services through the administration of applications, notifications of change of circumstances, and the assessment of an applicant’s fitness and propriety.</w:t>
      </w:r>
    </w:p>
    <w:p w14:paraId="45D6C80E" w14:textId="77777777" w:rsidR="008C2E5F" w:rsidRDefault="008C2E5F" w:rsidP="008C2E5F">
      <w:pPr>
        <w:pStyle w:val="BodyText"/>
      </w:pPr>
      <w:r w:rsidRPr="008C2E5F">
        <w:rPr>
          <w:b/>
        </w:rPr>
        <w:t>The Business Systems and Review Unit (BSRU)</w:t>
      </w:r>
      <w:r>
        <w:t xml:space="preserve"> supports QARD’s information management, reporting, data analytics, </w:t>
      </w:r>
      <w:proofErr w:type="gramStart"/>
      <w:r>
        <w:t>stakeholder</w:t>
      </w:r>
      <w:proofErr w:type="gramEnd"/>
      <w:r>
        <w:t xml:space="preserve"> engagement and communications functions.</w:t>
      </w:r>
    </w:p>
    <w:p w14:paraId="5BC59288" w14:textId="77777777" w:rsidR="008C2E5F" w:rsidRDefault="008C2E5F" w:rsidP="008C2E5F">
      <w:pPr>
        <w:pStyle w:val="BodyText"/>
      </w:pPr>
      <w:r>
        <w:t>We have a strong commitment to the training and development of our team, with a dedicated training program for new staff and ongoing professional and technical development opportunities.</w:t>
      </w:r>
    </w:p>
    <w:p w14:paraId="45935641" w14:textId="77777777" w:rsidR="00940570" w:rsidRDefault="008C2E5F" w:rsidP="008C2E5F">
      <w:pPr>
        <w:pStyle w:val="BodyText"/>
      </w:pPr>
      <w:r>
        <w:t xml:space="preserve">In October 2017, the People Development and Culture Committee (PDCC) formed to provide support and influence opportunities to develop a positive QARD culture. Quarterly QARD Staff Forums were </w:t>
      </w:r>
      <w:r>
        <w:lastRenderedPageBreak/>
        <w:t>held to discuss technical and professional development topics to ensure the effective regulation of the sector.</w:t>
      </w:r>
    </w:p>
    <w:p w14:paraId="4060D634" w14:textId="77777777" w:rsidR="008C2E5F" w:rsidRDefault="00FF12D1" w:rsidP="00F810AA">
      <w:pPr>
        <w:pStyle w:val="Heading3"/>
        <w:rPr>
          <w:highlight w:val="yellow"/>
        </w:rPr>
      </w:pPr>
      <w:bookmarkStart w:id="9" w:name="_Toc519018664"/>
      <w:bookmarkEnd w:id="3"/>
      <w:bookmarkEnd w:id="6"/>
      <w:bookmarkEnd w:id="7"/>
      <w:r>
        <w:rPr>
          <w:lang w:eastAsia="en-AU" w:bidi="ar-SA"/>
        </w:rPr>
        <w:drawing>
          <wp:inline distT="0" distB="0" distL="0" distR="0" wp14:anchorId="692BAF3E" wp14:editId="4BEEC2AD">
            <wp:extent cx="6116320" cy="5567045"/>
            <wp:effectExtent l="0" t="0" r="0" b="0"/>
            <wp:docPr id="3" name="Picture 3" title="Figure 4 QARD Organis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5567045"/>
                    </a:xfrm>
                    <a:prstGeom prst="rect">
                      <a:avLst/>
                    </a:prstGeom>
                  </pic:spPr>
                </pic:pic>
              </a:graphicData>
            </a:graphic>
          </wp:inline>
        </w:drawing>
      </w:r>
    </w:p>
    <w:p w14:paraId="5E065385" w14:textId="77777777" w:rsidR="008C2E5F" w:rsidRDefault="008C2E5F" w:rsidP="00FF12D1">
      <w:pPr>
        <w:pStyle w:val="Figuretitle"/>
        <w:spacing w:before="240"/>
      </w:pPr>
      <w:r>
        <w:t>FIGURE 4 QARD ORGANISATIONAL CHART</w:t>
      </w:r>
    </w:p>
    <w:p w14:paraId="33BEEBDC" w14:textId="77777777" w:rsidR="008C2E5F" w:rsidRDefault="008C2E5F" w:rsidP="008C2E5F">
      <w:pPr>
        <w:pStyle w:val="Heading2"/>
      </w:pPr>
      <w:r>
        <w:t>2.5</w:t>
      </w:r>
      <w:r>
        <w:tab/>
      </w:r>
      <w:r w:rsidR="00DB55FC">
        <w:t>Delivering efficient and effective regulation</w:t>
      </w:r>
    </w:p>
    <w:p w14:paraId="3E6B28E5" w14:textId="77777777" w:rsidR="008C2E5F" w:rsidRDefault="008C2E5F" w:rsidP="008C2E5F">
      <w:pPr>
        <w:pStyle w:val="BodyText"/>
      </w:pPr>
      <w:r>
        <w:t>Our team works alongside national and state regulatory authorities to support the successful implementation of the NQF. This includes regular interaction with all jurisdictions and ACECQA regarding the effectiveness of operational policy, training, systems, business processes, information management and sector support. We collaborate within a ‘community of practice’ designed to improve regulatory practice, identify emerging issues and reduce risk.</w:t>
      </w:r>
    </w:p>
    <w:p w14:paraId="300CA818" w14:textId="77777777" w:rsidR="008C2E5F" w:rsidRDefault="008C2E5F" w:rsidP="008C2E5F">
      <w:pPr>
        <w:pStyle w:val="Heading3"/>
      </w:pPr>
      <w:r>
        <w:lastRenderedPageBreak/>
        <w:t>Co-regulatory Partners</w:t>
      </w:r>
    </w:p>
    <w:p w14:paraId="70995E75" w14:textId="77777777" w:rsidR="008C2E5F" w:rsidRDefault="008C2E5F" w:rsidP="008C2E5F">
      <w:pPr>
        <w:pStyle w:val="BodyText"/>
      </w:pPr>
      <w:r>
        <w:t>We collaborate with other regulators to promote coherence through information sharing and to build capability within the early education sector through our compliance monitoring inspection regime.</w:t>
      </w:r>
    </w:p>
    <w:p w14:paraId="46C9A21E" w14:textId="77777777" w:rsidR="008C2E5F" w:rsidRDefault="008C2E5F" w:rsidP="008C2E5F">
      <w:pPr>
        <w:pStyle w:val="Heading40"/>
      </w:pPr>
      <w:r>
        <w:t>Commission for Children and Young People</w:t>
      </w:r>
    </w:p>
    <w:p w14:paraId="405D3D3A" w14:textId="77777777" w:rsidR="008C2E5F" w:rsidRDefault="008C2E5F" w:rsidP="008C2E5F">
      <w:pPr>
        <w:pStyle w:val="BodyText"/>
      </w:pPr>
      <w:r>
        <w:t>Regular meetings with the Commission for Children and Young People (CCYP) support the implementation and monitoring of the Child Safe Standards and the implementation of the Reportable Conduct Scheme to:</w:t>
      </w:r>
    </w:p>
    <w:p w14:paraId="5402BC3A" w14:textId="77777777" w:rsidR="008C2E5F" w:rsidRDefault="008C2E5F" w:rsidP="008C2E5F">
      <w:pPr>
        <w:pStyle w:val="Bullets"/>
      </w:pPr>
      <w:r>
        <w:t>ensure that concerns about a service’s compliance with the Child Safe Standards and Reportable Conduct Scheme are investigated by QARD</w:t>
      </w:r>
    </w:p>
    <w:p w14:paraId="07FBD4F7" w14:textId="77777777" w:rsidR="008C2E5F" w:rsidRDefault="008C2E5F" w:rsidP="008C2E5F">
      <w:pPr>
        <w:pStyle w:val="Bullets"/>
      </w:pPr>
      <w:r>
        <w:t>establish information sharing protocols for investigations between QARD and the CCYP</w:t>
      </w:r>
    </w:p>
    <w:p w14:paraId="6325BDAD" w14:textId="77777777" w:rsidR="008C2E5F" w:rsidRDefault="008C2E5F" w:rsidP="008C2E5F">
      <w:pPr>
        <w:pStyle w:val="Bullets"/>
      </w:pPr>
      <w:proofErr w:type="gramStart"/>
      <w:r>
        <w:t>plan</w:t>
      </w:r>
      <w:proofErr w:type="gramEnd"/>
      <w:r>
        <w:t xml:space="preserve"> for the implementation of the reportable conduct scheme for the majority of education and care services on 1 January 2019.</w:t>
      </w:r>
    </w:p>
    <w:p w14:paraId="39EA8DA9" w14:textId="77777777" w:rsidR="008C2E5F" w:rsidRDefault="008C2E5F" w:rsidP="008C2E5F">
      <w:pPr>
        <w:pStyle w:val="Heading40"/>
      </w:pPr>
      <w:r>
        <w:t>Victorian Registration and Qualifications Authority</w:t>
      </w:r>
    </w:p>
    <w:p w14:paraId="764950E0" w14:textId="77777777" w:rsidR="008C2E5F" w:rsidRDefault="008C2E5F" w:rsidP="008C2E5F">
      <w:pPr>
        <w:pStyle w:val="BodyText"/>
      </w:pPr>
      <w:r>
        <w:t xml:space="preserve">The Secretary of the Department signed a Memorandum of Understanding (MoU) with the Director of the Victorian Registration and Qualifications Authority (VRQA). The VRQA and the Secretary have a number of shared interests, including school councils that are the providers of early childhood education and care services (such as OSHC), and the provision of early childhood-related qualifications by Registered Training Organisations (RTOs) regulated by the VRQA.  The </w:t>
      </w:r>
      <w:proofErr w:type="gramStart"/>
      <w:r>
        <w:t>aim  of</w:t>
      </w:r>
      <w:proofErr w:type="gramEnd"/>
      <w:r>
        <w:t xml:space="preserve">  the  MoU is to create a framework for conducting joint investigations and foster collaboration to align policy and minimise regulatory burden for the jointly regulated sector.</w:t>
      </w:r>
    </w:p>
    <w:p w14:paraId="75B0A253" w14:textId="77777777" w:rsidR="008C2E5F" w:rsidRDefault="008C2E5F" w:rsidP="008C2E5F">
      <w:pPr>
        <w:pStyle w:val="Heading40"/>
      </w:pPr>
      <w:r>
        <w:t>Department of Health and Human Services</w:t>
      </w:r>
    </w:p>
    <w:p w14:paraId="14503B39" w14:textId="77777777" w:rsidR="008C2E5F" w:rsidRDefault="008C2E5F" w:rsidP="008C2E5F">
      <w:pPr>
        <w:pStyle w:val="BodyText"/>
      </w:pPr>
      <w:r>
        <w:t>Alongside the Department of Health and Human Services, we work with Nutrition Australia and the Healthy Eating Advisory Service to develop resources and strategies to raise awareness that supports:</w:t>
      </w:r>
    </w:p>
    <w:p w14:paraId="64FCB0ED" w14:textId="77777777" w:rsidR="008C2E5F" w:rsidRDefault="008C2E5F" w:rsidP="008C2E5F">
      <w:pPr>
        <w:pStyle w:val="Bullets"/>
      </w:pPr>
      <w:r>
        <w:t>early childhood services to provide food and beverages that are nutritious and to promote healthy eating</w:t>
      </w:r>
    </w:p>
    <w:p w14:paraId="4D1C6F47" w14:textId="77777777" w:rsidR="008C2E5F" w:rsidRDefault="008C2E5F" w:rsidP="008C2E5F">
      <w:pPr>
        <w:pStyle w:val="Bullets"/>
      </w:pPr>
      <w:proofErr w:type="gramStart"/>
      <w:r>
        <w:t>authorised</w:t>
      </w:r>
      <w:proofErr w:type="gramEnd"/>
      <w:r>
        <w:t xml:space="preserve"> </w:t>
      </w:r>
      <w:r w:rsidR="00843213">
        <w:t>officers’</w:t>
      </w:r>
      <w:r>
        <w:t xml:space="preserve"> capacity to assess service compliance with the food and beverage provisions and the promotion of healthy eating.</w:t>
      </w:r>
    </w:p>
    <w:p w14:paraId="56E5E84F" w14:textId="77777777" w:rsidR="008C2E5F" w:rsidRDefault="008C2E5F" w:rsidP="008C2E5F">
      <w:pPr>
        <w:pStyle w:val="Heading40"/>
      </w:pPr>
      <w:r>
        <w:t>WorkSafe Victoria</w:t>
      </w:r>
    </w:p>
    <w:p w14:paraId="4D0DFFA8" w14:textId="77777777" w:rsidR="008C2E5F" w:rsidRDefault="008C2E5F" w:rsidP="008C2E5F">
      <w:pPr>
        <w:pStyle w:val="BodyText"/>
      </w:pPr>
      <w:r>
        <w:t>Collaboration with WorkSafe Victoria (WSV) ensures an increase in awareness of key safety issues in education and care services. In 2017 our work alongside WSV included:</w:t>
      </w:r>
    </w:p>
    <w:p w14:paraId="2D15AB85" w14:textId="77777777" w:rsidR="008C2E5F" w:rsidRDefault="008C2E5F" w:rsidP="008C2E5F">
      <w:pPr>
        <w:pStyle w:val="Bullets"/>
      </w:pPr>
      <w:r>
        <w:t>presentation by our team to WSV staff on the NQF and role of authorised officers</w:t>
      </w:r>
    </w:p>
    <w:p w14:paraId="3361DED7" w14:textId="77777777" w:rsidR="008C2E5F" w:rsidRDefault="008C2E5F" w:rsidP="008C2E5F">
      <w:pPr>
        <w:pStyle w:val="Bullets"/>
      </w:pPr>
      <w:r>
        <w:t>presentation by WSV to team managers, with knowledge then distributed and passed on to our regional teams</w:t>
      </w:r>
    </w:p>
    <w:p w14:paraId="4CAEA98F" w14:textId="77777777" w:rsidR="008C2E5F" w:rsidRDefault="008C2E5F" w:rsidP="008C2E5F">
      <w:pPr>
        <w:pStyle w:val="Bullets"/>
      </w:pPr>
      <w:proofErr w:type="gramStart"/>
      <w:r>
        <w:t>communicating</w:t>
      </w:r>
      <w:proofErr w:type="gramEnd"/>
      <w:r>
        <w:t xml:space="preserve"> information to services through our newsletters on safety issues of mutual interest.</w:t>
      </w:r>
    </w:p>
    <w:p w14:paraId="63ABA96A" w14:textId="77777777" w:rsidR="008C2E5F" w:rsidRDefault="008C2E5F" w:rsidP="008C2E5F">
      <w:pPr>
        <w:pStyle w:val="Heading40"/>
      </w:pPr>
      <w:r>
        <w:lastRenderedPageBreak/>
        <w:t>Victorian Institute of Teaching</w:t>
      </w:r>
    </w:p>
    <w:p w14:paraId="4B8F38E0" w14:textId="77777777" w:rsidR="008C2E5F" w:rsidRDefault="008C2E5F" w:rsidP="008C2E5F">
      <w:pPr>
        <w:pStyle w:val="BodyText"/>
      </w:pPr>
      <w:r>
        <w:t>We maintain close relationships with the Victorian Institute of Teaching through an established MoU and regular liaison regarding registration of early childhood teachers.</w:t>
      </w:r>
    </w:p>
    <w:p w14:paraId="5085BC65" w14:textId="77777777" w:rsidR="008C2E5F" w:rsidRDefault="008C2E5F" w:rsidP="008C2E5F">
      <w:pPr>
        <w:pStyle w:val="Heading40"/>
      </w:pPr>
      <w:r>
        <w:t>Australian Government Department of Education and Training</w:t>
      </w:r>
    </w:p>
    <w:p w14:paraId="3599526C" w14:textId="77777777" w:rsidR="008C2E5F" w:rsidRDefault="008C2E5F" w:rsidP="008C2E5F">
      <w:pPr>
        <w:pStyle w:val="BodyText"/>
      </w:pPr>
      <w:r>
        <w:t xml:space="preserve">To ensure the successful implementation of the NQF across all jurisdictions, we work closely with the Australian Government </w:t>
      </w:r>
      <w:proofErr w:type="gramStart"/>
      <w:r>
        <w:t>Department  of</w:t>
      </w:r>
      <w:proofErr w:type="gramEnd"/>
      <w:r>
        <w:t xml:space="preserve"> Education and Training by sharing relevant information. This aims to improve quality and streamline management of compliance risks for education and care services that receive Child Care Benefit (CCB) funding, particularly regarding alleged fraud.</w:t>
      </w:r>
    </w:p>
    <w:p w14:paraId="55FBCA02" w14:textId="77777777" w:rsidR="008C2E5F" w:rsidRDefault="008C2E5F" w:rsidP="008C2E5F">
      <w:pPr>
        <w:pStyle w:val="Heading3"/>
      </w:pPr>
      <w:r>
        <w:t>Business Improvements</w:t>
      </w:r>
    </w:p>
    <w:p w14:paraId="37818139" w14:textId="77777777" w:rsidR="008C2E5F" w:rsidRDefault="008C2E5F" w:rsidP="008C2E5F">
      <w:pPr>
        <w:pStyle w:val="BodyText"/>
      </w:pPr>
      <w:r>
        <w:t>We evaluate our practices and processes as a regulator to improve our efficiency and effectiveness, and to identify opportunities to reduce red tape.</w:t>
      </w:r>
    </w:p>
    <w:p w14:paraId="7E474105" w14:textId="77777777" w:rsidR="008C2E5F" w:rsidRDefault="008C2E5F" w:rsidP="008C2E5F">
      <w:pPr>
        <w:pStyle w:val="BodyText"/>
      </w:pPr>
      <w:r>
        <w:t>Initiatives from across QARD in collaboration with various Departmental and external stakeholders include:</w:t>
      </w:r>
    </w:p>
    <w:p w14:paraId="0E964A71" w14:textId="77777777" w:rsidR="008C2E5F" w:rsidRDefault="008C2E5F" w:rsidP="008C2E5F">
      <w:pPr>
        <w:pStyle w:val="Bullets"/>
      </w:pPr>
      <w:r>
        <w:t>New risk-based processes for assessing, prioritising and handling the large volumes of complaint and incident notifications (1,764 complaints and 4,775 incidents recorded in 2017) we receive each year by strengthening the risk assessment and triage of notifications.</w:t>
      </w:r>
    </w:p>
    <w:p w14:paraId="36B27AA3" w14:textId="77777777" w:rsidR="008C2E5F" w:rsidRDefault="008C2E5F" w:rsidP="008C2E5F">
      <w:pPr>
        <w:pStyle w:val="Bullets"/>
      </w:pPr>
      <w:r>
        <w:t>Collaboration with DET Security and Emergency Management Division to develop the</w:t>
      </w:r>
      <w:r w:rsidRPr="002B4660">
        <w:rPr>
          <w:i/>
        </w:rPr>
        <w:t xml:space="preserve"> Early Childhood Services Closure Guidelines</w:t>
      </w:r>
      <w:r>
        <w:t xml:space="preserve"> supporting services to manage closures during emergencies.</w:t>
      </w:r>
    </w:p>
    <w:p w14:paraId="781791C8" w14:textId="77777777" w:rsidR="008C2E5F" w:rsidRDefault="008C2E5F" w:rsidP="008C2E5F">
      <w:pPr>
        <w:pStyle w:val="Bullets"/>
      </w:pPr>
      <w:r>
        <w:t xml:space="preserve">Development and publication of our </w:t>
      </w:r>
      <w:r w:rsidRPr="002B4660">
        <w:rPr>
          <w:i/>
        </w:rPr>
        <w:t>Regulatory Framework</w:t>
      </w:r>
      <w:r>
        <w:t xml:space="preserve"> and </w:t>
      </w:r>
      <w:r w:rsidRPr="002B4660">
        <w:rPr>
          <w:i/>
        </w:rPr>
        <w:t>Investigations Guidelines</w:t>
      </w:r>
      <w:r>
        <w:t xml:space="preserve"> manuals to give services clarity about our role and approaches.</w:t>
      </w:r>
    </w:p>
    <w:p w14:paraId="3B40AC4E" w14:textId="77777777" w:rsidR="00922016" w:rsidRPr="002B4660" w:rsidRDefault="002B4660" w:rsidP="002B4660">
      <w:pPr>
        <w:pStyle w:val="ReportSection"/>
      </w:pPr>
      <w:bookmarkStart w:id="10" w:name="_Toc520847714"/>
      <w:r w:rsidRPr="002B4660">
        <w:lastRenderedPageBreak/>
        <w:t xml:space="preserve">3.0 </w:t>
      </w:r>
      <w:r>
        <w:t>Engaging with stakeholders</w:t>
      </w:r>
      <w:bookmarkEnd w:id="10"/>
    </w:p>
    <w:p w14:paraId="3B1EEF8C" w14:textId="77777777" w:rsidR="002B4660" w:rsidRDefault="002B4660" w:rsidP="002B4660">
      <w:pPr>
        <w:pStyle w:val="Heading2"/>
      </w:pPr>
      <w:bookmarkStart w:id="11" w:name="_TOC_250014"/>
      <w:r>
        <w:t xml:space="preserve">3.1 </w:t>
      </w:r>
      <w:r w:rsidR="00DB55FC">
        <w:t>Information</w:t>
      </w:r>
      <w:r>
        <w:rPr>
          <w:spacing w:val="1"/>
        </w:rPr>
        <w:t xml:space="preserve"> </w:t>
      </w:r>
      <w:bookmarkEnd w:id="11"/>
      <w:r w:rsidR="00DB55FC">
        <w:t>sessions</w:t>
      </w:r>
    </w:p>
    <w:p w14:paraId="2CD8A514" w14:textId="77777777" w:rsidR="002B4660" w:rsidRDefault="002B4660" w:rsidP="002B4660">
      <w:pPr>
        <w:pStyle w:val="BodyText"/>
      </w:pPr>
      <w:r>
        <w:t>Our authorised officers and regional teams engage with local services and educators to ensure a better understanding of the NQF and enhance their capacity to meet regulatory obligations.</w:t>
      </w:r>
    </w:p>
    <w:p w14:paraId="0E41B43B" w14:textId="77777777" w:rsidR="002B4660" w:rsidRDefault="002B4660" w:rsidP="002B4660">
      <w:pPr>
        <w:pStyle w:val="BodyText"/>
      </w:pPr>
      <w:r>
        <w:t>Information sessions focus on current issues and areas of change and help to encourage dialogue and information sharing amongst our team, services, and partners.</w:t>
      </w:r>
    </w:p>
    <w:p w14:paraId="09ABE53F" w14:textId="77777777" w:rsidR="002B4660" w:rsidRDefault="002B4660" w:rsidP="002B4660">
      <w:pPr>
        <w:pStyle w:val="Heading2"/>
      </w:pPr>
      <w:bookmarkStart w:id="12" w:name="_TOC_250013"/>
      <w:r>
        <w:t xml:space="preserve">3.2 </w:t>
      </w:r>
      <w:r w:rsidR="00DB55FC">
        <w:t>Stakeholder</w:t>
      </w:r>
      <w:r>
        <w:rPr>
          <w:spacing w:val="1"/>
        </w:rPr>
        <w:t xml:space="preserve"> </w:t>
      </w:r>
      <w:bookmarkEnd w:id="12"/>
      <w:r w:rsidR="00DB55FC">
        <w:t>forums</w:t>
      </w:r>
    </w:p>
    <w:p w14:paraId="22866300" w14:textId="77777777" w:rsidR="002B4660" w:rsidRDefault="002B4660" w:rsidP="002B4660">
      <w:pPr>
        <w:pStyle w:val="BodyText"/>
      </w:pPr>
      <w:r>
        <w:t>Our team continued to strengthen</w:t>
      </w:r>
      <w:r>
        <w:rPr>
          <w:spacing w:val="-32"/>
        </w:rPr>
        <w:t xml:space="preserve"> </w:t>
      </w:r>
      <w:r>
        <w:t xml:space="preserve">relationships with stakeholders in </w:t>
      </w:r>
      <w:r>
        <w:rPr>
          <w:spacing w:val="-4"/>
        </w:rPr>
        <w:t xml:space="preserve">2017, </w:t>
      </w:r>
      <w:r>
        <w:t>with more than 30 stakeholder forums and ongoing meetings with major providers and peak groups, such as bi- annual meetings with the Australian Childcare Alliance</w:t>
      </w:r>
      <w:r>
        <w:rPr>
          <w:spacing w:val="-21"/>
        </w:rPr>
        <w:t xml:space="preserve"> </w:t>
      </w:r>
      <w:r>
        <w:t>Victoria</w:t>
      </w:r>
      <w:r>
        <w:rPr>
          <w:spacing w:val="-21"/>
        </w:rPr>
        <w:t xml:space="preserve"> </w:t>
      </w:r>
      <w:r>
        <w:rPr>
          <w:spacing w:val="-3"/>
        </w:rPr>
        <w:t>(ACAV)</w:t>
      </w:r>
      <w:r>
        <w:rPr>
          <w:spacing w:val="-21"/>
        </w:rPr>
        <w:t xml:space="preserve"> </w:t>
      </w:r>
      <w:r>
        <w:t>in</w:t>
      </w:r>
      <w:r>
        <w:rPr>
          <w:spacing w:val="-21"/>
        </w:rPr>
        <w:t xml:space="preserve"> </w:t>
      </w:r>
      <w:r>
        <w:t>addition</w:t>
      </w:r>
      <w:r>
        <w:rPr>
          <w:spacing w:val="-21"/>
        </w:rPr>
        <w:t xml:space="preserve"> </w:t>
      </w:r>
      <w:r>
        <w:t>to</w:t>
      </w:r>
      <w:r>
        <w:rPr>
          <w:spacing w:val="-21"/>
        </w:rPr>
        <w:t xml:space="preserve"> </w:t>
      </w:r>
      <w:r>
        <w:t xml:space="preserve">presenting at their AGM. </w:t>
      </w:r>
      <w:r>
        <w:rPr>
          <w:spacing w:val="-4"/>
        </w:rPr>
        <w:t xml:space="preserve">We </w:t>
      </w:r>
      <w:r>
        <w:t>also engaged with the FDC sector to communicate changes to the</w:t>
      </w:r>
      <w:r>
        <w:rPr>
          <w:spacing w:val="-12"/>
        </w:rPr>
        <w:t xml:space="preserve"> </w:t>
      </w:r>
      <w:r>
        <w:t>NQF.</w:t>
      </w:r>
    </w:p>
    <w:p w14:paraId="1890CAEC" w14:textId="77777777" w:rsidR="002B4660" w:rsidRDefault="002B4660" w:rsidP="002B4660">
      <w:pPr>
        <w:pStyle w:val="Heading2"/>
      </w:pPr>
      <w:r>
        <w:t xml:space="preserve">3.3 </w:t>
      </w:r>
      <w:r w:rsidR="00DB55FC">
        <w:t>Phone and email</w:t>
      </w:r>
      <w:r>
        <w:rPr>
          <w:spacing w:val="10"/>
        </w:rPr>
        <w:t xml:space="preserve"> </w:t>
      </w:r>
      <w:r w:rsidR="00DB55FC">
        <w:t>enquiries</w:t>
      </w:r>
    </w:p>
    <w:p w14:paraId="05C583FF" w14:textId="77777777" w:rsidR="002B4660" w:rsidRDefault="002B4660" w:rsidP="002B4660">
      <w:pPr>
        <w:pStyle w:val="BodyText"/>
      </w:pPr>
      <w:r>
        <w:t>The Department’s service tracking and recording</w:t>
      </w:r>
      <w:r>
        <w:rPr>
          <w:spacing w:val="-27"/>
        </w:rPr>
        <w:t xml:space="preserve"> </w:t>
      </w:r>
      <w:r>
        <w:t>tool</w:t>
      </w:r>
      <w:r>
        <w:rPr>
          <w:spacing w:val="-27"/>
        </w:rPr>
        <w:t xml:space="preserve"> </w:t>
      </w:r>
      <w:r>
        <w:rPr>
          <w:spacing w:val="-4"/>
        </w:rPr>
        <w:t>(</w:t>
      </w:r>
      <w:proofErr w:type="spellStart"/>
      <w:r>
        <w:rPr>
          <w:spacing w:val="-4"/>
        </w:rPr>
        <w:t>STaR</w:t>
      </w:r>
      <w:proofErr w:type="spellEnd"/>
      <w:r>
        <w:rPr>
          <w:spacing w:val="-4"/>
        </w:rPr>
        <w:t>)</w:t>
      </w:r>
      <w:r>
        <w:rPr>
          <w:spacing w:val="-27"/>
        </w:rPr>
        <w:t xml:space="preserve"> </w:t>
      </w:r>
      <w:r>
        <w:t>records</w:t>
      </w:r>
      <w:r>
        <w:rPr>
          <w:spacing w:val="-27"/>
        </w:rPr>
        <w:t xml:space="preserve"> </w:t>
      </w:r>
      <w:r>
        <w:t>queries</w:t>
      </w:r>
      <w:r>
        <w:rPr>
          <w:spacing w:val="-27"/>
        </w:rPr>
        <w:t xml:space="preserve"> </w:t>
      </w:r>
      <w:r>
        <w:t>or</w:t>
      </w:r>
      <w:r>
        <w:rPr>
          <w:spacing w:val="-27"/>
        </w:rPr>
        <w:t xml:space="preserve"> </w:t>
      </w:r>
      <w:r>
        <w:t xml:space="preserve">requests received through our phone and email service. </w:t>
      </w:r>
      <w:proofErr w:type="spellStart"/>
      <w:r>
        <w:rPr>
          <w:spacing w:val="-6"/>
        </w:rPr>
        <w:t>STaR</w:t>
      </w:r>
      <w:proofErr w:type="spellEnd"/>
      <w:r>
        <w:rPr>
          <w:spacing w:val="-12"/>
        </w:rPr>
        <w:t xml:space="preserve"> </w:t>
      </w:r>
      <w:r>
        <w:t>provides</w:t>
      </w:r>
      <w:r>
        <w:rPr>
          <w:spacing w:val="-12"/>
        </w:rPr>
        <w:t xml:space="preserve"> </w:t>
      </w:r>
      <w:r>
        <w:t>regular</w:t>
      </w:r>
      <w:r>
        <w:rPr>
          <w:spacing w:val="-12"/>
        </w:rPr>
        <w:t xml:space="preserve"> </w:t>
      </w:r>
      <w:r>
        <w:t>data</w:t>
      </w:r>
      <w:r>
        <w:rPr>
          <w:spacing w:val="-12"/>
        </w:rPr>
        <w:t xml:space="preserve"> </w:t>
      </w:r>
      <w:r>
        <w:t>and</w:t>
      </w:r>
      <w:r>
        <w:rPr>
          <w:spacing w:val="-12"/>
        </w:rPr>
        <w:t xml:space="preserve"> </w:t>
      </w:r>
      <w:r>
        <w:t>insights</w:t>
      </w:r>
      <w:r>
        <w:rPr>
          <w:spacing w:val="-12"/>
        </w:rPr>
        <w:t xml:space="preserve"> </w:t>
      </w:r>
      <w:r>
        <w:t>into</w:t>
      </w:r>
      <w:r>
        <w:rPr>
          <w:spacing w:val="-12"/>
        </w:rPr>
        <w:t xml:space="preserve"> </w:t>
      </w:r>
      <w:r>
        <w:t>the types</w:t>
      </w:r>
      <w:r>
        <w:rPr>
          <w:spacing w:val="-8"/>
        </w:rPr>
        <w:t xml:space="preserve"> </w:t>
      </w:r>
      <w:r>
        <w:t>of</w:t>
      </w:r>
      <w:r>
        <w:rPr>
          <w:spacing w:val="-8"/>
        </w:rPr>
        <w:t xml:space="preserve"> </w:t>
      </w:r>
      <w:r>
        <w:t>issues</w:t>
      </w:r>
      <w:r>
        <w:rPr>
          <w:spacing w:val="-8"/>
        </w:rPr>
        <w:t xml:space="preserve"> </w:t>
      </w:r>
      <w:r>
        <w:t>and</w:t>
      </w:r>
      <w:r>
        <w:rPr>
          <w:spacing w:val="-8"/>
        </w:rPr>
        <w:t xml:space="preserve"> </w:t>
      </w:r>
      <w:r>
        <w:t>enquiries</w:t>
      </w:r>
      <w:r>
        <w:rPr>
          <w:spacing w:val="-8"/>
        </w:rPr>
        <w:t xml:space="preserve"> </w:t>
      </w:r>
      <w:r>
        <w:t>raised</w:t>
      </w:r>
      <w:r>
        <w:rPr>
          <w:spacing w:val="-8"/>
        </w:rPr>
        <w:t xml:space="preserve"> </w:t>
      </w:r>
      <w:r>
        <w:t>by</w:t>
      </w:r>
      <w:r>
        <w:rPr>
          <w:spacing w:val="-8"/>
        </w:rPr>
        <w:t xml:space="preserve"> </w:t>
      </w:r>
      <w:r>
        <w:t>the</w:t>
      </w:r>
      <w:r>
        <w:rPr>
          <w:spacing w:val="-8"/>
        </w:rPr>
        <w:t xml:space="preserve"> </w:t>
      </w:r>
      <w:r>
        <w:t>early childhood sector and the Victorian community, and to inform the continuous improvement of our service</w:t>
      </w:r>
      <w:r>
        <w:rPr>
          <w:spacing w:val="-1"/>
        </w:rPr>
        <w:t xml:space="preserve"> </w:t>
      </w:r>
      <w:r>
        <w:t>delivery.</w:t>
      </w:r>
    </w:p>
    <w:p w14:paraId="05659353" w14:textId="77777777" w:rsidR="002B4660" w:rsidRPr="002B4660" w:rsidRDefault="002B4660" w:rsidP="002B4660">
      <w:pPr>
        <w:pStyle w:val="BodyText"/>
      </w:pPr>
      <w:r w:rsidRPr="002B4660">
        <w:t>Almost 6,000 enquiries in 2017 were received from the public, applicants, existing providers and services, educators, parents and other government agencies.</w:t>
      </w:r>
    </w:p>
    <w:p w14:paraId="24D187C8" w14:textId="77777777" w:rsidR="002B4660" w:rsidRPr="002B4660" w:rsidRDefault="002B4660" w:rsidP="002B4660">
      <w:pPr>
        <w:pStyle w:val="BodyText"/>
      </w:pPr>
      <w:r w:rsidRPr="002B4660">
        <w:t>Two in five enquiries relate to approvals, licensing and other applications, while one in five relate to early childhood legislation.</w:t>
      </w:r>
    </w:p>
    <w:p w14:paraId="1552D914" w14:textId="77777777" w:rsidR="002B4660" w:rsidRDefault="002B4660" w:rsidP="00877C14">
      <w:pPr>
        <w:pStyle w:val="Quote"/>
      </w:pPr>
      <w:r w:rsidRPr="002B4660">
        <w:t>5,208 enquiries through STaR in 2017</w:t>
      </w:r>
    </w:p>
    <w:p w14:paraId="265E8A71" w14:textId="77777777" w:rsidR="008C2E5F" w:rsidRDefault="00877C14" w:rsidP="00F810AA">
      <w:pPr>
        <w:pStyle w:val="Heading3"/>
        <w:rPr>
          <w:highlight w:val="yellow"/>
        </w:rPr>
      </w:pPr>
      <w:r>
        <w:rPr>
          <w:lang w:eastAsia="en-AU" w:bidi="ar-SA"/>
        </w:rPr>
        <w:lastRenderedPageBreak/>
        <w:drawing>
          <wp:inline distT="0" distB="0" distL="0" distR="0" wp14:anchorId="21AF48EE" wp14:editId="5C8DA362">
            <wp:extent cx="6116320" cy="3173095"/>
            <wp:effectExtent l="0" t="0" r="0" b="8255"/>
            <wp:docPr id="64" name="Picture 64" descr="FIGURE 5 STAR ENQUIRIES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16320" cy="3173095"/>
                    </a:xfrm>
                    <a:prstGeom prst="rect">
                      <a:avLst/>
                    </a:prstGeom>
                  </pic:spPr>
                </pic:pic>
              </a:graphicData>
            </a:graphic>
          </wp:inline>
        </w:drawing>
      </w:r>
    </w:p>
    <w:p w14:paraId="13F1D10B" w14:textId="77777777" w:rsidR="00877C14" w:rsidRDefault="00877C14" w:rsidP="00877C14">
      <w:pPr>
        <w:pStyle w:val="Figuretitle"/>
      </w:pPr>
      <w:r>
        <w:t>FIGURE 5 STAR ENQUIRIES 2017</w:t>
      </w:r>
    </w:p>
    <w:p w14:paraId="3EED4B1E" w14:textId="77777777" w:rsidR="00877C14" w:rsidRDefault="00877C14" w:rsidP="00877C14">
      <w:pPr>
        <w:pStyle w:val="Heading2"/>
      </w:pPr>
      <w:bookmarkStart w:id="13" w:name="_TOC_250011"/>
      <w:r>
        <w:t>3.4 Communicating</w:t>
      </w:r>
      <w:r>
        <w:rPr>
          <w:spacing w:val="2"/>
        </w:rPr>
        <w:t xml:space="preserve"> </w:t>
      </w:r>
      <w:bookmarkEnd w:id="13"/>
      <w:r>
        <w:t>online</w:t>
      </w:r>
    </w:p>
    <w:p w14:paraId="3067999D" w14:textId="77777777" w:rsidR="00877C14" w:rsidRDefault="00877C14" w:rsidP="00877C14">
      <w:pPr>
        <w:pStyle w:val="Heading3"/>
      </w:pPr>
      <w:r>
        <w:t>Website Visits</w:t>
      </w:r>
    </w:p>
    <w:p w14:paraId="117CDC1A" w14:textId="77777777" w:rsidR="00877C14" w:rsidRPr="00877C14" w:rsidRDefault="00877C14" w:rsidP="00877C14">
      <w:pPr>
        <w:pStyle w:val="BodyText"/>
      </w:pPr>
      <w:r w:rsidRPr="00877C14">
        <w:t>Across 2017, we saw a general increase in the number of website visits, most specifically across the second half of the year when comparing with 2016 visits.</w:t>
      </w:r>
    </w:p>
    <w:p w14:paraId="7E149088" w14:textId="77777777" w:rsidR="00877C14" w:rsidRDefault="00877C14" w:rsidP="00877C14">
      <w:pPr>
        <w:pStyle w:val="BodyText"/>
      </w:pPr>
      <w:r w:rsidRPr="00877C14">
        <w:t>Changes in the NQF coincide with the spike visible in website traffic in October 2017, a significant peak compared to the previous year at the same time.</w:t>
      </w:r>
    </w:p>
    <w:p w14:paraId="75F9AF5C" w14:textId="77777777" w:rsidR="00877C14" w:rsidRPr="00877C14" w:rsidRDefault="00877C14" w:rsidP="00877C14">
      <w:pPr>
        <w:pStyle w:val="Quote"/>
      </w:pPr>
      <w:r>
        <w:t xml:space="preserve">2 minutes 29 seconds was the </w:t>
      </w:r>
      <w:r>
        <w:rPr>
          <w:sz w:val="26"/>
        </w:rPr>
        <w:t>average time spent on website (8% increase on 2016)</w:t>
      </w:r>
    </w:p>
    <w:p w14:paraId="06C9434D" w14:textId="77777777" w:rsidR="00877C14" w:rsidRDefault="00877C14" w:rsidP="00877C14">
      <w:pPr>
        <w:pStyle w:val="Heading3"/>
      </w:pPr>
      <w:r>
        <w:t>Website User Sentiment</w:t>
      </w:r>
    </w:p>
    <w:p w14:paraId="7227A395" w14:textId="77777777" w:rsidR="00877C14" w:rsidRDefault="00877C14" w:rsidP="00877C14">
      <w:pPr>
        <w:pStyle w:val="BodyText"/>
      </w:pPr>
      <w:r>
        <w:t>The Department’s online communications team facilitates activity to improve user experience across the Department’s website, which resulted in a sentiment survey conducted between June and September 2017.</w:t>
      </w:r>
    </w:p>
    <w:p w14:paraId="75BB7753" w14:textId="77777777" w:rsidR="00877C14" w:rsidRDefault="00877C14" w:rsidP="00877C14">
      <w:pPr>
        <w:pStyle w:val="BodyText"/>
      </w:pPr>
      <w:r>
        <w:t xml:space="preserve">Analysis has indicated that the majority of users found website content relevant and had a positive experience. We can use negative feedback to influence </w:t>
      </w:r>
      <w:proofErr w:type="gramStart"/>
      <w:r>
        <w:t>content  improvement</w:t>
      </w:r>
      <w:proofErr w:type="gramEnd"/>
      <w:r>
        <w:t xml:space="preserve"> as we work toward website content that is accessible and adheres to Government best practice standards.</w:t>
      </w:r>
    </w:p>
    <w:p w14:paraId="33DD9015" w14:textId="77777777" w:rsidR="00877C14" w:rsidRDefault="00877C14" w:rsidP="00877C14">
      <w:pPr>
        <w:pStyle w:val="Quote"/>
      </w:pPr>
      <w:r w:rsidRPr="00877C14">
        <w:t>93% users found the website useful (1,159 out of 1,233 polled)</w:t>
      </w:r>
    </w:p>
    <w:p w14:paraId="55ED42E1" w14:textId="77777777" w:rsidR="009D0514" w:rsidRDefault="00435ED1" w:rsidP="00877C14">
      <w:pPr>
        <w:rPr>
          <w:highlight w:val="yellow"/>
          <w:lang w:val="en-GB" w:bidi="ar-SA"/>
        </w:rPr>
      </w:pPr>
      <w:r>
        <w:rPr>
          <w:lang w:eastAsia="en-AU" w:bidi="ar-SA"/>
        </w:rPr>
        <w:lastRenderedPageBreak/>
        <w:drawing>
          <wp:inline distT="0" distB="0" distL="0" distR="0" wp14:anchorId="40C1C709" wp14:editId="64FD7557">
            <wp:extent cx="5882400" cy="2671200"/>
            <wp:effectExtent l="0" t="0" r="4445" b="0"/>
            <wp:docPr id="92" name="Picture 92" descr="FIGURE 6 NUMBER OF PAGE VIEWS IN 2016 AND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038" t="31097" r="12021" b="43872"/>
                    <a:stretch/>
                  </pic:blipFill>
                  <pic:spPr bwMode="auto">
                    <a:xfrm>
                      <a:off x="0" y="0"/>
                      <a:ext cx="5882400" cy="2671200"/>
                    </a:xfrm>
                    <a:prstGeom prst="rect">
                      <a:avLst/>
                    </a:prstGeom>
                    <a:noFill/>
                    <a:ln>
                      <a:noFill/>
                    </a:ln>
                    <a:extLst>
                      <a:ext uri="{53640926-AAD7-44D8-BBD7-CCE9431645EC}">
                        <a14:shadowObscured xmlns:a14="http://schemas.microsoft.com/office/drawing/2010/main"/>
                      </a:ext>
                    </a:extLst>
                  </pic:spPr>
                </pic:pic>
              </a:graphicData>
            </a:graphic>
          </wp:inline>
        </w:drawing>
      </w:r>
    </w:p>
    <w:p w14:paraId="0A2B95FF" w14:textId="77777777" w:rsidR="00E9749A" w:rsidRDefault="00435ED1" w:rsidP="00021F5F">
      <w:pPr>
        <w:pStyle w:val="Heading2"/>
        <w:rPr>
          <w:rFonts w:eastAsiaTheme="minorHAnsi"/>
          <w:b/>
          <w:sz w:val="18"/>
          <w:szCs w:val="18"/>
          <w:lang w:val="en-GB" w:bidi="ar-SA"/>
        </w:rPr>
      </w:pPr>
      <w:r w:rsidRPr="00435ED1">
        <w:rPr>
          <w:rFonts w:eastAsiaTheme="minorHAnsi"/>
          <w:b/>
          <w:sz w:val="18"/>
          <w:szCs w:val="18"/>
          <w:lang w:val="en-GB" w:bidi="ar-SA"/>
        </w:rPr>
        <w:t>FIGURE 6 NUMBER OF PAGE VIEWS IN 2016 AND 2017</w:t>
      </w:r>
    </w:p>
    <w:p w14:paraId="45260C76" w14:textId="77777777" w:rsidR="00435ED1" w:rsidRDefault="00435ED1" w:rsidP="00021F5F">
      <w:pPr>
        <w:pStyle w:val="Heading2"/>
        <w:rPr>
          <w:rFonts w:eastAsiaTheme="minorHAnsi"/>
          <w:b/>
          <w:sz w:val="18"/>
          <w:szCs w:val="18"/>
          <w:lang w:val="en-GB" w:bidi="ar-SA"/>
        </w:rPr>
      </w:pPr>
      <w:r>
        <w:rPr>
          <w:rFonts w:eastAsiaTheme="minorHAnsi"/>
          <w:b/>
          <w:sz w:val="18"/>
          <w:szCs w:val="18"/>
          <w:lang w:eastAsia="en-AU" w:bidi="ar-SA"/>
        </w:rPr>
        <w:drawing>
          <wp:inline distT="0" distB="0" distL="0" distR="0" wp14:anchorId="6A8B78F9" wp14:editId="03ACD7A8">
            <wp:extent cx="2722198" cy="1962150"/>
            <wp:effectExtent l="0" t="0" r="2540" b="0"/>
            <wp:docPr id="93" name="Picture 93" descr="FIGURE 7 WEBSITE SENTIMENT FEED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1653" t="58317" r="9097" b="21684"/>
                    <a:stretch/>
                  </pic:blipFill>
                  <pic:spPr bwMode="auto">
                    <a:xfrm>
                      <a:off x="0" y="0"/>
                      <a:ext cx="2726205" cy="1965038"/>
                    </a:xfrm>
                    <a:prstGeom prst="rect">
                      <a:avLst/>
                    </a:prstGeom>
                    <a:noFill/>
                    <a:ln>
                      <a:noFill/>
                    </a:ln>
                    <a:extLst>
                      <a:ext uri="{53640926-AAD7-44D8-BBD7-CCE9431645EC}">
                        <a14:shadowObscured xmlns:a14="http://schemas.microsoft.com/office/drawing/2010/main"/>
                      </a:ext>
                    </a:extLst>
                  </pic:spPr>
                </pic:pic>
              </a:graphicData>
            </a:graphic>
          </wp:inline>
        </w:drawing>
      </w:r>
    </w:p>
    <w:p w14:paraId="5FB8E6E1" w14:textId="77777777" w:rsidR="00435ED1" w:rsidRDefault="00435ED1" w:rsidP="00021F5F">
      <w:pPr>
        <w:pStyle w:val="Heading2"/>
        <w:rPr>
          <w:rFonts w:eastAsiaTheme="minorHAnsi"/>
          <w:b/>
          <w:sz w:val="18"/>
          <w:szCs w:val="18"/>
          <w:lang w:val="en-GB" w:bidi="ar-SA"/>
        </w:rPr>
      </w:pPr>
      <w:r w:rsidRPr="00435ED1">
        <w:rPr>
          <w:rFonts w:eastAsiaTheme="minorHAnsi"/>
          <w:b/>
          <w:sz w:val="18"/>
          <w:szCs w:val="18"/>
          <w:lang w:val="en-GB" w:bidi="ar-SA"/>
        </w:rPr>
        <w:t>FIGURE 7 WEBSITE SENTIMENT FEEDBACK</w:t>
      </w:r>
    </w:p>
    <w:p w14:paraId="537E21AD" w14:textId="77777777" w:rsidR="00021F5F" w:rsidRPr="00021F5F" w:rsidRDefault="00021F5F" w:rsidP="00021F5F">
      <w:pPr>
        <w:pStyle w:val="Heading2"/>
        <w:rPr>
          <w:lang w:val="en-GB" w:bidi="ar-SA"/>
        </w:rPr>
      </w:pPr>
      <w:r w:rsidRPr="00021F5F">
        <w:rPr>
          <w:lang w:val="en-GB" w:bidi="ar-SA"/>
        </w:rPr>
        <w:t>3.5</w:t>
      </w:r>
      <w:r w:rsidRPr="00021F5F">
        <w:rPr>
          <w:lang w:val="en-GB" w:bidi="ar-SA"/>
        </w:rPr>
        <w:tab/>
      </w:r>
      <w:r>
        <w:rPr>
          <w:lang w:val="en-GB" w:bidi="ar-SA"/>
        </w:rPr>
        <w:t>N</w:t>
      </w:r>
      <w:r w:rsidRPr="00021F5F">
        <w:rPr>
          <w:lang w:val="en-GB" w:bidi="ar-SA"/>
        </w:rPr>
        <w:t>ewsletters</w:t>
      </w:r>
    </w:p>
    <w:p w14:paraId="28DEBED1" w14:textId="77777777" w:rsidR="00021F5F" w:rsidRPr="00021F5F" w:rsidRDefault="00021F5F" w:rsidP="00021F5F">
      <w:pPr>
        <w:pStyle w:val="BodyText"/>
        <w:rPr>
          <w:lang w:bidi="ar-SA"/>
        </w:rPr>
      </w:pPr>
      <w:r w:rsidRPr="00021F5F">
        <w:rPr>
          <w:lang w:bidi="ar-SA"/>
        </w:rPr>
        <w:t>The QARD newsletter is one of the Department’s most-read publications. This year, we engaged more proactively with the sector. As a part of this strategy, we distributed our newsletter eight times. This is double the frequency of 2016 and enabled us to meet the needs of services and distribute important information effectively and efficiently. A newsletter format was introduced to improve accessibility and make content suitable for mobile devices.  Each newsletter is distributed to all approved services and providers, Victorian children’s services and key stakeholders. It includes information about policy changes, requirements, alerts to new issues and general “good to know” information.</w:t>
      </w:r>
    </w:p>
    <w:p w14:paraId="044B3105" w14:textId="77777777" w:rsidR="00021F5F" w:rsidRPr="00021F5F" w:rsidRDefault="00021F5F" w:rsidP="00021F5F">
      <w:pPr>
        <w:pStyle w:val="Heading2"/>
        <w:rPr>
          <w:lang w:bidi="ar-SA"/>
        </w:rPr>
      </w:pPr>
      <w:r w:rsidRPr="00021F5F">
        <w:rPr>
          <w:lang w:bidi="ar-SA"/>
        </w:rPr>
        <w:lastRenderedPageBreak/>
        <w:t>3.6</w:t>
      </w:r>
      <w:r w:rsidRPr="00021F5F">
        <w:rPr>
          <w:lang w:bidi="ar-SA"/>
        </w:rPr>
        <w:tab/>
      </w:r>
      <w:r>
        <w:rPr>
          <w:lang w:bidi="ar-SA"/>
        </w:rPr>
        <w:t>E</w:t>
      </w:r>
      <w:r w:rsidRPr="00021F5F">
        <w:rPr>
          <w:lang w:bidi="ar-SA"/>
        </w:rPr>
        <w:t>mergency management plan</w:t>
      </w:r>
    </w:p>
    <w:p w14:paraId="53A43F2B" w14:textId="77777777" w:rsidR="00021F5F" w:rsidRPr="00021F5F" w:rsidRDefault="00021F5F" w:rsidP="00021F5F">
      <w:pPr>
        <w:pStyle w:val="BodyText"/>
        <w:rPr>
          <w:lang w:bidi="ar-SA"/>
        </w:rPr>
      </w:pPr>
      <w:r w:rsidRPr="00021F5F">
        <w:rPr>
          <w:lang w:bidi="ar-SA"/>
        </w:rPr>
        <w:t>How does Emergency Management Planning Work?</w:t>
      </w:r>
    </w:p>
    <w:p w14:paraId="5F1830DB" w14:textId="77777777" w:rsidR="00021F5F" w:rsidRPr="00021F5F" w:rsidRDefault="00021F5F" w:rsidP="00021F5F">
      <w:pPr>
        <w:pStyle w:val="BodyText"/>
        <w:rPr>
          <w:lang w:bidi="ar-SA"/>
        </w:rPr>
      </w:pPr>
      <w:r w:rsidRPr="00021F5F">
        <w:rPr>
          <w:lang w:bidi="ar-SA"/>
        </w:rPr>
        <w:t>Emergency Management Planning is integral to ensuring the health, safety and wellbeing of children in early childhood services. In the past year, we’ve seen services affected by bushfires, a car crash, a chemical fire near the service and a plane crash near a service.</w:t>
      </w:r>
    </w:p>
    <w:p w14:paraId="3E173267" w14:textId="77777777" w:rsidR="00021F5F" w:rsidRPr="00021F5F" w:rsidRDefault="00021F5F" w:rsidP="00021F5F">
      <w:pPr>
        <w:pStyle w:val="BodyText"/>
        <w:rPr>
          <w:lang w:bidi="ar-SA"/>
        </w:rPr>
      </w:pPr>
      <w:r w:rsidRPr="00021F5F">
        <w:rPr>
          <w:lang w:bidi="ar-SA"/>
        </w:rPr>
        <w:t>Every service must have policies and procedures in relation to emergency and evacuations. A well-developed EMP includes preparedness, prevention, response and recovery strategies, agreed staff emergency management roles and responsibilities, and a site-specific risk assessment.</w:t>
      </w:r>
    </w:p>
    <w:p w14:paraId="1AF56207" w14:textId="77777777" w:rsidR="00021F5F" w:rsidRPr="00021F5F" w:rsidRDefault="00021F5F" w:rsidP="00021F5F">
      <w:pPr>
        <w:pStyle w:val="BodyText"/>
        <w:rPr>
          <w:lang w:bidi="ar-SA"/>
        </w:rPr>
      </w:pPr>
      <w:r w:rsidRPr="00021F5F">
        <w:rPr>
          <w:lang w:bidi="ar-SA"/>
        </w:rPr>
        <w:t>The plans should list contacts for emergencies, procedures for different kinds of threats (e.g. bomb threat or suspicious person reported nearby), and maps showing evacuation routes and assembly points. Services must periodically review</w:t>
      </w:r>
      <w:r>
        <w:rPr>
          <w:lang w:bidi="ar-SA"/>
        </w:rPr>
        <w:t xml:space="preserve"> </w:t>
      </w:r>
      <w:r w:rsidRPr="00021F5F">
        <w:rPr>
          <w:lang w:bidi="ar-SA"/>
        </w:rPr>
        <w:t>and</w:t>
      </w:r>
      <w:r>
        <w:rPr>
          <w:lang w:bidi="ar-SA"/>
        </w:rPr>
        <w:t xml:space="preserve"> </w:t>
      </w:r>
      <w:r w:rsidRPr="00021F5F">
        <w:rPr>
          <w:lang w:bidi="ar-SA"/>
        </w:rPr>
        <w:t>rehearse</w:t>
      </w:r>
      <w:r>
        <w:rPr>
          <w:lang w:bidi="ar-SA"/>
        </w:rPr>
        <w:t xml:space="preserve"> </w:t>
      </w:r>
      <w:r w:rsidRPr="00021F5F">
        <w:rPr>
          <w:lang w:bidi="ar-SA"/>
        </w:rPr>
        <w:t>their</w:t>
      </w:r>
      <w:r>
        <w:rPr>
          <w:lang w:bidi="ar-SA"/>
        </w:rPr>
        <w:t xml:space="preserve"> </w:t>
      </w:r>
      <w:r w:rsidRPr="00021F5F">
        <w:rPr>
          <w:lang w:bidi="ar-SA"/>
        </w:rPr>
        <w:t>emergency</w:t>
      </w:r>
      <w:r>
        <w:rPr>
          <w:lang w:bidi="ar-SA"/>
        </w:rPr>
        <w:t xml:space="preserve"> </w:t>
      </w:r>
      <w:r w:rsidRPr="00021F5F">
        <w:rPr>
          <w:lang w:bidi="ar-SA"/>
        </w:rPr>
        <w:t>evacuation procedures. During compliance and monitoring visits authorised officers will check that services are complying with this requirement.</w:t>
      </w:r>
    </w:p>
    <w:p w14:paraId="52BE5A64" w14:textId="77777777" w:rsidR="00021F5F" w:rsidRDefault="00021F5F" w:rsidP="00021F5F">
      <w:pPr>
        <w:pStyle w:val="BodyText"/>
        <w:rPr>
          <w:lang w:bidi="ar-SA"/>
        </w:rPr>
      </w:pPr>
      <w:r w:rsidRPr="00021F5F">
        <w:rPr>
          <w:lang w:bidi="ar-SA"/>
        </w:rPr>
        <w:t>Services in high-risk bushfire-prone areas are listed on the Department’s Bushfire At-Risk Register (BARR). These services must review their plan annually and submit the plan to the Department each November.</w:t>
      </w:r>
    </w:p>
    <w:p w14:paraId="6B9EA2D7" w14:textId="77777777" w:rsidR="00021F5F" w:rsidRPr="00E670A6" w:rsidRDefault="00021F5F" w:rsidP="00E670A6">
      <w:pPr>
        <w:pStyle w:val="Heading3"/>
      </w:pPr>
      <w:r w:rsidRPr="00E670A6">
        <w:t>Emergency Management Planning in Action</w:t>
      </w:r>
    </w:p>
    <w:p w14:paraId="3FD9FD41" w14:textId="77777777" w:rsidR="00021F5F" w:rsidRDefault="00021F5F" w:rsidP="00E670A6">
      <w:pPr>
        <w:pStyle w:val="BodyText"/>
      </w:pPr>
      <w:r>
        <w:t>A few years ago a nominated supervisor of an early childhood centre attended sessions on emergency management planning run by the Department. The service had a comprehensive EMP that addressed the risks that were likely to affect the service: it was not near any industrial areas, was located in a middle-inner suburb, and was near a busy road.</w:t>
      </w:r>
    </w:p>
    <w:p w14:paraId="28D576DD" w14:textId="77777777" w:rsidR="00021F5F" w:rsidRDefault="00021F5F" w:rsidP="00E670A6">
      <w:pPr>
        <w:pStyle w:val="BodyText"/>
      </w:pPr>
      <w:r>
        <w:t>At the EMP session run by the Department, they ran through a variety of scenarios, learning good and poor responses to each scenario. In reviewing the EMP with the team, the service staff identified the issues relevant to their service, ‘We decided that bushfires and plane crashes weren’t very likely, but the service was located on a roundabout, so cars crashing into the centre raised the risk profile. A new member of the team raised a concern that some parents at the centre seemed more stressed and occasionally aggressive than at their previous service.’</w:t>
      </w:r>
    </w:p>
    <w:p w14:paraId="203DC45E" w14:textId="77777777" w:rsidR="00021F5F" w:rsidRDefault="00021F5F" w:rsidP="00E670A6">
      <w:pPr>
        <w:pStyle w:val="BodyText"/>
      </w:pPr>
      <w:r>
        <w:t xml:space="preserve">The team made sure to include information in their EMP on how to deal with suspicious people, car crashes, aggressive parents, parents who might be attempting to violate custody arrangements, and severe weather. These risks better represented the operating context of the service, rather than perceived risks. </w:t>
      </w:r>
    </w:p>
    <w:p w14:paraId="7CA319F2" w14:textId="77777777" w:rsidR="00021F5F" w:rsidRDefault="00021F5F" w:rsidP="00E670A6">
      <w:pPr>
        <w:pStyle w:val="BodyText"/>
      </w:pPr>
      <w:r>
        <w:t xml:space="preserve">About a year later a parent tried to take their child home, however staff were aware that the child’s custody arrangements were very specific and had instructions to not release the child to that parent. It was a tense situation. </w:t>
      </w:r>
    </w:p>
    <w:p w14:paraId="182743EA" w14:textId="77777777" w:rsidR="00021F5F" w:rsidRDefault="00021F5F" w:rsidP="00E670A6">
      <w:pPr>
        <w:pStyle w:val="BodyText"/>
      </w:pPr>
      <w:r>
        <w:t>The nominated supervisor sympathised with the upset parent, but stood her ground. ‘My primary goal was to make sure the child was safe. Throughout the situation, I kept that in my mind.’</w:t>
      </w:r>
    </w:p>
    <w:p w14:paraId="35652A2C" w14:textId="77777777" w:rsidR="00021F5F" w:rsidRDefault="00021F5F" w:rsidP="00E670A6">
      <w:pPr>
        <w:pStyle w:val="BodyText"/>
      </w:pPr>
      <w:r>
        <w:t>‘After talking in a calm manner with the parent and reminding them that violating the custody order would not result in a good outcome for the parent or the child, they left without the child. We reported the situation to the other parent and to the Department.’ The other parent was especially grateful that we took a polite but firm position and diffused the situation.</w:t>
      </w:r>
    </w:p>
    <w:p w14:paraId="050F9C60" w14:textId="77777777" w:rsidR="00021F5F" w:rsidRDefault="00021F5F" w:rsidP="00E670A6">
      <w:pPr>
        <w:pStyle w:val="Quote"/>
      </w:pPr>
      <w:r>
        <w:lastRenderedPageBreak/>
        <w:t>‘I’m glad I had received the training and the opportunity to practice thinking about our risks. It gave me confidence to address the situation.</w:t>
      </w:r>
      <w:r w:rsidR="00E670A6">
        <w:t>’</w:t>
      </w:r>
      <w:r>
        <w:t>’</w:t>
      </w:r>
    </w:p>
    <w:p w14:paraId="42EEBFCE" w14:textId="77777777" w:rsidR="00021F5F" w:rsidRDefault="00021F5F" w:rsidP="00E670A6">
      <w:pPr>
        <w:pStyle w:val="BodyText"/>
      </w:pPr>
      <w:r>
        <w:t>The Department’s Security and Emergency Management Division offers regular training for early childhood centres to help staff prepare and respond to a variety of threats and risks.</w:t>
      </w:r>
    </w:p>
    <w:p w14:paraId="5C410CC3" w14:textId="77777777" w:rsidR="00E670A6" w:rsidRDefault="00E670A6" w:rsidP="00E670A6">
      <w:pPr>
        <w:pStyle w:val="ReportSection"/>
      </w:pPr>
      <w:bookmarkStart w:id="14" w:name="_Toc520847715"/>
      <w:r>
        <w:lastRenderedPageBreak/>
        <w:t>4.0 Performance of the sector</w:t>
      </w:r>
      <w:bookmarkEnd w:id="14"/>
    </w:p>
    <w:p w14:paraId="46938741" w14:textId="77777777" w:rsidR="00E670A6" w:rsidRPr="00E670A6" w:rsidRDefault="00E670A6" w:rsidP="00E670A6">
      <w:pPr>
        <w:pStyle w:val="BodyText"/>
        <w:rPr>
          <w:lang w:bidi="ar-SA"/>
        </w:rPr>
      </w:pPr>
      <w:r w:rsidRPr="00E670A6">
        <w:rPr>
          <w:lang w:bidi="ar-SA"/>
        </w:rPr>
        <w:t>Our primary objective as the regulator of services is to ensure they protect children’s safety, health and wellbeing and deliver quality education and care to support children’s learning and developmental outcomes.</w:t>
      </w:r>
    </w:p>
    <w:p w14:paraId="24B8B077" w14:textId="77777777" w:rsidR="00E670A6" w:rsidRPr="00E670A6" w:rsidRDefault="00E670A6" w:rsidP="00E670A6">
      <w:pPr>
        <w:pStyle w:val="BodyText"/>
        <w:rPr>
          <w:lang w:bidi="ar-SA"/>
        </w:rPr>
      </w:pPr>
      <w:r w:rsidRPr="00E670A6">
        <w:rPr>
          <w:lang w:bidi="ar-SA"/>
        </w:rPr>
        <w:t>We are committed to exemplifying best practice regulation across our regulatory functions and activities. To meet our regulatory objectives and deliver outcomes efficiently and effectively, we use risk-based approaches to focus attention on areas or problems that present the greatest risk to the safety, health and wellbeing of children.</w:t>
      </w:r>
    </w:p>
    <w:p w14:paraId="5C5695A1" w14:textId="77777777" w:rsidR="00E670A6" w:rsidRPr="00E670A6" w:rsidRDefault="00E670A6" w:rsidP="00E670A6">
      <w:pPr>
        <w:pStyle w:val="BodyText"/>
        <w:rPr>
          <w:lang w:bidi="ar-SA"/>
        </w:rPr>
      </w:pPr>
      <w:r w:rsidRPr="00E670A6">
        <w:rPr>
          <w:lang w:bidi="ar-SA"/>
        </w:rPr>
        <w:t>Our actions are responsive and proportionate to the problem being addressed.</w:t>
      </w:r>
    </w:p>
    <w:p w14:paraId="00B71783" w14:textId="77777777" w:rsidR="00E670A6" w:rsidRDefault="00E670A6" w:rsidP="00E670A6">
      <w:pPr>
        <w:pStyle w:val="BodyText"/>
        <w:rPr>
          <w:lang w:bidi="ar-SA"/>
        </w:rPr>
      </w:pPr>
      <w:r w:rsidRPr="00E670A6">
        <w:rPr>
          <w:lang w:bidi="ar-SA"/>
        </w:rPr>
        <w:t>In</w:t>
      </w:r>
      <w:r>
        <w:rPr>
          <w:lang w:bidi="ar-SA"/>
        </w:rPr>
        <w:t xml:space="preserve"> accordance with our regulatory model, QARD is responsible for:</w:t>
      </w:r>
    </w:p>
    <w:p w14:paraId="0B0D9DC9" w14:textId="77777777" w:rsidR="00E670A6" w:rsidRDefault="00E670A6" w:rsidP="00E670A6">
      <w:pPr>
        <w:pStyle w:val="Bullets"/>
        <w:rPr>
          <w:lang w:bidi="ar-SA"/>
        </w:rPr>
      </w:pPr>
      <w:r>
        <w:rPr>
          <w:lang w:bidi="ar-SA"/>
        </w:rPr>
        <w:t>assessing an applicant’s suitability to operate an early childhood education and care service</w:t>
      </w:r>
    </w:p>
    <w:p w14:paraId="246AED68" w14:textId="77777777" w:rsidR="00E670A6" w:rsidRDefault="00E670A6" w:rsidP="00E670A6">
      <w:pPr>
        <w:pStyle w:val="Bullets"/>
        <w:rPr>
          <w:lang w:bidi="ar-SA"/>
        </w:rPr>
      </w:pPr>
      <w:r>
        <w:rPr>
          <w:lang w:bidi="ar-SA"/>
        </w:rPr>
        <w:t>educating providers and staff within services, including the broader early childhood sector, on regulatory obligations</w:t>
      </w:r>
    </w:p>
    <w:p w14:paraId="35227567" w14:textId="77777777" w:rsidR="00E670A6" w:rsidRDefault="00E670A6" w:rsidP="00E670A6">
      <w:pPr>
        <w:pStyle w:val="Bullets"/>
        <w:rPr>
          <w:lang w:bidi="ar-SA"/>
        </w:rPr>
      </w:pPr>
      <w:r>
        <w:rPr>
          <w:lang w:bidi="ar-SA"/>
        </w:rPr>
        <w:t>monitoring compliance with requirements of the NQF and Children’s Services Act and taking enforcement action when required</w:t>
      </w:r>
    </w:p>
    <w:p w14:paraId="05FEBE9C" w14:textId="77777777" w:rsidR="00E670A6" w:rsidRDefault="00E670A6" w:rsidP="00E670A6">
      <w:pPr>
        <w:pStyle w:val="Bullets"/>
        <w:rPr>
          <w:lang w:bidi="ar-SA"/>
        </w:rPr>
      </w:pPr>
      <w:r>
        <w:rPr>
          <w:lang w:bidi="ar-SA"/>
        </w:rPr>
        <w:t>receiving and investigating notifications of incidents and complaints</w:t>
      </w:r>
    </w:p>
    <w:p w14:paraId="18E31BC3" w14:textId="77777777" w:rsidR="00E670A6" w:rsidRDefault="00E670A6" w:rsidP="00E670A6">
      <w:pPr>
        <w:pStyle w:val="Bullets"/>
        <w:rPr>
          <w:lang w:bidi="ar-SA"/>
        </w:rPr>
      </w:pPr>
      <w:r>
        <w:rPr>
          <w:lang w:bidi="ar-SA"/>
        </w:rPr>
        <w:t>assessing service program and practice through the assessment and rating process</w:t>
      </w:r>
    </w:p>
    <w:p w14:paraId="5BACC2B2" w14:textId="77777777" w:rsidR="00E670A6" w:rsidRDefault="00E670A6" w:rsidP="00E670A6">
      <w:pPr>
        <w:pStyle w:val="Bullets"/>
        <w:rPr>
          <w:lang w:bidi="ar-SA"/>
        </w:rPr>
      </w:pPr>
      <w:r>
        <w:rPr>
          <w:lang w:bidi="ar-SA"/>
        </w:rPr>
        <w:t>collaborating with ACECQA and other government agencies to promote compliance with legislative requirements and continuous quality improvement in services</w:t>
      </w:r>
    </w:p>
    <w:p w14:paraId="0DB6075D" w14:textId="77777777" w:rsidR="00E670A6" w:rsidRDefault="00E670A6" w:rsidP="00E670A6">
      <w:pPr>
        <w:pStyle w:val="Heading2"/>
        <w:rPr>
          <w:lang w:bidi="ar-SA"/>
        </w:rPr>
      </w:pPr>
      <w:r>
        <w:rPr>
          <w:lang w:bidi="ar-SA"/>
        </w:rPr>
        <w:t xml:space="preserve"> 4.1 Sector performance</w:t>
      </w:r>
    </w:p>
    <w:p w14:paraId="1B452ABE" w14:textId="77777777" w:rsidR="00E670A6" w:rsidRDefault="00E670A6" w:rsidP="00E670A6">
      <w:pPr>
        <w:pStyle w:val="BodyText"/>
        <w:rPr>
          <w:lang w:bidi="ar-SA"/>
        </w:rPr>
      </w:pPr>
      <w:r>
        <w:rPr>
          <w:lang w:bidi="ar-SA"/>
        </w:rPr>
        <w:t>There continues to be steady growth in the early childhood sector.  In particular, there was significant increase in the number of L</w:t>
      </w:r>
      <w:r w:rsidR="00843213">
        <w:rPr>
          <w:lang w:bidi="ar-SA"/>
        </w:rPr>
        <w:t xml:space="preserve">ong </w:t>
      </w:r>
      <w:r>
        <w:rPr>
          <w:lang w:bidi="ar-SA"/>
        </w:rPr>
        <w:t>D</w:t>
      </w:r>
      <w:r w:rsidR="00843213">
        <w:rPr>
          <w:lang w:bidi="ar-SA"/>
        </w:rPr>
        <w:t xml:space="preserve">ay </w:t>
      </w:r>
      <w:r>
        <w:rPr>
          <w:lang w:bidi="ar-SA"/>
        </w:rPr>
        <w:t>C</w:t>
      </w:r>
      <w:r w:rsidR="00843213">
        <w:rPr>
          <w:lang w:bidi="ar-SA"/>
        </w:rPr>
        <w:t>are</w:t>
      </w:r>
      <w:r>
        <w:rPr>
          <w:lang w:bidi="ar-SA"/>
        </w:rPr>
        <w:t xml:space="preserve"> </w:t>
      </w:r>
      <w:r w:rsidR="00E9749A">
        <w:rPr>
          <w:lang w:bidi="ar-SA"/>
        </w:rPr>
        <w:t xml:space="preserve">(LDC) </w:t>
      </w:r>
      <w:r>
        <w:rPr>
          <w:lang w:bidi="ar-SA"/>
        </w:rPr>
        <w:t>services, which has contributed to a 9.4% increase in overall early childhood places available.</w:t>
      </w:r>
    </w:p>
    <w:p w14:paraId="47857817" w14:textId="77777777" w:rsidR="00E670A6" w:rsidRDefault="00E670A6" w:rsidP="00E670A6">
      <w:pPr>
        <w:pStyle w:val="BodyText"/>
        <w:rPr>
          <w:lang w:bidi="ar-SA"/>
        </w:rPr>
      </w:pPr>
      <w:r>
        <w:rPr>
          <w:lang w:bidi="ar-SA"/>
        </w:rPr>
        <w:t>At the end of 2017 there were 4,612 early childhood education and care services in Victoria providing 257,659 approved places.</w:t>
      </w:r>
    </w:p>
    <w:p w14:paraId="665CE59E" w14:textId="77777777" w:rsidR="00021F5F" w:rsidRDefault="00E670A6" w:rsidP="00E670A6">
      <w:pPr>
        <w:pStyle w:val="BodyText"/>
        <w:rPr>
          <w:lang w:bidi="ar-SA"/>
        </w:rPr>
      </w:pPr>
      <w:r>
        <w:rPr>
          <w:lang w:bidi="ar-SA"/>
        </w:rPr>
        <w:t>For NQF services, private for profit is the largest single entity type, operating 1,948 (46 per cent) of NQF services, with 1,228 (63 per cent) of these run by multi-service providers many of whom have services in other jurisdictions.</w:t>
      </w:r>
    </w:p>
    <w:p w14:paraId="14E1C162" w14:textId="77777777" w:rsidR="00435ED1" w:rsidRPr="00435ED1" w:rsidRDefault="00435ED1" w:rsidP="00435ED1">
      <w:pPr>
        <w:rPr>
          <w:highlight w:val="yellow"/>
        </w:rPr>
      </w:pPr>
      <w:r w:rsidRPr="00435ED1">
        <w:rPr>
          <w:highlight w:val="yellow"/>
          <w:lang w:eastAsia="en-AU" w:bidi="ar-SA"/>
        </w:rPr>
        <w:drawing>
          <wp:inline distT="0" distB="0" distL="0" distR="0" wp14:anchorId="18D9EA6D" wp14:editId="7B031962">
            <wp:extent cx="4876800" cy="1257300"/>
            <wp:effectExtent l="0" t="0" r="0" b="0"/>
            <wp:docPr id="99" name="Picture 99" descr="FIGURE 8 SIZE OF THE EARLY CHILDHOOD EDUCATION AND CARE SECTOR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425" t="10835" r="8785" b="74267"/>
                    <a:stretch/>
                  </pic:blipFill>
                  <pic:spPr bwMode="auto">
                    <a:xfrm>
                      <a:off x="0" y="0"/>
                      <a:ext cx="4876800" cy="1257300"/>
                    </a:xfrm>
                    <a:prstGeom prst="rect">
                      <a:avLst/>
                    </a:prstGeom>
                    <a:noFill/>
                    <a:ln>
                      <a:noFill/>
                    </a:ln>
                    <a:extLst>
                      <a:ext uri="{53640926-AAD7-44D8-BBD7-CCE9431645EC}">
                        <a14:shadowObscured xmlns:a14="http://schemas.microsoft.com/office/drawing/2010/main"/>
                      </a:ext>
                    </a:extLst>
                  </pic:spPr>
                </pic:pic>
              </a:graphicData>
            </a:graphic>
          </wp:inline>
        </w:drawing>
      </w:r>
    </w:p>
    <w:p w14:paraId="33C47E0E" w14:textId="77777777" w:rsidR="00681F05" w:rsidRPr="00435ED1" w:rsidRDefault="00435ED1" w:rsidP="00435ED1">
      <w:pPr>
        <w:pStyle w:val="Figuretitle"/>
        <w:rPr>
          <w:highlight w:val="yellow"/>
        </w:rPr>
      </w:pPr>
      <w:r w:rsidRPr="00435ED1">
        <w:t>FIGURE 8 SIZE OF THE EARLY CHILDHOOD EDUCATION AND CARE SECTOR IN VICTORIA</w:t>
      </w:r>
    </w:p>
    <w:p w14:paraId="1424B46F" w14:textId="77777777" w:rsidR="00435ED1" w:rsidRDefault="00435ED1" w:rsidP="00435ED1">
      <w:pPr>
        <w:rPr>
          <w:highlight w:val="yellow"/>
        </w:rPr>
      </w:pPr>
    </w:p>
    <w:p w14:paraId="5F2AB587" w14:textId="77777777" w:rsidR="00435ED1" w:rsidRPr="00435ED1" w:rsidRDefault="00435ED1" w:rsidP="00435ED1">
      <w:r w:rsidRPr="00435ED1">
        <w:rPr>
          <w:lang w:eastAsia="en-AU" w:bidi="ar-SA"/>
        </w:rPr>
        <w:lastRenderedPageBreak/>
        <w:drawing>
          <wp:inline distT="0" distB="0" distL="0" distR="0" wp14:anchorId="40F1B0E0" wp14:editId="131B46FD">
            <wp:extent cx="2914650" cy="3287006"/>
            <wp:effectExtent l="0" t="0" r="0" b="8890"/>
            <wp:docPr id="100" name="Picture 100" descr="FIGURE 9 NUMBER OF APPROVED SERVICES BY CARE TYPE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863" t="28668" r="52876" b="42438"/>
                    <a:stretch/>
                  </pic:blipFill>
                  <pic:spPr bwMode="auto">
                    <a:xfrm>
                      <a:off x="0" y="0"/>
                      <a:ext cx="2917718" cy="3290466"/>
                    </a:xfrm>
                    <a:prstGeom prst="rect">
                      <a:avLst/>
                    </a:prstGeom>
                    <a:noFill/>
                    <a:ln>
                      <a:noFill/>
                    </a:ln>
                    <a:extLst>
                      <a:ext uri="{53640926-AAD7-44D8-BBD7-CCE9431645EC}">
                        <a14:shadowObscured xmlns:a14="http://schemas.microsoft.com/office/drawing/2010/main"/>
                      </a:ext>
                    </a:extLst>
                  </pic:spPr>
                </pic:pic>
              </a:graphicData>
            </a:graphic>
          </wp:inline>
        </w:drawing>
      </w:r>
    </w:p>
    <w:p w14:paraId="0482E685" w14:textId="77777777" w:rsidR="00681F05" w:rsidRDefault="00435ED1" w:rsidP="00435ED1">
      <w:pPr>
        <w:pStyle w:val="Figuretitle"/>
      </w:pPr>
      <w:r w:rsidRPr="00435ED1">
        <w:t>FIGURE 9 NUMBER OF APPROVED SERVICES BY CARE TYPE AS AT 31 DECEMBER 2017</w:t>
      </w:r>
    </w:p>
    <w:p w14:paraId="2CD23411" w14:textId="77777777" w:rsidR="00435ED1" w:rsidRDefault="00435ED1" w:rsidP="00435ED1">
      <w:pPr>
        <w:pStyle w:val="Figuretitle"/>
        <w:rPr>
          <w:highlight w:val="yellow"/>
        </w:rPr>
      </w:pPr>
      <w:r w:rsidRPr="00435ED1">
        <w:rPr>
          <w:lang w:eastAsia="en-AU"/>
        </w:rPr>
        <w:drawing>
          <wp:inline distT="0" distB="0" distL="0" distR="0" wp14:anchorId="187F0193" wp14:editId="5B6C1794">
            <wp:extent cx="2914650" cy="3286760"/>
            <wp:effectExtent l="0" t="0" r="0" b="8890"/>
            <wp:docPr id="101" name="Picture 101" descr="FIGURE 10 NUMBER OF CENTRE-BASED PLACES BY CARE TYPE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1513" t="28668" r="12224" b="42438"/>
                    <a:stretch/>
                  </pic:blipFill>
                  <pic:spPr bwMode="auto">
                    <a:xfrm>
                      <a:off x="0" y="0"/>
                      <a:ext cx="2917936" cy="3290466"/>
                    </a:xfrm>
                    <a:prstGeom prst="rect">
                      <a:avLst/>
                    </a:prstGeom>
                    <a:noFill/>
                    <a:ln>
                      <a:noFill/>
                    </a:ln>
                    <a:extLst>
                      <a:ext uri="{53640926-AAD7-44D8-BBD7-CCE9431645EC}">
                        <a14:shadowObscured xmlns:a14="http://schemas.microsoft.com/office/drawing/2010/main"/>
                      </a:ext>
                    </a:extLst>
                  </pic:spPr>
                </pic:pic>
              </a:graphicData>
            </a:graphic>
          </wp:inline>
        </w:drawing>
      </w:r>
    </w:p>
    <w:p w14:paraId="1724290D" w14:textId="77777777" w:rsidR="00435ED1" w:rsidRPr="00435ED1" w:rsidRDefault="00435ED1" w:rsidP="00435ED1">
      <w:pPr>
        <w:pStyle w:val="Figuretitle"/>
        <w:spacing w:after="600"/>
        <w:rPr>
          <w:highlight w:val="yellow"/>
        </w:rPr>
      </w:pPr>
      <w:r>
        <w:t>F</w:t>
      </w:r>
      <w:r w:rsidRPr="00435ED1">
        <w:t>IGURE 10 NUMBER OF CENTRE-BASED PLACES BY CARE TYPE AS AT 31 DECEMBER 2017</w:t>
      </w:r>
    </w:p>
    <w:tbl>
      <w:tblPr>
        <w:tblW w:w="0" w:type="auto"/>
        <w:tblLayout w:type="fixed"/>
        <w:tblCellMar>
          <w:left w:w="57" w:type="dxa"/>
          <w:right w:w="0" w:type="dxa"/>
        </w:tblCellMar>
        <w:tblLook w:val="01E0" w:firstRow="1" w:lastRow="1" w:firstColumn="1" w:lastColumn="1" w:noHBand="0" w:noVBand="0"/>
        <w:tblCaption w:val="TABLE 1 NUMBER OF APPROVED SERVICES AND PLACES BY CARE TYPE AS AT 31 DECEMBER 2017"/>
        <w:tblDescription w:val="TABLE 1 NUMBER OF APPROVED SERVICES AND PLACES BY CARE TYPE AS AT 31 DECEMBER 2017"/>
      </w:tblPr>
      <w:tblGrid>
        <w:gridCol w:w="3544"/>
        <w:gridCol w:w="3015"/>
        <w:gridCol w:w="2389"/>
      </w:tblGrid>
      <w:tr w:rsidR="00E670A6" w14:paraId="5CCA2D9B" w14:textId="77777777" w:rsidTr="00435ED1">
        <w:trPr>
          <w:trHeight w:val="360"/>
          <w:tblHeader/>
        </w:trPr>
        <w:tc>
          <w:tcPr>
            <w:tcW w:w="3544" w:type="dxa"/>
            <w:shd w:val="clear" w:color="auto" w:fill="000000" w:themeFill="text1"/>
          </w:tcPr>
          <w:p w14:paraId="61478607" w14:textId="77777777" w:rsidR="00E670A6" w:rsidRPr="00E670A6" w:rsidRDefault="00E670A6" w:rsidP="00E670A6">
            <w:pPr>
              <w:pStyle w:val="BodyText"/>
              <w:rPr>
                <w:b/>
                <w:color w:val="FFFFFF" w:themeColor="background1"/>
              </w:rPr>
            </w:pPr>
            <w:r w:rsidRPr="00E670A6">
              <w:rPr>
                <w:b/>
                <w:color w:val="FFFFFF" w:themeColor="background1"/>
              </w:rPr>
              <w:t>Care Type</w:t>
            </w:r>
          </w:p>
        </w:tc>
        <w:tc>
          <w:tcPr>
            <w:tcW w:w="3015" w:type="dxa"/>
            <w:shd w:val="clear" w:color="auto" w:fill="000000" w:themeFill="text1"/>
          </w:tcPr>
          <w:p w14:paraId="0FED9E20" w14:textId="77777777" w:rsidR="00E670A6" w:rsidRPr="00E670A6" w:rsidRDefault="00E670A6" w:rsidP="00681F05">
            <w:pPr>
              <w:pStyle w:val="BodyText"/>
              <w:jc w:val="right"/>
              <w:rPr>
                <w:b/>
                <w:color w:val="FFFFFF" w:themeColor="background1"/>
              </w:rPr>
            </w:pPr>
            <w:r w:rsidRPr="00E670A6">
              <w:rPr>
                <w:b/>
                <w:color w:val="FFFFFF" w:themeColor="background1"/>
              </w:rPr>
              <w:t>Approved services</w:t>
            </w:r>
          </w:p>
        </w:tc>
        <w:tc>
          <w:tcPr>
            <w:tcW w:w="2389" w:type="dxa"/>
            <w:shd w:val="clear" w:color="auto" w:fill="000000" w:themeFill="text1"/>
          </w:tcPr>
          <w:p w14:paraId="29D7F476" w14:textId="77777777" w:rsidR="00E670A6" w:rsidRPr="00E670A6" w:rsidRDefault="00E670A6" w:rsidP="00681F05">
            <w:pPr>
              <w:pStyle w:val="BodyText"/>
              <w:jc w:val="right"/>
              <w:rPr>
                <w:b/>
                <w:color w:val="FFFFFF" w:themeColor="background1"/>
              </w:rPr>
            </w:pPr>
            <w:r w:rsidRPr="00E670A6">
              <w:rPr>
                <w:b/>
                <w:color w:val="FFFFFF" w:themeColor="background1"/>
              </w:rPr>
              <w:t>Approved places</w:t>
            </w:r>
          </w:p>
        </w:tc>
      </w:tr>
      <w:tr w:rsidR="00E670A6" w14:paraId="7209B9E5" w14:textId="77777777" w:rsidTr="00A92A1D">
        <w:trPr>
          <w:trHeight w:val="357"/>
        </w:trPr>
        <w:tc>
          <w:tcPr>
            <w:tcW w:w="3544" w:type="dxa"/>
            <w:tcBorders>
              <w:bottom w:val="single" w:sz="4" w:space="0" w:color="auto"/>
            </w:tcBorders>
            <w:shd w:val="clear" w:color="auto" w:fill="auto"/>
          </w:tcPr>
          <w:p w14:paraId="53446BDF" w14:textId="77777777" w:rsidR="00E670A6" w:rsidRPr="00681F05" w:rsidRDefault="00E670A6" w:rsidP="00E670A6">
            <w:pPr>
              <w:pStyle w:val="BodyText"/>
              <w:rPr>
                <w:b/>
              </w:rPr>
            </w:pPr>
            <w:r w:rsidRPr="00681F05">
              <w:rPr>
                <w:b/>
              </w:rPr>
              <w:t>Centre-Based Care</w:t>
            </w:r>
          </w:p>
        </w:tc>
        <w:tc>
          <w:tcPr>
            <w:tcW w:w="3015" w:type="dxa"/>
            <w:tcBorders>
              <w:bottom w:val="single" w:sz="4" w:space="0" w:color="auto"/>
            </w:tcBorders>
            <w:shd w:val="clear" w:color="auto" w:fill="auto"/>
          </w:tcPr>
          <w:p w14:paraId="02EB3EAE" w14:textId="77777777" w:rsidR="00E670A6" w:rsidRPr="00681F05" w:rsidRDefault="00E670A6" w:rsidP="00681F05">
            <w:pPr>
              <w:pStyle w:val="BodyText"/>
              <w:jc w:val="right"/>
              <w:rPr>
                <w:b/>
              </w:rPr>
            </w:pPr>
            <w:r w:rsidRPr="00681F05">
              <w:rPr>
                <w:b/>
              </w:rPr>
              <w:t>3,886</w:t>
            </w:r>
          </w:p>
        </w:tc>
        <w:tc>
          <w:tcPr>
            <w:tcW w:w="2389" w:type="dxa"/>
            <w:tcBorders>
              <w:bottom w:val="single" w:sz="4" w:space="0" w:color="auto"/>
            </w:tcBorders>
            <w:shd w:val="clear" w:color="auto" w:fill="auto"/>
          </w:tcPr>
          <w:p w14:paraId="15D04592" w14:textId="77777777" w:rsidR="00E670A6" w:rsidRPr="00681F05" w:rsidRDefault="00E670A6" w:rsidP="00681F05">
            <w:pPr>
              <w:pStyle w:val="BodyText"/>
              <w:jc w:val="right"/>
              <w:rPr>
                <w:b/>
              </w:rPr>
            </w:pPr>
            <w:r w:rsidRPr="00681F05">
              <w:rPr>
                <w:b/>
              </w:rPr>
              <w:t>248,143</w:t>
            </w:r>
          </w:p>
        </w:tc>
      </w:tr>
      <w:tr w:rsidR="00681F05" w14:paraId="5BFED7D7" w14:textId="77777777" w:rsidTr="00681F05">
        <w:trPr>
          <w:trHeight w:val="357"/>
        </w:trPr>
        <w:tc>
          <w:tcPr>
            <w:tcW w:w="3544" w:type="dxa"/>
            <w:tcBorders>
              <w:top w:val="single" w:sz="4" w:space="0" w:color="auto"/>
            </w:tcBorders>
            <w:shd w:val="clear" w:color="auto" w:fill="auto"/>
          </w:tcPr>
          <w:p w14:paraId="7A2D7E73" w14:textId="77777777" w:rsidR="00681F05" w:rsidRPr="00681F05" w:rsidRDefault="00681F05" w:rsidP="00681F05">
            <w:pPr>
              <w:pStyle w:val="BodyText"/>
            </w:pPr>
            <w:r w:rsidRPr="00681F05">
              <w:t>Long Day Care</w:t>
            </w:r>
          </w:p>
        </w:tc>
        <w:tc>
          <w:tcPr>
            <w:tcW w:w="3015" w:type="dxa"/>
            <w:tcBorders>
              <w:top w:val="single" w:sz="4" w:space="0" w:color="auto"/>
            </w:tcBorders>
            <w:shd w:val="clear" w:color="auto" w:fill="auto"/>
          </w:tcPr>
          <w:p w14:paraId="3E58F026" w14:textId="77777777" w:rsidR="00681F05" w:rsidRPr="00681F05" w:rsidRDefault="00681F05" w:rsidP="00681F05">
            <w:pPr>
              <w:pStyle w:val="BodyText"/>
              <w:jc w:val="right"/>
            </w:pPr>
            <w:r w:rsidRPr="00681F05">
              <w:t>1,457</w:t>
            </w:r>
          </w:p>
        </w:tc>
        <w:tc>
          <w:tcPr>
            <w:tcW w:w="2389" w:type="dxa"/>
            <w:tcBorders>
              <w:top w:val="single" w:sz="4" w:space="0" w:color="auto"/>
            </w:tcBorders>
            <w:shd w:val="clear" w:color="auto" w:fill="auto"/>
          </w:tcPr>
          <w:p w14:paraId="7501AAB5" w14:textId="77777777" w:rsidR="00681F05" w:rsidRPr="00681F05" w:rsidRDefault="00681F05" w:rsidP="00681F05">
            <w:pPr>
              <w:pStyle w:val="BodyText"/>
              <w:jc w:val="right"/>
            </w:pPr>
            <w:r w:rsidRPr="00681F05">
              <w:t>120,343</w:t>
            </w:r>
          </w:p>
        </w:tc>
      </w:tr>
      <w:tr w:rsidR="00681F05" w14:paraId="7AA2C7F9" w14:textId="77777777" w:rsidTr="00681F05">
        <w:trPr>
          <w:trHeight w:val="357"/>
        </w:trPr>
        <w:tc>
          <w:tcPr>
            <w:tcW w:w="3544" w:type="dxa"/>
            <w:shd w:val="clear" w:color="auto" w:fill="auto"/>
          </w:tcPr>
          <w:p w14:paraId="5AAB3722" w14:textId="77777777" w:rsidR="00681F05" w:rsidRPr="00681F05" w:rsidRDefault="00681F05" w:rsidP="00681F05">
            <w:pPr>
              <w:pStyle w:val="BodyText"/>
            </w:pPr>
            <w:r w:rsidRPr="00681F05">
              <w:lastRenderedPageBreak/>
              <w:t>Kindergarten</w:t>
            </w:r>
          </w:p>
        </w:tc>
        <w:tc>
          <w:tcPr>
            <w:tcW w:w="3015" w:type="dxa"/>
            <w:shd w:val="clear" w:color="auto" w:fill="auto"/>
          </w:tcPr>
          <w:p w14:paraId="756EFFFF" w14:textId="77777777" w:rsidR="00681F05" w:rsidRPr="00681F05" w:rsidRDefault="00681F05" w:rsidP="00681F05">
            <w:pPr>
              <w:pStyle w:val="BodyText"/>
              <w:jc w:val="right"/>
            </w:pPr>
            <w:r w:rsidRPr="00681F05">
              <w:t>1,205</w:t>
            </w:r>
          </w:p>
        </w:tc>
        <w:tc>
          <w:tcPr>
            <w:tcW w:w="2389" w:type="dxa"/>
            <w:shd w:val="clear" w:color="auto" w:fill="auto"/>
          </w:tcPr>
          <w:p w14:paraId="3E5FC203" w14:textId="77777777" w:rsidR="00681F05" w:rsidRPr="00681F05" w:rsidRDefault="00681F05" w:rsidP="00681F05">
            <w:pPr>
              <w:pStyle w:val="BodyText"/>
              <w:jc w:val="right"/>
            </w:pPr>
            <w:r w:rsidRPr="00681F05">
              <w:t>50,099</w:t>
            </w:r>
          </w:p>
        </w:tc>
      </w:tr>
      <w:tr w:rsidR="00681F05" w14:paraId="3ECE402B" w14:textId="77777777" w:rsidTr="00681F05">
        <w:trPr>
          <w:trHeight w:val="357"/>
        </w:trPr>
        <w:tc>
          <w:tcPr>
            <w:tcW w:w="3544" w:type="dxa"/>
            <w:tcBorders>
              <w:bottom w:val="single" w:sz="4" w:space="0" w:color="auto"/>
            </w:tcBorders>
            <w:shd w:val="clear" w:color="auto" w:fill="auto"/>
          </w:tcPr>
          <w:p w14:paraId="51DEA852" w14:textId="77777777" w:rsidR="00681F05" w:rsidRPr="00681F05" w:rsidRDefault="00681F05" w:rsidP="00681F05">
            <w:pPr>
              <w:pStyle w:val="BodyText"/>
            </w:pPr>
            <w:r w:rsidRPr="00681F05">
              <w:t>Outside School Hours Care</w:t>
            </w:r>
          </w:p>
        </w:tc>
        <w:tc>
          <w:tcPr>
            <w:tcW w:w="3015" w:type="dxa"/>
            <w:tcBorders>
              <w:bottom w:val="single" w:sz="4" w:space="0" w:color="auto"/>
            </w:tcBorders>
            <w:shd w:val="clear" w:color="auto" w:fill="auto"/>
          </w:tcPr>
          <w:p w14:paraId="65EC3E35" w14:textId="77777777" w:rsidR="00681F05" w:rsidRPr="00681F05" w:rsidRDefault="00681F05" w:rsidP="00681F05">
            <w:pPr>
              <w:pStyle w:val="BodyText"/>
              <w:jc w:val="right"/>
            </w:pPr>
            <w:r w:rsidRPr="00681F05">
              <w:t>1,224</w:t>
            </w:r>
          </w:p>
        </w:tc>
        <w:tc>
          <w:tcPr>
            <w:tcW w:w="2389" w:type="dxa"/>
            <w:tcBorders>
              <w:bottom w:val="single" w:sz="4" w:space="0" w:color="auto"/>
            </w:tcBorders>
            <w:shd w:val="clear" w:color="auto" w:fill="auto"/>
          </w:tcPr>
          <w:p w14:paraId="331B7117" w14:textId="77777777" w:rsidR="00681F05" w:rsidRPr="00681F05" w:rsidRDefault="00681F05" w:rsidP="00681F05">
            <w:pPr>
              <w:pStyle w:val="BodyText"/>
              <w:jc w:val="right"/>
            </w:pPr>
            <w:r w:rsidRPr="00681F05">
              <w:t>77,701</w:t>
            </w:r>
          </w:p>
        </w:tc>
      </w:tr>
      <w:tr w:rsidR="00681F05" w14:paraId="36154146" w14:textId="77777777" w:rsidTr="00681F05">
        <w:trPr>
          <w:trHeight w:val="357"/>
        </w:trPr>
        <w:tc>
          <w:tcPr>
            <w:tcW w:w="3544" w:type="dxa"/>
            <w:tcBorders>
              <w:top w:val="single" w:sz="4" w:space="0" w:color="auto"/>
              <w:bottom w:val="single" w:sz="4" w:space="0" w:color="auto"/>
            </w:tcBorders>
            <w:shd w:val="clear" w:color="auto" w:fill="auto"/>
          </w:tcPr>
          <w:p w14:paraId="09809009" w14:textId="77777777" w:rsidR="00681F05" w:rsidRPr="00681F05" w:rsidRDefault="00681F05" w:rsidP="00681F05">
            <w:pPr>
              <w:pStyle w:val="BodyText"/>
              <w:rPr>
                <w:b/>
              </w:rPr>
            </w:pPr>
            <w:r w:rsidRPr="00681F05">
              <w:rPr>
                <w:b/>
              </w:rPr>
              <w:t>Family Day Care</w:t>
            </w:r>
          </w:p>
        </w:tc>
        <w:tc>
          <w:tcPr>
            <w:tcW w:w="3015" w:type="dxa"/>
            <w:tcBorders>
              <w:top w:val="single" w:sz="4" w:space="0" w:color="auto"/>
              <w:bottom w:val="single" w:sz="4" w:space="0" w:color="auto"/>
            </w:tcBorders>
            <w:shd w:val="clear" w:color="auto" w:fill="auto"/>
          </w:tcPr>
          <w:p w14:paraId="242257A7" w14:textId="77777777" w:rsidR="00681F05" w:rsidRPr="00681F05" w:rsidRDefault="00681F05" w:rsidP="00681F05">
            <w:pPr>
              <w:pStyle w:val="BodyText"/>
              <w:jc w:val="right"/>
              <w:rPr>
                <w:b/>
              </w:rPr>
            </w:pPr>
            <w:r w:rsidRPr="00681F05">
              <w:rPr>
                <w:b/>
              </w:rPr>
              <w:t>347</w:t>
            </w:r>
          </w:p>
        </w:tc>
        <w:tc>
          <w:tcPr>
            <w:tcW w:w="2389" w:type="dxa"/>
            <w:tcBorders>
              <w:top w:val="single" w:sz="4" w:space="0" w:color="auto"/>
              <w:bottom w:val="single" w:sz="4" w:space="0" w:color="auto"/>
            </w:tcBorders>
            <w:shd w:val="clear" w:color="auto" w:fill="auto"/>
          </w:tcPr>
          <w:p w14:paraId="548965DA" w14:textId="77777777" w:rsidR="00681F05" w:rsidRPr="00681F05" w:rsidRDefault="00681F05" w:rsidP="00681F05">
            <w:pPr>
              <w:pStyle w:val="BodyText"/>
              <w:jc w:val="right"/>
              <w:rPr>
                <w:b/>
              </w:rPr>
            </w:pPr>
            <w:r w:rsidRPr="00681F05">
              <w:rPr>
                <w:b/>
              </w:rPr>
              <w:t>-</w:t>
            </w:r>
          </w:p>
        </w:tc>
      </w:tr>
      <w:tr w:rsidR="00681F05" w14:paraId="50413C65" w14:textId="77777777" w:rsidTr="00681F05">
        <w:trPr>
          <w:trHeight w:val="357"/>
        </w:trPr>
        <w:tc>
          <w:tcPr>
            <w:tcW w:w="3544" w:type="dxa"/>
            <w:tcBorders>
              <w:top w:val="single" w:sz="4" w:space="0" w:color="auto"/>
              <w:bottom w:val="single" w:sz="4" w:space="0" w:color="auto"/>
            </w:tcBorders>
            <w:shd w:val="clear" w:color="auto" w:fill="auto"/>
          </w:tcPr>
          <w:p w14:paraId="6875F58A" w14:textId="77777777" w:rsidR="00681F05" w:rsidRPr="00681F05" w:rsidRDefault="00681F05" w:rsidP="00681F05">
            <w:pPr>
              <w:pStyle w:val="BodyText"/>
              <w:rPr>
                <w:b/>
              </w:rPr>
            </w:pPr>
            <w:r w:rsidRPr="00681F05">
              <w:rPr>
                <w:b/>
              </w:rPr>
              <w:t>Children’s Services Act</w:t>
            </w:r>
          </w:p>
        </w:tc>
        <w:tc>
          <w:tcPr>
            <w:tcW w:w="3015" w:type="dxa"/>
            <w:tcBorders>
              <w:top w:val="single" w:sz="4" w:space="0" w:color="auto"/>
              <w:bottom w:val="single" w:sz="4" w:space="0" w:color="auto"/>
            </w:tcBorders>
            <w:shd w:val="clear" w:color="auto" w:fill="auto"/>
          </w:tcPr>
          <w:p w14:paraId="1059AA8B" w14:textId="77777777" w:rsidR="00681F05" w:rsidRPr="00681F05" w:rsidRDefault="00681F05" w:rsidP="00681F05">
            <w:pPr>
              <w:pStyle w:val="BodyText"/>
              <w:jc w:val="right"/>
              <w:rPr>
                <w:b/>
              </w:rPr>
            </w:pPr>
            <w:r w:rsidRPr="00681F05">
              <w:rPr>
                <w:b/>
              </w:rPr>
              <w:t>379</w:t>
            </w:r>
          </w:p>
        </w:tc>
        <w:tc>
          <w:tcPr>
            <w:tcW w:w="2389" w:type="dxa"/>
            <w:tcBorders>
              <w:top w:val="single" w:sz="4" w:space="0" w:color="auto"/>
              <w:bottom w:val="single" w:sz="4" w:space="0" w:color="auto"/>
            </w:tcBorders>
            <w:shd w:val="clear" w:color="auto" w:fill="auto"/>
          </w:tcPr>
          <w:p w14:paraId="5AF05031" w14:textId="77777777" w:rsidR="00681F05" w:rsidRPr="00681F05" w:rsidRDefault="00681F05" w:rsidP="00681F05">
            <w:pPr>
              <w:pStyle w:val="BodyText"/>
              <w:jc w:val="right"/>
              <w:rPr>
                <w:b/>
              </w:rPr>
            </w:pPr>
            <w:r w:rsidRPr="00681F05">
              <w:rPr>
                <w:b/>
              </w:rPr>
              <w:t>9,516</w:t>
            </w:r>
          </w:p>
        </w:tc>
      </w:tr>
      <w:tr w:rsidR="00681F05" w14:paraId="7D8BDDA0" w14:textId="77777777" w:rsidTr="00762AC1">
        <w:trPr>
          <w:trHeight w:val="357"/>
        </w:trPr>
        <w:tc>
          <w:tcPr>
            <w:tcW w:w="3544" w:type="dxa"/>
            <w:tcBorders>
              <w:top w:val="single" w:sz="4" w:space="0" w:color="auto"/>
              <w:bottom w:val="single" w:sz="4" w:space="0" w:color="auto"/>
            </w:tcBorders>
            <w:shd w:val="clear" w:color="auto" w:fill="auto"/>
          </w:tcPr>
          <w:p w14:paraId="71B6CB4D" w14:textId="77777777" w:rsidR="00681F05" w:rsidRPr="00681F05" w:rsidRDefault="00681F05" w:rsidP="00681F05">
            <w:pPr>
              <w:pStyle w:val="BodyText"/>
              <w:rPr>
                <w:b/>
              </w:rPr>
            </w:pPr>
            <w:r w:rsidRPr="00681F05">
              <w:rPr>
                <w:b/>
              </w:rPr>
              <w:t>Family Day Care</w:t>
            </w:r>
          </w:p>
        </w:tc>
        <w:tc>
          <w:tcPr>
            <w:tcW w:w="3015" w:type="dxa"/>
            <w:tcBorders>
              <w:top w:val="single" w:sz="4" w:space="0" w:color="auto"/>
              <w:bottom w:val="single" w:sz="4" w:space="0" w:color="auto"/>
            </w:tcBorders>
            <w:shd w:val="clear" w:color="auto" w:fill="auto"/>
          </w:tcPr>
          <w:p w14:paraId="0CA2364C" w14:textId="77777777" w:rsidR="00681F05" w:rsidRPr="00681F05" w:rsidRDefault="00681F05" w:rsidP="00681F05">
            <w:pPr>
              <w:pStyle w:val="BodyText"/>
              <w:jc w:val="right"/>
              <w:rPr>
                <w:b/>
              </w:rPr>
            </w:pPr>
            <w:r w:rsidRPr="00681F05">
              <w:rPr>
                <w:b/>
              </w:rPr>
              <w:t>347</w:t>
            </w:r>
          </w:p>
        </w:tc>
        <w:tc>
          <w:tcPr>
            <w:tcW w:w="2389" w:type="dxa"/>
            <w:tcBorders>
              <w:top w:val="single" w:sz="4" w:space="0" w:color="auto"/>
              <w:bottom w:val="single" w:sz="4" w:space="0" w:color="auto"/>
            </w:tcBorders>
            <w:shd w:val="clear" w:color="auto" w:fill="auto"/>
          </w:tcPr>
          <w:p w14:paraId="4609B5AF" w14:textId="77777777" w:rsidR="00681F05" w:rsidRPr="00681F05" w:rsidRDefault="00681F05" w:rsidP="00681F05">
            <w:pPr>
              <w:pStyle w:val="BodyText"/>
              <w:jc w:val="right"/>
              <w:rPr>
                <w:b/>
              </w:rPr>
            </w:pPr>
            <w:r w:rsidRPr="00681F05">
              <w:rPr>
                <w:b/>
              </w:rPr>
              <w:t>-</w:t>
            </w:r>
          </w:p>
        </w:tc>
      </w:tr>
      <w:tr w:rsidR="00762AC1" w14:paraId="31C42363" w14:textId="77777777" w:rsidTr="00762AC1">
        <w:trPr>
          <w:trHeight w:val="357"/>
        </w:trPr>
        <w:tc>
          <w:tcPr>
            <w:tcW w:w="3544" w:type="dxa"/>
            <w:tcBorders>
              <w:top w:val="single" w:sz="4" w:space="0" w:color="auto"/>
            </w:tcBorders>
            <w:shd w:val="clear" w:color="auto" w:fill="auto"/>
          </w:tcPr>
          <w:p w14:paraId="79C24845" w14:textId="77777777" w:rsidR="00762AC1" w:rsidRPr="00681F05" w:rsidRDefault="00762AC1" w:rsidP="00681F05">
            <w:pPr>
              <w:pStyle w:val="BodyText"/>
              <w:rPr>
                <w:b/>
              </w:rPr>
            </w:pPr>
            <w:r>
              <w:rPr>
                <w:b/>
              </w:rPr>
              <w:t>Overall</w:t>
            </w:r>
          </w:p>
        </w:tc>
        <w:tc>
          <w:tcPr>
            <w:tcW w:w="3015" w:type="dxa"/>
            <w:tcBorders>
              <w:top w:val="single" w:sz="4" w:space="0" w:color="auto"/>
            </w:tcBorders>
            <w:shd w:val="clear" w:color="auto" w:fill="auto"/>
          </w:tcPr>
          <w:p w14:paraId="2D5B76BA" w14:textId="77777777" w:rsidR="00762AC1" w:rsidRPr="00681F05" w:rsidRDefault="00762AC1" w:rsidP="00681F05">
            <w:pPr>
              <w:pStyle w:val="BodyText"/>
              <w:jc w:val="right"/>
              <w:rPr>
                <w:b/>
              </w:rPr>
            </w:pPr>
            <w:r w:rsidRPr="00762AC1">
              <w:rPr>
                <w:b/>
              </w:rPr>
              <w:t>4,612</w:t>
            </w:r>
          </w:p>
        </w:tc>
        <w:tc>
          <w:tcPr>
            <w:tcW w:w="2389" w:type="dxa"/>
            <w:tcBorders>
              <w:top w:val="single" w:sz="4" w:space="0" w:color="auto"/>
            </w:tcBorders>
            <w:shd w:val="clear" w:color="auto" w:fill="auto"/>
          </w:tcPr>
          <w:p w14:paraId="28E69A8F" w14:textId="77777777" w:rsidR="00762AC1" w:rsidRPr="00681F05" w:rsidRDefault="00762AC1" w:rsidP="00681F05">
            <w:pPr>
              <w:pStyle w:val="BodyText"/>
              <w:jc w:val="right"/>
              <w:rPr>
                <w:b/>
              </w:rPr>
            </w:pPr>
            <w:r w:rsidRPr="00762AC1">
              <w:rPr>
                <w:b/>
              </w:rPr>
              <w:t>257,659</w:t>
            </w:r>
          </w:p>
        </w:tc>
      </w:tr>
    </w:tbl>
    <w:p w14:paraId="4C8E52B9" w14:textId="77777777" w:rsidR="00681F05" w:rsidRDefault="00681F05" w:rsidP="00681F05">
      <w:pPr>
        <w:pStyle w:val="Figuretitle"/>
        <w:spacing w:before="120"/>
      </w:pPr>
      <w:r>
        <w:t>TABLE 1 NUMBER OF APPROVED SERVICES AND PLACES BY CARE TYPE AS AT 31 DECEMBER 2017</w:t>
      </w:r>
    </w:p>
    <w:p w14:paraId="0B08612C" w14:textId="77777777" w:rsidR="00435ED1" w:rsidRDefault="00435ED1" w:rsidP="00435ED1">
      <w:pPr>
        <w:rPr>
          <w:highlight w:val="yellow"/>
        </w:rPr>
      </w:pPr>
      <w:r w:rsidRPr="005F07F8">
        <w:rPr>
          <w:lang w:eastAsia="en-AU" w:bidi="ar-SA"/>
        </w:rPr>
        <w:drawing>
          <wp:inline distT="0" distB="0" distL="0" distR="0" wp14:anchorId="5CD164ED" wp14:editId="6819C1F8">
            <wp:extent cx="3237333" cy="2695575"/>
            <wp:effectExtent l="0" t="0" r="1270" b="0"/>
            <wp:docPr id="103" name="Picture 103" descr="FIGURE 11 NEW SERVICES AND PLACE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029" t="10497" r="53833" b="66478"/>
                    <a:stretch/>
                  </pic:blipFill>
                  <pic:spPr bwMode="auto">
                    <a:xfrm>
                      <a:off x="0" y="0"/>
                      <a:ext cx="3240504" cy="2698215"/>
                    </a:xfrm>
                    <a:prstGeom prst="rect">
                      <a:avLst/>
                    </a:prstGeom>
                    <a:noFill/>
                    <a:ln>
                      <a:noFill/>
                    </a:ln>
                    <a:extLst>
                      <a:ext uri="{53640926-AAD7-44D8-BBD7-CCE9431645EC}">
                        <a14:shadowObscured xmlns:a14="http://schemas.microsoft.com/office/drawing/2010/main"/>
                      </a:ext>
                    </a:extLst>
                  </pic:spPr>
                </pic:pic>
              </a:graphicData>
            </a:graphic>
          </wp:inline>
        </w:drawing>
      </w:r>
    </w:p>
    <w:p w14:paraId="5B847FEB" w14:textId="77777777" w:rsidR="005F07F8" w:rsidRDefault="005F07F8" w:rsidP="005F07F8">
      <w:pPr>
        <w:pStyle w:val="Figuretitle"/>
      </w:pPr>
      <w:r>
        <w:t>FIGURE 11 NEW SERVICES AND PLACES BY YEAR</w:t>
      </w:r>
    </w:p>
    <w:p w14:paraId="052C3749" w14:textId="77777777" w:rsidR="005F07F8" w:rsidRDefault="005F07F8" w:rsidP="00435ED1">
      <w:pPr>
        <w:rPr>
          <w:highlight w:val="yellow"/>
        </w:rPr>
      </w:pPr>
      <w:r w:rsidRPr="005F07F8">
        <w:rPr>
          <w:lang w:eastAsia="en-AU" w:bidi="ar-SA"/>
        </w:rPr>
        <w:drawing>
          <wp:inline distT="0" distB="0" distL="0" distR="0" wp14:anchorId="3F333A2F" wp14:editId="2B4BF6EA">
            <wp:extent cx="3770471" cy="2694940"/>
            <wp:effectExtent l="0" t="0" r="1905" b="0"/>
            <wp:docPr id="104" name="Picture 104" descr="FIGURE 12 NEW SERVICES AND PLACES BY YEAR AND CARE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6305" t="10497" r="8100" b="66478"/>
                    <a:stretch/>
                  </pic:blipFill>
                  <pic:spPr bwMode="auto">
                    <a:xfrm>
                      <a:off x="0" y="0"/>
                      <a:ext cx="3775053" cy="2698215"/>
                    </a:xfrm>
                    <a:prstGeom prst="rect">
                      <a:avLst/>
                    </a:prstGeom>
                    <a:noFill/>
                    <a:ln>
                      <a:noFill/>
                    </a:ln>
                    <a:extLst>
                      <a:ext uri="{53640926-AAD7-44D8-BBD7-CCE9431645EC}">
                        <a14:shadowObscured xmlns:a14="http://schemas.microsoft.com/office/drawing/2010/main"/>
                      </a:ext>
                    </a:extLst>
                  </pic:spPr>
                </pic:pic>
              </a:graphicData>
            </a:graphic>
          </wp:inline>
        </w:drawing>
      </w:r>
    </w:p>
    <w:p w14:paraId="0C51A7FD" w14:textId="77777777" w:rsidR="005F07F8" w:rsidRDefault="005F07F8" w:rsidP="005F07F8">
      <w:pPr>
        <w:pStyle w:val="Figuretitle"/>
      </w:pPr>
      <w:r>
        <w:t>FIGURE 12 NEW SERVICES AND PLACES BY YEAR AND CARE TYPE</w:t>
      </w:r>
    </w:p>
    <w:p w14:paraId="33A65ECA" w14:textId="77777777" w:rsidR="005F07F8" w:rsidRDefault="005F07F8" w:rsidP="00435ED1">
      <w:pPr>
        <w:rPr>
          <w:highlight w:val="yellow"/>
        </w:rPr>
      </w:pPr>
      <w:r w:rsidRPr="005F07F8">
        <w:rPr>
          <w:lang w:eastAsia="en-AU" w:bidi="ar-SA"/>
        </w:rPr>
        <w:lastRenderedPageBreak/>
        <w:drawing>
          <wp:inline distT="0" distB="0" distL="0" distR="0" wp14:anchorId="1C4C40AF" wp14:editId="345A2C9A">
            <wp:extent cx="6067425" cy="2657475"/>
            <wp:effectExtent l="0" t="0" r="9525" b="0"/>
            <wp:docPr id="105" name="Picture 105" descr="FIGURE 13 TOTAL NUMBER OF APPROVED SERVICES AND PLACES AS AT 31 DEC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1860" t="38740" r="14759" b="38552"/>
                    <a:stretch/>
                  </pic:blipFill>
                  <pic:spPr bwMode="auto">
                    <a:xfrm>
                      <a:off x="0" y="0"/>
                      <a:ext cx="6075566" cy="2661040"/>
                    </a:xfrm>
                    <a:prstGeom prst="rect">
                      <a:avLst/>
                    </a:prstGeom>
                    <a:noFill/>
                    <a:ln>
                      <a:noFill/>
                    </a:ln>
                    <a:extLst>
                      <a:ext uri="{53640926-AAD7-44D8-BBD7-CCE9431645EC}">
                        <a14:shadowObscured xmlns:a14="http://schemas.microsoft.com/office/drawing/2010/main"/>
                      </a:ext>
                    </a:extLst>
                  </pic:spPr>
                </pic:pic>
              </a:graphicData>
            </a:graphic>
          </wp:inline>
        </w:drawing>
      </w:r>
    </w:p>
    <w:p w14:paraId="108F48F9" w14:textId="77777777" w:rsidR="005F07F8" w:rsidRDefault="005F07F8" w:rsidP="005F07F8">
      <w:pPr>
        <w:pStyle w:val="Figuretitle"/>
      </w:pPr>
      <w:r>
        <w:t>FIGURE 13 TOTAL NUMBER OF APPROVED SERVICES AND PLACES AS AT 31 DECEMBER</w:t>
      </w:r>
    </w:p>
    <w:p w14:paraId="63EF26E9" w14:textId="77777777" w:rsidR="00435ED1" w:rsidRDefault="005F07F8" w:rsidP="00435ED1">
      <w:pPr>
        <w:rPr>
          <w:highlight w:val="yellow"/>
        </w:rPr>
      </w:pPr>
      <w:r w:rsidRPr="005F07F8">
        <w:rPr>
          <w:lang w:eastAsia="en-AU" w:bidi="ar-SA"/>
        </w:rPr>
        <w:drawing>
          <wp:inline distT="0" distB="0" distL="0" distR="0" wp14:anchorId="026DDE2D" wp14:editId="4BF109BD">
            <wp:extent cx="6067425" cy="3095308"/>
            <wp:effectExtent l="0" t="0" r="0" b="0"/>
            <wp:docPr id="107" name="Picture 107" descr="FIGURE 14 NUMBER OF APPROVED NQF SERVICES BY PROVIDER MANAGEMENT TYPE AS AT 31 DECEMBER 20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0248" t="64867" r="16364" b="8681"/>
                    <a:stretch/>
                  </pic:blipFill>
                  <pic:spPr bwMode="auto">
                    <a:xfrm>
                      <a:off x="0" y="0"/>
                      <a:ext cx="6076188" cy="3099779"/>
                    </a:xfrm>
                    <a:prstGeom prst="rect">
                      <a:avLst/>
                    </a:prstGeom>
                    <a:noFill/>
                    <a:ln>
                      <a:noFill/>
                    </a:ln>
                    <a:extLst>
                      <a:ext uri="{53640926-AAD7-44D8-BBD7-CCE9431645EC}">
                        <a14:shadowObscured xmlns:a14="http://schemas.microsoft.com/office/drawing/2010/main"/>
                      </a:ext>
                    </a:extLst>
                  </pic:spPr>
                </pic:pic>
              </a:graphicData>
            </a:graphic>
          </wp:inline>
        </w:drawing>
      </w:r>
    </w:p>
    <w:p w14:paraId="68B4AA29" w14:textId="77777777" w:rsidR="005F07F8" w:rsidRDefault="005F07F8" w:rsidP="005F07F8">
      <w:pPr>
        <w:pStyle w:val="Figuretitle"/>
      </w:pPr>
    </w:p>
    <w:p w14:paraId="75F0C7D9" w14:textId="77777777" w:rsidR="005F07F8" w:rsidRDefault="005F07F8" w:rsidP="005F07F8">
      <w:pPr>
        <w:pStyle w:val="Figuretitle"/>
        <w:rPr>
          <w:highlight w:val="yellow"/>
        </w:rPr>
      </w:pPr>
      <w:r>
        <w:t>FIGURE 14 NUMBER OF APPROVED NQF SERVICES BY PROVIDER MANAGEMENT TYPE AS AT 31 DECEMBER 2017</w:t>
      </w:r>
    </w:p>
    <w:p w14:paraId="312FD1AF" w14:textId="77777777" w:rsidR="00377AEC" w:rsidRDefault="00377AEC" w:rsidP="00377AEC">
      <w:pPr>
        <w:pStyle w:val="Heading2"/>
      </w:pPr>
      <w:r>
        <w:t>4.2 Cente-based care</w:t>
      </w:r>
    </w:p>
    <w:p w14:paraId="128BF82D" w14:textId="77777777" w:rsidR="00377AEC" w:rsidRDefault="00377AEC" w:rsidP="00377AEC">
      <w:pPr>
        <w:pStyle w:val="Heading3"/>
      </w:pPr>
      <w:r>
        <w:t>Long Day Care</w:t>
      </w:r>
    </w:p>
    <w:p w14:paraId="1EBC8268" w14:textId="77777777" w:rsidR="00377AEC" w:rsidRPr="00377AEC" w:rsidRDefault="00377AEC" w:rsidP="00377AEC">
      <w:pPr>
        <w:pStyle w:val="BodyText"/>
      </w:pPr>
      <w:r w:rsidRPr="00377AEC">
        <w:t>The Long Day Care (LDC) sector makes up the largest component (34 per cent) of services under the NQF, offering approximately forty- eight per cent (48%) of approved childcare places in the sector. Most LDC services (80 per cent) also offer kindergarten programs.</w:t>
      </w:r>
    </w:p>
    <w:p w14:paraId="40E3A221" w14:textId="77777777" w:rsidR="00377AEC" w:rsidRPr="00377AEC" w:rsidRDefault="00377AEC" w:rsidP="00377AEC">
      <w:pPr>
        <w:pStyle w:val="BodyText"/>
      </w:pPr>
      <w:r w:rsidRPr="00377AEC">
        <w:lastRenderedPageBreak/>
        <w:t>The steady growth in the LDC sector saw 116 services commence operation in 2017. This was a significant increase on previous years</w:t>
      </w:r>
      <w:r w:rsidR="00551E57">
        <w:t xml:space="preserve"> </w:t>
      </w:r>
      <w:r w:rsidRPr="00377AEC">
        <w:t>and is accompanied by an increase in the average number of approved places in new services.</w:t>
      </w:r>
    </w:p>
    <w:p w14:paraId="77CF975D" w14:textId="77777777" w:rsidR="00377AEC" w:rsidRPr="00377AEC" w:rsidRDefault="00377AEC" w:rsidP="00377AEC">
      <w:pPr>
        <w:pStyle w:val="BodyText"/>
      </w:pPr>
      <w:r w:rsidRPr="00377AEC">
        <w:t>This trend towards maximising capacity is reflected in the increasing number of multi- storey service developments. Multi-storey services require careful design to ensure children have access to quality outdoor spaces on each level that allow them to explore the natural environment.</w:t>
      </w:r>
    </w:p>
    <w:p w14:paraId="71EEC0A5" w14:textId="77777777" w:rsidR="005F07F8" w:rsidRDefault="005F07F8" w:rsidP="005F07F8">
      <w:pPr>
        <w:rPr>
          <w:highlight w:val="yellow"/>
        </w:rPr>
      </w:pPr>
      <w:r w:rsidRPr="005F07F8">
        <w:rPr>
          <w:lang w:eastAsia="en-AU" w:bidi="ar-SA"/>
        </w:rPr>
        <w:drawing>
          <wp:inline distT="0" distB="0" distL="0" distR="0" wp14:anchorId="790F63A3" wp14:editId="5E6E5C19">
            <wp:extent cx="5765142" cy="2152650"/>
            <wp:effectExtent l="0" t="0" r="7620" b="0"/>
            <wp:docPr id="108" name="Picture 108" descr="FIGURE 15 GROWTH IN THE LDC: PROPORTION OF LDC GROWTH IN CENTRE-BASED SERVICE GROWTH (NUMBER OF LDC SERVICES AND PLACES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300" t="37810" r="13259" b="42551"/>
                    <a:stretch/>
                  </pic:blipFill>
                  <pic:spPr bwMode="auto">
                    <a:xfrm>
                      <a:off x="0" y="0"/>
                      <a:ext cx="5768175" cy="2153783"/>
                    </a:xfrm>
                    <a:prstGeom prst="rect">
                      <a:avLst/>
                    </a:prstGeom>
                    <a:noFill/>
                    <a:ln>
                      <a:noFill/>
                    </a:ln>
                    <a:extLst>
                      <a:ext uri="{53640926-AAD7-44D8-BBD7-CCE9431645EC}">
                        <a14:shadowObscured xmlns:a14="http://schemas.microsoft.com/office/drawing/2010/main"/>
                      </a:ext>
                    </a:extLst>
                  </pic:spPr>
                </pic:pic>
              </a:graphicData>
            </a:graphic>
          </wp:inline>
        </w:drawing>
      </w:r>
    </w:p>
    <w:p w14:paraId="6F616F80" w14:textId="77777777" w:rsidR="005F07F8" w:rsidRDefault="005F07F8" w:rsidP="005F07F8">
      <w:pPr>
        <w:pStyle w:val="Figuretitle"/>
        <w:spacing w:before="240"/>
      </w:pPr>
      <w:r>
        <w:t xml:space="preserve">FIGURE 15 GROWTH IN </w:t>
      </w:r>
      <w:r w:rsidR="00843213">
        <w:t>LONG DAY CARE</w:t>
      </w:r>
      <w:r>
        <w:t xml:space="preserve">: PROPORTION OF </w:t>
      </w:r>
      <w:r w:rsidR="00843213">
        <w:t xml:space="preserve">LONG DAY CARE </w:t>
      </w:r>
      <w:r>
        <w:t xml:space="preserve">GROWTH IN CENTRE-BASED SERVICE GROWTH (NUMBER OF </w:t>
      </w:r>
      <w:r w:rsidR="00843213">
        <w:t xml:space="preserve">LONG DAY CARE </w:t>
      </w:r>
      <w:r>
        <w:t>SERVICES AND PLACES IN BRACKETS)</w:t>
      </w:r>
    </w:p>
    <w:p w14:paraId="07FF818E" w14:textId="77777777" w:rsidR="005F07F8" w:rsidRDefault="005F07F8" w:rsidP="005F07F8">
      <w:pPr>
        <w:rPr>
          <w:highlight w:val="yellow"/>
        </w:rPr>
      </w:pPr>
      <w:r>
        <w:rPr>
          <w:highlight w:val="yellow"/>
          <w:lang w:eastAsia="en-AU" w:bidi="ar-SA"/>
        </w:rPr>
        <w:drawing>
          <wp:inline distT="0" distB="0" distL="0" distR="0" wp14:anchorId="4AD01CE6" wp14:editId="2CF17A06">
            <wp:extent cx="6028256" cy="2362200"/>
            <wp:effectExtent l="0" t="0" r="0" b="0"/>
            <wp:docPr id="109" name="Picture 109" descr="FIGURE 16 NUMBER AND PROPORTION OF LONG DAY CARE SERVICES WITH QUALITY RATINGS AT THE END OF THE YEAR, BY RATING LEVEL,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086" t="61623" r="12053" b="16821"/>
                    <a:stretch/>
                  </pic:blipFill>
                  <pic:spPr bwMode="auto">
                    <a:xfrm>
                      <a:off x="0" y="0"/>
                      <a:ext cx="6033137" cy="2364112"/>
                    </a:xfrm>
                    <a:prstGeom prst="rect">
                      <a:avLst/>
                    </a:prstGeom>
                    <a:noFill/>
                    <a:ln>
                      <a:noFill/>
                    </a:ln>
                    <a:extLst>
                      <a:ext uri="{53640926-AAD7-44D8-BBD7-CCE9431645EC}">
                        <a14:shadowObscured xmlns:a14="http://schemas.microsoft.com/office/drawing/2010/main"/>
                      </a:ext>
                    </a:extLst>
                  </pic:spPr>
                </pic:pic>
              </a:graphicData>
            </a:graphic>
          </wp:inline>
        </w:drawing>
      </w:r>
    </w:p>
    <w:p w14:paraId="7019E865" w14:textId="77777777" w:rsidR="005F07F8" w:rsidRDefault="005F07F8" w:rsidP="005F07F8">
      <w:pPr>
        <w:pStyle w:val="Figuretitle"/>
        <w:spacing w:before="240"/>
      </w:pPr>
      <w:r>
        <w:t>FIGURE 16 NUMBER AND PROPORTION OF LONG DAY CARE SERVICES WITH QUALITY RATINGS AT THE END OF THE YEAR, BY RATING LEVEL, 2014–2017</w:t>
      </w:r>
    </w:p>
    <w:p w14:paraId="2CF5534B" w14:textId="77777777" w:rsidR="005F07F8" w:rsidRDefault="005F07F8" w:rsidP="005F07F8">
      <w:pPr>
        <w:rPr>
          <w:highlight w:val="yellow"/>
        </w:rPr>
      </w:pPr>
      <w:r>
        <w:rPr>
          <w:highlight w:val="yellow"/>
          <w:lang w:eastAsia="en-AU" w:bidi="ar-SA"/>
        </w:rPr>
        <w:lastRenderedPageBreak/>
        <w:drawing>
          <wp:inline distT="0" distB="0" distL="0" distR="0" wp14:anchorId="46E3032F" wp14:editId="0DFDF519">
            <wp:extent cx="6080760" cy="2304938"/>
            <wp:effectExtent l="0" t="0" r="0" b="635"/>
            <wp:docPr id="110" name="Picture 110" descr="FIGURE 17 NUMBER AND PROPORTION OF KINDERGARTEN SERVICES WITH OVERALL QUALITY RATINGS AT THE END OF THE CALENDAR YEAR, BY RATING LEVEL,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98" t="28781" r="8467" b="47855"/>
                    <a:stretch/>
                  </pic:blipFill>
                  <pic:spPr bwMode="auto">
                    <a:xfrm>
                      <a:off x="0" y="0"/>
                      <a:ext cx="6085505" cy="2306736"/>
                    </a:xfrm>
                    <a:prstGeom prst="rect">
                      <a:avLst/>
                    </a:prstGeom>
                    <a:noFill/>
                    <a:ln>
                      <a:noFill/>
                    </a:ln>
                    <a:extLst>
                      <a:ext uri="{53640926-AAD7-44D8-BBD7-CCE9431645EC}">
                        <a14:shadowObscured xmlns:a14="http://schemas.microsoft.com/office/drawing/2010/main"/>
                      </a:ext>
                    </a:extLst>
                  </pic:spPr>
                </pic:pic>
              </a:graphicData>
            </a:graphic>
          </wp:inline>
        </w:drawing>
      </w:r>
    </w:p>
    <w:p w14:paraId="5A892D99" w14:textId="77777777" w:rsidR="005F07F8" w:rsidRPr="005F07F8" w:rsidRDefault="005F07F8" w:rsidP="005F07F8">
      <w:pPr>
        <w:pStyle w:val="Figuretitle"/>
        <w:spacing w:before="240"/>
        <w:rPr>
          <w:highlight w:val="yellow"/>
        </w:rPr>
      </w:pPr>
      <w:r>
        <w:t>FIGURE 17 NUMBER AND PROPORTION OF KINDERGARTEN SERVICES WITH OVERALL QUALITY RATINGS AT THE END OF THE CALENDAR YEAR, BY RATING LEVEL, 2014–2017</w:t>
      </w:r>
    </w:p>
    <w:p w14:paraId="5BA7401D" w14:textId="77777777" w:rsidR="00551E57" w:rsidRPr="00551E57" w:rsidRDefault="00551E57" w:rsidP="00551E57">
      <w:pPr>
        <w:pStyle w:val="Heading3"/>
      </w:pPr>
      <w:r w:rsidRPr="00551E57">
        <w:t>Kindergarten/Preschool</w:t>
      </w:r>
    </w:p>
    <w:p w14:paraId="3A538A34" w14:textId="77777777" w:rsidR="00551E57" w:rsidRPr="00551E57" w:rsidRDefault="00551E57" w:rsidP="00551E57">
      <w:pPr>
        <w:pStyle w:val="BodyText"/>
      </w:pPr>
      <w:r w:rsidRPr="00551E57">
        <w:t>The kindergarten sector in Victoria has been stable over time, with around 1,200 services operating across the state. The sector is almost exclusively operated by not-for-profit and local government managed providers (89 per cent of all services). Of these, three in five providers (62 per cent) operate more than one kindergarten service.</w:t>
      </w:r>
    </w:p>
    <w:p w14:paraId="31E9B56C" w14:textId="77777777" w:rsidR="00551E57" w:rsidRPr="00551E57" w:rsidRDefault="00551E57" w:rsidP="00551E57">
      <w:pPr>
        <w:pStyle w:val="BodyText"/>
      </w:pPr>
      <w:r w:rsidRPr="00551E57">
        <w:t>Kindergarten services have the highest quality ratings compared with other service types, in both Victoria and nationally. Victoria regulates the highest number of kindergartens, with 1,205 approved services at the end of 2017, compared with New South Wales (798 services) and Queensland (514 services).</w:t>
      </w:r>
    </w:p>
    <w:p w14:paraId="6DE1C37A" w14:textId="77777777" w:rsidR="00551E57" w:rsidRDefault="00551E57" w:rsidP="00551E57">
      <w:pPr>
        <w:pStyle w:val="BodyText"/>
      </w:pPr>
      <w:r w:rsidRPr="00551E57">
        <w:t>The vast majority (94 per cent) of services in Victoria had a rating of Meeting or Above NQS at the end of 2017. Almost all rated kindergarten services are Meeting NQS or Exceeding NQS in the quality area related to Physical Environment.</w:t>
      </w:r>
    </w:p>
    <w:p w14:paraId="091517F5" w14:textId="77777777" w:rsidR="00551E57" w:rsidRPr="00551E57" w:rsidRDefault="00551E57" w:rsidP="00551E57">
      <w:pPr>
        <w:pStyle w:val="BodyText"/>
      </w:pPr>
      <w:r w:rsidRPr="00551E57">
        <w:t>The Department is undertaking ongoing analysis of NQS ratings of Victorian services funded to provide a kindergarten program, to understand the impact of Early Years Management (EYM) on service quality. Of the 16 services that have been re-assessed since 2013 after moving to EYM from standalone provision, nine of these increased their rating (57 per cent), compared to 38 per cent of funded services not part of an EYM. This is an initial indication of the strength of the platform for supporting quality improvement. This analysis will be revisited to confirm the trend as more of the services that have moved to EYM are re-rated over the coming years.</w:t>
      </w:r>
    </w:p>
    <w:p w14:paraId="0944D691" w14:textId="77777777" w:rsidR="00551E57" w:rsidRPr="00551E57" w:rsidRDefault="00551E57" w:rsidP="00551E57">
      <w:pPr>
        <w:pStyle w:val="BodyText"/>
      </w:pPr>
      <w:r w:rsidRPr="00551E57">
        <w:t>In addition, analysis of data for all services in EYM that have been re-rated indicates that they are more likely to improve in quality than non-EYM services (45 percent had an improved quality rating compared to 38 percent of other services).</w:t>
      </w:r>
    </w:p>
    <w:p w14:paraId="30E833DF" w14:textId="77777777" w:rsidR="00551E57" w:rsidRPr="00551E57" w:rsidRDefault="00551E57" w:rsidP="00551E57">
      <w:pPr>
        <w:pStyle w:val="Heading3"/>
      </w:pPr>
      <w:r w:rsidRPr="00551E57">
        <w:t>Outside Schools Hours Care (OSHC)</w:t>
      </w:r>
    </w:p>
    <w:p w14:paraId="571AB885" w14:textId="77777777" w:rsidR="00551E57" w:rsidRPr="00551E57" w:rsidRDefault="00551E57" w:rsidP="00551E57">
      <w:pPr>
        <w:pStyle w:val="BodyText"/>
      </w:pPr>
      <w:r w:rsidRPr="00551E57">
        <w:t>Almost two-thirds (64 per cent) of services in the OSHC sector are operated by private, for-profit providers. Three in four services (76 per cent) are run by multi-service providers. In recent years, there has been a trend toward schools engaging third party providers to deliver their OSHC program.</w:t>
      </w:r>
    </w:p>
    <w:p w14:paraId="37259D3C" w14:textId="77777777" w:rsidR="00551E57" w:rsidRPr="00551E57" w:rsidRDefault="00551E57" w:rsidP="00551E57">
      <w:pPr>
        <w:pStyle w:val="BodyText"/>
      </w:pPr>
      <w:r w:rsidRPr="00551E57">
        <w:lastRenderedPageBreak/>
        <w:t>Victoria has the highest proportion of OSHC services Meeting or Exceeding NQS. Four in five (80 per cent of) OSHC services in Victoria had a quality rating of Meeting NQS or above at the end of 2017, compared with sixty-nine per cent (69%) nationally.</w:t>
      </w:r>
    </w:p>
    <w:p w14:paraId="390DD53F" w14:textId="77777777" w:rsidR="005F07F8" w:rsidRDefault="005F07F8" w:rsidP="005F07F8">
      <w:pPr>
        <w:rPr>
          <w:highlight w:val="yellow"/>
        </w:rPr>
      </w:pPr>
      <w:r w:rsidRPr="005F07F8">
        <w:rPr>
          <w:lang w:eastAsia="en-AU" w:bidi="ar-SA"/>
        </w:rPr>
        <w:drawing>
          <wp:inline distT="0" distB="0" distL="0" distR="0" wp14:anchorId="62B07D72" wp14:editId="27C9758D">
            <wp:extent cx="3143250" cy="4049412"/>
            <wp:effectExtent l="0" t="0" r="0" b="8255"/>
            <wp:docPr id="113" name="Picture 113" descr="FIGURE 18 NUMBER OF APPROVED OSHC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626" t="31038" r="55911" b="36682"/>
                    <a:stretch/>
                  </pic:blipFill>
                  <pic:spPr bwMode="auto">
                    <a:xfrm>
                      <a:off x="0" y="0"/>
                      <a:ext cx="3146847" cy="4054046"/>
                    </a:xfrm>
                    <a:prstGeom prst="rect">
                      <a:avLst/>
                    </a:prstGeom>
                    <a:noFill/>
                    <a:ln>
                      <a:noFill/>
                    </a:ln>
                    <a:extLst>
                      <a:ext uri="{53640926-AAD7-44D8-BBD7-CCE9431645EC}">
                        <a14:shadowObscured xmlns:a14="http://schemas.microsoft.com/office/drawing/2010/main"/>
                      </a:ext>
                    </a:extLst>
                  </pic:spPr>
                </pic:pic>
              </a:graphicData>
            </a:graphic>
          </wp:inline>
        </w:drawing>
      </w:r>
    </w:p>
    <w:p w14:paraId="62BAB28B" w14:textId="77777777" w:rsidR="005F07F8" w:rsidRDefault="005F07F8" w:rsidP="00240B5A">
      <w:pPr>
        <w:pStyle w:val="Figuretitle"/>
        <w:spacing w:before="240"/>
      </w:pPr>
      <w:r>
        <w:t>FIGURE 18 NUMBER OF APPROVED OSHC SERVICES</w:t>
      </w:r>
    </w:p>
    <w:p w14:paraId="2F60647A" w14:textId="77777777" w:rsidR="005F07F8" w:rsidRDefault="005F07F8" w:rsidP="005F07F8">
      <w:pPr>
        <w:pStyle w:val="Figuretitle"/>
      </w:pPr>
      <w:r w:rsidRPr="005F07F8">
        <w:rPr>
          <w:lang w:eastAsia="en-AU"/>
        </w:rPr>
        <w:lastRenderedPageBreak/>
        <w:drawing>
          <wp:inline distT="0" distB="0" distL="0" distR="0" wp14:anchorId="76AF74B7" wp14:editId="441D9029">
            <wp:extent cx="3143250" cy="4049412"/>
            <wp:effectExtent l="0" t="0" r="0" b="8255"/>
            <wp:docPr id="114" name="Picture 114" descr="FIGURE 19 NUMBER OF APPROVED OSHC PL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0107" t="30431" r="14430" b="37289"/>
                    <a:stretch/>
                  </pic:blipFill>
                  <pic:spPr bwMode="auto">
                    <a:xfrm>
                      <a:off x="0" y="0"/>
                      <a:ext cx="3146847" cy="4054046"/>
                    </a:xfrm>
                    <a:prstGeom prst="rect">
                      <a:avLst/>
                    </a:prstGeom>
                    <a:noFill/>
                    <a:ln>
                      <a:noFill/>
                    </a:ln>
                    <a:extLst>
                      <a:ext uri="{53640926-AAD7-44D8-BBD7-CCE9431645EC}">
                        <a14:shadowObscured xmlns:a14="http://schemas.microsoft.com/office/drawing/2010/main"/>
                      </a:ext>
                    </a:extLst>
                  </pic:spPr>
                </pic:pic>
              </a:graphicData>
            </a:graphic>
          </wp:inline>
        </w:drawing>
      </w:r>
    </w:p>
    <w:p w14:paraId="1FFB57F7" w14:textId="77777777" w:rsidR="005F07F8" w:rsidRPr="005F07F8" w:rsidRDefault="005F07F8" w:rsidP="005F07F8">
      <w:pPr>
        <w:pStyle w:val="Figuretitle"/>
        <w:spacing w:after="240"/>
        <w:rPr>
          <w:highlight w:val="yellow"/>
        </w:rPr>
      </w:pPr>
      <w:r>
        <w:t>FIGURE 19 NUMBER OF APPROVED OSHC PLACES</w:t>
      </w:r>
    </w:p>
    <w:tbl>
      <w:tblPr>
        <w:tblW w:w="4709" w:type="pct"/>
        <w:tblLayout w:type="fixed"/>
        <w:tblCellMar>
          <w:left w:w="0" w:type="dxa"/>
          <w:right w:w="0" w:type="dxa"/>
        </w:tblCellMar>
        <w:tblLook w:val="01E0" w:firstRow="1" w:lastRow="1" w:firstColumn="1" w:lastColumn="1" w:noHBand="0" w:noVBand="0"/>
        <w:tblCaption w:val="TABLE 2 PROPORTION OF OSHC SERVICES WITH A QUALITY RATING OF MEETING OR ABOVE THE NQS AT THE END OF 2017 BY JURISDICTION"/>
        <w:tblDescription w:val="TABLE 2 PROPORTION OF OSHC SERVICES WITH A QUALITY RATING OF MEETING OR ABOVE THE NQS AT THE END OF 2017 BY JURISDICTION"/>
      </w:tblPr>
      <w:tblGrid>
        <w:gridCol w:w="2599"/>
        <w:gridCol w:w="6472"/>
      </w:tblGrid>
      <w:tr w:rsidR="00551E57" w14:paraId="090F50B1" w14:textId="77777777" w:rsidTr="00A92A1D">
        <w:trPr>
          <w:trHeight w:val="484"/>
        </w:trPr>
        <w:tc>
          <w:tcPr>
            <w:tcW w:w="2599" w:type="dxa"/>
            <w:shd w:val="clear" w:color="auto" w:fill="000000" w:themeFill="text1"/>
            <w:vAlign w:val="center"/>
          </w:tcPr>
          <w:p w14:paraId="086A68B0" w14:textId="77777777" w:rsidR="00551E57" w:rsidRPr="00A92A1D" w:rsidRDefault="00551E57" w:rsidP="00C23A82">
            <w:pPr>
              <w:pStyle w:val="TableParagraph"/>
              <w:keepNext/>
              <w:spacing w:line="247" w:lineRule="exact"/>
              <w:ind w:left="80"/>
              <w:rPr>
                <w:rFonts w:cs="Arial"/>
                <w:b/>
              </w:rPr>
            </w:pPr>
            <w:r w:rsidRPr="00A92A1D">
              <w:rPr>
                <w:rFonts w:cs="Arial"/>
                <w:b/>
                <w:color w:val="FFFFFF"/>
              </w:rPr>
              <w:t>Jurisdiction</w:t>
            </w:r>
          </w:p>
        </w:tc>
        <w:tc>
          <w:tcPr>
            <w:tcW w:w="6472" w:type="dxa"/>
            <w:shd w:val="clear" w:color="auto" w:fill="000000" w:themeFill="text1"/>
            <w:vAlign w:val="center"/>
          </w:tcPr>
          <w:p w14:paraId="753EE620" w14:textId="77777777" w:rsidR="00551E57" w:rsidRPr="00A92A1D" w:rsidRDefault="00551E57" w:rsidP="005F07F8">
            <w:pPr>
              <w:pStyle w:val="TableParagraph"/>
              <w:keepNext/>
              <w:spacing w:line="247" w:lineRule="exact"/>
              <w:ind w:right="86"/>
              <w:jc w:val="right"/>
              <w:rPr>
                <w:rFonts w:cs="Arial"/>
                <w:b/>
              </w:rPr>
            </w:pPr>
            <w:r w:rsidRPr="00A92A1D">
              <w:rPr>
                <w:rFonts w:cs="Arial"/>
                <w:b/>
                <w:color w:val="FFFFFF"/>
              </w:rPr>
              <w:t>Meeting or Exceeding the NQS</w:t>
            </w:r>
          </w:p>
        </w:tc>
      </w:tr>
      <w:tr w:rsidR="00551E57" w14:paraId="574BCDE5" w14:textId="77777777" w:rsidTr="00551E57">
        <w:trPr>
          <w:trHeight w:val="357"/>
        </w:trPr>
        <w:tc>
          <w:tcPr>
            <w:tcW w:w="2599" w:type="dxa"/>
            <w:tcBorders>
              <w:bottom w:val="single" w:sz="2" w:space="0" w:color="C7C8CA"/>
            </w:tcBorders>
            <w:vAlign w:val="center"/>
          </w:tcPr>
          <w:p w14:paraId="2B973B8B" w14:textId="77777777" w:rsidR="00551E57" w:rsidRPr="00551E57" w:rsidRDefault="00551E57" w:rsidP="00C23A82">
            <w:pPr>
              <w:pStyle w:val="BodyText"/>
              <w:keepNext/>
            </w:pPr>
            <w:r w:rsidRPr="00551E57">
              <w:t>VIC</w:t>
            </w:r>
          </w:p>
        </w:tc>
        <w:tc>
          <w:tcPr>
            <w:tcW w:w="6472" w:type="dxa"/>
            <w:tcBorders>
              <w:bottom w:val="single" w:sz="2" w:space="0" w:color="C7C8CA"/>
            </w:tcBorders>
            <w:vAlign w:val="center"/>
          </w:tcPr>
          <w:p w14:paraId="63D40189" w14:textId="77777777" w:rsidR="00551E57" w:rsidRPr="00551E57" w:rsidRDefault="00551E57" w:rsidP="005F07F8">
            <w:pPr>
              <w:pStyle w:val="BodyText"/>
              <w:keepNext/>
              <w:jc w:val="right"/>
            </w:pPr>
            <w:r w:rsidRPr="00551E57">
              <w:t>80%</w:t>
            </w:r>
          </w:p>
        </w:tc>
      </w:tr>
      <w:tr w:rsidR="00551E57" w14:paraId="42F5BE03" w14:textId="77777777" w:rsidTr="00551E57">
        <w:trPr>
          <w:trHeight w:val="355"/>
        </w:trPr>
        <w:tc>
          <w:tcPr>
            <w:tcW w:w="2599" w:type="dxa"/>
            <w:tcBorders>
              <w:top w:val="single" w:sz="2" w:space="0" w:color="C7C8CA"/>
              <w:bottom w:val="single" w:sz="2" w:space="0" w:color="C7C8CA"/>
            </w:tcBorders>
            <w:vAlign w:val="center"/>
          </w:tcPr>
          <w:p w14:paraId="12269DF7" w14:textId="77777777" w:rsidR="00551E57" w:rsidRPr="00551E57" w:rsidRDefault="00551E57" w:rsidP="00C23A82">
            <w:pPr>
              <w:pStyle w:val="BodyText"/>
              <w:keepNext/>
            </w:pPr>
            <w:r w:rsidRPr="00551E57">
              <w:t>ACT</w:t>
            </w:r>
          </w:p>
        </w:tc>
        <w:tc>
          <w:tcPr>
            <w:tcW w:w="6472" w:type="dxa"/>
            <w:tcBorders>
              <w:top w:val="single" w:sz="2" w:space="0" w:color="C7C8CA"/>
              <w:bottom w:val="single" w:sz="2" w:space="0" w:color="C7C8CA"/>
            </w:tcBorders>
            <w:vAlign w:val="center"/>
          </w:tcPr>
          <w:p w14:paraId="6E86C30D" w14:textId="77777777" w:rsidR="00551E57" w:rsidRPr="00551E57" w:rsidRDefault="00551E57" w:rsidP="005F07F8">
            <w:pPr>
              <w:pStyle w:val="BodyText"/>
              <w:keepNext/>
              <w:jc w:val="right"/>
            </w:pPr>
            <w:r w:rsidRPr="00551E57">
              <w:t>61%</w:t>
            </w:r>
          </w:p>
        </w:tc>
      </w:tr>
      <w:tr w:rsidR="00551E57" w14:paraId="28AC84FE" w14:textId="77777777" w:rsidTr="00551E57">
        <w:trPr>
          <w:trHeight w:val="355"/>
        </w:trPr>
        <w:tc>
          <w:tcPr>
            <w:tcW w:w="2599" w:type="dxa"/>
            <w:tcBorders>
              <w:top w:val="single" w:sz="2" w:space="0" w:color="C7C8CA"/>
              <w:bottom w:val="single" w:sz="2" w:space="0" w:color="C7C8CA"/>
            </w:tcBorders>
            <w:vAlign w:val="center"/>
          </w:tcPr>
          <w:p w14:paraId="68874F55" w14:textId="77777777" w:rsidR="00551E57" w:rsidRPr="00551E57" w:rsidRDefault="00551E57" w:rsidP="00C23A82">
            <w:pPr>
              <w:pStyle w:val="BodyText"/>
              <w:keepNext/>
            </w:pPr>
            <w:r w:rsidRPr="00551E57">
              <w:t>NSW</w:t>
            </w:r>
          </w:p>
        </w:tc>
        <w:tc>
          <w:tcPr>
            <w:tcW w:w="6472" w:type="dxa"/>
            <w:tcBorders>
              <w:top w:val="single" w:sz="2" w:space="0" w:color="C7C8CA"/>
              <w:bottom w:val="single" w:sz="2" w:space="0" w:color="C7C8CA"/>
            </w:tcBorders>
            <w:vAlign w:val="center"/>
          </w:tcPr>
          <w:p w14:paraId="29FB4C58" w14:textId="77777777" w:rsidR="00551E57" w:rsidRPr="00551E57" w:rsidRDefault="00551E57" w:rsidP="005F07F8">
            <w:pPr>
              <w:pStyle w:val="BodyText"/>
              <w:keepNext/>
              <w:jc w:val="right"/>
            </w:pPr>
            <w:r w:rsidRPr="00551E57">
              <w:t>64%</w:t>
            </w:r>
          </w:p>
        </w:tc>
      </w:tr>
      <w:tr w:rsidR="00551E57" w14:paraId="3C21F7E8" w14:textId="77777777" w:rsidTr="00551E57">
        <w:trPr>
          <w:trHeight w:val="355"/>
        </w:trPr>
        <w:tc>
          <w:tcPr>
            <w:tcW w:w="2599" w:type="dxa"/>
            <w:tcBorders>
              <w:top w:val="single" w:sz="2" w:space="0" w:color="C7C8CA"/>
              <w:bottom w:val="single" w:sz="2" w:space="0" w:color="C7C8CA"/>
            </w:tcBorders>
            <w:vAlign w:val="center"/>
          </w:tcPr>
          <w:p w14:paraId="7D76C083" w14:textId="77777777" w:rsidR="00551E57" w:rsidRPr="00551E57" w:rsidRDefault="00551E57" w:rsidP="00C23A82">
            <w:pPr>
              <w:pStyle w:val="BodyText"/>
              <w:keepNext/>
            </w:pPr>
            <w:r w:rsidRPr="00551E57">
              <w:t>NT</w:t>
            </w:r>
          </w:p>
        </w:tc>
        <w:tc>
          <w:tcPr>
            <w:tcW w:w="6472" w:type="dxa"/>
            <w:tcBorders>
              <w:top w:val="single" w:sz="2" w:space="0" w:color="C7C8CA"/>
              <w:bottom w:val="single" w:sz="2" w:space="0" w:color="C7C8CA"/>
            </w:tcBorders>
            <w:vAlign w:val="center"/>
          </w:tcPr>
          <w:p w14:paraId="4FC4634A" w14:textId="77777777" w:rsidR="00551E57" w:rsidRPr="00551E57" w:rsidRDefault="00551E57" w:rsidP="005F07F8">
            <w:pPr>
              <w:pStyle w:val="BodyText"/>
              <w:keepNext/>
              <w:jc w:val="right"/>
            </w:pPr>
            <w:r w:rsidRPr="00551E57">
              <w:t>54%</w:t>
            </w:r>
          </w:p>
        </w:tc>
      </w:tr>
      <w:tr w:rsidR="00551E57" w14:paraId="71BDF615" w14:textId="77777777" w:rsidTr="00551E57">
        <w:trPr>
          <w:trHeight w:val="355"/>
        </w:trPr>
        <w:tc>
          <w:tcPr>
            <w:tcW w:w="2599" w:type="dxa"/>
            <w:tcBorders>
              <w:top w:val="single" w:sz="2" w:space="0" w:color="C7C8CA"/>
              <w:bottom w:val="single" w:sz="2" w:space="0" w:color="C7C8CA"/>
            </w:tcBorders>
            <w:vAlign w:val="center"/>
          </w:tcPr>
          <w:p w14:paraId="7E3059F1" w14:textId="77777777" w:rsidR="00551E57" w:rsidRPr="00551E57" w:rsidRDefault="00551E57" w:rsidP="00C23A82">
            <w:pPr>
              <w:pStyle w:val="BodyText"/>
              <w:keepNext/>
            </w:pPr>
            <w:r w:rsidRPr="00551E57">
              <w:t>QLD</w:t>
            </w:r>
          </w:p>
        </w:tc>
        <w:tc>
          <w:tcPr>
            <w:tcW w:w="6472" w:type="dxa"/>
            <w:tcBorders>
              <w:top w:val="single" w:sz="2" w:space="0" w:color="C7C8CA"/>
              <w:bottom w:val="single" w:sz="2" w:space="0" w:color="C7C8CA"/>
            </w:tcBorders>
            <w:vAlign w:val="center"/>
          </w:tcPr>
          <w:p w14:paraId="1FF76A83" w14:textId="77777777" w:rsidR="00551E57" w:rsidRPr="00551E57" w:rsidRDefault="00551E57" w:rsidP="005F07F8">
            <w:pPr>
              <w:pStyle w:val="BodyText"/>
              <w:keepNext/>
              <w:jc w:val="right"/>
            </w:pPr>
            <w:r w:rsidRPr="00551E57">
              <w:t>75%</w:t>
            </w:r>
          </w:p>
        </w:tc>
      </w:tr>
      <w:tr w:rsidR="00551E57" w14:paraId="43546AE1" w14:textId="77777777" w:rsidTr="00551E57">
        <w:trPr>
          <w:trHeight w:val="355"/>
        </w:trPr>
        <w:tc>
          <w:tcPr>
            <w:tcW w:w="2599" w:type="dxa"/>
            <w:tcBorders>
              <w:top w:val="single" w:sz="2" w:space="0" w:color="C7C8CA"/>
              <w:bottom w:val="single" w:sz="2" w:space="0" w:color="C7C8CA"/>
            </w:tcBorders>
            <w:vAlign w:val="center"/>
          </w:tcPr>
          <w:p w14:paraId="1F96834F" w14:textId="77777777" w:rsidR="00551E57" w:rsidRPr="00551E57" w:rsidRDefault="00551E57" w:rsidP="00C23A82">
            <w:pPr>
              <w:pStyle w:val="BodyText"/>
              <w:keepNext/>
            </w:pPr>
            <w:r w:rsidRPr="00551E57">
              <w:t>SA</w:t>
            </w:r>
          </w:p>
        </w:tc>
        <w:tc>
          <w:tcPr>
            <w:tcW w:w="6472" w:type="dxa"/>
            <w:tcBorders>
              <w:top w:val="single" w:sz="2" w:space="0" w:color="C7C8CA"/>
              <w:bottom w:val="single" w:sz="2" w:space="0" w:color="C7C8CA"/>
            </w:tcBorders>
            <w:vAlign w:val="center"/>
          </w:tcPr>
          <w:p w14:paraId="6C3834F4" w14:textId="77777777" w:rsidR="00551E57" w:rsidRPr="00551E57" w:rsidRDefault="00551E57" w:rsidP="005F07F8">
            <w:pPr>
              <w:pStyle w:val="BodyText"/>
              <w:keepNext/>
              <w:jc w:val="right"/>
            </w:pPr>
            <w:r w:rsidRPr="00551E57">
              <w:t>53%</w:t>
            </w:r>
          </w:p>
        </w:tc>
      </w:tr>
      <w:tr w:rsidR="00551E57" w14:paraId="360B6CA2" w14:textId="77777777" w:rsidTr="00551E57">
        <w:trPr>
          <w:trHeight w:val="355"/>
        </w:trPr>
        <w:tc>
          <w:tcPr>
            <w:tcW w:w="2599" w:type="dxa"/>
            <w:tcBorders>
              <w:top w:val="single" w:sz="2" w:space="0" w:color="C7C8CA"/>
              <w:bottom w:val="single" w:sz="2" w:space="0" w:color="C7C8CA"/>
            </w:tcBorders>
            <w:vAlign w:val="center"/>
          </w:tcPr>
          <w:p w14:paraId="1895057E" w14:textId="77777777" w:rsidR="00551E57" w:rsidRPr="00551E57" w:rsidRDefault="00551E57" w:rsidP="00C23A82">
            <w:pPr>
              <w:pStyle w:val="BodyText"/>
              <w:keepNext/>
            </w:pPr>
            <w:r w:rsidRPr="00551E57">
              <w:t>TAS</w:t>
            </w:r>
          </w:p>
        </w:tc>
        <w:tc>
          <w:tcPr>
            <w:tcW w:w="6472" w:type="dxa"/>
            <w:tcBorders>
              <w:top w:val="single" w:sz="2" w:space="0" w:color="C7C8CA"/>
              <w:bottom w:val="single" w:sz="2" w:space="0" w:color="C7C8CA"/>
            </w:tcBorders>
            <w:vAlign w:val="center"/>
          </w:tcPr>
          <w:p w14:paraId="28007EC1" w14:textId="77777777" w:rsidR="00551E57" w:rsidRPr="00551E57" w:rsidRDefault="00551E57" w:rsidP="005F07F8">
            <w:pPr>
              <w:pStyle w:val="BodyText"/>
              <w:keepNext/>
              <w:jc w:val="right"/>
            </w:pPr>
            <w:r w:rsidRPr="00551E57">
              <w:t>76%</w:t>
            </w:r>
          </w:p>
        </w:tc>
      </w:tr>
      <w:tr w:rsidR="00551E57" w14:paraId="513EA2AF" w14:textId="77777777" w:rsidTr="00551E57">
        <w:trPr>
          <w:trHeight w:val="355"/>
        </w:trPr>
        <w:tc>
          <w:tcPr>
            <w:tcW w:w="2599" w:type="dxa"/>
            <w:tcBorders>
              <w:top w:val="single" w:sz="2" w:space="0" w:color="C7C8CA"/>
              <w:bottom w:val="single" w:sz="4" w:space="0" w:color="auto"/>
            </w:tcBorders>
            <w:vAlign w:val="center"/>
          </w:tcPr>
          <w:p w14:paraId="6F53575E" w14:textId="77777777" w:rsidR="00551E57" w:rsidRPr="00551E57" w:rsidRDefault="00551E57" w:rsidP="00C23A82">
            <w:pPr>
              <w:pStyle w:val="BodyText"/>
              <w:keepNext/>
            </w:pPr>
            <w:r w:rsidRPr="00551E57">
              <w:t>WA</w:t>
            </w:r>
          </w:p>
        </w:tc>
        <w:tc>
          <w:tcPr>
            <w:tcW w:w="6472" w:type="dxa"/>
            <w:tcBorders>
              <w:top w:val="single" w:sz="2" w:space="0" w:color="C7C8CA"/>
              <w:bottom w:val="single" w:sz="4" w:space="0" w:color="auto"/>
            </w:tcBorders>
            <w:vAlign w:val="center"/>
          </w:tcPr>
          <w:p w14:paraId="6B4BAD27" w14:textId="77777777" w:rsidR="00551E57" w:rsidRPr="00551E57" w:rsidRDefault="00551E57" w:rsidP="005F07F8">
            <w:pPr>
              <w:pStyle w:val="BodyText"/>
              <w:keepNext/>
              <w:jc w:val="right"/>
            </w:pPr>
            <w:r w:rsidRPr="00551E57">
              <w:t>58%</w:t>
            </w:r>
          </w:p>
        </w:tc>
      </w:tr>
      <w:tr w:rsidR="00551E57" w14:paraId="741EECC0" w14:textId="77777777" w:rsidTr="00551E57">
        <w:trPr>
          <w:trHeight w:val="350"/>
        </w:trPr>
        <w:tc>
          <w:tcPr>
            <w:tcW w:w="2599" w:type="dxa"/>
            <w:tcBorders>
              <w:top w:val="single" w:sz="4" w:space="0" w:color="auto"/>
              <w:bottom w:val="single" w:sz="4" w:space="0" w:color="auto"/>
            </w:tcBorders>
            <w:vAlign w:val="center"/>
          </w:tcPr>
          <w:p w14:paraId="6AF3F49B" w14:textId="77777777" w:rsidR="00551E57" w:rsidRPr="00551E57" w:rsidRDefault="00551E57" w:rsidP="00C23A82">
            <w:pPr>
              <w:pStyle w:val="BodyText"/>
              <w:keepNext/>
              <w:rPr>
                <w:b/>
              </w:rPr>
            </w:pPr>
            <w:r w:rsidRPr="00551E57">
              <w:rPr>
                <w:b/>
              </w:rPr>
              <w:t>Overall</w:t>
            </w:r>
          </w:p>
        </w:tc>
        <w:tc>
          <w:tcPr>
            <w:tcW w:w="6472" w:type="dxa"/>
            <w:tcBorders>
              <w:top w:val="single" w:sz="4" w:space="0" w:color="auto"/>
              <w:bottom w:val="single" w:sz="4" w:space="0" w:color="auto"/>
            </w:tcBorders>
            <w:vAlign w:val="center"/>
          </w:tcPr>
          <w:p w14:paraId="2BFBC0C4" w14:textId="77777777" w:rsidR="00551E57" w:rsidRPr="00551E57" w:rsidRDefault="00551E57" w:rsidP="005F07F8">
            <w:pPr>
              <w:pStyle w:val="BodyText"/>
              <w:keepNext/>
              <w:jc w:val="right"/>
              <w:rPr>
                <w:b/>
              </w:rPr>
            </w:pPr>
            <w:r w:rsidRPr="00551E57">
              <w:rPr>
                <w:b/>
              </w:rPr>
              <w:t>69%</w:t>
            </w:r>
          </w:p>
        </w:tc>
      </w:tr>
    </w:tbl>
    <w:p w14:paraId="616D81E0" w14:textId="77777777" w:rsidR="00C23A82" w:rsidRDefault="00C23A82" w:rsidP="001A0690">
      <w:pPr>
        <w:pStyle w:val="Figuretitle"/>
        <w:spacing w:before="120"/>
        <w:ind w:right="561"/>
      </w:pPr>
      <w:r>
        <w:t>TABLE 2 PROPORTION OF OSHC SERVICES WITH A QUALITY RATING OF MEETING OR ABOVE NQS AT THE END OF 2017 BY JURISDICTION</w:t>
      </w:r>
    </w:p>
    <w:p w14:paraId="411C5F98" w14:textId="77777777" w:rsidR="00551E57" w:rsidRPr="00551E57" w:rsidRDefault="00551E57" w:rsidP="00352D34">
      <w:pPr>
        <w:pStyle w:val="BodyText"/>
        <w:spacing w:before="360"/>
      </w:pPr>
      <w:r w:rsidRPr="00551E57">
        <w:lastRenderedPageBreak/>
        <w:t>In particular</w:t>
      </w:r>
      <w:r w:rsidR="00E2402F">
        <w:t xml:space="preserve">, </w:t>
      </w:r>
      <w:r w:rsidRPr="00551E57">
        <w:t>Victorian OSHC services are performing better in the following quality areas:</w:t>
      </w:r>
    </w:p>
    <w:p w14:paraId="788C0F4D" w14:textId="77777777" w:rsidR="00551E57" w:rsidRDefault="00551E57" w:rsidP="00E2402F">
      <w:pPr>
        <w:pStyle w:val="Bullets"/>
      </w:pPr>
      <w:r w:rsidRPr="00E2402F">
        <w:rPr>
          <w:b/>
        </w:rPr>
        <w:t>Quality Area 6:</w:t>
      </w:r>
      <w:r>
        <w:t xml:space="preserve"> Collaborative partnerships with families and communities -</w:t>
      </w:r>
      <w:r>
        <w:rPr>
          <w:spacing w:val="-5"/>
        </w:rPr>
        <w:t xml:space="preserve"> </w:t>
      </w:r>
      <w:r>
        <w:t xml:space="preserve">Ninety-six per cent </w:t>
      </w:r>
      <w:r>
        <w:rPr>
          <w:spacing w:val="-3"/>
        </w:rPr>
        <w:t xml:space="preserve">(96%) </w:t>
      </w:r>
      <w:r>
        <w:t>of rated services Meeting</w:t>
      </w:r>
      <w:r w:rsidR="00E2402F">
        <w:t xml:space="preserve"> </w:t>
      </w:r>
      <w:r>
        <w:t>or Exceeding NQS compared with eighty- seven per cent (87%) nationally</w:t>
      </w:r>
    </w:p>
    <w:p w14:paraId="3033E8F2" w14:textId="77777777" w:rsidR="00551E57" w:rsidRDefault="00551E57" w:rsidP="00E2402F">
      <w:pPr>
        <w:pStyle w:val="Bullets"/>
      </w:pPr>
      <w:r w:rsidRPr="00E2402F">
        <w:rPr>
          <w:b/>
        </w:rPr>
        <w:t>Quality Area 3:</w:t>
      </w:r>
      <w:r>
        <w:t xml:space="preserve"> Physical</w:t>
      </w:r>
      <w:r w:rsidRPr="00E2402F">
        <w:rPr>
          <w:spacing w:val="-4"/>
        </w:rPr>
        <w:t xml:space="preserve"> </w:t>
      </w:r>
      <w:r>
        <w:t>environment</w:t>
      </w:r>
      <w:r w:rsidR="00E2402F">
        <w:t xml:space="preserve"> - </w:t>
      </w:r>
      <w:r>
        <w:t>Ninety-three per cent (93%) of rated services Meeting or Exceeding NQS compared with eighty-one per cent (81%) nationally</w:t>
      </w:r>
    </w:p>
    <w:p w14:paraId="527C5C03" w14:textId="77777777" w:rsidR="00551E57" w:rsidRDefault="00551E57" w:rsidP="00551E57">
      <w:pPr>
        <w:pStyle w:val="Bullets"/>
      </w:pPr>
      <w:r w:rsidRPr="00E2402F">
        <w:rPr>
          <w:b/>
        </w:rPr>
        <w:t>Quality Area 1:</w:t>
      </w:r>
      <w:r>
        <w:t xml:space="preserve"> Educational program and practice - Eighty-nine per cent (89%) of rated services Meeting or Exceeding NQS compared with seventy-six per cent</w:t>
      </w:r>
      <w:r>
        <w:rPr>
          <w:spacing w:val="-16"/>
        </w:rPr>
        <w:t xml:space="preserve"> </w:t>
      </w:r>
      <w:r>
        <w:t>(76%) nationally.</w:t>
      </w:r>
    </w:p>
    <w:p w14:paraId="07E2BF9A" w14:textId="77777777" w:rsidR="00551E57" w:rsidRPr="00551E57" w:rsidRDefault="00551E57" w:rsidP="00551E57">
      <w:pPr>
        <w:pStyle w:val="BodyText"/>
      </w:pPr>
      <w:r w:rsidRPr="00551E57">
        <w:t>Eighty-nine per cent (89%) of rated services Meeting or Exceeding NQS compared with seventy-six per cent (76%) nationally.</w:t>
      </w:r>
    </w:p>
    <w:p w14:paraId="20DD28A0" w14:textId="77777777" w:rsidR="00551E57" w:rsidRPr="00551E57" w:rsidRDefault="00551E57" w:rsidP="00551E57">
      <w:pPr>
        <w:pStyle w:val="BodyText"/>
      </w:pPr>
      <w:r w:rsidRPr="00551E57">
        <w:t xml:space="preserve">The number of rated OSHC services increased by over eighty per cent (80%) between 2014 and 2015. The proportion of services rated as Working </w:t>
      </w:r>
      <w:proofErr w:type="gramStart"/>
      <w:r w:rsidRPr="00551E57">
        <w:t>Towards</w:t>
      </w:r>
      <w:proofErr w:type="gramEnd"/>
      <w:r w:rsidRPr="00551E57">
        <w:t xml:space="preserve"> NQS has decreased over time and those rated as Meeting NQS has increased.</w:t>
      </w:r>
    </w:p>
    <w:p w14:paraId="5F6C4602" w14:textId="77777777" w:rsidR="00551E57" w:rsidRDefault="00551E57" w:rsidP="00551E57">
      <w:pPr>
        <w:pStyle w:val="BodyText"/>
      </w:pPr>
      <w:r w:rsidRPr="00551E57">
        <w:t>Larger approved providers of OSHC have indicated that the predominantly part-time sector workforce can create challenges in staff retention. This can affect quality in the sense that educators require time to understand each child’s individual needs</w:t>
      </w:r>
      <w:r w:rsidR="00E2402F">
        <w:t xml:space="preserve"> </w:t>
      </w:r>
      <w:r w:rsidRPr="00551E57">
        <w:t>and may be less likely to form enduring relationships with the community and families. From time to time, QARD receives complaints from parents in relation to the fee arrangements in place at OSHC services.  As fee arrangements are not regulated under the National Law, QARD has worked closely with Consumer Affairs Victoria (CAV) to assist them in understanding the OSHC market, and to ensure that parental concerns relating to fees and pricing received by QARD can be referred to CAV where appropriate.</w:t>
      </w:r>
    </w:p>
    <w:p w14:paraId="57C6AA4B" w14:textId="77777777" w:rsidR="00E2402F" w:rsidRPr="0074192D" w:rsidRDefault="0074192D" w:rsidP="0074192D">
      <w:r w:rsidRPr="0074192D">
        <w:rPr>
          <w:lang w:eastAsia="en-AU" w:bidi="ar-SA"/>
        </w:rPr>
        <w:drawing>
          <wp:inline distT="0" distB="0" distL="0" distR="0" wp14:anchorId="3D303C27" wp14:editId="7E80740A">
            <wp:extent cx="6144491" cy="2373222"/>
            <wp:effectExtent l="0" t="0" r="8890" b="8255"/>
            <wp:docPr id="115" name="Picture 115" descr="FIGURE 20 NUMBER AND PROPORTION OF OUTSIDE SCHOOL HOURS CARE SERVICES WITH OVERALL QUALITY RATINGS AT THE END OF THE CALENDAR YEAR, BY RATING LEVEL,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7201" t="44582" r="10101" b="32838"/>
                    <a:stretch/>
                  </pic:blipFill>
                  <pic:spPr bwMode="auto">
                    <a:xfrm>
                      <a:off x="0" y="0"/>
                      <a:ext cx="6160848" cy="2379540"/>
                    </a:xfrm>
                    <a:prstGeom prst="rect">
                      <a:avLst/>
                    </a:prstGeom>
                    <a:noFill/>
                    <a:ln>
                      <a:noFill/>
                    </a:ln>
                    <a:extLst>
                      <a:ext uri="{53640926-AAD7-44D8-BBD7-CCE9431645EC}">
                        <a14:shadowObscured xmlns:a14="http://schemas.microsoft.com/office/drawing/2010/main"/>
                      </a:ext>
                    </a:extLst>
                  </pic:spPr>
                </pic:pic>
              </a:graphicData>
            </a:graphic>
          </wp:inline>
        </w:drawing>
      </w:r>
    </w:p>
    <w:p w14:paraId="7B7FEAD7" w14:textId="77777777" w:rsidR="00240B5A" w:rsidRDefault="00240B5A" w:rsidP="00240B5A">
      <w:pPr>
        <w:pStyle w:val="Figuretitle"/>
        <w:spacing w:before="240"/>
      </w:pPr>
      <w:r>
        <w:t>FIGURE 20 NUMBER AND PROPORTION OF OUTSIDE SCHOOL HOURS CARE SERVICES WITH OVERALL QUALITY RATINGS AT THE END OF THE CALENDAR YEAR, BY RATING LEVEL, 2014–2017</w:t>
      </w:r>
    </w:p>
    <w:p w14:paraId="75613403" w14:textId="77777777" w:rsidR="00240B5A" w:rsidRDefault="00240B5A" w:rsidP="00240B5A">
      <w:pPr>
        <w:pStyle w:val="Figuretitle"/>
      </w:pPr>
      <w:r w:rsidRPr="0074192D">
        <w:rPr>
          <w:lang w:eastAsia="en-AU"/>
        </w:rPr>
        <w:lastRenderedPageBreak/>
        <w:drawing>
          <wp:inline distT="0" distB="0" distL="0" distR="0" wp14:anchorId="20F0959A" wp14:editId="48A7F310">
            <wp:extent cx="6116310" cy="2355273"/>
            <wp:effectExtent l="0" t="0" r="0" b="6985"/>
            <wp:docPr id="116" name="Picture 116" descr="FIGURE 21 OUTSIDE SCHOOL HOURS CARE OVERALL QUALITY RATINGS BY PROVIDER MANAGEMENT TYPE AND RATING LEVEL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422" t="68751" r="11880" b="8735"/>
                    <a:stretch/>
                  </pic:blipFill>
                  <pic:spPr bwMode="auto">
                    <a:xfrm>
                      <a:off x="0" y="0"/>
                      <a:ext cx="6116320" cy="2355277"/>
                    </a:xfrm>
                    <a:prstGeom prst="rect">
                      <a:avLst/>
                    </a:prstGeom>
                    <a:noFill/>
                    <a:ln>
                      <a:noFill/>
                    </a:ln>
                    <a:extLst>
                      <a:ext uri="{53640926-AAD7-44D8-BBD7-CCE9431645EC}">
                        <a14:shadowObscured xmlns:a14="http://schemas.microsoft.com/office/drawing/2010/main"/>
                      </a:ext>
                    </a:extLst>
                  </pic:spPr>
                </pic:pic>
              </a:graphicData>
            </a:graphic>
          </wp:inline>
        </w:drawing>
      </w:r>
    </w:p>
    <w:p w14:paraId="2D154550" w14:textId="77777777" w:rsidR="00240B5A" w:rsidRDefault="00240B5A" w:rsidP="00240B5A">
      <w:pPr>
        <w:pStyle w:val="Figuretitle"/>
        <w:spacing w:before="240"/>
      </w:pPr>
      <w:r w:rsidRPr="00240B5A">
        <w:t>FIGURE 21 OUTSIDE SCHOOL HOURS CARE OVERALL QUALITY RATINGS BY PROVIDER MANAGEMENT TYPE AND RATING LEVEL (AND NUMBER OF RATINGS) AS AT 31 DECEMBER 2017</w:t>
      </w:r>
    </w:p>
    <w:p w14:paraId="2410C908" w14:textId="77777777" w:rsidR="00240B5A" w:rsidRDefault="00240B5A" w:rsidP="00240B5A">
      <w:r>
        <w:rPr>
          <w:lang w:eastAsia="en-AU" w:bidi="ar-SA"/>
        </w:rPr>
        <w:drawing>
          <wp:inline distT="0" distB="0" distL="0" distR="0" wp14:anchorId="6E24768A" wp14:editId="07E48226">
            <wp:extent cx="5460047" cy="2544445"/>
            <wp:effectExtent l="0" t="0" r="7620" b="8255"/>
            <wp:docPr id="118" name="Picture 118" descr="FIGURE 22 NUMBER OF FDC SERVICES AS AT 31 DEC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971" t="11292" r="30524" b="64498"/>
                    <a:stretch/>
                  </pic:blipFill>
                  <pic:spPr bwMode="auto">
                    <a:xfrm>
                      <a:off x="0" y="0"/>
                      <a:ext cx="5463828" cy="2546207"/>
                    </a:xfrm>
                    <a:prstGeom prst="rect">
                      <a:avLst/>
                    </a:prstGeom>
                    <a:noFill/>
                    <a:ln>
                      <a:noFill/>
                    </a:ln>
                    <a:extLst>
                      <a:ext uri="{53640926-AAD7-44D8-BBD7-CCE9431645EC}">
                        <a14:shadowObscured xmlns:a14="http://schemas.microsoft.com/office/drawing/2010/main"/>
                      </a:ext>
                    </a:extLst>
                  </pic:spPr>
                </pic:pic>
              </a:graphicData>
            </a:graphic>
          </wp:inline>
        </w:drawing>
      </w:r>
    </w:p>
    <w:p w14:paraId="32FD0FE0" w14:textId="77777777" w:rsidR="00240B5A" w:rsidRDefault="00240B5A" w:rsidP="00240B5A">
      <w:pPr>
        <w:pStyle w:val="Figuretitle"/>
        <w:spacing w:before="240"/>
      </w:pPr>
      <w:r>
        <w:t>FIGURE 22 NUMBER OF FDC SERVICES AS AT 31 DECEMBER</w:t>
      </w:r>
    </w:p>
    <w:p w14:paraId="3156C14B" w14:textId="77777777" w:rsidR="00E2402F" w:rsidRDefault="00E2402F" w:rsidP="00E2402F">
      <w:pPr>
        <w:pStyle w:val="Heading2"/>
      </w:pPr>
      <w:r>
        <w:t>4.3</w:t>
      </w:r>
      <w:r>
        <w:tab/>
        <w:t>Family Day Care (FDC)</w:t>
      </w:r>
    </w:p>
    <w:p w14:paraId="68422792" w14:textId="77777777" w:rsidR="00E2402F" w:rsidRDefault="00E2402F" w:rsidP="00E2402F">
      <w:pPr>
        <w:pStyle w:val="BodyText"/>
      </w:pPr>
      <w:r>
        <w:t>FDC is regulated under the National Law and must meet the NQS, however there are challenges in ensuring quality. Traditionally, the FDC model was a popular way for local providers such as municipal councils to increase access to affordable early learning and care for their communities.</w:t>
      </w:r>
    </w:p>
    <w:p w14:paraId="4CF4F743" w14:textId="77777777" w:rsidR="00E2402F" w:rsidRDefault="00E2402F" w:rsidP="00E2402F">
      <w:pPr>
        <w:pStyle w:val="BodyText"/>
      </w:pPr>
      <w:r>
        <w:t>More recently, FDC has seen a rapid growth of private operators, largely stemming from the availability of the Commonwealth subsidies paid directly to the service operator on behalf of the eligible children and families.</w:t>
      </w:r>
    </w:p>
    <w:p w14:paraId="6CBE9C67" w14:textId="77777777" w:rsidR="00240B5A" w:rsidRDefault="00240B5A" w:rsidP="00240B5A">
      <w:pPr>
        <w:widowControl/>
        <w:autoSpaceDE/>
        <w:autoSpaceDN/>
        <w:spacing w:before="240" w:after="120"/>
        <w:rPr>
          <w:highlight w:val="yellow"/>
        </w:rPr>
      </w:pPr>
      <w:r>
        <w:rPr>
          <w:lang w:eastAsia="en-AU" w:bidi="ar-SA"/>
        </w:rPr>
        <w:lastRenderedPageBreak/>
        <w:drawing>
          <wp:inline distT="0" distB="0" distL="0" distR="0" wp14:anchorId="6461A293" wp14:editId="10A6D924">
            <wp:extent cx="2598420" cy="2217420"/>
            <wp:effectExtent l="0" t="0" r="0" b="0"/>
            <wp:docPr id="119" name="Picture 119" descr="FIGURE 23 YEAR-ON-YEAR GROWTH IN FDC SERVICES (APPROVED AND SUSPENDED) AS AT 31 DEC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1998" t="39788" r="13047" b="39112"/>
                    <a:stretch/>
                  </pic:blipFill>
                  <pic:spPr bwMode="auto">
                    <a:xfrm>
                      <a:off x="0" y="0"/>
                      <a:ext cx="2600370" cy="2219084"/>
                    </a:xfrm>
                    <a:prstGeom prst="rect">
                      <a:avLst/>
                    </a:prstGeom>
                    <a:noFill/>
                    <a:ln>
                      <a:noFill/>
                    </a:ln>
                    <a:extLst>
                      <a:ext uri="{53640926-AAD7-44D8-BBD7-CCE9431645EC}">
                        <a14:shadowObscured xmlns:a14="http://schemas.microsoft.com/office/drawing/2010/main"/>
                      </a:ext>
                    </a:extLst>
                  </pic:spPr>
                </pic:pic>
              </a:graphicData>
            </a:graphic>
          </wp:inline>
        </w:drawing>
      </w:r>
    </w:p>
    <w:p w14:paraId="67831E2A" w14:textId="77777777" w:rsidR="00240B5A" w:rsidRDefault="00240B5A" w:rsidP="00240B5A">
      <w:pPr>
        <w:pStyle w:val="Figuretitle"/>
      </w:pPr>
      <w:r>
        <w:t>FIGURE 23 YEAR-ON-YEAR GROWTH IN FDC SERVICES (APPROVED AND SUSPENDED) AS AT 31 DECEMBER</w:t>
      </w:r>
    </w:p>
    <w:p w14:paraId="2C29301D" w14:textId="77777777" w:rsidR="00240B5A" w:rsidRDefault="00240B5A" w:rsidP="00240B5A">
      <w:pPr>
        <w:rPr>
          <w:highlight w:val="yellow"/>
        </w:rPr>
      </w:pPr>
      <w:r>
        <w:rPr>
          <w:lang w:eastAsia="en-AU" w:bidi="ar-SA"/>
        </w:rPr>
        <w:drawing>
          <wp:inline distT="0" distB="0" distL="0" distR="0" wp14:anchorId="6BE4F798" wp14:editId="49FB60EE">
            <wp:extent cx="6225540" cy="2171700"/>
            <wp:effectExtent l="0" t="0" r="3810" b="0"/>
            <wp:docPr id="120" name="Picture 120" descr="FIGURE 24 NUMBER AND PROPORTION OF FAMILY DAY CARE SERVICES WITH OVERALL QUALITY RATINGS AT THE END OF THE CALENDAR YEAR, BY RATING LEVEL,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024" t="66326" r="8228" b="13009"/>
                    <a:stretch/>
                  </pic:blipFill>
                  <pic:spPr bwMode="auto">
                    <a:xfrm>
                      <a:off x="0" y="0"/>
                      <a:ext cx="6230212" cy="2173330"/>
                    </a:xfrm>
                    <a:prstGeom prst="rect">
                      <a:avLst/>
                    </a:prstGeom>
                    <a:noFill/>
                    <a:ln>
                      <a:noFill/>
                    </a:ln>
                    <a:extLst>
                      <a:ext uri="{53640926-AAD7-44D8-BBD7-CCE9431645EC}">
                        <a14:shadowObscured xmlns:a14="http://schemas.microsoft.com/office/drawing/2010/main"/>
                      </a:ext>
                    </a:extLst>
                  </pic:spPr>
                </pic:pic>
              </a:graphicData>
            </a:graphic>
          </wp:inline>
        </w:drawing>
      </w:r>
    </w:p>
    <w:p w14:paraId="43278FDE" w14:textId="77777777" w:rsidR="00240B5A" w:rsidRDefault="00240B5A" w:rsidP="00240B5A">
      <w:pPr>
        <w:pStyle w:val="Figuretitle"/>
        <w:spacing w:before="240"/>
        <w:rPr>
          <w:highlight w:val="yellow"/>
        </w:rPr>
      </w:pPr>
      <w:r w:rsidRPr="00240B5A">
        <w:t>FIGURE 24 NUMBER AND PROPORTION OF FAMILY DAY CARE SERVICES WITH OVERALL QUALITY RATINGS AT THE END OF THE CALENDAR YEAR, BY RATING LEVEL, 2014–2017</w:t>
      </w:r>
    </w:p>
    <w:p w14:paraId="5FC70E7D" w14:textId="77777777" w:rsidR="00625D7F" w:rsidRDefault="00625D7F" w:rsidP="00625D7F">
      <w:pPr>
        <w:pStyle w:val="Heading3"/>
      </w:pPr>
      <w:r>
        <w:t>Addressing the challenges with FDC compliance in Victoria</w:t>
      </w:r>
    </w:p>
    <w:p w14:paraId="7283BF41" w14:textId="77777777" w:rsidR="00625D7F" w:rsidRDefault="00625D7F" w:rsidP="00625D7F">
      <w:pPr>
        <w:pStyle w:val="BodyText"/>
      </w:pPr>
      <w:r>
        <w:t>QARD has been acting strongly on compliance issues in FDC for some time, and rigorously assesses applicants before they are approved to operate. Our monitoring and enforcement action has significantly increased.</w:t>
      </w:r>
    </w:p>
    <w:p w14:paraId="434D0564" w14:textId="77777777" w:rsidR="00625D7F" w:rsidRDefault="00625D7F" w:rsidP="00625D7F">
      <w:pPr>
        <w:pStyle w:val="BodyText"/>
      </w:pPr>
      <w:r>
        <w:t>Recent legislative changes that strengthen the regulation of FDC services in Victoria (and nationally) include:</w:t>
      </w:r>
    </w:p>
    <w:p w14:paraId="7CD4B301" w14:textId="77777777" w:rsidR="00625D7F" w:rsidRDefault="00625D7F" w:rsidP="00625D7F">
      <w:pPr>
        <w:pStyle w:val="Bullets"/>
      </w:pPr>
      <w:r>
        <w:t>requiring approved providers of FDC services to only operate from a jurisdiction in which they hold a service approval and to have a principal office in each jurisdiction in which they operate</w:t>
      </w:r>
    </w:p>
    <w:p w14:paraId="06E419DD" w14:textId="77777777" w:rsidR="00625D7F" w:rsidRDefault="00625D7F" w:rsidP="00625D7F">
      <w:pPr>
        <w:pStyle w:val="Bullets"/>
      </w:pPr>
      <w:r>
        <w:t>imposing a limit on the number of FDC educators that can be engaged by each service</w:t>
      </w:r>
    </w:p>
    <w:p w14:paraId="77C0E75B" w14:textId="77777777" w:rsidR="00625D7F" w:rsidRDefault="00625D7F" w:rsidP="00625D7F">
      <w:pPr>
        <w:pStyle w:val="Bullets"/>
      </w:pPr>
      <w:r>
        <w:t>ensuring approved providers engage a minimum number of FDC co-ordinators based on the number of educators at the service</w:t>
      </w:r>
    </w:p>
    <w:p w14:paraId="3E78977A" w14:textId="77777777" w:rsidR="00625D7F" w:rsidRDefault="00625D7F" w:rsidP="00625D7F">
      <w:pPr>
        <w:pStyle w:val="Bullets"/>
      </w:pPr>
      <w:r>
        <w:t>requiring stronger oversight of FDC educators by approved providers</w:t>
      </w:r>
    </w:p>
    <w:p w14:paraId="33580241" w14:textId="77777777" w:rsidR="00625D7F" w:rsidRDefault="00625D7F" w:rsidP="00625D7F">
      <w:pPr>
        <w:pStyle w:val="Bullets"/>
      </w:pPr>
      <w:proofErr w:type="gramStart"/>
      <w:r>
        <w:t>enhancing</w:t>
      </w:r>
      <w:proofErr w:type="gramEnd"/>
      <w:r>
        <w:t xml:space="preserve"> authorised officers’ powers of entry to FDC residences to investigate an offence.</w:t>
      </w:r>
    </w:p>
    <w:p w14:paraId="525B56C5" w14:textId="77777777" w:rsidR="00625D7F" w:rsidRDefault="00625D7F" w:rsidP="00625D7F">
      <w:pPr>
        <w:pStyle w:val="BodyText"/>
      </w:pPr>
      <w:r>
        <w:lastRenderedPageBreak/>
        <w:t>Where services fall into serious non-compliance, QARD will take enforcement action, including imposing conditions on service approvals, suspending or cancelling provider and service approvals, or taking prosecution action.</w:t>
      </w:r>
    </w:p>
    <w:p w14:paraId="151CB7A2" w14:textId="77777777" w:rsidR="00625D7F" w:rsidRDefault="00625D7F" w:rsidP="00625D7F">
      <w:pPr>
        <w:pStyle w:val="BodyText"/>
      </w:pPr>
      <w:r>
        <w:t>There are broader quality issues with FDC services. As at 31 December 2017, around sixty- three per cent (63%) of services did not meet the NQS. However, the percentage of rated FDC services with a Significant Improvement Required (SIR) rating decreased from five per cent (5%) in 2016 to three per cent (3%) in 2017, demonstrating work that QARD has undertaken to improve the integrity and quality of the FDC sector.</w:t>
      </w:r>
    </w:p>
    <w:p w14:paraId="09BD8331" w14:textId="77777777" w:rsidR="00625D7F" w:rsidRDefault="00625D7F" w:rsidP="00625D7F">
      <w:pPr>
        <w:pStyle w:val="BodyText"/>
      </w:pPr>
      <w:r>
        <w:t>Due to action from QARD, the number of approved FDC services has been reduced from 382 in 2015 to 347 services at the end of 2017.</w:t>
      </w:r>
    </w:p>
    <w:p w14:paraId="465EB143" w14:textId="77777777" w:rsidR="00625D7F" w:rsidRDefault="00625D7F" w:rsidP="00625D7F">
      <w:pPr>
        <w:pStyle w:val="BodyText"/>
      </w:pPr>
      <w:r>
        <w:t>These stronger requirements have resulted in a reduction in the number of the overall number of approved FDC providers, along with a lower number of applications for service approvals received in 2017.</w:t>
      </w:r>
    </w:p>
    <w:p w14:paraId="39C3359A" w14:textId="77777777" w:rsidR="00625D7F" w:rsidRDefault="00625D7F" w:rsidP="00625D7F">
      <w:pPr>
        <w:pStyle w:val="Heading3"/>
      </w:pPr>
      <w:r>
        <w:t>Enforcement actions</w:t>
      </w:r>
    </w:p>
    <w:p w14:paraId="10EC1BC1" w14:textId="77777777" w:rsidR="00625D7F" w:rsidRDefault="00625D7F" w:rsidP="00625D7F">
      <w:pPr>
        <w:pStyle w:val="BodyText"/>
      </w:pPr>
      <w:r>
        <w:t>In Victoria there continues to be significant compliance issues within FDC services. Approximately half of enforcement   actions in 2017 related to FDC services, despite them making up only eight per cent (8%) of NQF services operating in Victoria. In 2017, the Department   took   37   enforcement   actions in relation to FDC services, including four emergency action notices, twelve prohibition notices and seven cancellations of provider approval.</w:t>
      </w:r>
    </w:p>
    <w:p w14:paraId="4CF1878A" w14:textId="77777777" w:rsidR="00625D7F" w:rsidRDefault="00625D7F" w:rsidP="00625D7F">
      <w:pPr>
        <w:pStyle w:val="Heading2"/>
      </w:pPr>
      <w:r>
        <w:t>4.4</w:t>
      </w:r>
      <w:r>
        <w:tab/>
        <w:t>Children’s Services Act</w:t>
      </w:r>
    </w:p>
    <w:p w14:paraId="68E99D76" w14:textId="77777777" w:rsidR="00625D7F" w:rsidRDefault="00625D7F" w:rsidP="00625D7F">
      <w:pPr>
        <w:pStyle w:val="BodyText"/>
      </w:pPr>
      <w:r>
        <w:t>We have a responsibility for regulating nearly</w:t>
      </w:r>
      <w:r w:rsidR="00C23A82">
        <w:t xml:space="preserve"> </w:t>
      </w:r>
      <w:r>
        <w:t>400 services operating under the Children’s Services Act.</w:t>
      </w:r>
      <w:r w:rsidR="00C23A82">
        <w:t xml:space="preserve"> </w:t>
      </w:r>
      <w:r>
        <w:t>These services include occasional care, early childhood intervention and limited hour’s services.</w:t>
      </w:r>
    </w:p>
    <w:p w14:paraId="654A9A05" w14:textId="77777777" w:rsidR="00625D7F" w:rsidRDefault="00625D7F" w:rsidP="00625D7F">
      <w:pPr>
        <w:pStyle w:val="BodyText"/>
      </w:pPr>
      <w:r>
        <w:t>The steady reduction in the number of services regulated under   the   Children’s   Services   Act partly reflects some services that have transitioned to a service approval under the National Law in order to operate for longer hours.</w:t>
      </w:r>
    </w:p>
    <w:tbl>
      <w:tblPr>
        <w:tblW w:w="0" w:type="auto"/>
        <w:tblLayout w:type="fixed"/>
        <w:tblCellMar>
          <w:left w:w="0" w:type="dxa"/>
          <w:right w:w="0" w:type="dxa"/>
        </w:tblCellMar>
        <w:tblLook w:val="01E0" w:firstRow="1" w:lastRow="1" w:firstColumn="1" w:lastColumn="1" w:noHBand="0" w:noVBand="0"/>
        <w:tblDescription w:val="TABLE 3 NUMBER OF APPROVED CHILDREN’S SERVICES ACT SERVICES AND PLACES AS AT 31 DECEMBER 2013-2017"/>
      </w:tblPr>
      <w:tblGrid>
        <w:gridCol w:w="3261"/>
        <w:gridCol w:w="1153"/>
        <w:gridCol w:w="1255"/>
        <w:gridCol w:w="1256"/>
        <w:gridCol w:w="1255"/>
        <w:gridCol w:w="1256"/>
      </w:tblGrid>
      <w:tr w:rsidR="00C23A82" w:rsidRPr="00C23A82" w14:paraId="129D46EC" w14:textId="77777777" w:rsidTr="00A92A1D">
        <w:trPr>
          <w:trHeight w:val="360"/>
        </w:trPr>
        <w:tc>
          <w:tcPr>
            <w:tcW w:w="3261" w:type="dxa"/>
            <w:shd w:val="clear" w:color="auto" w:fill="000000" w:themeFill="text1"/>
            <w:vAlign w:val="center"/>
          </w:tcPr>
          <w:p w14:paraId="7A03B011" w14:textId="77777777" w:rsidR="00C23A82" w:rsidRPr="00C23A82" w:rsidRDefault="00C23A82" w:rsidP="00C23A82">
            <w:pPr>
              <w:pStyle w:val="TableParagraph"/>
              <w:spacing w:line="260" w:lineRule="exact"/>
              <w:ind w:left="84"/>
              <w:rPr>
                <w:rFonts w:cs="Arial"/>
                <w:b/>
              </w:rPr>
            </w:pPr>
            <w:r w:rsidRPr="00C23A82">
              <w:rPr>
                <w:rFonts w:cs="Arial"/>
                <w:b/>
                <w:color w:val="FFFFFF"/>
              </w:rPr>
              <w:t>Approved</w:t>
            </w:r>
          </w:p>
        </w:tc>
        <w:tc>
          <w:tcPr>
            <w:tcW w:w="1153" w:type="dxa"/>
            <w:shd w:val="clear" w:color="auto" w:fill="000000" w:themeFill="text1"/>
            <w:vAlign w:val="center"/>
          </w:tcPr>
          <w:p w14:paraId="7A867ED9" w14:textId="77777777" w:rsidR="00C23A82" w:rsidRPr="00C23A82" w:rsidRDefault="00C23A82" w:rsidP="00C23A82">
            <w:pPr>
              <w:pStyle w:val="TableParagraph"/>
              <w:spacing w:line="260" w:lineRule="exact"/>
              <w:ind w:right="185"/>
              <w:jc w:val="right"/>
              <w:rPr>
                <w:rFonts w:cs="Arial"/>
                <w:b/>
              </w:rPr>
            </w:pPr>
            <w:r w:rsidRPr="00C23A82">
              <w:rPr>
                <w:rFonts w:cs="Arial"/>
                <w:b/>
                <w:color w:val="FFFFFF"/>
              </w:rPr>
              <w:t>2013</w:t>
            </w:r>
          </w:p>
        </w:tc>
        <w:tc>
          <w:tcPr>
            <w:tcW w:w="1255" w:type="dxa"/>
            <w:shd w:val="clear" w:color="auto" w:fill="000000" w:themeFill="text1"/>
            <w:vAlign w:val="center"/>
          </w:tcPr>
          <w:p w14:paraId="14BD42A5" w14:textId="77777777" w:rsidR="00C23A82" w:rsidRPr="00C23A82" w:rsidRDefault="00C23A82" w:rsidP="00C23A82">
            <w:pPr>
              <w:pStyle w:val="TableParagraph"/>
              <w:spacing w:line="260" w:lineRule="exact"/>
              <w:ind w:right="149"/>
              <w:jc w:val="right"/>
              <w:rPr>
                <w:rFonts w:cs="Arial"/>
                <w:b/>
              </w:rPr>
            </w:pPr>
            <w:r w:rsidRPr="00C23A82">
              <w:rPr>
                <w:rFonts w:cs="Arial"/>
                <w:b/>
                <w:color w:val="FFFFFF"/>
              </w:rPr>
              <w:t>2014</w:t>
            </w:r>
          </w:p>
        </w:tc>
        <w:tc>
          <w:tcPr>
            <w:tcW w:w="1256" w:type="dxa"/>
            <w:shd w:val="clear" w:color="auto" w:fill="000000" w:themeFill="text1"/>
            <w:vAlign w:val="center"/>
          </w:tcPr>
          <w:p w14:paraId="3BB27880" w14:textId="77777777" w:rsidR="00C23A82" w:rsidRPr="00C23A82" w:rsidRDefault="00C23A82" w:rsidP="00C23A82">
            <w:pPr>
              <w:pStyle w:val="TableParagraph"/>
              <w:spacing w:line="260" w:lineRule="exact"/>
              <w:ind w:right="173"/>
              <w:jc w:val="right"/>
              <w:rPr>
                <w:rFonts w:cs="Arial"/>
                <w:b/>
              </w:rPr>
            </w:pPr>
            <w:r w:rsidRPr="00C23A82">
              <w:rPr>
                <w:rFonts w:cs="Arial"/>
                <w:b/>
                <w:color w:val="FFFFFF"/>
              </w:rPr>
              <w:t>2015</w:t>
            </w:r>
          </w:p>
        </w:tc>
        <w:tc>
          <w:tcPr>
            <w:tcW w:w="1255" w:type="dxa"/>
            <w:shd w:val="clear" w:color="auto" w:fill="000000" w:themeFill="text1"/>
            <w:vAlign w:val="center"/>
          </w:tcPr>
          <w:p w14:paraId="48C5A80E" w14:textId="77777777" w:rsidR="00C23A82" w:rsidRPr="00C23A82" w:rsidRDefault="00C23A82" w:rsidP="00C23A82">
            <w:pPr>
              <w:pStyle w:val="TableParagraph"/>
              <w:spacing w:line="260" w:lineRule="exact"/>
              <w:ind w:right="217"/>
              <w:jc w:val="right"/>
              <w:rPr>
                <w:rFonts w:cs="Arial"/>
                <w:b/>
              </w:rPr>
            </w:pPr>
            <w:r w:rsidRPr="00C23A82">
              <w:rPr>
                <w:rFonts w:cs="Arial"/>
                <w:b/>
                <w:color w:val="FFFFFF"/>
              </w:rPr>
              <w:t>2016</w:t>
            </w:r>
          </w:p>
        </w:tc>
        <w:tc>
          <w:tcPr>
            <w:tcW w:w="1256" w:type="dxa"/>
            <w:shd w:val="clear" w:color="auto" w:fill="000000" w:themeFill="text1"/>
            <w:vAlign w:val="center"/>
          </w:tcPr>
          <w:p w14:paraId="61CD0DF4" w14:textId="77777777" w:rsidR="00C23A82" w:rsidRPr="00C23A82" w:rsidRDefault="00C23A82" w:rsidP="00C23A82">
            <w:pPr>
              <w:pStyle w:val="TableParagraph"/>
              <w:spacing w:line="260" w:lineRule="exact"/>
              <w:ind w:right="82"/>
              <w:jc w:val="right"/>
              <w:rPr>
                <w:rFonts w:cs="Arial"/>
                <w:b/>
              </w:rPr>
            </w:pPr>
            <w:r w:rsidRPr="00C23A82">
              <w:rPr>
                <w:rFonts w:cs="Arial"/>
                <w:b/>
                <w:color w:val="FFFFFF"/>
              </w:rPr>
              <w:t>2017</w:t>
            </w:r>
          </w:p>
        </w:tc>
      </w:tr>
      <w:tr w:rsidR="00C23A82" w:rsidRPr="00C23A82" w14:paraId="7F406BFE" w14:textId="77777777" w:rsidTr="00A92A1D">
        <w:trPr>
          <w:trHeight w:val="385"/>
        </w:trPr>
        <w:tc>
          <w:tcPr>
            <w:tcW w:w="3261" w:type="dxa"/>
            <w:vAlign w:val="center"/>
          </w:tcPr>
          <w:p w14:paraId="36B69A2F" w14:textId="77777777" w:rsidR="00C23A82" w:rsidRPr="00C23A82" w:rsidRDefault="00C23A82" w:rsidP="00C23A82">
            <w:pPr>
              <w:pStyle w:val="TableParagraph"/>
              <w:ind w:left="84"/>
              <w:rPr>
                <w:rFonts w:cs="Arial"/>
              </w:rPr>
            </w:pPr>
            <w:r w:rsidRPr="00C23A82">
              <w:rPr>
                <w:rFonts w:cs="Arial"/>
              </w:rPr>
              <w:t>Services</w:t>
            </w:r>
          </w:p>
        </w:tc>
        <w:tc>
          <w:tcPr>
            <w:tcW w:w="1153" w:type="dxa"/>
            <w:vAlign w:val="center"/>
          </w:tcPr>
          <w:p w14:paraId="1645DDBC" w14:textId="77777777" w:rsidR="00C23A82" w:rsidRPr="00C23A82" w:rsidRDefault="00C23A82" w:rsidP="00C23A82">
            <w:pPr>
              <w:pStyle w:val="TableParagraph"/>
              <w:ind w:right="188"/>
              <w:jc w:val="right"/>
              <w:rPr>
                <w:rFonts w:cs="Arial"/>
              </w:rPr>
            </w:pPr>
            <w:r w:rsidRPr="00C23A82">
              <w:rPr>
                <w:rFonts w:cs="Arial"/>
              </w:rPr>
              <w:t>457</w:t>
            </w:r>
          </w:p>
        </w:tc>
        <w:tc>
          <w:tcPr>
            <w:tcW w:w="1255" w:type="dxa"/>
            <w:vAlign w:val="center"/>
          </w:tcPr>
          <w:p w14:paraId="115834EA" w14:textId="77777777" w:rsidR="00C23A82" w:rsidRPr="00C23A82" w:rsidRDefault="00C23A82" w:rsidP="00C23A82">
            <w:pPr>
              <w:pStyle w:val="TableParagraph"/>
              <w:ind w:right="151"/>
              <w:jc w:val="right"/>
              <w:rPr>
                <w:rFonts w:cs="Arial"/>
              </w:rPr>
            </w:pPr>
            <w:r w:rsidRPr="00C23A82">
              <w:rPr>
                <w:rFonts w:cs="Arial"/>
              </w:rPr>
              <w:t>453</w:t>
            </w:r>
          </w:p>
        </w:tc>
        <w:tc>
          <w:tcPr>
            <w:tcW w:w="1256" w:type="dxa"/>
            <w:vAlign w:val="center"/>
          </w:tcPr>
          <w:p w14:paraId="7FF2B0A6" w14:textId="77777777" w:rsidR="00C23A82" w:rsidRPr="00C23A82" w:rsidRDefault="00C23A82" w:rsidP="00C23A82">
            <w:pPr>
              <w:pStyle w:val="TableParagraph"/>
              <w:ind w:right="173"/>
              <w:jc w:val="right"/>
              <w:rPr>
                <w:rFonts w:cs="Arial"/>
              </w:rPr>
            </w:pPr>
            <w:r w:rsidRPr="00C23A82">
              <w:rPr>
                <w:rFonts w:cs="Arial"/>
              </w:rPr>
              <w:t>430</w:t>
            </w:r>
          </w:p>
        </w:tc>
        <w:tc>
          <w:tcPr>
            <w:tcW w:w="1255" w:type="dxa"/>
            <w:vAlign w:val="center"/>
          </w:tcPr>
          <w:p w14:paraId="1C6FC0A0" w14:textId="77777777" w:rsidR="00C23A82" w:rsidRPr="00C23A82" w:rsidRDefault="00C23A82" w:rsidP="00C23A82">
            <w:pPr>
              <w:pStyle w:val="TableParagraph"/>
              <w:ind w:right="217"/>
              <w:jc w:val="right"/>
              <w:rPr>
                <w:rFonts w:cs="Arial"/>
              </w:rPr>
            </w:pPr>
            <w:r w:rsidRPr="00C23A82">
              <w:rPr>
                <w:rFonts w:cs="Arial"/>
              </w:rPr>
              <w:t>406</w:t>
            </w:r>
          </w:p>
        </w:tc>
        <w:tc>
          <w:tcPr>
            <w:tcW w:w="1256" w:type="dxa"/>
            <w:vAlign w:val="center"/>
          </w:tcPr>
          <w:p w14:paraId="063D7865" w14:textId="77777777" w:rsidR="00C23A82" w:rsidRPr="00C23A82" w:rsidRDefault="00C23A82" w:rsidP="00C23A82">
            <w:pPr>
              <w:pStyle w:val="TableParagraph"/>
              <w:ind w:right="82"/>
              <w:jc w:val="right"/>
              <w:rPr>
                <w:rFonts w:cs="Arial"/>
              </w:rPr>
            </w:pPr>
            <w:r w:rsidRPr="00C23A82">
              <w:rPr>
                <w:rFonts w:cs="Arial"/>
              </w:rPr>
              <w:t>379</w:t>
            </w:r>
          </w:p>
        </w:tc>
      </w:tr>
      <w:tr w:rsidR="00C23A82" w:rsidRPr="00C23A82" w14:paraId="6C583392" w14:textId="77777777" w:rsidTr="00A92A1D">
        <w:trPr>
          <w:trHeight w:val="326"/>
        </w:trPr>
        <w:tc>
          <w:tcPr>
            <w:tcW w:w="3261" w:type="dxa"/>
            <w:tcBorders>
              <w:bottom w:val="single" w:sz="4" w:space="0" w:color="auto"/>
            </w:tcBorders>
            <w:vAlign w:val="center"/>
          </w:tcPr>
          <w:p w14:paraId="657BDD0B" w14:textId="77777777" w:rsidR="00C23A82" w:rsidRPr="00C23A82" w:rsidRDefault="00C23A82" w:rsidP="00C23A82">
            <w:pPr>
              <w:pStyle w:val="TableParagraph"/>
              <w:spacing w:before="54" w:line="252" w:lineRule="exact"/>
              <w:ind w:left="84"/>
              <w:rPr>
                <w:rFonts w:cs="Arial"/>
              </w:rPr>
            </w:pPr>
            <w:r w:rsidRPr="00C23A82">
              <w:rPr>
                <w:rFonts w:cs="Arial"/>
              </w:rPr>
              <w:t>Places</w:t>
            </w:r>
          </w:p>
        </w:tc>
        <w:tc>
          <w:tcPr>
            <w:tcW w:w="1153" w:type="dxa"/>
            <w:tcBorders>
              <w:bottom w:val="single" w:sz="4" w:space="0" w:color="auto"/>
            </w:tcBorders>
            <w:vAlign w:val="center"/>
          </w:tcPr>
          <w:p w14:paraId="5BDBCCE1" w14:textId="77777777" w:rsidR="00C23A82" w:rsidRPr="00C23A82" w:rsidRDefault="00C23A82" w:rsidP="00C23A82">
            <w:pPr>
              <w:pStyle w:val="TableParagraph"/>
              <w:spacing w:before="54" w:line="252" w:lineRule="exact"/>
              <w:ind w:right="184"/>
              <w:jc w:val="right"/>
              <w:rPr>
                <w:rFonts w:cs="Arial"/>
              </w:rPr>
            </w:pPr>
            <w:r w:rsidRPr="00C23A82">
              <w:rPr>
                <w:rFonts w:cs="Arial"/>
              </w:rPr>
              <w:t>11,248</w:t>
            </w:r>
          </w:p>
        </w:tc>
        <w:tc>
          <w:tcPr>
            <w:tcW w:w="1255" w:type="dxa"/>
            <w:tcBorders>
              <w:bottom w:val="single" w:sz="4" w:space="0" w:color="auto"/>
            </w:tcBorders>
            <w:vAlign w:val="center"/>
          </w:tcPr>
          <w:p w14:paraId="1A4FC46F" w14:textId="77777777" w:rsidR="00C23A82" w:rsidRPr="00C23A82" w:rsidRDefault="00C23A82" w:rsidP="00C23A82">
            <w:pPr>
              <w:pStyle w:val="TableParagraph"/>
              <w:spacing w:before="54" w:line="252" w:lineRule="exact"/>
              <w:ind w:right="150"/>
              <w:jc w:val="right"/>
              <w:rPr>
                <w:rFonts w:cs="Arial"/>
              </w:rPr>
            </w:pPr>
            <w:r w:rsidRPr="00C23A82">
              <w:rPr>
                <w:rFonts w:cs="Arial"/>
              </w:rPr>
              <w:t>11,078</w:t>
            </w:r>
          </w:p>
        </w:tc>
        <w:tc>
          <w:tcPr>
            <w:tcW w:w="1256" w:type="dxa"/>
            <w:tcBorders>
              <w:bottom w:val="single" w:sz="4" w:space="0" w:color="auto"/>
            </w:tcBorders>
            <w:vAlign w:val="center"/>
          </w:tcPr>
          <w:p w14:paraId="012F90FF" w14:textId="77777777" w:rsidR="00C23A82" w:rsidRPr="00C23A82" w:rsidRDefault="00C23A82" w:rsidP="00C23A82">
            <w:pPr>
              <w:pStyle w:val="TableParagraph"/>
              <w:spacing w:before="54" w:line="252" w:lineRule="exact"/>
              <w:ind w:right="175"/>
              <w:jc w:val="right"/>
              <w:rPr>
                <w:rFonts w:cs="Arial"/>
              </w:rPr>
            </w:pPr>
            <w:r w:rsidRPr="00C23A82">
              <w:rPr>
                <w:rFonts w:cs="Arial"/>
              </w:rPr>
              <w:t>10,569</w:t>
            </w:r>
          </w:p>
        </w:tc>
        <w:tc>
          <w:tcPr>
            <w:tcW w:w="1255" w:type="dxa"/>
            <w:tcBorders>
              <w:bottom w:val="single" w:sz="4" w:space="0" w:color="auto"/>
            </w:tcBorders>
            <w:vAlign w:val="center"/>
          </w:tcPr>
          <w:p w14:paraId="18DA42BB" w14:textId="77777777" w:rsidR="00C23A82" w:rsidRPr="00C23A82" w:rsidRDefault="00C23A82" w:rsidP="00C23A82">
            <w:pPr>
              <w:pStyle w:val="TableParagraph"/>
              <w:spacing w:before="54" w:line="252" w:lineRule="exact"/>
              <w:ind w:right="217"/>
              <w:jc w:val="right"/>
              <w:rPr>
                <w:rFonts w:cs="Arial"/>
              </w:rPr>
            </w:pPr>
            <w:r w:rsidRPr="00C23A82">
              <w:rPr>
                <w:rFonts w:cs="Arial"/>
              </w:rPr>
              <w:t>10,103</w:t>
            </w:r>
          </w:p>
        </w:tc>
        <w:tc>
          <w:tcPr>
            <w:tcW w:w="1256" w:type="dxa"/>
            <w:tcBorders>
              <w:bottom w:val="single" w:sz="4" w:space="0" w:color="auto"/>
            </w:tcBorders>
            <w:vAlign w:val="center"/>
          </w:tcPr>
          <w:p w14:paraId="083ECD57" w14:textId="77777777" w:rsidR="00C23A82" w:rsidRPr="00C23A82" w:rsidRDefault="00C23A82" w:rsidP="00C23A82">
            <w:pPr>
              <w:pStyle w:val="TableParagraph"/>
              <w:spacing w:before="54" w:line="252" w:lineRule="exact"/>
              <w:ind w:right="82"/>
              <w:jc w:val="right"/>
              <w:rPr>
                <w:rFonts w:cs="Arial"/>
              </w:rPr>
            </w:pPr>
            <w:r w:rsidRPr="00C23A82">
              <w:rPr>
                <w:rFonts w:cs="Arial"/>
              </w:rPr>
              <w:t>9,516</w:t>
            </w:r>
          </w:p>
        </w:tc>
      </w:tr>
    </w:tbl>
    <w:p w14:paraId="0EBF49A3" w14:textId="77777777" w:rsidR="00C23A82" w:rsidRDefault="00C23A82" w:rsidP="00C23A82">
      <w:pPr>
        <w:pStyle w:val="Figuretitle"/>
        <w:spacing w:before="120"/>
      </w:pPr>
      <w:r>
        <w:t>TABLE 3 NUMBER OF APPROVED CHILDREN’S SERVICES ACT SERVICES AND PLACES AS AT 31 DECEMBER 2013-2017</w:t>
      </w:r>
    </w:p>
    <w:p w14:paraId="5B78A923" w14:textId="77777777" w:rsidR="008C2E5F" w:rsidRDefault="00D84609" w:rsidP="00F810AA">
      <w:pPr>
        <w:pStyle w:val="Heading3"/>
        <w:rPr>
          <w:highlight w:val="yellow"/>
        </w:rPr>
      </w:pPr>
      <w:r>
        <w:rPr>
          <w:lang w:eastAsia="en-AU" w:bidi="ar-SA"/>
        </w:rPr>
        <w:lastRenderedPageBreak/>
        <w:drawing>
          <wp:inline distT="0" distB="0" distL="0" distR="0" wp14:anchorId="4BC254B7" wp14:editId="7938CA8B">
            <wp:extent cx="6116320" cy="4139565"/>
            <wp:effectExtent l="0" t="0" r="0" b="0"/>
            <wp:docPr id="75" name="Picture 75" descr="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6320" cy="4139565"/>
                    </a:xfrm>
                    <a:prstGeom prst="rect">
                      <a:avLst/>
                    </a:prstGeom>
                  </pic:spPr>
                </pic:pic>
              </a:graphicData>
            </a:graphic>
          </wp:inline>
        </w:drawing>
      </w:r>
    </w:p>
    <w:p w14:paraId="3EFD8306" w14:textId="77777777" w:rsidR="00D84609" w:rsidRDefault="00D84609" w:rsidP="00D84609">
      <w:pPr>
        <w:pStyle w:val="Heading2"/>
      </w:pPr>
      <w:r>
        <w:t>4.5</w:t>
      </w:r>
      <w:r>
        <w:tab/>
        <w:t>Applications, licensing and notifications</w:t>
      </w:r>
    </w:p>
    <w:p w14:paraId="1E9858D2" w14:textId="77777777" w:rsidR="00D84609" w:rsidRDefault="00D84609" w:rsidP="00D84609">
      <w:pPr>
        <w:pStyle w:val="BodyText"/>
      </w:pPr>
      <w:r>
        <w:t>QARD is responsible for processing applications, notifications of change of circumstances and assessing an applicant’s fitness and propriety.</w:t>
      </w:r>
    </w:p>
    <w:p w14:paraId="55942962" w14:textId="77777777" w:rsidR="00D84609" w:rsidRDefault="00D84609" w:rsidP="00D84609">
      <w:pPr>
        <w:pStyle w:val="Heading3"/>
      </w:pPr>
      <w:r>
        <w:t>Applications</w:t>
      </w:r>
    </w:p>
    <w:p w14:paraId="30047E2D" w14:textId="77777777" w:rsidR="00D84609" w:rsidRDefault="00D84609" w:rsidP="00D84609">
      <w:pPr>
        <w:pStyle w:val="BodyText"/>
      </w:pPr>
      <w:r>
        <w:t>There were 2,371 applications submitted to QARD in 2017. The majority of them relate to provider and service approvals (31 per cent) and amendments to provider and service approvals (23 per cent).</w:t>
      </w:r>
    </w:p>
    <w:p w14:paraId="37695B91" w14:textId="77777777" w:rsidR="00D84609" w:rsidRDefault="00D84609" w:rsidP="00D84609">
      <w:pPr>
        <w:pStyle w:val="Heading3"/>
      </w:pPr>
      <w:r>
        <w:t>Notifications of Change of Circumstances</w:t>
      </w:r>
    </w:p>
    <w:p w14:paraId="5FEA8DA2" w14:textId="77777777" w:rsidR="00D84609" w:rsidRDefault="00D84609" w:rsidP="00D84609">
      <w:pPr>
        <w:pStyle w:val="BodyText"/>
      </w:pPr>
      <w:r>
        <w:t xml:space="preserve">QARD receives notifications of certain circumstances and information, which include change in the management or control of an approved provider or responsible persons at the service, surrenders of service or provider approval, and change </w:t>
      </w:r>
      <w:proofErr w:type="gramStart"/>
      <w:r>
        <w:t>of  information</w:t>
      </w:r>
      <w:proofErr w:type="gramEnd"/>
      <w:r>
        <w:t xml:space="preserve">  about an early childhood service. There were 6,895 notifications of change of circumstances received by QARD in 2017.</w:t>
      </w:r>
    </w:p>
    <w:p w14:paraId="44487663" w14:textId="77777777" w:rsidR="00D84609" w:rsidRDefault="00D84609" w:rsidP="00D84609">
      <w:pPr>
        <w:pStyle w:val="BodyText"/>
      </w:pPr>
      <w:r>
        <w:t>Forty-nine per cent (49%) of these notifications in 2017 were related to changes to services, with the majority of them related to the changes in nominated supervisors to services. Thirty-six per cent (36%) of these notifications in 2017 were related to change of contact details, most of them related to services contact details.</w:t>
      </w:r>
    </w:p>
    <w:p w14:paraId="2AF29B71" w14:textId="77777777" w:rsidR="00D84609" w:rsidRDefault="00D84609" w:rsidP="00D84609">
      <w:pPr>
        <w:pStyle w:val="Heading3"/>
      </w:pPr>
      <w:r>
        <w:lastRenderedPageBreak/>
        <w:t xml:space="preserve"> Notification of Serious Incidents</w:t>
      </w:r>
    </w:p>
    <w:p w14:paraId="384211F9" w14:textId="77777777" w:rsidR="00D84609" w:rsidRDefault="00D84609" w:rsidP="00D84609">
      <w:pPr>
        <w:pStyle w:val="BodyText"/>
      </w:pPr>
      <w:r>
        <w:t>The National Law and Children’s Services Act outline the circumstances under which services must notify QARD of a complaint or an incident. These include:</w:t>
      </w:r>
    </w:p>
    <w:p w14:paraId="59B841B7" w14:textId="77777777" w:rsidR="00D84609" w:rsidRDefault="00D84609" w:rsidP="00D84609">
      <w:pPr>
        <w:pStyle w:val="Bullets"/>
      </w:pPr>
      <w:r>
        <w:t>the death of a child</w:t>
      </w:r>
    </w:p>
    <w:p w14:paraId="0CBDF588" w14:textId="77777777" w:rsidR="00D84609" w:rsidRDefault="00D84609" w:rsidP="00D84609">
      <w:pPr>
        <w:pStyle w:val="Bullets"/>
      </w:pPr>
      <w:r>
        <w:t>any incident involving serious injury or trauma to, or illness of, a child</w:t>
      </w:r>
    </w:p>
    <w:p w14:paraId="6E811308" w14:textId="77777777" w:rsidR="00D84609" w:rsidRDefault="00D84609" w:rsidP="00D84609">
      <w:pPr>
        <w:pStyle w:val="Bullets"/>
      </w:pPr>
      <w:r>
        <w:t>any incident where the attendance of emergency services was required</w:t>
      </w:r>
    </w:p>
    <w:p w14:paraId="68C415B0" w14:textId="77777777" w:rsidR="00D84609" w:rsidRDefault="00D84609" w:rsidP="00D84609">
      <w:pPr>
        <w:pStyle w:val="Bullets"/>
      </w:pPr>
      <w:proofErr w:type="gramStart"/>
      <w:r>
        <w:t>any</w:t>
      </w:r>
      <w:proofErr w:type="gramEnd"/>
      <w:r>
        <w:t xml:space="preserve"> circumstance where a child being educated and cared for by an early childhood education and care service appears to be missing or cannot be accounted for.</w:t>
      </w:r>
    </w:p>
    <w:p w14:paraId="4580DD79" w14:textId="77777777" w:rsidR="008C2E5F" w:rsidRDefault="00D84609" w:rsidP="00D84609">
      <w:pPr>
        <w:pStyle w:val="BodyText"/>
      </w:pPr>
      <w:r>
        <w:t>In addition, QARD is required  to  be  notified of incidents affecting the hours and days of operation of a service, any circumstance that poses a risk to  a  child  and  matters  related to FDC venues. In 2017, QARD received 3,881 notifications of serious incidents from early childhood education and care services.</w:t>
      </w:r>
    </w:p>
    <w:tbl>
      <w:tblPr>
        <w:tblW w:w="4783" w:type="pct"/>
        <w:tblLayout w:type="fixed"/>
        <w:tblCellMar>
          <w:left w:w="85" w:type="dxa"/>
          <w:right w:w="0" w:type="dxa"/>
        </w:tblCellMar>
        <w:tblLook w:val="01E0" w:firstRow="1" w:lastRow="1" w:firstColumn="1" w:lastColumn="1" w:noHBand="0" w:noVBand="0"/>
        <w:tblCaption w:val="TABLE 4 NUMBER OF SERIOUS INCIDENTS PER 100 NQF SERVICES BY CARE TYPE, 2017"/>
        <w:tblDescription w:val="TABLE 4 NUMBER OF SERIOUS INCIDENTS PER 100 NQF SERVICES BY CARE TYPE, 2017"/>
      </w:tblPr>
      <w:tblGrid>
        <w:gridCol w:w="6823"/>
        <w:gridCol w:w="2391"/>
      </w:tblGrid>
      <w:tr w:rsidR="00D84609" w:rsidRPr="00D84609" w14:paraId="795D40DC" w14:textId="77777777" w:rsidTr="00A92A1D">
        <w:trPr>
          <w:trHeight w:val="340"/>
        </w:trPr>
        <w:tc>
          <w:tcPr>
            <w:tcW w:w="6823" w:type="dxa"/>
            <w:shd w:val="clear" w:color="auto" w:fill="000000" w:themeFill="text1"/>
          </w:tcPr>
          <w:p w14:paraId="7BBD514E" w14:textId="77777777" w:rsidR="00D84609" w:rsidRPr="00D84609" w:rsidRDefault="00D84609" w:rsidP="00D84609">
            <w:pPr>
              <w:pStyle w:val="BodyText"/>
              <w:rPr>
                <w:b/>
                <w:color w:val="FFFFFF" w:themeColor="background1"/>
              </w:rPr>
            </w:pPr>
            <w:r w:rsidRPr="00D84609">
              <w:rPr>
                <w:b/>
                <w:color w:val="FFFFFF" w:themeColor="background1"/>
              </w:rPr>
              <w:t>Care type</w:t>
            </w:r>
          </w:p>
        </w:tc>
        <w:tc>
          <w:tcPr>
            <w:tcW w:w="2391" w:type="dxa"/>
            <w:shd w:val="clear" w:color="auto" w:fill="000000" w:themeFill="text1"/>
          </w:tcPr>
          <w:p w14:paraId="28E5222F" w14:textId="77777777" w:rsidR="00D84609" w:rsidRPr="00D84609" w:rsidRDefault="00D84609" w:rsidP="00D84609">
            <w:pPr>
              <w:pStyle w:val="BodyText"/>
              <w:rPr>
                <w:b/>
                <w:color w:val="FFFFFF" w:themeColor="background1"/>
              </w:rPr>
            </w:pPr>
            <w:r w:rsidRPr="00D84609">
              <w:rPr>
                <w:b/>
                <w:color w:val="FFFFFF" w:themeColor="background1"/>
              </w:rPr>
              <w:t>2017</w:t>
            </w:r>
          </w:p>
        </w:tc>
      </w:tr>
      <w:tr w:rsidR="00D84609" w14:paraId="36C46B71" w14:textId="77777777" w:rsidTr="0035404D">
        <w:trPr>
          <w:trHeight w:val="363"/>
        </w:trPr>
        <w:tc>
          <w:tcPr>
            <w:tcW w:w="6823" w:type="dxa"/>
          </w:tcPr>
          <w:p w14:paraId="098E2552" w14:textId="77777777" w:rsidR="00D84609" w:rsidRDefault="00D84609" w:rsidP="00D84609">
            <w:pPr>
              <w:pStyle w:val="BodyText"/>
            </w:pPr>
            <w:r>
              <w:t>Long day care</w:t>
            </w:r>
          </w:p>
        </w:tc>
        <w:tc>
          <w:tcPr>
            <w:tcW w:w="2391" w:type="dxa"/>
          </w:tcPr>
          <w:p w14:paraId="2D3A75C2" w14:textId="77777777" w:rsidR="00D84609" w:rsidRDefault="00D84609" w:rsidP="00D84609">
            <w:pPr>
              <w:pStyle w:val="BodyText"/>
            </w:pPr>
            <w:r>
              <w:t>173</w:t>
            </w:r>
          </w:p>
        </w:tc>
      </w:tr>
      <w:tr w:rsidR="00D84609" w14:paraId="70B9D11C" w14:textId="77777777" w:rsidTr="0035404D">
        <w:trPr>
          <w:trHeight w:val="344"/>
        </w:trPr>
        <w:tc>
          <w:tcPr>
            <w:tcW w:w="6823" w:type="dxa"/>
          </w:tcPr>
          <w:p w14:paraId="285AB155" w14:textId="77777777" w:rsidR="00D84609" w:rsidRDefault="00D84609" w:rsidP="00D84609">
            <w:pPr>
              <w:pStyle w:val="BodyText"/>
            </w:pPr>
            <w:r>
              <w:t>Kindergarten</w:t>
            </w:r>
          </w:p>
        </w:tc>
        <w:tc>
          <w:tcPr>
            <w:tcW w:w="2391" w:type="dxa"/>
          </w:tcPr>
          <w:p w14:paraId="3A51D735" w14:textId="77777777" w:rsidR="00D84609" w:rsidRDefault="00D84609" w:rsidP="00D84609">
            <w:pPr>
              <w:pStyle w:val="BodyText"/>
            </w:pPr>
            <w:r>
              <w:t>63</w:t>
            </w:r>
          </w:p>
        </w:tc>
      </w:tr>
      <w:tr w:rsidR="00D84609" w14:paraId="6FE78108" w14:textId="77777777" w:rsidTr="00A92A1D">
        <w:trPr>
          <w:trHeight w:val="349"/>
        </w:trPr>
        <w:tc>
          <w:tcPr>
            <w:tcW w:w="6823" w:type="dxa"/>
          </w:tcPr>
          <w:p w14:paraId="23981C9B" w14:textId="77777777" w:rsidR="00D84609" w:rsidRDefault="00D84609" w:rsidP="00D84609">
            <w:pPr>
              <w:pStyle w:val="BodyText"/>
            </w:pPr>
            <w:r>
              <w:t>Outside school hours care</w:t>
            </w:r>
          </w:p>
        </w:tc>
        <w:tc>
          <w:tcPr>
            <w:tcW w:w="2391" w:type="dxa"/>
          </w:tcPr>
          <w:p w14:paraId="1D8E1C7C" w14:textId="77777777" w:rsidR="00D84609" w:rsidRDefault="00D84609" w:rsidP="00D84609">
            <w:pPr>
              <w:pStyle w:val="BodyText"/>
            </w:pPr>
            <w:r>
              <w:t>40</w:t>
            </w:r>
          </w:p>
        </w:tc>
      </w:tr>
      <w:tr w:rsidR="00D84609" w14:paraId="51F863F3" w14:textId="77777777" w:rsidTr="00A92A1D">
        <w:trPr>
          <w:trHeight w:val="314"/>
        </w:trPr>
        <w:tc>
          <w:tcPr>
            <w:tcW w:w="6823" w:type="dxa"/>
            <w:tcBorders>
              <w:bottom w:val="single" w:sz="4" w:space="0" w:color="auto"/>
            </w:tcBorders>
          </w:tcPr>
          <w:p w14:paraId="1F4E14C2" w14:textId="77777777" w:rsidR="00D84609" w:rsidRDefault="00D84609" w:rsidP="00D84609">
            <w:pPr>
              <w:pStyle w:val="BodyText"/>
            </w:pPr>
            <w:r>
              <w:t>Family day care</w:t>
            </w:r>
          </w:p>
        </w:tc>
        <w:tc>
          <w:tcPr>
            <w:tcW w:w="2391" w:type="dxa"/>
            <w:tcBorders>
              <w:bottom w:val="single" w:sz="4" w:space="0" w:color="auto"/>
            </w:tcBorders>
          </w:tcPr>
          <w:p w14:paraId="117F0BE7" w14:textId="77777777" w:rsidR="00D84609" w:rsidRDefault="00D84609" w:rsidP="00D84609">
            <w:pPr>
              <w:pStyle w:val="BodyText"/>
            </w:pPr>
            <w:r>
              <w:t>28</w:t>
            </w:r>
          </w:p>
        </w:tc>
      </w:tr>
    </w:tbl>
    <w:p w14:paraId="411F429C" w14:textId="77777777" w:rsidR="00D84609" w:rsidRDefault="00D84609" w:rsidP="00D84609">
      <w:pPr>
        <w:pStyle w:val="BodyText"/>
      </w:pPr>
      <w:r>
        <w:t>Note:</w:t>
      </w:r>
      <w:r>
        <w:rPr>
          <w:spacing w:val="-3"/>
        </w:rPr>
        <w:t xml:space="preserve"> </w:t>
      </w:r>
      <w:r>
        <w:t>Some</w:t>
      </w:r>
      <w:r>
        <w:rPr>
          <w:spacing w:val="-3"/>
        </w:rPr>
        <w:t xml:space="preserve"> </w:t>
      </w:r>
      <w:r>
        <w:t>serious</w:t>
      </w:r>
      <w:r>
        <w:rPr>
          <w:spacing w:val="-3"/>
        </w:rPr>
        <w:t xml:space="preserve"> </w:t>
      </w:r>
      <w:r>
        <w:t>incidents</w:t>
      </w:r>
      <w:r>
        <w:rPr>
          <w:spacing w:val="-3"/>
        </w:rPr>
        <w:t xml:space="preserve"> </w:t>
      </w:r>
      <w:r>
        <w:t>may</w:t>
      </w:r>
      <w:r>
        <w:rPr>
          <w:spacing w:val="-3"/>
        </w:rPr>
        <w:t xml:space="preserve"> </w:t>
      </w:r>
      <w:r>
        <w:t>relate</w:t>
      </w:r>
      <w:r>
        <w:rPr>
          <w:spacing w:val="-3"/>
        </w:rPr>
        <w:t xml:space="preserve"> </w:t>
      </w:r>
      <w:r>
        <w:t>to</w:t>
      </w:r>
      <w:r>
        <w:rPr>
          <w:spacing w:val="-3"/>
        </w:rPr>
        <w:t xml:space="preserve"> </w:t>
      </w:r>
      <w:r>
        <w:t>services</w:t>
      </w:r>
      <w:r>
        <w:rPr>
          <w:spacing w:val="-3"/>
        </w:rPr>
        <w:t xml:space="preserve"> </w:t>
      </w:r>
      <w:r>
        <w:t>that</w:t>
      </w:r>
      <w:r>
        <w:rPr>
          <w:spacing w:val="-3"/>
        </w:rPr>
        <w:t xml:space="preserve"> </w:t>
      </w:r>
      <w:r>
        <w:t>were</w:t>
      </w:r>
      <w:r>
        <w:rPr>
          <w:spacing w:val="-3"/>
        </w:rPr>
        <w:t xml:space="preserve"> </w:t>
      </w:r>
      <w:r>
        <w:t>not</w:t>
      </w:r>
      <w:r>
        <w:rPr>
          <w:spacing w:val="-3"/>
        </w:rPr>
        <w:t xml:space="preserve"> </w:t>
      </w:r>
      <w:r>
        <w:t>operating</w:t>
      </w:r>
      <w:r>
        <w:rPr>
          <w:spacing w:val="-3"/>
        </w:rPr>
        <w:t xml:space="preserve"> </w:t>
      </w:r>
      <w:r>
        <w:t>at the end of each</w:t>
      </w:r>
      <w:r>
        <w:rPr>
          <w:spacing w:val="-1"/>
        </w:rPr>
        <w:t xml:space="preserve"> </w:t>
      </w:r>
      <w:r>
        <w:t>year.</w:t>
      </w:r>
    </w:p>
    <w:p w14:paraId="674B32A3" w14:textId="77777777" w:rsidR="00D84609" w:rsidRDefault="00D84609" w:rsidP="00D84609">
      <w:pPr>
        <w:pStyle w:val="Figuretitle"/>
      </w:pPr>
      <w:r w:rsidRPr="00D84609">
        <w:t>TABLE 4 NUMBER OF SERIOUS INCIDENTS PER 100 NQF SERVICES BY CARE TYPE, 2017</w:t>
      </w:r>
    </w:p>
    <w:p w14:paraId="4AE27A7F" w14:textId="77777777" w:rsidR="00240B5A" w:rsidRDefault="00240B5A" w:rsidP="0035404D">
      <w:pPr>
        <w:pStyle w:val="Heading2"/>
      </w:pPr>
      <w:r>
        <w:rPr>
          <w:rFonts w:eastAsia="VIC Light" w:cs="VIC Light"/>
          <w:sz w:val="20"/>
          <w:szCs w:val="22"/>
          <w:lang w:eastAsia="en-AU" w:bidi="ar-SA"/>
        </w:rPr>
        <w:drawing>
          <wp:inline distT="0" distB="0" distL="0" distR="0" wp14:anchorId="12BF1D13" wp14:editId="48CB2F01">
            <wp:extent cx="5920740" cy="2860480"/>
            <wp:effectExtent l="0" t="0" r="3810" b="0"/>
            <wp:docPr id="121" name="Picture 121" descr="FIGURE 25 NUMBER OF APPLICATIONS SUBMITTED BY APPLICATION TYPE, 2013–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918" t="64319" r="8812" b="7225"/>
                    <a:stretch/>
                  </pic:blipFill>
                  <pic:spPr bwMode="auto">
                    <a:xfrm>
                      <a:off x="0" y="0"/>
                      <a:ext cx="5924483" cy="2862288"/>
                    </a:xfrm>
                    <a:prstGeom prst="rect">
                      <a:avLst/>
                    </a:prstGeom>
                    <a:noFill/>
                    <a:ln>
                      <a:noFill/>
                    </a:ln>
                    <a:extLst>
                      <a:ext uri="{53640926-AAD7-44D8-BBD7-CCE9431645EC}">
                        <a14:shadowObscured xmlns:a14="http://schemas.microsoft.com/office/drawing/2010/main"/>
                      </a:ext>
                    </a:extLst>
                  </pic:spPr>
                </pic:pic>
              </a:graphicData>
            </a:graphic>
          </wp:inline>
        </w:drawing>
      </w:r>
    </w:p>
    <w:p w14:paraId="6D822776" w14:textId="77777777" w:rsidR="00240B5A" w:rsidRDefault="00240B5A" w:rsidP="00240B5A">
      <w:pPr>
        <w:pStyle w:val="Figuretitle"/>
        <w:spacing w:before="240"/>
      </w:pPr>
      <w:r w:rsidRPr="00240B5A">
        <w:t>FIGURE 25 NUMBER OF APPLICATIONS SUBMITTED BY APPLICATION TYPE, 2013–2017</w:t>
      </w:r>
    </w:p>
    <w:p w14:paraId="3530C517" w14:textId="77777777" w:rsidR="0035404D" w:rsidRDefault="0035404D" w:rsidP="0035404D">
      <w:pPr>
        <w:pStyle w:val="Heading2"/>
      </w:pPr>
      <w:r>
        <w:lastRenderedPageBreak/>
        <w:t>4.6</w:t>
      </w:r>
      <w:r>
        <w:tab/>
        <w:t>Assessment and ratings</w:t>
      </w:r>
    </w:p>
    <w:p w14:paraId="2B05DA80" w14:textId="77777777" w:rsidR="0035404D" w:rsidRDefault="0035404D" w:rsidP="0035404D">
      <w:pPr>
        <w:pStyle w:val="BodyText"/>
      </w:pPr>
      <w:r>
        <w:t>As at the end of 2017, QARD had rated ninety- two per cent (92%) of approved services in Victoria, compared to the national average of ninety-four per cent (94%). Services are eligible for assessment and rating after 12 months of operation. Of these eligible services, QARD rated 97.7 per cent by 31 December 2017 compared with 98.1 per cent nationally.</w:t>
      </w:r>
    </w:p>
    <w:p w14:paraId="1A9C1D7F" w14:textId="77777777" w:rsidR="0035404D" w:rsidRDefault="0035404D" w:rsidP="0035404D">
      <w:pPr>
        <w:pStyle w:val="BodyText"/>
      </w:pPr>
      <w:r>
        <w:t>Eighty-four per cent (84%) of Victorian services with a quality rating received an overall rating of Meeting NQS or above. This is higher than the national average of seventy-seven per cent (77%).</w:t>
      </w:r>
    </w:p>
    <w:p w14:paraId="72243F11" w14:textId="77777777" w:rsidR="0035404D" w:rsidRDefault="0035404D" w:rsidP="0035404D">
      <w:pPr>
        <w:pStyle w:val="BodyText"/>
      </w:pPr>
      <w:r>
        <w:t>The National Partnership Agreement on the National Quality Agenda for Early Childhood Education and Care 2015-2016 to 2017-18 stipulates that fifteen per cent (597) of services in Victoria as at 30 June 2015 be assessed and rated during 2017. As at 31 December 2017, 929 services received an assessment and rating report.</w:t>
      </w:r>
    </w:p>
    <w:p w14:paraId="73945646" w14:textId="77777777" w:rsidR="0035404D" w:rsidRDefault="0035404D" w:rsidP="0035404D">
      <w:pPr>
        <w:pStyle w:val="Quote"/>
      </w:pPr>
      <w:r>
        <w:t>986 assessment and rating visits  conducted between 1 January and 31 December 2017</w:t>
      </w:r>
    </w:p>
    <w:p w14:paraId="1CBEB93D" w14:textId="77777777" w:rsidR="0035404D" w:rsidRPr="0035404D" w:rsidRDefault="0035404D" w:rsidP="0035404D">
      <w:pPr>
        <w:pStyle w:val="Quote"/>
      </w:pPr>
      <w:r w:rsidRPr="0035404D">
        <w:t>5 in 6 services</w:t>
      </w:r>
      <w:r>
        <w:t xml:space="preserve"> </w:t>
      </w:r>
      <w:r w:rsidRPr="0035404D">
        <w:t>are rated Meeting NQS or</w:t>
      </w:r>
      <w:r>
        <w:t xml:space="preserve"> </w:t>
      </w:r>
      <w:r w:rsidRPr="0035404D">
        <w:t>Exceeding NQS in Victoria</w:t>
      </w:r>
    </w:p>
    <w:p w14:paraId="5BD50BBC" w14:textId="77777777" w:rsidR="008C2E5F" w:rsidRDefault="00240B5A" w:rsidP="00240B5A">
      <w:pPr>
        <w:rPr>
          <w:highlight w:val="yellow"/>
        </w:rPr>
      </w:pPr>
      <w:r w:rsidRPr="00240B5A">
        <w:rPr>
          <w:lang w:eastAsia="en-AU" w:bidi="ar-SA"/>
        </w:rPr>
        <w:drawing>
          <wp:inline distT="0" distB="0" distL="0" distR="0" wp14:anchorId="35D70FAE" wp14:editId="168169A5">
            <wp:extent cx="5908350" cy="2156460"/>
            <wp:effectExtent l="0" t="0" r="0" b="0"/>
            <wp:docPr id="122" name="Picture 122" descr="FIGURE 26 OVERALL QUALITY RATINGS BY RATING LEVEL,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791" t="48239" r="6129" b="29539"/>
                    <a:stretch/>
                  </pic:blipFill>
                  <pic:spPr bwMode="auto">
                    <a:xfrm>
                      <a:off x="0" y="0"/>
                      <a:ext cx="5921534" cy="2161272"/>
                    </a:xfrm>
                    <a:prstGeom prst="rect">
                      <a:avLst/>
                    </a:prstGeom>
                    <a:noFill/>
                    <a:ln>
                      <a:noFill/>
                    </a:ln>
                    <a:extLst>
                      <a:ext uri="{53640926-AAD7-44D8-BBD7-CCE9431645EC}">
                        <a14:shadowObscured xmlns:a14="http://schemas.microsoft.com/office/drawing/2010/main"/>
                      </a:ext>
                    </a:extLst>
                  </pic:spPr>
                </pic:pic>
              </a:graphicData>
            </a:graphic>
          </wp:inline>
        </w:drawing>
      </w:r>
    </w:p>
    <w:p w14:paraId="17301C71" w14:textId="77777777" w:rsidR="00240B5A" w:rsidRPr="00240B5A" w:rsidRDefault="00240B5A" w:rsidP="00240B5A">
      <w:pPr>
        <w:pStyle w:val="Figuretitle"/>
        <w:spacing w:before="240"/>
        <w:rPr>
          <w:highlight w:val="yellow"/>
        </w:rPr>
      </w:pPr>
      <w:r w:rsidRPr="00240B5A">
        <w:t>FIGURE 26 OVERALL QUALITY RATINGS BY RATING LEVEL, 2014-2017</w:t>
      </w:r>
    </w:p>
    <w:p w14:paraId="2BBFD92B" w14:textId="77777777" w:rsidR="006C5AC5" w:rsidRDefault="006C5AC5" w:rsidP="006C5AC5">
      <w:pPr>
        <w:pStyle w:val="BodyText"/>
      </w:pPr>
      <w:r>
        <w:t xml:space="preserve">Victorian education and care services continue to show a steady improvement in quality as the proportions of overall ratings of Meeting NQS or above continues to grow. Quality Areas with the greatest opportunity for improvement are Quality Area 7 Governance and Leadership, Quality Area 1 Educational Program and Practice and Quality Area 2 Children’s Health and Safety where 12, 11 and 10 per cent of ratings (respectively) result in a Working </w:t>
      </w:r>
      <w:proofErr w:type="gramStart"/>
      <w:r>
        <w:t>Towards</w:t>
      </w:r>
      <w:proofErr w:type="gramEnd"/>
      <w:r>
        <w:t xml:space="preserve"> NQS.</w:t>
      </w:r>
    </w:p>
    <w:p w14:paraId="79FB1059" w14:textId="77777777" w:rsidR="006C5AC5" w:rsidRDefault="006C5AC5" w:rsidP="006C5AC5">
      <w:pPr>
        <w:pStyle w:val="BodyText"/>
      </w:pPr>
      <w:r>
        <w:t>The introduction through the NQF of approved learning frameworks has raised the benchmark for educational programs and practice resulting in Quality Area 1 Education Program and Practice being most challenging for education and care services to meet overall nationally (18 per cent of services receive a Working Towards</w:t>
      </w:r>
    </w:p>
    <w:p w14:paraId="2FAF1C58" w14:textId="77777777" w:rsidR="006C5AC5" w:rsidRDefault="006C5AC5" w:rsidP="006C5AC5">
      <w:pPr>
        <w:pStyle w:val="BodyText"/>
      </w:pPr>
      <w:r>
        <w:t xml:space="preserve"> NQS). The relatively stronger performance Victorian services in Quality Area 1 (11 percent Working Towards NQS) can be attributed to the stronger performance of kindergartens and their historical focus on educational programs and practice and the presence of early childhood teachers.</w:t>
      </w:r>
    </w:p>
    <w:p w14:paraId="6BDF391A" w14:textId="77777777" w:rsidR="006C5AC5" w:rsidRDefault="006C5AC5" w:rsidP="006C5AC5">
      <w:pPr>
        <w:pStyle w:val="BodyText"/>
        <w:rPr>
          <w:highlight w:val="yellow"/>
        </w:rPr>
      </w:pPr>
      <w:r>
        <w:t xml:space="preserve">Kindergartens are the strongest performing care type, in terms of overall quality ratings with ninety-four per cent (94%) of rated services achieving a quality rating Meeting NQS or above. FDC services </w:t>
      </w:r>
      <w:r>
        <w:lastRenderedPageBreak/>
        <w:t>receive the lowest overall quality ratings overall with only forty-six per cent (46%) of rated services achieving a quality rating Meeting NQS or above.</w:t>
      </w:r>
    </w:p>
    <w:p w14:paraId="6D9E922E" w14:textId="77777777" w:rsidR="000E5CF1" w:rsidRDefault="000E5CF1" w:rsidP="000E5CF1">
      <w:pPr>
        <w:rPr>
          <w:highlight w:val="yellow"/>
        </w:rPr>
      </w:pPr>
      <w:r>
        <w:rPr>
          <w:highlight w:val="yellow"/>
          <w:lang w:eastAsia="en-AU" w:bidi="ar-SA"/>
        </w:rPr>
        <w:drawing>
          <wp:inline distT="0" distB="0" distL="0" distR="0" wp14:anchorId="7DBE93D6" wp14:editId="133A8217">
            <wp:extent cx="5733811" cy="2308860"/>
            <wp:effectExtent l="0" t="0" r="635" b="0"/>
            <wp:docPr id="123" name="Picture 123" descr="FIGURE 27 OVERALL QUALITY RATINGS BY CARE TYPE AND RATING LEVEL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281" t="42277" r="6769" b="33242"/>
                    <a:stretch/>
                  </pic:blipFill>
                  <pic:spPr bwMode="auto">
                    <a:xfrm>
                      <a:off x="0" y="0"/>
                      <a:ext cx="5740785" cy="2311668"/>
                    </a:xfrm>
                    <a:prstGeom prst="rect">
                      <a:avLst/>
                    </a:prstGeom>
                    <a:noFill/>
                    <a:ln>
                      <a:noFill/>
                    </a:ln>
                    <a:extLst>
                      <a:ext uri="{53640926-AAD7-44D8-BBD7-CCE9431645EC}">
                        <a14:shadowObscured xmlns:a14="http://schemas.microsoft.com/office/drawing/2010/main"/>
                      </a:ext>
                    </a:extLst>
                  </pic:spPr>
                </pic:pic>
              </a:graphicData>
            </a:graphic>
          </wp:inline>
        </w:drawing>
      </w:r>
    </w:p>
    <w:p w14:paraId="775AD2BD" w14:textId="77777777" w:rsidR="000E5CF1" w:rsidRDefault="000E5CF1" w:rsidP="000E5CF1">
      <w:pPr>
        <w:pStyle w:val="Figuretitle"/>
        <w:spacing w:before="240"/>
      </w:pPr>
      <w:r>
        <w:t>FIGURE 27 OVERALL QUALITY RATINGS BY CARE TYPE AND RATING LEVEL (AND NUMBER OF RATINGS) AS AT 31 DECEMBER 2017</w:t>
      </w:r>
    </w:p>
    <w:p w14:paraId="72538961" w14:textId="77777777" w:rsidR="000E5CF1" w:rsidRDefault="000E5CF1" w:rsidP="000E5CF1">
      <w:pPr>
        <w:rPr>
          <w:highlight w:val="yellow"/>
        </w:rPr>
      </w:pPr>
      <w:r w:rsidRPr="000E5CF1">
        <w:rPr>
          <w:lang w:eastAsia="en-AU" w:bidi="ar-SA"/>
        </w:rPr>
        <w:drawing>
          <wp:inline distT="0" distB="0" distL="0" distR="0" wp14:anchorId="469D5DE2" wp14:editId="1E27836A">
            <wp:extent cx="5759866" cy="2293802"/>
            <wp:effectExtent l="0" t="0" r="0" b="0"/>
            <wp:docPr id="124" name="Picture 124" descr="FIGURE 28 OVERALL QUALITY RATINGS BY PROVIDER MANAGEMENT TYPE AND RATING LEVEL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685" t="14468" r="7024" b="61788"/>
                    <a:stretch/>
                  </pic:blipFill>
                  <pic:spPr bwMode="auto">
                    <a:xfrm>
                      <a:off x="0" y="0"/>
                      <a:ext cx="5768185" cy="2297115"/>
                    </a:xfrm>
                    <a:prstGeom prst="rect">
                      <a:avLst/>
                    </a:prstGeom>
                    <a:noFill/>
                    <a:ln>
                      <a:noFill/>
                    </a:ln>
                    <a:extLst>
                      <a:ext uri="{53640926-AAD7-44D8-BBD7-CCE9431645EC}">
                        <a14:shadowObscured xmlns:a14="http://schemas.microsoft.com/office/drawing/2010/main"/>
                      </a:ext>
                    </a:extLst>
                  </pic:spPr>
                </pic:pic>
              </a:graphicData>
            </a:graphic>
          </wp:inline>
        </w:drawing>
      </w:r>
    </w:p>
    <w:p w14:paraId="09CA3DA9" w14:textId="77777777" w:rsidR="000E5CF1" w:rsidRDefault="000E5CF1" w:rsidP="000E5CF1">
      <w:pPr>
        <w:pStyle w:val="Figuretitle"/>
      </w:pPr>
      <w:r>
        <w:t>FIGURE 28 OVERALL QUALITY RATINGS BY PROVIDER MANAGEMENT TYPE AND RATING LEVEL (AND NUMBER OF RATINGS) AS AT 31 DECEMBER 2017</w:t>
      </w:r>
    </w:p>
    <w:p w14:paraId="2EAC33C5" w14:textId="77777777" w:rsidR="000E5CF1" w:rsidRDefault="000E5CF1" w:rsidP="000E5CF1">
      <w:pPr>
        <w:rPr>
          <w:highlight w:val="yellow"/>
        </w:rPr>
      </w:pPr>
      <w:r w:rsidRPr="000E5CF1">
        <w:rPr>
          <w:lang w:eastAsia="en-AU" w:bidi="ar-SA"/>
        </w:rPr>
        <w:drawing>
          <wp:inline distT="0" distB="0" distL="0" distR="0" wp14:anchorId="6CE94AF4" wp14:editId="4CED5D7D">
            <wp:extent cx="5759450" cy="2148676"/>
            <wp:effectExtent l="0" t="0" r="0" b="4445"/>
            <wp:docPr id="125" name="Picture 125" descr="FIGURE 29 LONG DAY CARE OVERALL QUALITY RATINGS BY PROVIDER MANAGEMENT TYPE AND RATING LEVEL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9020" t="51922" r="6690" b="25835"/>
                    <a:stretch/>
                  </pic:blipFill>
                  <pic:spPr bwMode="auto">
                    <a:xfrm>
                      <a:off x="0" y="0"/>
                      <a:ext cx="5768185" cy="2151935"/>
                    </a:xfrm>
                    <a:prstGeom prst="rect">
                      <a:avLst/>
                    </a:prstGeom>
                    <a:noFill/>
                    <a:ln>
                      <a:noFill/>
                    </a:ln>
                    <a:extLst>
                      <a:ext uri="{53640926-AAD7-44D8-BBD7-CCE9431645EC}">
                        <a14:shadowObscured xmlns:a14="http://schemas.microsoft.com/office/drawing/2010/main"/>
                      </a:ext>
                    </a:extLst>
                  </pic:spPr>
                </pic:pic>
              </a:graphicData>
            </a:graphic>
          </wp:inline>
        </w:drawing>
      </w:r>
    </w:p>
    <w:p w14:paraId="1F4AC8F6" w14:textId="77777777" w:rsidR="000E5CF1" w:rsidRDefault="000E5CF1" w:rsidP="000E5CF1">
      <w:pPr>
        <w:pStyle w:val="Figuretitle"/>
      </w:pPr>
      <w:r>
        <w:t>FIGURE 29 LONG DAY CARE OVERALL QUALITY RATINGS BY PROVIDER MANAGEMENT TYPE AND RATING LEVEL (AND NUMBER OF RATINGS) AS AT 31 DECEMBER 2017</w:t>
      </w:r>
    </w:p>
    <w:p w14:paraId="130C4848" w14:textId="77777777" w:rsidR="008C2E5F" w:rsidRDefault="006C5AC5" w:rsidP="006C5AC5">
      <w:pPr>
        <w:pStyle w:val="Quote"/>
        <w:rPr>
          <w:highlight w:val="yellow"/>
        </w:rPr>
      </w:pPr>
      <w:r w:rsidRPr="006C5AC5">
        <w:lastRenderedPageBreak/>
        <w:t>79% of the education and care sector has a management type of private for profit (43%) or not for profit (36%)</w:t>
      </w:r>
    </w:p>
    <w:p w14:paraId="593DAD80" w14:textId="77777777" w:rsidR="006C5AC5" w:rsidRPr="006C5AC5" w:rsidRDefault="006C5AC5" w:rsidP="006C5AC5">
      <w:pPr>
        <w:pStyle w:val="BodyText"/>
      </w:pPr>
      <w:r w:rsidRPr="006C5AC5">
        <w:t>The 30 local government operated FDC services assessed and rated in 2017 significantly out- performed those operated by the private for profit management type on their quality rating outcomes.</w:t>
      </w:r>
    </w:p>
    <w:p w14:paraId="2E35DBF2" w14:textId="77777777" w:rsidR="006C5AC5" w:rsidRPr="006C5AC5" w:rsidRDefault="006C5AC5" w:rsidP="006C5AC5">
      <w:pPr>
        <w:pStyle w:val="BodyText"/>
      </w:pPr>
      <w:r w:rsidRPr="006C5AC5">
        <w:t>LDC services are mostly distributed between private for profit and not for profit management types. Schools as a management type, although relatively small, typically have higher overall ratings</w:t>
      </w:r>
    </w:p>
    <w:p w14:paraId="6343A196" w14:textId="77777777" w:rsidR="000E5CF1" w:rsidRDefault="000E5CF1" w:rsidP="000E5CF1">
      <w:pPr>
        <w:rPr>
          <w:highlight w:val="yellow"/>
        </w:rPr>
      </w:pPr>
      <w:r w:rsidRPr="000E5CF1">
        <w:rPr>
          <w:lang w:eastAsia="en-AU" w:bidi="ar-SA"/>
        </w:rPr>
        <w:drawing>
          <wp:inline distT="0" distB="0" distL="0" distR="0" wp14:anchorId="49285F26" wp14:editId="2CD70D5F">
            <wp:extent cx="5791200" cy="2556116"/>
            <wp:effectExtent l="0" t="0" r="0" b="0"/>
            <wp:docPr id="126" name="Picture 126" descr="FIGURE 30 KINDERGARTEN OVERALL QUALITY RATINGS BY PROVIDER MANAGEMENT TYPE AND RATING LEVEL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77" t="7950" r="14049" b="68925"/>
                    <a:stretch/>
                  </pic:blipFill>
                  <pic:spPr bwMode="auto">
                    <a:xfrm>
                      <a:off x="0" y="0"/>
                      <a:ext cx="5797245" cy="2558784"/>
                    </a:xfrm>
                    <a:prstGeom prst="rect">
                      <a:avLst/>
                    </a:prstGeom>
                    <a:noFill/>
                    <a:ln>
                      <a:noFill/>
                    </a:ln>
                    <a:extLst>
                      <a:ext uri="{53640926-AAD7-44D8-BBD7-CCE9431645EC}">
                        <a14:shadowObscured xmlns:a14="http://schemas.microsoft.com/office/drawing/2010/main"/>
                      </a:ext>
                    </a:extLst>
                  </pic:spPr>
                </pic:pic>
              </a:graphicData>
            </a:graphic>
          </wp:inline>
        </w:drawing>
      </w:r>
    </w:p>
    <w:p w14:paraId="349AED0E" w14:textId="77777777" w:rsidR="000E5CF1" w:rsidRDefault="000E5CF1" w:rsidP="000E5CF1">
      <w:pPr>
        <w:pStyle w:val="Figuretitle"/>
      </w:pPr>
      <w:r>
        <w:t>FIGURE 30 KINDERGARTEN OVERALL QUALITY RATINGS BY PROVIDER MANAGEMENT TYPE AND RATING LEVEL (AND NUMBER OF RATINGS) AS AT 31 DECEMBER 2017</w:t>
      </w:r>
    </w:p>
    <w:p w14:paraId="36850BB3" w14:textId="77777777" w:rsidR="000E5CF1" w:rsidRDefault="000E5CF1" w:rsidP="000E5CF1">
      <w:pPr>
        <w:rPr>
          <w:highlight w:val="yellow"/>
        </w:rPr>
      </w:pPr>
      <w:r w:rsidRPr="000E5CF1">
        <w:rPr>
          <w:lang w:eastAsia="en-AU" w:bidi="ar-SA"/>
        </w:rPr>
        <w:drawing>
          <wp:inline distT="0" distB="0" distL="0" distR="0" wp14:anchorId="5128C3D0" wp14:editId="23ECD549">
            <wp:extent cx="5790565" cy="1889730"/>
            <wp:effectExtent l="0" t="0" r="635" b="0"/>
            <wp:docPr id="127" name="Picture 127" descr="FIGURE 31 OUTSIDE SCHOOL HOURS CARE QUALITY RATINGS BY PROVIDER MANAGEMENT TYPE AND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3923" t="36285" r="12002" b="46617"/>
                    <a:stretch/>
                  </pic:blipFill>
                  <pic:spPr bwMode="auto">
                    <a:xfrm>
                      <a:off x="0" y="0"/>
                      <a:ext cx="5797245" cy="1891910"/>
                    </a:xfrm>
                    <a:prstGeom prst="rect">
                      <a:avLst/>
                    </a:prstGeom>
                    <a:noFill/>
                    <a:ln>
                      <a:noFill/>
                    </a:ln>
                    <a:extLst>
                      <a:ext uri="{53640926-AAD7-44D8-BBD7-CCE9431645EC}">
                        <a14:shadowObscured xmlns:a14="http://schemas.microsoft.com/office/drawing/2010/main"/>
                      </a:ext>
                    </a:extLst>
                  </pic:spPr>
                </pic:pic>
              </a:graphicData>
            </a:graphic>
          </wp:inline>
        </w:drawing>
      </w:r>
    </w:p>
    <w:p w14:paraId="291EB529" w14:textId="77777777" w:rsidR="000E5CF1" w:rsidRPr="000E5CF1" w:rsidRDefault="000E5CF1" w:rsidP="000E5CF1">
      <w:pPr>
        <w:pStyle w:val="Figuretitle"/>
        <w:rPr>
          <w:highlight w:val="yellow"/>
        </w:rPr>
      </w:pPr>
      <w:r w:rsidRPr="000E5CF1">
        <w:t>FIGURE 31 OUTSIDE SCHOOL HOURS CARE QUALITY RATINGS BY PROVIDER MANAGEMENT TYPE AND (AND NUMBER OF RATINGS) AS AT 31 DECEMBER 2017</w:t>
      </w:r>
    </w:p>
    <w:p w14:paraId="1A18A549" w14:textId="77777777" w:rsidR="006C5AC5" w:rsidRDefault="006C5AC5" w:rsidP="006C5AC5">
      <w:pPr>
        <w:pStyle w:val="BodyText"/>
        <w:rPr>
          <w:highlight w:val="yellow"/>
        </w:rPr>
      </w:pPr>
      <w:r w:rsidRPr="006C5AC5">
        <w:t>Private for profit management makes up the largest proportion of the OSHC provider type. The much smaller local government segment achieves the highest overall quality rating outcomes.</w:t>
      </w:r>
    </w:p>
    <w:p w14:paraId="3E89AE9F" w14:textId="77777777" w:rsidR="000E5CF1" w:rsidRPr="000E5CF1" w:rsidRDefault="000E5CF1" w:rsidP="000E5CF1">
      <w:r w:rsidRPr="000E5CF1">
        <w:rPr>
          <w:lang w:eastAsia="en-AU" w:bidi="ar-SA"/>
        </w:rPr>
        <w:lastRenderedPageBreak/>
        <w:drawing>
          <wp:inline distT="0" distB="0" distL="0" distR="0" wp14:anchorId="4FBF1960" wp14:editId="713D5921">
            <wp:extent cx="5788711" cy="2133600"/>
            <wp:effectExtent l="0" t="0" r="2540" b="0"/>
            <wp:docPr id="128" name="Picture 128" descr="FIGURE 32 FAMILY DAY CARE QUALITY RATINGS BY PROVIDER MANAGEMENT TYPE AND (AND NUMBER OF RATINGS) AS AT 31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508" t="63665" r="11416" b="17024"/>
                    <a:stretch/>
                  </pic:blipFill>
                  <pic:spPr bwMode="auto">
                    <a:xfrm>
                      <a:off x="0" y="0"/>
                      <a:ext cx="5797245" cy="2136745"/>
                    </a:xfrm>
                    <a:prstGeom prst="rect">
                      <a:avLst/>
                    </a:prstGeom>
                    <a:noFill/>
                    <a:ln>
                      <a:noFill/>
                    </a:ln>
                    <a:extLst>
                      <a:ext uri="{53640926-AAD7-44D8-BBD7-CCE9431645EC}">
                        <a14:shadowObscured xmlns:a14="http://schemas.microsoft.com/office/drawing/2010/main"/>
                      </a:ext>
                    </a:extLst>
                  </pic:spPr>
                </pic:pic>
              </a:graphicData>
            </a:graphic>
          </wp:inline>
        </w:drawing>
      </w:r>
    </w:p>
    <w:p w14:paraId="42FCE014" w14:textId="77777777" w:rsidR="000E5CF1" w:rsidRDefault="000E5CF1" w:rsidP="000E5CF1">
      <w:pPr>
        <w:pStyle w:val="Figuretitle"/>
      </w:pPr>
      <w:r>
        <w:t>FIGURE 32 FAMILY DAY CARE QUALITY RATINGS BY PROVIDER MANAGEMENT TYPE AND (AND NUMBER OF RATINGS) AS AT 31 DECEMBER 2017</w:t>
      </w:r>
    </w:p>
    <w:p w14:paraId="7A2D42B1" w14:textId="77777777" w:rsidR="008C2E5F" w:rsidRDefault="006C5AC5" w:rsidP="006C5AC5">
      <w:pPr>
        <w:pStyle w:val="BodyText"/>
      </w:pPr>
      <w:r w:rsidRPr="006C5AC5">
        <w:t>The 30 local government operated FDC services assessed and rated in 2017 significantly out-performed those operated by the private for profit management type on their quality rating outcomes.</w:t>
      </w:r>
    </w:p>
    <w:p w14:paraId="356481ED" w14:textId="77777777" w:rsidR="006C5AC5" w:rsidRPr="006C5AC5" w:rsidRDefault="006C5AC5" w:rsidP="006C5AC5">
      <w:pPr>
        <w:pStyle w:val="Heading3"/>
      </w:pPr>
      <w:r w:rsidRPr="006C5AC5">
        <w:t>Next Assessment and Rating</w:t>
      </w:r>
    </w:p>
    <w:p w14:paraId="6BD9443A" w14:textId="77777777" w:rsidR="006C5AC5" w:rsidRPr="006C5AC5" w:rsidRDefault="006C5AC5" w:rsidP="006C5AC5">
      <w:pPr>
        <w:pStyle w:val="BodyText"/>
      </w:pPr>
      <w:r w:rsidRPr="006C5AC5">
        <w:t>Next assessment and rating visits (reassessments) represent any assessment and rating visit after a service’s initial assessment and rating. These visits reveal whether quality issues have been addressed.</w:t>
      </w:r>
    </w:p>
    <w:p w14:paraId="091B4AD4" w14:textId="77777777" w:rsidR="006C5AC5" w:rsidRDefault="006C5AC5" w:rsidP="006C5AC5">
      <w:pPr>
        <w:pStyle w:val="BodyText"/>
      </w:pPr>
      <w:r w:rsidRPr="006C5AC5">
        <w:t xml:space="preserve">By the end of 2017, QARD had conducted 1,333 rating reassessments, with forty-five per cent (45%) achieving a higher rating. Forty-eight per cent (48%) of reassessments were for services with a prior rating of Working </w:t>
      </w:r>
      <w:proofErr w:type="gramStart"/>
      <w:r w:rsidRPr="006C5AC5">
        <w:t>Towards</w:t>
      </w:r>
      <w:proofErr w:type="gramEnd"/>
      <w:r w:rsidRPr="006C5AC5">
        <w:t xml:space="preserve"> NQS. Of these, seventy-one per cent (71%) resulted in a higher quality rating.</w:t>
      </w:r>
    </w:p>
    <w:p w14:paraId="77124DE6" w14:textId="77777777" w:rsidR="006C5AC5" w:rsidRPr="006C5AC5" w:rsidRDefault="006C5AC5" w:rsidP="006C5AC5">
      <w:pPr>
        <w:pStyle w:val="Quote"/>
      </w:pPr>
      <w:r>
        <w:t>7 in 10 services with an initial rating of Working Towards NQS received a higher rating after reassessment</w:t>
      </w:r>
    </w:p>
    <w:p w14:paraId="14437B2D" w14:textId="77777777" w:rsidR="006C5AC5" w:rsidRPr="006C5AC5" w:rsidRDefault="006C5AC5" w:rsidP="006C5AC5">
      <w:pPr>
        <w:pStyle w:val="Heading3"/>
      </w:pPr>
      <w:r w:rsidRPr="006C5AC5">
        <w:t>Significant Improvement Required</w:t>
      </w:r>
    </w:p>
    <w:p w14:paraId="7BD92252" w14:textId="77777777" w:rsidR="006C5AC5" w:rsidRPr="006C5AC5" w:rsidRDefault="006C5AC5" w:rsidP="006C5AC5">
      <w:pPr>
        <w:pStyle w:val="BodyText"/>
      </w:pPr>
      <w:r w:rsidRPr="006C5AC5">
        <w:t xml:space="preserve">At the end of 2017, Victoria had nine services with a Significant Improvement Required (SIR) rating, eight were FDC services and the other </w:t>
      </w:r>
      <w:r w:rsidR="00843213">
        <w:t>w</w:t>
      </w:r>
      <w:r w:rsidRPr="006C5AC5">
        <w:t>as an OSHC service. These services were assessed and found they did not meet at least one quality area or relevant regulation in a way that constituted an unacceptable risk to the safety, health or wellbeing of children attending the service. These services face greater departmental oversight, enforcement action and possible cancellation of approval if they do not improve.</w:t>
      </w:r>
    </w:p>
    <w:p w14:paraId="54068DBD" w14:textId="77777777" w:rsidR="006C5AC5" w:rsidRPr="006C5AC5" w:rsidRDefault="006C5AC5" w:rsidP="006C5AC5">
      <w:pPr>
        <w:pStyle w:val="Heading3"/>
      </w:pPr>
      <w:r w:rsidRPr="006C5AC5">
        <w:t>Excellent Rating</w:t>
      </w:r>
    </w:p>
    <w:p w14:paraId="1A785F82" w14:textId="77777777" w:rsidR="006C5AC5" w:rsidRPr="006C5AC5" w:rsidRDefault="006C5AC5" w:rsidP="006C5AC5">
      <w:pPr>
        <w:pStyle w:val="BodyText"/>
      </w:pPr>
      <w:r w:rsidRPr="006C5AC5">
        <w:t>At the end of 2017, 10 Victorian services had achieved the highest level rating of Excellent (seven LDC and three kindergarten).</w:t>
      </w:r>
    </w:p>
    <w:p w14:paraId="16F4BB85" w14:textId="77777777" w:rsidR="006C5AC5" w:rsidRPr="006C5AC5" w:rsidRDefault="006C5AC5" w:rsidP="006C5AC5">
      <w:pPr>
        <w:pStyle w:val="BodyText"/>
      </w:pPr>
      <w:r w:rsidRPr="006C5AC5">
        <w:t xml:space="preserve">An Excellent rating is assessed and determined by ACECQA following application from a service. The service must be rated Exceeding NQS in all quality areas in order to apply for the </w:t>
      </w:r>
      <w:proofErr w:type="gramStart"/>
      <w:r w:rsidRPr="006C5AC5">
        <w:t>Excellent</w:t>
      </w:r>
      <w:proofErr w:type="gramEnd"/>
      <w:r w:rsidRPr="006C5AC5">
        <w:t xml:space="preserve"> rating.</w:t>
      </w:r>
    </w:p>
    <w:p w14:paraId="45CAA71F" w14:textId="77777777" w:rsidR="006C5AC5" w:rsidRDefault="006C5AC5" w:rsidP="004D137A">
      <w:pPr>
        <w:pStyle w:val="Heading40"/>
      </w:pPr>
      <w:r>
        <w:lastRenderedPageBreak/>
        <w:t>10 Services with an Excellent Rating</w:t>
      </w:r>
    </w:p>
    <w:p w14:paraId="0A7A26E2" w14:textId="77777777" w:rsidR="006C5AC5" w:rsidRDefault="006C5AC5" w:rsidP="006C5AC5">
      <w:pPr>
        <w:pStyle w:val="Bullets"/>
      </w:pPr>
      <w:r>
        <w:t>Balnarring Preschool</w:t>
      </w:r>
    </w:p>
    <w:p w14:paraId="0B325EAF" w14:textId="77777777" w:rsidR="006C5AC5" w:rsidRDefault="006C5AC5" w:rsidP="006C5AC5">
      <w:pPr>
        <w:pStyle w:val="Bullets"/>
      </w:pPr>
      <w:r>
        <w:t>Baxter Kindergarten &amp; Children's Centre</w:t>
      </w:r>
      <w:r>
        <w:tab/>
        <w:t xml:space="preserve"> </w:t>
      </w:r>
    </w:p>
    <w:p w14:paraId="266703FE" w14:textId="77777777" w:rsidR="006C5AC5" w:rsidRDefault="006C5AC5" w:rsidP="006C5AC5">
      <w:pPr>
        <w:pStyle w:val="Bullets"/>
      </w:pPr>
      <w:r>
        <w:t>Clarendon Children's Centre Co-op</w:t>
      </w:r>
    </w:p>
    <w:p w14:paraId="5910E563" w14:textId="77777777" w:rsidR="006C5AC5" w:rsidRDefault="006C5AC5" w:rsidP="006C5AC5">
      <w:pPr>
        <w:pStyle w:val="Bullets"/>
      </w:pPr>
      <w:r>
        <w:t>CPS Children's Centre</w:t>
      </w:r>
      <w:r>
        <w:tab/>
        <w:t xml:space="preserve"> </w:t>
      </w:r>
    </w:p>
    <w:p w14:paraId="783CF70E" w14:textId="77777777" w:rsidR="006C5AC5" w:rsidRDefault="006C5AC5" w:rsidP="006C5AC5">
      <w:pPr>
        <w:pStyle w:val="Bullets"/>
      </w:pPr>
      <w:r>
        <w:t>Doveton College Early Learning Centre</w:t>
      </w:r>
    </w:p>
    <w:p w14:paraId="55DECA19" w14:textId="77777777" w:rsidR="006C5AC5" w:rsidRDefault="006C5AC5" w:rsidP="006C5AC5">
      <w:pPr>
        <w:pStyle w:val="Bullets"/>
      </w:pPr>
      <w:proofErr w:type="spellStart"/>
      <w:r>
        <w:t>Jindi</w:t>
      </w:r>
      <w:proofErr w:type="spellEnd"/>
      <w:r>
        <w:t xml:space="preserve"> </w:t>
      </w:r>
      <w:proofErr w:type="spellStart"/>
      <w:r>
        <w:t>Woraback</w:t>
      </w:r>
      <w:proofErr w:type="spellEnd"/>
      <w:r>
        <w:t xml:space="preserve"> Children's Centre</w:t>
      </w:r>
      <w:r>
        <w:tab/>
      </w:r>
    </w:p>
    <w:p w14:paraId="5EFBFE37" w14:textId="77777777" w:rsidR="006C5AC5" w:rsidRDefault="006C5AC5" w:rsidP="006C5AC5">
      <w:pPr>
        <w:pStyle w:val="Bullets"/>
      </w:pPr>
      <w:r>
        <w:t>Lady Gowrie Child Centre (</w:t>
      </w:r>
      <w:proofErr w:type="spellStart"/>
      <w:r>
        <w:t>Melb</w:t>
      </w:r>
      <w:proofErr w:type="spellEnd"/>
      <w:r>
        <w:t xml:space="preserve">) </w:t>
      </w:r>
      <w:proofErr w:type="spellStart"/>
      <w:r>
        <w:t>Inc</w:t>
      </w:r>
      <w:proofErr w:type="spellEnd"/>
    </w:p>
    <w:p w14:paraId="04547BB8" w14:textId="77777777" w:rsidR="006C5AC5" w:rsidRDefault="006C5AC5" w:rsidP="006C5AC5">
      <w:pPr>
        <w:pStyle w:val="Bullets"/>
      </w:pPr>
      <w:r>
        <w:t>Little Beacons Learning Centre</w:t>
      </w:r>
      <w:r>
        <w:tab/>
        <w:t xml:space="preserve"> </w:t>
      </w:r>
    </w:p>
    <w:p w14:paraId="381AFF5C" w14:textId="77777777" w:rsidR="006C5AC5" w:rsidRDefault="006C5AC5" w:rsidP="006C5AC5">
      <w:pPr>
        <w:pStyle w:val="Bullets"/>
      </w:pPr>
      <w:r>
        <w:t>Millville</w:t>
      </w:r>
    </w:p>
    <w:p w14:paraId="7EC34B21" w14:textId="77777777" w:rsidR="006C5AC5" w:rsidRDefault="006C5AC5" w:rsidP="006C5AC5">
      <w:pPr>
        <w:pStyle w:val="Bullets"/>
      </w:pPr>
      <w:r>
        <w:t>Wesley College Melbourne Glen Waverley Early Childhood Learning Centre</w:t>
      </w:r>
    </w:p>
    <w:p w14:paraId="2526219C" w14:textId="77777777" w:rsidR="004D137A" w:rsidRDefault="004D137A" w:rsidP="004D137A">
      <w:pPr>
        <w:pStyle w:val="Heading2"/>
      </w:pPr>
      <w:r>
        <w:t>4.7</w:t>
      </w:r>
      <w:r>
        <w:tab/>
        <w:t>Assessment and rating process</w:t>
      </w:r>
    </w:p>
    <w:p w14:paraId="42E41173" w14:textId="77777777" w:rsidR="004D137A" w:rsidRDefault="004D137A" w:rsidP="004D137A">
      <w:pPr>
        <w:pStyle w:val="BodyText"/>
      </w:pPr>
      <w:r>
        <w:t>The Assessment and Rating (A&amp;R) process was a key change introduced with the NQF and is one of the main tools for driving continuous improvements to the quality of education and care services across Australia.</w:t>
      </w:r>
    </w:p>
    <w:p w14:paraId="427E2FF6" w14:textId="77777777" w:rsidR="004D137A" w:rsidRDefault="004D137A" w:rsidP="004D137A">
      <w:pPr>
        <w:pStyle w:val="BodyText"/>
      </w:pPr>
      <w:r>
        <w:t>An Authorised Officer from our Northern Metropolitan region team discussed the A&amp;R process and why it is such an important part of our work.</w:t>
      </w:r>
    </w:p>
    <w:p w14:paraId="7E02B945" w14:textId="77777777" w:rsidR="004D137A" w:rsidRDefault="004D137A" w:rsidP="004D137A">
      <w:pPr>
        <w:pStyle w:val="BodyText"/>
      </w:pPr>
      <w:r>
        <w:t>About six weeks prior to the A&amp;R visit we send a letter to let the service know that we are coming and to ask them to submit their Quality and Improvement Plan (QIP). The QIP is a planning tool to help services identify and record what they are doing well, and areas they wish to improve.</w:t>
      </w:r>
    </w:p>
    <w:p w14:paraId="498A8227" w14:textId="77777777" w:rsidR="004D137A" w:rsidRDefault="004D137A" w:rsidP="004D137A">
      <w:pPr>
        <w:pStyle w:val="Quote"/>
      </w:pPr>
      <w:r>
        <w:t>“Everyone wants to do well and put their best foot forward and initially some services were quite nervous about going through the assessment and rating process, but they are more confident now.”</w:t>
      </w:r>
    </w:p>
    <w:p w14:paraId="61AFF632" w14:textId="77777777" w:rsidR="004D137A" w:rsidRDefault="004D137A" w:rsidP="004D137A">
      <w:pPr>
        <w:pStyle w:val="BodyText"/>
      </w:pPr>
      <w:r>
        <w:t xml:space="preserve"> We contact the service before the assessment visit to talk them through the process, what to expect, and answer any questions they may have.</w:t>
      </w:r>
    </w:p>
    <w:p w14:paraId="3684C8D0" w14:textId="77777777" w:rsidR="004D137A" w:rsidRDefault="004D137A" w:rsidP="004D137A">
      <w:pPr>
        <w:pStyle w:val="Quote"/>
      </w:pPr>
      <w:r>
        <w:t>“The NQS has definitely improved quality for services across the board”</w:t>
      </w:r>
    </w:p>
    <w:p w14:paraId="1F189594" w14:textId="77777777" w:rsidR="004D137A" w:rsidRDefault="004D137A" w:rsidP="004D137A">
      <w:pPr>
        <w:pStyle w:val="BodyText"/>
      </w:pPr>
      <w:r>
        <w:t xml:space="preserve">During the assessment, we spend time gathering evidence, speaking to the educators and observing practices using the NQF’s Observe, Discuss, </w:t>
      </w:r>
      <w:proofErr w:type="gramStart"/>
      <w:r>
        <w:t>Sight</w:t>
      </w:r>
      <w:proofErr w:type="gramEnd"/>
      <w:r>
        <w:t xml:space="preserve"> approach. The key is to try to discover how the service is operating, what it does really well and identify areas for improvement.</w:t>
      </w:r>
    </w:p>
    <w:p w14:paraId="0D2F0338" w14:textId="77777777" w:rsidR="006C5AC5" w:rsidRDefault="004D137A" w:rsidP="004D137A">
      <w:pPr>
        <w:pStyle w:val="BodyText"/>
        <w:rPr>
          <w:highlight w:val="yellow"/>
        </w:rPr>
      </w:pPr>
      <w:r>
        <w:t>We produce and deliver a report to the service following the visit. Final ratings are published on the ACEQCA website where families can search for information about their current or potential services, and access information about their rating.</w:t>
      </w:r>
    </w:p>
    <w:p w14:paraId="5F9B3483" w14:textId="77777777" w:rsidR="004D137A" w:rsidRPr="004D137A" w:rsidRDefault="004D137A" w:rsidP="004D137A">
      <w:pPr>
        <w:pStyle w:val="Bullets"/>
      </w:pPr>
      <w:r>
        <w:rPr>
          <w:w w:val="105"/>
        </w:rPr>
        <w:t>OBSERVE what educators, children, families, co-ordinators and staff members are doing</w:t>
      </w:r>
    </w:p>
    <w:p w14:paraId="603A7621" w14:textId="77777777" w:rsidR="004D137A" w:rsidRDefault="004D137A" w:rsidP="004D137A">
      <w:pPr>
        <w:pStyle w:val="Bullets"/>
      </w:pPr>
      <w:r>
        <w:rPr>
          <w:w w:val="105"/>
        </w:rPr>
        <w:t>DISCUSS why and how particular practices occur at the service with educators and staff</w:t>
      </w:r>
    </w:p>
    <w:p w14:paraId="3DD2C973" w14:textId="77777777" w:rsidR="004D137A" w:rsidRDefault="004D137A" w:rsidP="004D137A">
      <w:pPr>
        <w:pStyle w:val="Bullets"/>
      </w:pPr>
      <w:r>
        <w:lastRenderedPageBreak/>
        <w:t xml:space="preserve">SIGHT documentation provided </w:t>
      </w:r>
      <w:r>
        <w:rPr>
          <w:w w:val="105"/>
        </w:rPr>
        <w:t>as evidence to support particular practices at the service required by the National Law and National Regulations</w:t>
      </w:r>
    </w:p>
    <w:p w14:paraId="5A87051C" w14:textId="77777777" w:rsidR="004D137A" w:rsidRDefault="004D137A" w:rsidP="004D137A">
      <w:pPr>
        <w:pStyle w:val="Heading2"/>
      </w:pPr>
      <w:r>
        <w:t>4.8</w:t>
      </w:r>
      <w:r>
        <w:tab/>
        <w:t>Compliance monitoring</w:t>
      </w:r>
    </w:p>
    <w:p w14:paraId="08DBF631" w14:textId="77777777" w:rsidR="004D137A" w:rsidRDefault="004D137A" w:rsidP="004D137A">
      <w:pPr>
        <w:pStyle w:val="BodyText"/>
      </w:pPr>
      <w:r>
        <w:t xml:space="preserve">In 2017, authorised officers completed 2,096 compliance visits to services operating under the NQF and 135 compliance visits to services operating under the </w:t>
      </w:r>
      <w:r w:rsidRPr="004D137A">
        <w:rPr>
          <w:i/>
        </w:rPr>
        <w:t>Children’s Services Act</w:t>
      </w:r>
      <w:r>
        <w:t>.</w:t>
      </w:r>
    </w:p>
    <w:p w14:paraId="7980624E" w14:textId="77777777" w:rsidR="004D137A" w:rsidRDefault="004D137A" w:rsidP="004D137A">
      <w:pPr>
        <w:pStyle w:val="Heading40"/>
      </w:pPr>
      <w:r>
        <w:t>Number of compliance visits completed per 100 services by care type</w:t>
      </w:r>
    </w:p>
    <w:p w14:paraId="4D48467E" w14:textId="77777777" w:rsidR="004D137A" w:rsidRDefault="004D137A" w:rsidP="004D137A">
      <w:pPr>
        <w:pStyle w:val="Bullets"/>
      </w:pPr>
      <w:r>
        <w:t>Long day care: 74 in 2017</w:t>
      </w:r>
    </w:p>
    <w:p w14:paraId="68C528DC" w14:textId="77777777" w:rsidR="004D137A" w:rsidRDefault="004D137A" w:rsidP="004D137A">
      <w:pPr>
        <w:pStyle w:val="Bullets"/>
      </w:pPr>
      <w:r>
        <w:t>Kindergarten: 31 in 2017</w:t>
      </w:r>
    </w:p>
    <w:p w14:paraId="6EBD7EFF" w14:textId="77777777" w:rsidR="004D137A" w:rsidRDefault="004D137A" w:rsidP="004D137A">
      <w:pPr>
        <w:pStyle w:val="Bullets"/>
      </w:pPr>
      <w:r>
        <w:t>Outside school hours care: 39 in 2017</w:t>
      </w:r>
    </w:p>
    <w:p w14:paraId="76BDFF3C" w14:textId="77777777" w:rsidR="004D137A" w:rsidRDefault="004D137A" w:rsidP="004D137A">
      <w:pPr>
        <w:pStyle w:val="Bullets"/>
      </w:pPr>
      <w:r>
        <w:t>Family day care: 42 in 2017</w:t>
      </w:r>
    </w:p>
    <w:p w14:paraId="71F591B6" w14:textId="77777777" w:rsidR="004D137A" w:rsidRDefault="004D137A" w:rsidP="004D137A">
      <w:pPr>
        <w:pStyle w:val="Bullets"/>
      </w:pPr>
      <w:r>
        <w:t>Children's Services Act service: 36 in 2017</w:t>
      </w:r>
    </w:p>
    <w:p w14:paraId="74E3E920" w14:textId="77777777" w:rsidR="004D137A" w:rsidRDefault="004D137A" w:rsidP="004D137A">
      <w:pPr>
        <w:pStyle w:val="BodyText"/>
      </w:pPr>
      <w:r>
        <w:t>Note: A compliance visit is defined here as any of the following visit types in NQA ITS: application/assessment, change of ownership, complaint, incident, investigation and post-approval. Some compliance visits relate to services that were cancelled or surrendered by the end of 2017.</w:t>
      </w:r>
    </w:p>
    <w:p w14:paraId="6673741F" w14:textId="77777777" w:rsidR="004D137A" w:rsidRDefault="004D137A" w:rsidP="004D137A">
      <w:pPr>
        <w:pStyle w:val="Heading2"/>
      </w:pPr>
      <w:r>
        <w:t>4.9</w:t>
      </w:r>
      <w:r>
        <w:tab/>
        <w:t>Enforcement actions</w:t>
      </w:r>
    </w:p>
    <w:p w14:paraId="763AC112" w14:textId="77777777" w:rsidR="004D137A" w:rsidRDefault="004D137A" w:rsidP="004D137A">
      <w:pPr>
        <w:pStyle w:val="BodyText"/>
      </w:pPr>
      <w:r>
        <w:t>The Department uses a range of regulatory tools to address non-compliance. These tools range from providing information and guidance through to prosecution before a court or cancelling a provider’s approval to operate. To achieve compliance within the regulated community, the Department focuses on selecting regulatory responses that match the seriousness of the issues and the behaviour of those involved.</w:t>
      </w:r>
    </w:p>
    <w:p w14:paraId="470DBA63" w14:textId="77777777" w:rsidR="004D137A" w:rsidRPr="004D137A" w:rsidRDefault="004D137A" w:rsidP="004D137A">
      <w:pPr>
        <w:pStyle w:val="BodyText"/>
      </w:pPr>
      <w:r w:rsidRPr="004D137A">
        <w:t>The Department applies sanctions that it determines as appropriate for the level of seriousness and culpability of non-compliances.</w:t>
      </w:r>
    </w:p>
    <w:p w14:paraId="74B442B3" w14:textId="77777777" w:rsidR="004D137A" w:rsidRPr="004D137A" w:rsidRDefault="004D137A" w:rsidP="004D137A">
      <w:pPr>
        <w:pStyle w:val="BodyText"/>
      </w:pPr>
      <w:r w:rsidRPr="004D137A">
        <w:t>In 2017, the Department applied 77 statutory enforcement sanctions relating to serious non- compliance. This compares to 48 similar actions in 2016. The Department publishes all applicable enforcement actions on its website.</w:t>
      </w:r>
    </w:p>
    <w:p w14:paraId="426FCBF5" w14:textId="77777777" w:rsidR="004D137A" w:rsidRPr="004D137A" w:rsidRDefault="004D137A" w:rsidP="004D137A">
      <w:pPr>
        <w:pStyle w:val="Heading3"/>
      </w:pPr>
      <w:r w:rsidRPr="004D137A">
        <w:t>Investigation of a serious incident</w:t>
      </w:r>
    </w:p>
    <w:p w14:paraId="55F04474" w14:textId="77777777" w:rsidR="004D137A" w:rsidRPr="004D137A" w:rsidRDefault="004D137A" w:rsidP="004D137A">
      <w:pPr>
        <w:pStyle w:val="BodyText"/>
      </w:pPr>
      <w:r w:rsidRPr="004D137A">
        <w:t>A member of the public contacted us about an incident where they discovered a child wandering alone on a street the previous day. They were then approached by an educator who said the child was from a nearby childcare centre service. QARD had received no notification of this serious incident, which led the officer to phone the service for further information. We received vague responses that contradicted the account provided by the caller. A high priority investigation into the incident was initiated involving our investigations unit.</w:t>
      </w:r>
    </w:p>
    <w:p w14:paraId="7D7EF6CB" w14:textId="77777777" w:rsidR="004D137A" w:rsidRPr="004D137A" w:rsidRDefault="004D137A" w:rsidP="004D137A">
      <w:pPr>
        <w:pStyle w:val="BodyText"/>
      </w:pPr>
      <w:r w:rsidRPr="004D137A">
        <w:t>The investigation found that the same child had left the service previously and was found nearby, however no serious incident notification was submitted at this time.</w:t>
      </w:r>
    </w:p>
    <w:p w14:paraId="0ACED617" w14:textId="77777777" w:rsidR="004D137A" w:rsidRPr="004D137A" w:rsidRDefault="004D137A" w:rsidP="004D137A">
      <w:pPr>
        <w:pStyle w:val="BodyText"/>
      </w:pPr>
      <w:r w:rsidRPr="004D137A">
        <w:lastRenderedPageBreak/>
        <w:t>The subsequent evidence collected highlighted discrepancies between versions of events provided by staff, service management and other witnesses.</w:t>
      </w:r>
    </w:p>
    <w:p w14:paraId="3BF7EC13" w14:textId="77777777" w:rsidR="004D137A" w:rsidRDefault="004D137A" w:rsidP="004D137A">
      <w:pPr>
        <w:pStyle w:val="BodyText"/>
      </w:pPr>
      <w:r>
        <w:t>The service’s failure to adequately supervise the child was compounded by their failure to comply with the requirements of the regulations to lodge a notification of a serious incident. In addition, no preventative action was taken by the service following the first incident to ensure the child would remain securely within the service.</w:t>
      </w:r>
    </w:p>
    <w:p w14:paraId="312865D3" w14:textId="77777777" w:rsidR="004D137A" w:rsidRDefault="004D137A" w:rsidP="004D137A">
      <w:pPr>
        <w:pStyle w:val="BodyText"/>
      </w:pPr>
      <w:r>
        <w:t>Given the serious nature of the failures and particularly the service’s negative attitude toward compliance obligations, the Department proceeded to prosecute the service.</w:t>
      </w:r>
    </w:p>
    <w:p w14:paraId="75D73015" w14:textId="77777777" w:rsidR="004D137A" w:rsidRDefault="004D137A" w:rsidP="004D137A">
      <w:pPr>
        <w:pStyle w:val="BodyText"/>
      </w:pPr>
      <w:r>
        <w:t>The court found the offences proven and issued penalties of fines and a 12-month good behaviour bond against the approved provider and staff member for:</w:t>
      </w:r>
    </w:p>
    <w:p w14:paraId="5B5C8D10" w14:textId="77777777" w:rsidR="004D137A" w:rsidRDefault="004D137A" w:rsidP="004D137A">
      <w:pPr>
        <w:pStyle w:val="Bullets"/>
      </w:pPr>
      <w:r>
        <w:t>inadequate supervision of children</w:t>
      </w:r>
    </w:p>
    <w:p w14:paraId="089C8D56" w14:textId="77777777" w:rsidR="004D137A" w:rsidRDefault="004D137A" w:rsidP="004D137A">
      <w:pPr>
        <w:pStyle w:val="Bullets"/>
      </w:pPr>
      <w:r>
        <w:t>failure to ensure every reasonable precaution was taken to protect children at the service from harm and any hazard likely to cause injury</w:t>
      </w:r>
    </w:p>
    <w:p w14:paraId="78E6CCA5" w14:textId="77777777" w:rsidR="004D137A" w:rsidRDefault="004D137A" w:rsidP="004D137A">
      <w:pPr>
        <w:pStyle w:val="Bullets"/>
      </w:pPr>
      <w:r>
        <w:t>failure to notify the Regulatory Authority of serious incidents</w:t>
      </w:r>
    </w:p>
    <w:p w14:paraId="4945BCD1" w14:textId="77777777" w:rsidR="004D137A" w:rsidRDefault="004D137A" w:rsidP="004D137A">
      <w:pPr>
        <w:pStyle w:val="Bullets"/>
      </w:pPr>
      <w:proofErr w:type="gramStart"/>
      <w:r>
        <w:t>providing</w:t>
      </w:r>
      <w:proofErr w:type="gramEnd"/>
      <w:r>
        <w:t xml:space="preserve"> the Regulatory Authority or an authorised officer false and misleading information.</w:t>
      </w:r>
    </w:p>
    <w:p w14:paraId="136986E7" w14:textId="77777777" w:rsidR="004D137A" w:rsidRDefault="004D137A" w:rsidP="004D137A">
      <w:pPr>
        <w:pStyle w:val="Heading2"/>
      </w:pPr>
      <w:r>
        <w:t>4.10 Complaints</w:t>
      </w:r>
    </w:p>
    <w:p w14:paraId="526911C0" w14:textId="77777777" w:rsidR="004D137A" w:rsidRDefault="004D137A" w:rsidP="004D137A">
      <w:pPr>
        <w:pStyle w:val="BodyText"/>
      </w:pPr>
      <w:r>
        <w:t>The Department assesses all complaints made by parents or the public and considers the risk to the health and wellbeing of children, the circumstances of each incident, the compliance history of the service and the action the provider or service has taken since the incident when determining whether further action is required. In all circumstances where there is a risk to the child, the service is subject to a compliance visit.</w:t>
      </w:r>
    </w:p>
    <w:p w14:paraId="23DAD7AE" w14:textId="77777777" w:rsidR="004D137A" w:rsidRDefault="004D137A" w:rsidP="004D137A">
      <w:pPr>
        <w:pStyle w:val="BodyText"/>
      </w:pPr>
      <w:r>
        <w:t>Not all complaints are substantiated, but where they are and as appropriate the Department takes further action. No further action may be required where an investigation finds the risk to the child was low and the service was found to be taking appropriate actions to prevent further occurrences of incidents. These remedies include improving and reviewing policies and procedures with staff or disciplinary action against staff concerned.</w:t>
      </w:r>
    </w:p>
    <w:p w14:paraId="1D90FB64" w14:textId="77777777" w:rsidR="004D137A" w:rsidRDefault="004D137A" w:rsidP="004D137A">
      <w:pPr>
        <w:pStyle w:val="BodyText"/>
      </w:pPr>
      <w:r>
        <w:t>Other investigation outcomes include interviews and meetings with the service provider, compliance actions such as additional monitoring of the service, conditions on the service approval, enforceable undertakings, notices of caution and where required, prosecution of the service provider.</w:t>
      </w:r>
    </w:p>
    <w:p w14:paraId="5E08E240" w14:textId="77777777" w:rsidR="004D137A" w:rsidRDefault="004D137A" w:rsidP="004D137A">
      <w:pPr>
        <w:pStyle w:val="BodyText"/>
      </w:pPr>
      <w:r>
        <w:t>In 2017, QARD received 1,764 complaints; 1,736 about services operating under the NQF, 14 about services operating under the Children’s Services Act and 14 regarding alleged illegal services operating.</w:t>
      </w:r>
    </w:p>
    <w:p w14:paraId="15DC9090" w14:textId="77777777" w:rsidR="004D137A" w:rsidRDefault="004D137A" w:rsidP="004D137A">
      <w:pPr>
        <w:pStyle w:val="BodyText"/>
      </w:pPr>
      <w:r>
        <w:t>Providers have an obligation to notify the Department of complaints they have received from parents or guardians of children at the service. In addition, the Department also receives complaints directly from parents, members of the public or staff at services by phone or email.</w:t>
      </w:r>
    </w:p>
    <w:p w14:paraId="49A29996" w14:textId="77777777" w:rsidR="008C2E5F" w:rsidRDefault="004D137A" w:rsidP="004D137A">
      <w:pPr>
        <w:pStyle w:val="BodyText"/>
        <w:rPr>
          <w:highlight w:val="yellow"/>
        </w:rPr>
      </w:pPr>
      <w:r>
        <w:t>In 2017 thirty-three per cent (33%) of complaints were received directly, which has decreased from forty per cent (40%) in 2015. Contributing factors to this reduction include the improving quality of the services and their response to complaints they receive.</w:t>
      </w:r>
    </w:p>
    <w:p w14:paraId="7DEAEEF3" w14:textId="77777777" w:rsidR="008C2E5F" w:rsidRDefault="004D137A" w:rsidP="001D6E17">
      <w:pPr>
        <w:pStyle w:val="ReportSection"/>
        <w:spacing w:after="360"/>
        <w:rPr>
          <w:highlight w:val="yellow"/>
        </w:rPr>
      </w:pPr>
      <w:bookmarkStart w:id="15" w:name="_Toc520847716"/>
      <w:r w:rsidRPr="004D137A">
        <w:lastRenderedPageBreak/>
        <w:t xml:space="preserve">5.0 </w:t>
      </w:r>
      <w:r w:rsidR="00880656">
        <w:t>Glossary</w:t>
      </w:r>
      <w:bookmarkEnd w:id="15"/>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Glossary"/>
      </w:tblPr>
      <w:tblGrid>
        <w:gridCol w:w="2972"/>
        <w:gridCol w:w="6650"/>
      </w:tblGrid>
      <w:tr w:rsidR="00571B41" w:rsidRPr="00571B41" w14:paraId="167B9157" w14:textId="77777777" w:rsidTr="001D6E17">
        <w:trPr>
          <w:tblHeader/>
        </w:trPr>
        <w:tc>
          <w:tcPr>
            <w:tcW w:w="2972" w:type="dxa"/>
            <w:shd w:val="clear" w:color="auto" w:fill="000000" w:themeFill="text1"/>
          </w:tcPr>
          <w:p w14:paraId="38DDC9DA" w14:textId="77777777" w:rsidR="00571B41" w:rsidRPr="00571B41" w:rsidRDefault="00571B41" w:rsidP="00571B41">
            <w:pPr>
              <w:pStyle w:val="BodyText"/>
              <w:rPr>
                <w:b/>
              </w:rPr>
            </w:pPr>
            <w:r w:rsidRPr="00571B41">
              <w:rPr>
                <w:b/>
              </w:rPr>
              <w:t>TERM</w:t>
            </w:r>
          </w:p>
        </w:tc>
        <w:tc>
          <w:tcPr>
            <w:tcW w:w="6650" w:type="dxa"/>
            <w:shd w:val="clear" w:color="auto" w:fill="000000" w:themeFill="text1"/>
          </w:tcPr>
          <w:p w14:paraId="2F95877D" w14:textId="77777777" w:rsidR="00571B41" w:rsidRPr="00571B41" w:rsidRDefault="00571B41" w:rsidP="00571B41">
            <w:pPr>
              <w:pStyle w:val="BodyText"/>
              <w:rPr>
                <w:b/>
              </w:rPr>
            </w:pPr>
            <w:r w:rsidRPr="00571B41">
              <w:rPr>
                <w:b/>
              </w:rPr>
              <w:t>MEANING</w:t>
            </w:r>
          </w:p>
        </w:tc>
      </w:tr>
      <w:tr w:rsidR="00571B41" w:rsidRPr="00571B41" w14:paraId="6037047F" w14:textId="77777777" w:rsidTr="001D6E17">
        <w:tc>
          <w:tcPr>
            <w:tcW w:w="2972" w:type="dxa"/>
          </w:tcPr>
          <w:p w14:paraId="1D8382A9" w14:textId="77777777" w:rsidR="00571B41" w:rsidRPr="00571B41" w:rsidRDefault="00571B41" w:rsidP="00571B41">
            <w:pPr>
              <w:pStyle w:val="BodyText"/>
            </w:pPr>
            <w:r w:rsidRPr="00571B41">
              <w:t>Amendment of approval</w:t>
            </w:r>
          </w:p>
        </w:tc>
        <w:tc>
          <w:tcPr>
            <w:tcW w:w="6650" w:type="dxa"/>
          </w:tcPr>
          <w:p w14:paraId="59384EE1" w14:textId="77777777" w:rsidR="00571B41" w:rsidRPr="00571B41" w:rsidRDefault="00571B41" w:rsidP="00571B41">
            <w:pPr>
              <w:pStyle w:val="BodyText"/>
            </w:pPr>
            <w:r w:rsidRPr="00571B41">
              <w:t>An approved provider may apply to the regulatory authority for an amendment to their provider/service approval.</w:t>
            </w:r>
          </w:p>
        </w:tc>
      </w:tr>
      <w:tr w:rsidR="00571B41" w:rsidRPr="00571B41" w14:paraId="64384FC2" w14:textId="77777777" w:rsidTr="001D6E17">
        <w:tc>
          <w:tcPr>
            <w:tcW w:w="2972" w:type="dxa"/>
          </w:tcPr>
          <w:p w14:paraId="39B47885" w14:textId="77777777" w:rsidR="00571B41" w:rsidRPr="00571B41" w:rsidRDefault="00571B41" w:rsidP="00571B41">
            <w:pPr>
              <w:pStyle w:val="BodyText"/>
            </w:pPr>
            <w:r w:rsidRPr="00571B41">
              <w:t>Approved number of places</w:t>
            </w:r>
          </w:p>
        </w:tc>
        <w:tc>
          <w:tcPr>
            <w:tcW w:w="6650" w:type="dxa"/>
          </w:tcPr>
          <w:p w14:paraId="5B804DDF" w14:textId="77777777" w:rsidR="00571B41" w:rsidRPr="00571B41" w:rsidRDefault="00571B41" w:rsidP="00571B41">
            <w:pPr>
              <w:pStyle w:val="BodyText"/>
            </w:pPr>
            <w:r w:rsidRPr="00571B41">
              <w:t>In relation to a centre-based service, the maximum number of children who can be educated and cared for by a service at any one time, stated on the service approval.</w:t>
            </w:r>
          </w:p>
        </w:tc>
      </w:tr>
      <w:tr w:rsidR="00571B41" w:rsidRPr="00571B41" w14:paraId="0285A153" w14:textId="77777777" w:rsidTr="001D6E17">
        <w:tc>
          <w:tcPr>
            <w:tcW w:w="2972" w:type="dxa"/>
          </w:tcPr>
          <w:p w14:paraId="5F58A6F5" w14:textId="77777777" w:rsidR="00571B41" w:rsidRPr="00571B41" w:rsidRDefault="00571B41" w:rsidP="00571B41">
            <w:pPr>
              <w:pStyle w:val="BodyText"/>
            </w:pPr>
            <w:r w:rsidRPr="00571B41">
              <w:t>Approved provider</w:t>
            </w:r>
          </w:p>
        </w:tc>
        <w:tc>
          <w:tcPr>
            <w:tcW w:w="6650" w:type="dxa"/>
          </w:tcPr>
          <w:p w14:paraId="6709EAE8" w14:textId="77777777" w:rsidR="00571B41" w:rsidRPr="00571B41" w:rsidRDefault="00571B41" w:rsidP="00571B41">
            <w:pPr>
              <w:pStyle w:val="BodyText"/>
            </w:pPr>
            <w:r w:rsidRPr="00571B41">
              <w:t>A person who holds a provider approval under the NQF.</w:t>
            </w:r>
          </w:p>
        </w:tc>
      </w:tr>
      <w:tr w:rsidR="00571B41" w:rsidRPr="00571B41" w14:paraId="6A33AE73" w14:textId="77777777" w:rsidTr="001D6E17">
        <w:tc>
          <w:tcPr>
            <w:tcW w:w="2972" w:type="dxa"/>
          </w:tcPr>
          <w:p w14:paraId="5B8A94DD" w14:textId="77777777" w:rsidR="00571B41" w:rsidRPr="00571B41" w:rsidRDefault="00571B41" w:rsidP="00571B41">
            <w:pPr>
              <w:pStyle w:val="BodyText"/>
            </w:pPr>
            <w:r w:rsidRPr="00571B41">
              <w:t>Approved service</w:t>
            </w:r>
          </w:p>
        </w:tc>
        <w:tc>
          <w:tcPr>
            <w:tcW w:w="6650" w:type="dxa"/>
          </w:tcPr>
          <w:p w14:paraId="6E7DC677" w14:textId="77777777" w:rsidR="00571B41" w:rsidRPr="00571B41" w:rsidRDefault="00571B41" w:rsidP="00571B41">
            <w:pPr>
              <w:pStyle w:val="BodyText"/>
            </w:pPr>
            <w:r w:rsidRPr="00571B41">
              <w:t>An approved early childhood education and care service for which a service approval exists under the NQF.</w:t>
            </w:r>
          </w:p>
        </w:tc>
      </w:tr>
      <w:tr w:rsidR="00571B41" w:rsidRPr="00571B41" w14:paraId="752A75E2" w14:textId="77777777" w:rsidTr="001D6E17">
        <w:tc>
          <w:tcPr>
            <w:tcW w:w="2972" w:type="dxa"/>
          </w:tcPr>
          <w:p w14:paraId="5BB86F48" w14:textId="77777777" w:rsidR="00571B41" w:rsidRPr="00571B41" w:rsidRDefault="00571B41" w:rsidP="00571B41">
            <w:pPr>
              <w:pStyle w:val="BodyText"/>
            </w:pPr>
            <w:r w:rsidRPr="00571B41">
              <w:t>Assessment and Rating</w:t>
            </w:r>
          </w:p>
        </w:tc>
        <w:tc>
          <w:tcPr>
            <w:tcW w:w="6650" w:type="dxa"/>
          </w:tcPr>
          <w:p w14:paraId="4D920083" w14:textId="77777777" w:rsidR="00571B41" w:rsidRPr="00571B41" w:rsidRDefault="00571B41" w:rsidP="00571B41">
            <w:pPr>
              <w:pStyle w:val="BodyText"/>
            </w:pPr>
            <w:r w:rsidRPr="00571B41">
              <w:t>The process by which services are assessed and rated by their regulatory authority against the National Quality Standard, and given a rating for each of the seven quality areas and an overall rating based on these results.</w:t>
            </w:r>
          </w:p>
        </w:tc>
      </w:tr>
      <w:tr w:rsidR="00571B41" w:rsidRPr="00571B41" w14:paraId="400A65D2" w14:textId="77777777" w:rsidTr="001D6E17">
        <w:tc>
          <w:tcPr>
            <w:tcW w:w="2972" w:type="dxa"/>
          </w:tcPr>
          <w:p w14:paraId="78F94633" w14:textId="77777777" w:rsidR="00571B41" w:rsidRPr="00571B41" w:rsidRDefault="00571B41" w:rsidP="00571B41">
            <w:pPr>
              <w:pStyle w:val="BodyText"/>
            </w:pPr>
            <w:r w:rsidRPr="00571B41">
              <w:t>Budget-based service</w:t>
            </w:r>
          </w:p>
        </w:tc>
        <w:tc>
          <w:tcPr>
            <w:tcW w:w="6650" w:type="dxa"/>
          </w:tcPr>
          <w:p w14:paraId="0E071056" w14:textId="77777777" w:rsidR="00571B41" w:rsidRPr="00571B41" w:rsidRDefault="00571B41" w:rsidP="00571B41">
            <w:pPr>
              <w:pStyle w:val="BodyText"/>
            </w:pPr>
            <w:r w:rsidRPr="00571B41">
              <w:t>An early childhood service in receipt of Australian Government (AG) Budget Based Funding (BBF). The AG BBF program provides a contribution to the operational costs of approximately 300 child care and early learning and school aged care services nationally (around 10% of these services are in Victoria). Services supported by the BBF program are mostly located in regional, remote and Aboriginal and Torres Strait Islander communities, where the market would not otherwise be viable. Many of these BBF services are the sole providers of child care in their communities.</w:t>
            </w:r>
          </w:p>
        </w:tc>
      </w:tr>
      <w:tr w:rsidR="00571B41" w:rsidRPr="00571B41" w14:paraId="58B53AC2" w14:textId="77777777" w:rsidTr="001D6E17">
        <w:tc>
          <w:tcPr>
            <w:tcW w:w="2972" w:type="dxa"/>
          </w:tcPr>
          <w:p w14:paraId="69F0F411" w14:textId="77777777" w:rsidR="00571B41" w:rsidRPr="00571B41" w:rsidRDefault="00571B41" w:rsidP="00571B41">
            <w:pPr>
              <w:pStyle w:val="BodyText"/>
            </w:pPr>
            <w:r w:rsidRPr="00571B41">
              <w:t>Centre-based service</w:t>
            </w:r>
          </w:p>
        </w:tc>
        <w:tc>
          <w:tcPr>
            <w:tcW w:w="6650" w:type="dxa"/>
          </w:tcPr>
          <w:p w14:paraId="5BD014A7" w14:textId="77777777" w:rsidR="00571B41" w:rsidRPr="00571B41" w:rsidRDefault="00571B41" w:rsidP="00571B41">
            <w:pPr>
              <w:pStyle w:val="BodyText"/>
            </w:pPr>
            <w:r w:rsidRPr="00571B41">
              <w:t>An education and care service other than a family day care service. This includes most long day care, preschool/kindergarten and outside school hours care services that are delivered at a centre.</w:t>
            </w:r>
          </w:p>
        </w:tc>
      </w:tr>
      <w:tr w:rsidR="00571B41" w:rsidRPr="00571B41" w14:paraId="18EB8E5D" w14:textId="77777777" w:rsidTr="001D6E17">
        <w:tc>
          <w:tcPr>
            <w:tcW w:w="2972" w:type="dxa"/>
          </w:tcPr>
          <w:p w14:paraId="3B9C1A7D" w14:textId="77777777" w:rsidR="00571B41" w:rsidRPr="00571B41" w:rsidRDefault="00571B41" w:rsidP="00571B41">
            <w:pPr>
              <w:pStyle w:val="BodyText"/>
            </w:pPr>
            <w:r w:rsidRPr="00571B41">
              <w:t>Child Care Benefit</w:t>
            </w:r>
          </w:p>
        </w:tc>
        <w:tc>
          <w:tcPr>
            <w:tcW w:w="6650" w:type="dxa"/>
          </w:tcPr>
          <w:p w14:paraId="6EB10A78" w14:textId="77777777" w:rsidR="00571B41" w:rsidRPr="00571B41" w:rsidRDefault="00571B41" w:rsidP="00571B41">
            <w:pPr>
              <w:pStyle w:val="BodyText"/>
            </w:pPr>
            <w:r w:rsidRPr="00571B41">
              <w:t>A payment to help with the cost of day care, outside school hours care, vacation care, pre-school and kindergarten.</w:t>
            </w:r>
          </w:p>
        </w:tc>
      </w:tr>
      <w:tr w:rsidR="00571B41" w:rsidRPr="00571B41" w14:paraId="4C1090B4" w14:textId="77777777" w:rsidTr="001D6E17">
        <w:tc>
          <w:tcPr>
            <w:tcW w:w="2972" w:type="dxa"/>
          </w:tcPr>
          <w:p w14:paraId="1FC14780" w14:textId="77777777" w:rsidR="00571B41" w:rsidRPr="00571B41" w:rsidRDefault="00571B41" w:rsidP="00571B41">
            <w:pPr>
              <w:pStyle w:val="BodyText"/>
            </w:pPr>
            <w:r w:rsidRPr="00571B41">
              <w:t>Child Safe Standards</w:t>
            </w:r>
          </w:p>
        </w:tc>
        <w:tc>
          <w:tcPr>
            <w:tcW w:w="6650" w:type="dxa"/>
          </w:tcPr>
          <w:p w14:paraId="54E0B870" w14:textId="77777777" w:rsidR="00571B41" w:rsidRPr="00571B41" w:rsidRDefault="00571B41" w:rsidP="00571B41">
            <w:pPr>
              <w:pStyle w:val="BodyText"/>
            </w:pPr>
            <w:r w:rsidRPr="00571B41">
              <w:t>Minimum standards for ensuring child-safe organisations from recommendations of the Victorian Parliament's report of its inquiry into the Handling of Child Abuse by Religious and Other Non-Government Organisations (the Betrayal of Trust Inquiry).</w:t>
            </w:r>
          </w:p>
        </w:tc>
      </w:tr>
      <w:tr w:rsidR="00571B41" w:rsidRPr="00571B41" w14:paraId="53BAD441" w14:textId="77777777" w:rsidTr="001D6E17">
        <w:tc>
          <w:tcPr>
            <w:tcW w:w="2972" w:type="dxa"/>
          </w:tcPr>
          <w:p w14:paraId="328C386F" w14:textId="77777777" w:rsidR="00571B41" w:rsidRPr="00571B41" w:rsidRDefault="00571B41" w:rsidP="00571B41">
            <w:pPr>
              <w:pStyle w:val="BodyText"/>
            </w:pPr>
            <w:r w:rsidRPr="00571B41">
              <w:lastRenderedPageBreak/>
              <w:t>Children's services</w:t>
            </w:r>
          </w:p>
        </w:tc>
        <w:tc>
          <w:tcPr>
            <w:tcW w:w="6650" w:type="dxa"/>
          </w:tcPr>
          <w:p w14:paraId="485DDB82" w14:textId="77777777" w:rsidR="00571B41" w:rsidRPr="00571B41" w:rsidRDefault="00571B41" w:rsidP="00571B41">
            <w:pPr>
              <w:pStyle w:val="BodyText"/>
            </w:pPr>
            <w:r w:rsidRPr="00571B41">
              <w:t>Early childhood education and care services regulated under the Victorian Children's Services Act 1996.</w:t>
            </w:r>
          </w:p>
        </w:tc>
      </w:tr>
      <w:tr w:rsidR="00571B41" w:rsidRPr="00571B41" w14:paraId="091DDD27" w14:textId="77777777" w:rsidTr="001D6E17">
        <w:tc>
          <w:tcPr>
            <w:tcW w:w="2972" w:type="dxa"/>
          </w:tcPr>
          <w:p w14:paraId="416DAD23" w14:textId="77777777" w:rsidR="00571B41" w:rsidRPr="00571B41" w:rsidRDefault="00571B41" w:rsidP="00571B41">
            <w:pPr>
              <w:pStyle w:val="BodyText"/>
            </w:pPr>
            <w:r w:rsidRPr="00571B41">
              <w:t>Children’s Services Act 1996 (Children’s Services Act).</w:t>
            </w:r>
          </w:p>
        </w:tc>
        <w:tc>
          <w:tcPr>
            <w:tcW w:w="6650" w:type="dxa"/>
          </w:tcPr>
          <w:p w14:paraId="2797E44B" w14:textId="77777777" w:rsidR="00571B41" w:rsidRPr="00571B41" w:rsidRDefault="00571B41" w:rsidP="00571B41">
            <w:pPr>
              <w:pStyle w:val="BodyText"/>
            </w:pPr>
            <w:r w:rsidRPr="00571B41">
              <w:t xml:space="preserve">Victorian law under which children's services are regulated where those services do not meet the definition of an education and care service under the Education and Care Services National Law Act 2010 </w:t>
            </w:r>
          </w:p>
        </w:tc>
      </w:tr>
      <w:tr w:rsidR="00571B41" w:rsidRPr="00571B41" w14:paraId="491BBD51" w14:textId="77777777" w:rsidTr="001D6E17">
        <w:tc>
          <w:tcPr>
            <w:tcW w:w="2972" w:type="dxa"/>
          </w:tcPr>
          <w:p w14:paraId="59B9D4B8" w14:textId="77777777" w:rsidR="00571B41" w:rsidRPr="00571B41" w:rsidRDefault="00571B41" w:rsidP="00571B41">
            <w:pPr>
              <w:pStyle w:val="BodyText"/>
            </w:pPr>
            <w:r w:rsidRPr="00571B41">
              <w:t>Commission for Children and Young People</w:t>
            </w:r>
          </w:p>
        </w:tc>
        <w:tc>
          <w:tcPr>
            <w:tcW w:w="6650" w:type="dxa"/>
          </w:tcPr>
          <w:p w14:paraId="49226F7C" w14:textId="77777777" w:rsidR="00571B41" w:rsidRPr="00571B41" w:rsidRDefault="00571B41" w:rsidP="00571B41">
            <w:pPr>
              <w:pStyle w:val="BodyText"/>
            </w:pPr>
            <w:r w:rsidRPr="00571B41">
              <w:t>An independent statutory body that promotes improvement in policies and practices affecting the safety and wellbeing of Victorian children and young people.</w:t>
            </w:r>
          </w:p>
        </w:tc>
      </w:tr>
      <w:tr w:rsidR="00571B41" w:rsidRPr="00571B41" w14:paraId="1C1B40AB" w14:textId="77777777" w:rsidTr="001D6E17">
        <w:tc>
          <w:tcPr>
            <w:tcW w:w="2972" w:type="dxa"/>
          </w:tcPr>
          <w:p w14:paraId="483A9B06" w14:textId="77777777" w:rsidR="00571B41" w:rsidRPr="00571B41" w:rsidRDefault="00571B41" w:rsidP="00571B41">
            <w:pPr>
              <w:pStyle w:val="BodyText"/>
            </w:pPr>
            <w:r w:rsidRPr="00571B41">
              <w:t>Complaint notification</w:t>
            </w:r>
          </w:p>
        </w:tc>
        <w:tc>
          <w:tcPr>
            <w:tcW w:w="6650" w:type="dxa"/>
          </w:tcPr>
          <w:p w14:paraId="0B5A23C7" w14:textId="77777777" w:rsidR="00571B41" w:rsidRPr="00571B41" w:rsidRDefault="00571B41" w:rsidP="00571B41">
            <w:pPr>
              <w:pStyle w:val="BodyText"/>
            </w:pPr>
            <w:r w:rsidRPr="00571B41">
              <w:t>See Notification</w:t>
            </w:r>
          </w:p>
        </w:tc>
      </w:tr>
      <w:tr w:rsidR="00571B41" w:rsidRPr="00571B41" w14:paraId="280E9DFE" w14:textId="77777777" w:rsidTr="001D6E17">
        <w:tc>
          <w:tcPr>
            <w:tcW w:w="2972" w:type="dxa"/>
          </w:tcPr>
          <w:p w14:paraId="5C8C9C83" w14:textId="77777777" w:rsidR="00571B41" w:rsidRPr="00571B41" w:rsidRDefault="00571B41" w:rsidP="00571B41">
            <w:pPr>
              <w:pStyle w:val="BodyText"/>
            </w:pPr>
            <w:r w:rsidRPr="00571B41">
              <w:t>Consumer Affairs Victoria</w:t>
            </w:r>
          </w:p>
        </w:tc>
        <w:tc>
          <w:tcPr>
            <w:tcW w:w="6650" w:type="dxa"/>
          </w:tcPr>
          <w:p w14:paraId="195D36DE" w14:textId="77777777" w:rsidR="00571B41" w:rsidRPr="00571B41" w:rsidRDefault="00571B41" w:rsidP="00571B41">
            <w:pPr>
              <w:pStyle w:val="BodyText"/>
            </w:pPr>
            <w:r w:rsidRPr="00571B41">
              <w:t xml:space="preserve">Victoria's consumer affairs regulator, a unit of the Department of Justice and Regulation. Its role includes advising and educating consumers and businesses on their rights, responsibilities and changes to the law, conciliating disputes between consumers and businesses, and enforcing and ensuring compliance with consumer laws. </w:t>
            </w:r>
          </w:p>
        </w:tc>
      </w:tr>
      <w:tr w:rsidR="00571B41" w:rsidRPr="00571B41" w14:paraId="1A6C0F85" w14:textId="77777777" w:rsidTr="001D6E17">
        <w:tc>
          <w:tcPr>
            <w:tcW w:w="2972" w:type="dxa"/>
          </w:tcPr>
          <w:p w14:paraId="53CFEDB7" w14:textId="77777777" w:rsidR="00571B41" w:rsidRPr="00571B41" w:rsidRDefault="00571B41" w:rsidP="00571B41">
            <w:pPr>
              <w:pStyle w:val="BodyText"/>
            </w:pPr>
            <w:r w:rsidRPr="00571B41">
              <w:t>Department of Education and Training Victoria (the Department)</w:t>
            </w:r>
          </w:p>
        </w:tc>
        <w:tc>
          <w:tcPr>
            <w:tcW w:w="6650" w:type="dxa"/>
          </w:tcPr>
          <w:p w14:paraId="6ADF7A84" w14:textId="77777777" w:rsidR="00571B41" w:rsidRPr="00571B41" w:rsidRDefault="00571B41" w:rsidP="00571B41">
            <w:pPr>
              <w:pStyle w:val="BodyText"/>
            </w:pPr>
          </w:p>
        </w:tc>
      </w:tr>
      <w:tr w:rsidR="00571B41" w:rsidRPr="00571B41" w14:paraId="57A2EB7A" w14:textId="77777777" w:rsidTr="001D6E17">
        <w:tc>
          <w:tcPr>
            <w:tcW w:w="2972" w:type="dxa"/>
          </w:tcPr>
          <w:p w14:paraId="3E9C14A5" w14:textId="77777777" w:rsidR="00571B41" w:rsidRPr="00571B41" w:rsidRDefault="00571B41" w:rsidP="00571B41">
            <w:pPr>
              <w:pStyle w:val="BodyText"/>
            </w:pPr>
            <w:r w:rsidRPr="00571B41">
              <w:t>Early Childhood and School Education Group</w:t>
            </w:r>
          </w:p>
        </w:tc>
        <w:tc>
          <w:tcPr>
            <w:tcW w:w="6650" w:type="dxa"/>
          </w:tcPr>
          <w:p w14:paraId="04D0C1AE" w14:textId="77777777" w:rsidR="00571B41" w:rsidRPr="00571B41" w:rsidRDefault="00571B41" w:rsidP="00571B41">
            <w:pPr>
              <w:pStyle w:val="BodyText"/>
            </w:pPr>
            <w:r w:rsidRPr="00571B41">
              <w:t>The area in the Department of Education and Training Victoria that is responsible for the design and development of operational policy and programs to support improved outcomes for children, students and families from birth through school. ECSEG plays a key role in designing and developing policy to provide a person-centred, outcomes-focused and integrated service system.</w:t>
            </w:r>
          </w:p>
        </w:tc>
      </w:tr>
      <w:tr w:rsidR="00571B41" w:rsidRPr="00571B41" w14:paraId="0F4DC321" w14:textId="77777777" w:rsidTr="001D6E17">
        <w:tc>
          <w:tcPr>
            <w:tcW w:w="2972" w:type="dxa"/>
          </w:tcPr>
          <w:p w14:paraId="20309B29" w14:textId="77777777" w:rsidR="00571B41" w:rsidRPr="00571B41" w:rsidRDefault="00571B41" w:rsidP="00571B41">
            <w:pPr>
              <w:pStyle w:val="BodyText"/>
            </w:pPr>
            <w:r w:rsidRPr="00571B41">
              <w:t>Education and Care Services National Law Act 2010 (National Law)</w:t>
            </w:r>
          </w:p>
        </w:tc>
        <w:tc>
          <w:tcPr>
            <w:tcW w:w="6650" w:type="dxa"/>
          </w:tcPr>
          <w:p w14:paraId="03BD46B2" w14:textId="77777777" w:rsidR="00571B41" w:rsidRPr="00571B41" w:rsidRDefault="00571B41" w:rsidP="00571B41">
            <w:pPr>
              <w:pStyle w:val="BodyText"/>
            </w:pPr>
            <w:r w:rsidRPr="00571B41">
              <w:t>See: National Law</w:t>
            </w:r>
          </w:p>
        </w:tc>
      </w:tr>
      <w:tr w:rsidR="00571B41" w:rsidRPr="00571B41" w14:paraId="1E985480" w14:textId="77777777" w:rsidTr="001D6E17">
        <w:tc>
          <w:tcPr>
            <w:tcW w:w="2972" w:type="dxa"/>
          </w:tcPr>
          <w:p w14:paraId="35437FC3" w14:textId="77777777" w:rsidR="00571B41" w:rsidRPr="00571B41" w:rsidRDefault="00571B41" w:rsidP="00571B41">
            <w:pPr>
              <w:pStyle w:val="BodyText"/>
            </w:pPr>
            <w:r w:rsidRPr="00571B41">
              <w:t>Emergency Management Plan</w:t>
            </w:r>
          </w:p>
        </w:tc>
        <w:tc>
          <w:tcPr>
            <w:tcW w:w="6650" w:type="dxa"/>
          </w:tcPr>
          <w:p w14:paraId="79892D35" w14:textId="77777777" w:rsidR="00571B41" w:rsidRPr="00571B41" w:rsidRDefault="00571B41" w:rsidP="00571B41">
            <w:pPr>
              <w:pStyle w:val="BodyText"/>
            </w:pPr>
            <w:r w:rsidRPr="00571B41">
              <w:t>All early childhood services in Victoria must have emergency and evacuation policies and procedures. In addition, those listed in the Bushfire At-Risk Register must also submit their updated Emergency Management Plan by 21 November of each year.</w:t>
            </w:r>
          </w:p>
        </w:tc>
      </w:tr>
      <w:tr w:rsidR="00571B41" w:rsidRPr="00571B41" w14:paraId="6BF97CF2" w14:textId="77777777" w:rsidTr="001D6E17">
        <w:tc>
          <w:tcPr>
            <w:tcW w:w="2972" w:type="dxa"/>
          </w:tcPr>
          <w:p w14:paraId="54EE6AEC" w14:textId="77777777" w:rsidR="00571B41" w:rsidRPr="00571B41" w:rsidRDefault="00571B41" w:rsidP="00571B41">
            <w:pPr>
              <w:pStyle w:val="BodyText"/>
            </w:pPr>
            <w:r w:rsidRPr="00571B41">
              <w:t>Enforcement action</w:t>
            </w:r>
          </w:p>
        </w:tc>
        <w:tc>
          <w:tcPr>
            <w:tcW w:w="6650" w:type="dxa"/>
          </w:tcPr>
          <w:p w14:paraId="5988B0F5" w14:textId="77777777" w:rsidR="00571B41" w:rsidRPr="00571B41" w:rsidRDefault="00571B41" w:rsidP="00571B41">
            <w:pPr>
              <w:pStyle w:val="BodyText"/>
            </w:pPr>
            <w:r w:rsidRPr="00571B41">
              <w:t xml:space="preserve">Action taken by the Department for the purpose of ensuring that those providing education and care services are ensuring the safety, health and wellbeing of children attending early childhood </w:t>
            </w:r>
            <w:r w:rsidRPr="00571B41">
              <w:lastRenderedPageBreak/>
              <w:t>education and care services and compliance with the Education and Care Services National Law Act 2010 and the Victorian Children’s Services Act 1996. Enforcement actions include the application of administrative and statutory sanctions.</w:t>
            </w:r>
          </w:p>
        </w:tc>
      </w:tr>
      <w:tr w:rsidR="00571B41" w:rsidRPr="00571B41" w14:paraId="0542F505" w14:textId="77777777" w:rsidTr="001D6E17">
        <w:tc>
          <w:tcPr>
            <w:tcW w:w="2972" w:type="dxa"/>
          </w:tcPr>
          <w:p w14:paraId="5D3B36DD" w14:textId="77777777" w:rsidR="00571B41" w:rsidRPr="00571B41" w:rsidRDefault="00571B41" w:rsidP="00571B41">
            <w:pPr>
              <w:pStyle w:val="BodyText"/>
            </w:pPr>
            <w:r w:rsidRPr="00571B41">
              <w:lastRenderedPageBreak/>
              <w:t>Early Years Management</w:t>
            </w:r>
          </w:p>
        </w:tc>
        <w:tc>
          <w:tcPr>
            <w:tcW w:w="6650" w:type="dxa"/>
          </w:tcPr>
          <w:p w14:paraId="43B4AC4E" w14:textId="77777777" w:rsidR="00571B41" w:rsidRPr="00571B41" w:rsidRDefault="00571B41" w:rsidP="00571B41">
            <w:pPr>
              <w:pStyle w:val="BodyText"/>
            </w:pPr>
            <w:r w:rsidRPr="00571B41">
              <w:t xml:space="preserve">Early Years Management (EYM) organisations are funded by DET to provide centralised management of community-based kindergartens and other complementary early childhood services. EYM organisations must be a local government or community-based, not-for-profit organisation and must manage a minimum of three community-based services that offer a funded kindergarten program. (Formerly known as Kindergarten Cluster Management (KCM)). </w:t>
            </w:r>
          </w:p>
        </w:tc>
      </w:tr>
      <w:tr w:rsidR="00571B41" w:rsidRPr="00571B41" w14:paraId="0D22C40D" w14:textId="77777777" w:rsidTr="001D6E17">
        <w:tc>
          <w:tcPr>
            <w:tcW w:w="2972" w:type="dxa"/>
          </w:tcPr>
          <w:p w14:paraId="74BE7BA2" w14:textId="77777777" w:rsidR="00571B41" w:rsidRPr="00571B41" w:rsidRDefault="00571B41" w:rsidP="00571B41">
            <w:pPr>
              <w:pStyle w:val="BodyText"/>
            </w:pPr>
            <w:r w:rsidRPr="00571B41">
              <w:t>Family day care service</w:t>
            </w:r>
          </w:p>
        </w:tc>
        <w:tc>
          <w:tcPr>
            <w:tcW w:w="6650" w:type="dxa"/>
          </w:tcPr>
          <w:p w14:paraId="4A99E63E" w14:textId="77777777" w:rsidR="00571B41" w:rsidRPr="00571B41" w:rsidRDefault="00571B41" w:rsidP="00571B41">
            <w:pPr>
              <w:pStyle w:val="BodyText"/>
            </w:pPr>
            <w:r w:rsidRPr="00571B41">
              <w:t>Regulated under the NQF, an education and care service that is delivered through the use of two or more educators to provide education and care to children and operates from two or more residences.  A family day care service that is an approved family day care service may provide education and care to children from a family day care residence or an approved family day care venue.</w:t>
            </w:r>
          </w:p>
        </w:tc>
      </w:tr>
      <w:tr w:rsidR="00571B41" w:rsidRPr="00571B41" w14:paraId="1C344F46" w14:textId="77777777" w:rsidTr="001D6E17">
        <w:tc>
          <w:tcPr>
            <w:tcW w:w="2972" w:type="dxa"/>
          </w:tcPr>
          <w:p w14:paraId="09C7CCF1" w14:textId="77777777" w:rsidR="00571B41" w:rsidRPr="00571B41" w:rsidRDefault="00571B41" w:rsidP="00571B41">
            <w:pPr>
              <w:pStyle w:val="BodyText"/>
            </w:pPr>
            <w:r w:rsidRPr="00571B41">
              <w:t>Incident notification</w:t>
            </w:r>
          </w:p>
        </w:tc>
        <w:tc>
          <w:tcPr>
            <w:tcW w:w="6650" w:type="dxa"/>
          </w:tcPr>
          <w:p w14:paraId="510DDF17" w14:textId="77777777" w:rsidR="00571B41" w:rsidRPr="00571B41" w:rsidRDefault="00571B41" w:rsidP="00571B41">
            <w:pPr>
              <w:pStyle w:val="BodyText"/>
            </w:pPr>
            <w:r w:rsidRPr="00571B41">
              <w:t>See Notification</w:t>
            </w:r>
          </w:p>
        </w:tc>
      </w:tr>
      <w:tr w:rsidR="00571B41" w:rsidRPr="00571B41" w14:paraId="629427C7" w14:textId="77777777" w:rsidTr="001D6E17">
        <w:tc>
          <w:tcPr>
            <w:tcW w:w="2972" w:type="dxa"/>
          </w:tcPr>
          <w:p w14:paraId="1DD1E2B6" w14:textId="77777777" w:rsidR="00571B41" w:rsidRPr="00571B41" w:rsidRDefault="00571B41" w:rsidP="00571B41">
            <w:pPr>
              <w:pStyle w:val="BodyText"/>
            </w:pPr>
            <w:r w:rsidRPr="00571B41">
              <w:t>Integrated service</w:t>
            </w:r>
          </w:p>
        </w:tc>
        <w:tc>
          <w:tcPr>
            <w:tcW w:w="6650" w:type="dxa"/>
          </w:tcPr>
          <w:p w14:paraId="17F30F06" w14:textId="77777777" w:rsidR="00571B41" w:rsidRPr="00571B41" w:rsidRDefault="00571B41" w:rsidP="00571B41">
            <w:pPr>
              <w:pStyle w:val="BodyText"/>
            </w:pPr>
            <w:r w:rsidRPr="00571B41">
              <w:t>Regulated under the Children's Services Act 1996, a service that consists of two or more service types (other than a short</w:t>
            </w:r>
            <w:r w:rsidR="00843213">
              <w:t>-</w:t>
            </w:r>
            <w:r w:rsidRPr="00571B41">
              <w:t>term service) provided at one premises by one licensee.</w:t>
            </w:r>
          </w:p>
        </w:tc>
      </w:tr>
      <w:tr w:rsidR="00571B41" w:rsidRPr="00571B41" w14:paraId="65562448" w14:textId="77777777" w:rsidTr="001D6E17">
        <w:tc>
          <w:tcPr>
            <w:tcW w:w="2972" w:type="dxa"/>
          </w:tcPr>
          <w:p w14:paraId="68C6EBE3" w14:textId="77777777" w:rsidR="00571B41" w:rsidRPr="00571B41" w:rsidRDefault="00571B41" w:rsidP="00571B41">
            <w:pPr>
              <w:pStyle w:val="BodyText"/>
            </w:pPr>
            <w:r w:rsidRPr="00571B41">
              <w:t>Kindergarten</w:t>
            </w:r>
          </w:p>
        </w:tc>
        <w:tc>
          <w:tcPr>
            <w:tcW w:w="6650" w:type="dxa"/>
          </w:tcPr>
          <w:p w14:paraId="32544134" w14:textId="77777777" w:rsidR="00571B41" w:rsidRPr="00571B41" w:rsidRDefault="00571B41" w:rsidP="00571B41">
            <w:pPr>
              <w:pStyle w:val="BodyText"/>
            </w:pPr>
            <w:r w:rsidRPr="00571B41">
              <w:t>Regulated under the NQF, (also called preschool) a program for young children delivered by qualified early childhood teachers. Children go to a kindergarten program in the year before starting school, usually when they are four years old. Some services also offer kindergarten programs for three-year-olds.</w:t>
            </w:r>
          </w:p>
        </w:tc>
      </w:tr>
      <w:tr w:rsidR="00571B41" w:rsidRPr="00571B41" w14:paraId="15307C91" w14:textId="77777777" w:rsidTr="001D6E17">
        <w:tc>
          <w:tcPr>
            <w:tcW w:w="2972" w:type="dxa"/>
          </w:tcPr>
          <w:p w14:paraId="34BAC76E" w14:textId="77777777" w:rsidR="00571B41" w:rsidRPr="00571B41" w:rsidRDefault="00571B41" w:rsidP="00571B41">
            <w:pPr>
              <w:pStyle w:val="BodyText"/>
            </w:pPr>
            <w:r w:rsidRPr="00571B41">
              <w:t>Licensed service</w:t>
            </w:r>
          </w:p>
        </w:tc>
        <w:tc>
          <w:tcPr>
            <w:tcW w:w="6650" w:type="dxa"/>
          </w:tcPr>
          <w:p w14:paraId="7C81A8AA" w14:textId="77777777" w:rsidR="00571B41" w:rsidRPr="00571B41" w:rsidRDefault="00571B41" w:rsidP="00571B41">
            <w:pPr>
              <w:pStyle w:val="BodyText"/>
            </w:pPr>
            <w:r w:rsidRPr="00571B41">
              <w:t>A service regulated under the Children’s Services Act 1996 for which a licence exists.</w:t>
            </w:r>
          </w:p>
        </w:tc>
      </w:tr>
      <w:tr w:rsidR="00571B41" w:rsidRPr="00571B41" w14:paraId="4C39D0B3" w14:textId="77777777" w:rsidTr="001D6E17">
        <w:tc>
          <w:tcPr>
            <w:tcW w:w="2972" w:type="dxa"/>
          </w:tcPr>
          <w:p w14:paraId="0027956E" w14:textId="77777777" w:rsidR="00571B41" w:rsidRPr="00571B41" w:rsidRDefault="00571B41" w:rsidP="00571B41">
            <w:pPr>
              <w:pStyle w:val="BodyText"/>
            </w:pPr>
            <w:r w:rsidRPr="00571B41">
              <w:t>Limited hours service</w:t>
            </w:r>
          </w:p>
        </w:tc>
        <w:tc>
          <w:tcPr>
            <w:tcW w:w="6650" w:type="dxa"/>
          </w:tcPr>
          <w:p w14:paraId="099C4CC5" w14:textId="77777777" w:rsidR="00571B41" w:rsidRPr="00571B41" w:rsidRDefault="00571B41" w:rsidP="00571B41">
            <w:pPr>
              <w:pStyle w:val="BodyText"/>
            </w:pPr>
            <w:r w:rsidRPr="00571B41">
              <w:t>Regulated under the Children’s Services Act 1996, a service that provides education and care to a child at a sports and leisure centre or shopping centre where the parent is a patron</w:t>
            </w:r>
          </w:p>
        </w:tc>
      </w:tr>
      <w:tr w:rsidR="00571B41" w:rsidRPr="00571B41" w14:paraId="058B5AE1" w14:textId="77777777" w:rsidTr="001D6E17">
        <w:tc>
          <w:tcPr>
            <w:tcW w:w="2972" w:type="dxa"/>
          </w:tcPr>
          <w:p w14:paraId="61082E8B" w14:textId="77777777" w:rsidR="00571B41" w:rsidRPr="00571B41" w:rsidRDefault="00571B41" w:rsidP="00571B41">
            <w:pPr>
              <w:pStyle w:val="BodyText"/>
            </w:pPr>
            <w:r w:rsidRPr="00571B41">
              <w:t>Limited hours type 1 service</w:t>
            </w:r>
          </w:p>
        </w:tc>
        <w:tc>
          <w:tcPr>
            <w:tcW w:w="6650" w:type="dxa"/>
          </w:tcPr>
          <w:p w14:paraId="11EE7F03" w14:textId="77777777" w:rsidR="00571B41" w:rsidRPr="00571B41" w:rsidRDefault="00571B41" w:rsidP="00571B41">
            <w:pPr>
              <w:pStyle w:val="BodyText"/>
            </w:pPr>
            <w:r w:rsidRPr="00571B41">
              <w:t>A service that cares for or educates children for not more than 2 hours per day and not more than a total of 6 hours per week (e.g. children’s service operating at a sport or leisure facility or shopping centre)</w:t>
            </w:r>
          </w:p>
        </w:tc>
      </w:tr>
      <w:tr w:rsidR="00571B41" w:rsidRPr="00571B41" w14:paraId="2BBE5246" w14:textId="77777777" w:rsidTr="001D6E17">
        <w:tc>
          <w:tcPr>
            <w:tcW w:w="2972" w:type="dxa"/>
          </w:tcPr>
          <w:p w14:paraId="4E2A1379" w14:textId="77777777" w:rsidR="00571B41" w:rsidRPr="00571B41" w:rsidRDefault="00571B41" w:rsidP="00571B41">
            <w:pPr>
              <w:pStyle w:val="BodyText"/>
            </w:pPr>
            <w:r w:rsidRPr="00571B41">
              <w:lastRenderedPageBreak/>
              <w:t>Limited hours type 2 service</w:t>
            </w:r>
          </w:p>
        </w:tc>
        <w:tc>
          <w:tcPr>
            <w:tcW w:w="6650" w:type="dxa"/>
          </w:tcPr>
          <w:p w14:paraId="3F39E977" w14:textId="77777777" w:rsidR="00571B41" w:rsidRPr="00571B41" w:rsidRDefault="00571B41" w:rsidP="00571B41">
            <w:pPr>
              <w:pStyle w:val="BodyText"/>
            </w:pPr>
            <w:r w:rsidRPr="00571B41">
              <w:t>A service that cares for or educates children for not more than 5 hours per day and not more than a total of 15 hours per week (e.g. children’s service operating at a Neighbourhood house)</w:t>
            </w:r>
          </w:p>
        </w:tc>
      </w:tr>
      <w:tr w:rsidR="00571B41" w:rsidRPr="00571B41" w14:paraId="36416B16" w14:textId="77777777" w:rsidTr="001D6E17">
        <w:tc>
          <w:tcPr>
            <w:tcW w:w="2972" w:type="dxa"/>
          </w:tcPr>
          <w:p w14:paraId="3F670B51" w14:textId="77777777" w:rsidR="00571B41" w:rsidRPr="00571B41" w:rsidRDefault="00571B41" w:rsidP="00571B41">
            <w:pPr>
              <w:pStyle w:val="BodyText"/>
            </w:pPr>
            <w:r w:rsidRPr="00571B41">
              <w:t>Long Day Care</w:t>
            </w:r>
          </w:p>
        </w:tc>
        <w:tc>
          <w:tcPr>
            <w:tcW w:w="6650" w:type="dxa"/>
          </w:tcPr>
          <w:p w14:paraId="6F29EBA1" w14:textId="77777777" w:rsidR="00571B41" w:rsidRPr="00571B41" w:rsidRDefault="00571B41" w:rsidP="00571B41">
            <w:pPr>
              <w:pStyle w:val="BodyText"/>
            </w:pPr>
            <w:r w:rsidRPr="00571B41">
              <w:t>Regulated under the NQF. Not defined in the National Law or Regulations. A centre-based form of service which provides all-day or part-time care for children aged birth to six who attend on a regular basis (National Partnership Agreement on the National Quality Agenda for Early Childhood Education and Care, p. 6).</w:t>
            </w:r>
          </w:p>
        </w:tc>
      </w:tr>
      <w:tr w:rsidR="00571B41" w:rsidRPr="00571B41" w14:paraId="111FDA4D" w14:textId="77777777" w:rsidTr="001D6E17">
        <w:tc>
          <w:tcPr>
            <w:tcW w:w="2972" w:type="dxa"/>
          </w:tcPr>
          <w:p w14:paraId="06B5FE8B" w14:textId="77777777" w:rsidR="00571B41" w:rsidRPr="00571B41" w:rsidRDefault="00571B41" w:rsidP="00571B41">
            <w:pPr>
              <w:pStyle w:val="BodyText"/>
            </w:pPr>
            <w:r w:rsidRPr="00571B41">
              <w:t>National Law</w:t>
            </w:r>
          </w:p>
        </w:tc>
        <w:tc>
          <w:tcPr>
            <w:tcW w:w="6650" w:type="dxa"/>
          </w:tcPr>
          <w:p w14:paraId="0EF2BBEB" w14:textId="77777777" w:rsidR="00571B41" w:rsidRPr="00571B41" w:rsidRDefault="00571B41" w:rsidP="00571B41">
            <w:pPr>
              <w:pStyle w:val="BodyText"/>
            </w:pPr>
            <w:r w:rsidRPr="00571B41">
              <w:t>The National Quality Framework (NQF) operates under an applied law system, comprising the Education and Care Services National Law and the Education and Care Services National Regulations. The purpose of the applied law system is to set a national standard for children’s education and care across Australia. In effect it means the same law is applied in each state and territory, but with some varied provisions as applicable to the needs of each state or territory. In this case Victoria passed the Education and Care Service National Law Act 2010 and other jurisdictions adopted that law through an Application Act or passed corresponding legislation.</w:t>
            </w:r>
          </w:p>
        </w:tc>
      </w:tr>
      <w:tr w:rsidR="00571B41" w:rsidRPr="00571B41" w14:paraId="5BA2E60E" w14:textId="77777777" w:rsidTr="001D6E17">
        <w:tc>
          <w:tcPr>
            <w:tcW w:w="2972" w:type="dxa"/>
          </w:tcPr>
          <w:p w14:paraId="0E066ABB" w14:textId="77777777" w:rsidR="00571B41" w:rsidRPr="00571B41" w:rsidRDefault="00571B41" w:rsidP="00571B41">
            <w:pPr>
              <w:pStyle w:val="BodyText"/>
            </w:pPr>
            <w:r w:rsidRPr="00571B41">
              <w:t>National Quality Agenda</w:t>
            </w:r>
          </w:p>
        </w:tc>
        <w:tc>
          <w:tcPr>
            <w:tcW w:w="6650" w:type="dxa"/>
          </w:tcPr>
          <w:p w14:paraId="27394899" w14:textId="77777777" w:rsidR="00571B41" w:rsidRPr="00571B41" w:rsidRDefault="00571B41" w:rsidP="00571B41">
            <w:pPr>
              <w:pStyle w:val="BodyText"/>
            </w:pPr>
            <w:r w:rsidRPr="00571B41">
              <w:t xml:space="preserve">The overarching name given to the quality reforms to early childhood education care, which incorporate the National Quality Standard, including the Early Years Learning Framework, the assessment and rating system and the National Regulations. </w:t>
            </w:r>
          </w:p>
        </w:tc>
      </w:tr>
      <w:tr w:rsidR="00571B41" w:rsidRPr="00571B41" w14:paraId="35291F5D" w14:textId="77777777" w:rsidTr="001D6E17">
        <w:tc>
          <w:tcPr>
            <w:tcW w:w="2972" w:type="dxa"/>
          </w:tcPr>
          <w:p w14:paraId="13608413" w14:textId="77777777" w:rsidR="00571B41" w:rsidRPr="00571B41" w:rsidRDefault="00571B41" w:rsidP="00571B41">
            <w:pPr>
              <w:pStyle w:val="BodyText"/>
            </w:pPr>
            <w:r w:rsidRPr="00571B41">
              <w:t>National Quality Framework</w:t>
            </w:r>
          </w:p>
        </w:tc>
        <w:tc>
          <w:tcPr>
            <w:tcW w:w="6650" w:type="dxa"/>
          </w:tcPr>
          <w:p w14:paraId="78B79056" w14:textId="77777777" w:rsidR="00571B41" w:rsidRPr="00571B41" w:rsidRDefault="00571B41" w:rsidP="00571B41">
            <w:pPr>
              <w:pStyle w:val="BodyText"/>
            </w:pPr>
            <w:r w:rsidRPr="00571B41">
              <w:t>The National Quality Framework was the result of an agreement between all Australian governments to work together to provide better educational and developmental outcomes for children. It covers services providing or intending to provide education and care on a regular basis to children under the age of 13 years. This includes family day care services, long day care services, outside school hours care services and preschools (kindergartens). The NQF comprises the National Law, National Regulations and National Quality Standard and Approved Learning Frameworks.</w:t>
            </w:r>
          </w:p>
        </w:tc>
      </w:tr>
      <w:tr w:rsidR="00571B41" w:rsidRPr="00571B41" w14:paraId="4984C060" w14:textId="77777777" w:rsidTr="001D6E17">
        <w:tc>
          <w:tcPr>
            <w:tcW w:w="2972" w:type="dxa"/>
          </w:tcPr>
          <w:p w14:paraId="05A510D3" w14:textId="77777777" w:rsidR="00571B41" w:rsidRPr="00571B41" w:rsidRDefault="00571B41" w:rsidP="00571B41">
            <w:pPr>
              <w:pStyle w:val="BodyText"/>
            </w:pPr>
            <w:r w:rsidRPr="00571B41">
              <w:t>National Quality Standard</w:t>
            </w:r>
          </w:p>
        </w:tc>
        <w:tc>
          <w:tcPr>
            <w:tcW w:w="6650" w:type="dxa"/>
          </w:tcPr>
          <w:p w14:paraId="2883208E" w14:textId="77777777" w:rsidR="00571B41" w:rsidRPr="00571B41" w:rsidRDefault="00571B41" w:rsidP="00571B41">
            <w:pPr>
              <w:pStyle w:val="BodyText"/>
            </w:pPr>
            <w:r w:rsidRPr="00571B41">
              <w:t>The National Quality Standard (NQS) sets a high national benchmark for early childhood education and care and outside school hours care services in Australia. The NQS includes 7 quality areas that are important outcomes for children. Services are assessed and rated by their regulatory authority against the NQS, and given a rating for each of the 7 quality areas and an overall rating based on these results.</w:t>
            </w:r>
          </w:p>
        </w:tc>
      </w:tr>
      <w:tr w:rsidR="00571B41" w:rsidRPr="00571B41" w14:paraId="578CC7E4" w14:textId="77777777" w:rsidTr="001D6E17">
        <w:tc>
          <w:tcPr>
            <w:tcW w:w="2972" w:type="dxa"/>
          </w:tcPr>
          <w:p w14:paraId="04D50616" w14:textId="77777777" w:rsidR="00571B41" w:rsidRPr="00571B41" w:rsidRDefault="00571B41" w:rsidP="00571B41">
            <w:pPr>
              <w:pStyle w:val="BodyText"/>
            </w:pPr>
            <w:r w:rsidRPr="00571B41">
              <w:lastRenderedPageBreak/>
              <w:t>National Regulations</w:t>
            </w:r>
          </w:p>
        </w:tc>
        <w:tc>
          <w:tcPr>
            <w:tcW w:w="6650" w:type="dxa"/>
          </w:tcPr>
          <w:p w14:paraId="7B5719FC" w14:textId="77777777" w:rsidR="00571B41" w:rsidRPr="00571B41" w:rsidRDefault="00571B41" w:rsidP="00571B41">
            <w:pPr>
              <w:pStyle w:val="BodyText"/>
            </w:pPr>
            <w:r w:rsidRPr="00571B41">
              <w:t>See: National Law</w:t>
            </w:r>
          </w:p>
        </w:tc>
      </w:tr>
      <w:tr w:rsidR="00571B41" w:rsidRPr="00571B41" w14:paraId="31FDCD83" w14:textId="77777777" w:rsidTr="001D6E17">
        <w:tc>
          <w:tcPr>
            <w:tcW w:w="2972" w:type="dxa"/>
          </w:tcPr>
          <w:p w14:paraId="4EDD4CAB" w14:textId="77777777" w:rsidR="00571B41" w:rsidRPr="00571B41" w:rsidRDefault="00571B41" w:rsidP="00571B41">
            <w:pPr>
              <w:pStyle w:val="BodyText"/>
            </w:pPr>
            <w:r w:rsidRPr="00571B41">
              <w:t>No Jab No Play</w:t>
            </w:r>
          </w:p>
        </w:tc>
        <w:tc>
          <w:tcPr>
            <w:tcW w:w="6650" w:type="dxa"/>
          </w:tcPr>
          <w:p w14:paraId="1AD329F8" w14:textId="77777777" w:rsidR="00571B41" w:rsidRPr="00571B41" w:rsidRDefault="00571B41" w:rsidP="00571B41">
            <w:pPr>
              <w:pStyle w:val="BodyText"/>
            </w:pPr>
            <w:r w:rsidRPr="00571B41">
              <w:t>Under the No Jab No Play legislation, before enrolling a child, early childhood education and care services have to first obtain evidence that the child is up to date with all vaccinations that are due for their age, or that they are able to receive.</w:t>
            </w:r>
          </w:p>
        </w:tc>
      </w:tr>
      <w:tr w:rsidR="00571B41" w:rsidRPr="00571B41" w14:paraId="27FFD622" w14:textId="77777777" w:rsidTr="001D6E17">
        <w:tc>
          <w:tcPr>
            <w:tcW w:w="2972" w:type="dxa"/>
          </w:tcPr>
          <w:p w14:paraId="70C1D9D4" w14:textId="77777777" w:rsidR="00571B41" w:rsidRPr="00571B41" w:rsidRDefault="00571B41" w:rsidP="00571B41">
            <w:pPr>
              <w:pStyle w:val="BodyText"/>
            </w:pPr>
            <w:r w:rsidRPr="00571B41">
              <w:t>Notification</w:t>
            </w:r>
          </w:p>
        </w:tc>
        <w:tc>
          <w:tcPr>
            <w:tcW w:w="6650" w:type="dxa"/>
          </w:tcPr>
          <w:p w14:paraId="57CE7F8B" w14:textId="77777777" w:rsidR="00571B41" w:rsidRPr="00571B41" w:rsidRDefault="00571B41" w:rsidP="00571B41">
            <w:pPr>
              <w:pStyle w:val="BodyText"/>
            </w:pPr>
            <w:r w:rsidRPr="00571B41">
              <w:t>Approved providers are required to notify the regulatory authority about incidents, complaints and changes to information.</w:t>
            </w:r>
          </w:p>
        </w:tc>
      </w:tr>
      <w:tr w:rsidR="00571B41" w:rsidRPr="00571B41" w14:paraId="5EAD8F41" w14:textId="77777777" w:rsidTr="001D6E17">
        <w:tc>
          <w:tcPr>
            <w:tcW w:w="2972" w:type="dxa"/>
          </w:tcPr>
          <w:p w14:paraId="1CC699A4" w14:textId="77777777" w:rsidR="00571B41" w:rsidRPr="00571B41" w:rsidRDefault="00571B41" w:rsidP="00571B41">
            <w:pPr>
              <w:pStyle w:val="BodyText"/>
            </w:pPr>
            <w:r w:rsidRPr="00571B41">
              <w:t>National Quality Agenda IT System</w:t>
            </w:r>
          </w:p>
        </w:tc>
        <w:tc>
          <w:tcPr>
            <w:tcW w:w="6650" w:type="dxa"/>
          </w:tcPr>
          <w:p w14:paraId="0A00E067" w14:textId="77777777" w:rsidR="00571B41" w:rsidRPr="00571B41" w:rsidRDefault="00571B41" w:rsidP="00571B41">
            <w:pPr>
              <w:pStyle w:val="BodyText"/>
            </w:pPr>
            <w:r w:rsidRPr="00571B41">
              <w:t>A web-based information system to assist state and territory regulatory authorities and ACECQA to manage the approval, monitoring and quality assessment of children’s education and care services. The system also enables services, providers and educators to submit application and notification forms online to regulatory authorities and ACECQA.</w:t>
            </w:r>
          </w:p>
        </w:tc>
      </w:tr>
      <w:tr w:rsidR="00571B41" w:rsidRPr="00571B41" w14:paraId="7CC26387" w14:textId="77777777" w:rsidTr="001D6E17">
        <w:tc>
          <w:tcPr>
            <w:tcW w:w="2972" w:type="dxa"/>
          </w:tcPr>
          <w:p w14:paraId="435DA786" w14:textId="77777777" w:rsidR="00571B41" w:rsidRPr="00571B41" w:rsidRDefault="00571B41" w:rsidP="00571B41">
            <w:pPr>
              <w:pStyle w:val="BodyText"/>
            </w:pPr>
            <w:r w:rsidRPr="00571B41">
              <w:t>Occasional Care</w:t>
            </w:r>
          </w:p>
        </w:tc>
        <w:tc>
          <w:tcPr>
            <w:tcW w:w="6650" w:type="dxa"/>
          </w:tcPr>
          <w:p w14:paraId="7AF0A3A1" w14:textId="77777777" w:rsidR="00571B41" w:rsidRPr="00571B41" w:rsidRDefault="00571B41" w:rsidP="00571B41">
            <w:pPr>
              <w:pStyle w:val="BodyText"/>
            </w:pPr>
            <w:r w:rsidRPr="00571B41">
              <w:t>Regulated under the Children’s Services Act 1996. Casual, occasional care services that offer care of less than two hours per day and less than six hours per week, which includes crèches at gyms and shopping centres</w:t>
            </w:r>
          </w:p>
        </w:tc>
      </w:tr>
      <w:tr w:rsidR="00571B41" w:rsidRPr="00571B41" w14:paraId="24C103DC" w14:textId="77777777" w:rsidTr="001D6E17">
        <w:tc>
          <w:tcPr>
            <w:tcW w:w="2972" w:type="dxa"/>
          </w:tcPr>
          <w:p w14:paraId="48711E9D" w14:textId="77777777" w:rsidR="00571B41" w:rsidRPr="00571B41" w:rsidRDefault="00571B41" w:rsidP="00571B41">
            <w:pPr>
              <w:pStyle w:val="BodyText"/>
            </w:pPr>
            <w:r w:rsidRPr="00571B41">
              <w:t>Outside School Hours Care</w:t>
            </w:r>
          </w:p>
        </w:tc>
        <w:tc>
          <w:tcPr>
            <w:tcW w:w="6650" w:type="dxa"/>
          </w:tcPr>
          <w:p w14:paraId="36B04E85" w14:textId="77777777" w:rsidR="00571B41" w:rsidRPr="00571B41" w:rsidRDefault="00571B41" w:rsidP="00571B41">
            <w:pPr>
              <w:pStyle w:val="BodyText"/>
            </w:pPr>
            <w:r w:rsidRPr="00571B41">
              <w:t>Regulated under the NQF. Not defined in the National Law or Regulations. A service that provides care for primary school aged children (typically 5 to 12 years) before and after school and can also operate during school holidays (vacation care) and on pupil free days (National Partnership Agreement on the National Quality Agenda for Early Childhood Education and Care, p. 7). Outside school hours care services are usually provided from primary school premises. Services may also be located in child care centres or community facilities. Outside school hours care services are often provided by parent associations or non-for-profit organisations.</w:t>
            </w:r>
          </w:p>
        </w:tc>
      </w:tr>
      <w:tr w:rsidR="00571B41" w:rsidRPr="00571B41" w14:paraId="22D81B36" w14:textId="77777777" w:rsidTr="001D6E17">
        <w:tc>
          <w:tcPr>
            <w:tcW w:w="2972" w:type="dxa"/>
          </w:tcPr>
          <w:p w14:paraId="1BBDC399" w14:textId="77777777" w:rsidR="00571B41" w:rsidRPr="00571B41" w:rsidRDefault="00571B41" w:rsidP="00571B41">
            <w:pPr>
              <w:pStyle w:val="BodyText"/>
            </w:pPr>
            <w:r w:rsidRPr="00571B41">
              <w:t>Preschool</w:t>
            </w:r>
          </w:p>
        </w:tc>
        <w:tc>
          <w:tcPr>
            <w:tcW w:w="6650" w:type="dxa"/>
          </w:tcPr>
          <w:p w14:paraId="5A0592A8" w14:textId="77777777" w:rsidR="00571B41" w:rsidRPr="00571B41" w:rsidRDefault="00571B41" w:rsidP="00571B41">
            <w:pPr>
              <w:pStyle w:val="BodyText"/>
            </w:pPr>
            <w:r w:rsidRPr="00571B41">
              <w:t>Not defined in the National Law or Regulations. A service that provides an early childhood education program, delivered by a qualified teacher, often but not necessarily on a sessional basis in a dedicated service. Alternative terms used for preschool in some jurisdictions include kindergarten, pre-preparatory and reception (National Partnership Agreement on the National Quality Agenda for Early Childhood Education and Care, p.7).</w:t>
            </w:r>
          </w:p>
        </w:tc>
      </w:tr>
      <w:tr w:rsidR="00571B41" w:rsidRPr="00571B41" w14:paraId="748403EF" w14:textId="77777777" w:rsidTr="001D6E17">
        <w:tc>
          <w:tcPr>
            <w:tcW w:w="2972" w:type="dxa"/>
          </w:tcPr>
          <w:p w14:paraId="5798BAD6" w14:textId="77777777" w:rsidR="00571B41" w:rsidRPr="00571B41" w:rsidRDefault="00571B41" w:rsidP="00571B41">
            <w:pPr>
              <w:pStyle w:val="BodyText"/>
            </w:pPr>
            <w:r w:rsidRPr="00571B41">
              <w:t>Provider management type</w:t>
            </w:r>
          </w:p>
        </w:tc>
        <w:tc>
          <w:tcPr>
            <w:tcW w:w="6650" w:type="dxa"/>
          </w:tcPr>
          <w:p w14:paraId="194483E1" w14:textId="77777777" w:rsidR="00571B41" w:rsidRPr="00571B41" w:rsidRDefault="00571B41" w:rsidP="00571B41">
            <w:pPr>
              <w:pStyle w:val="BodyText"/>
            </w:pPr>
            <w:r w:rsidRPr="00571B41">
              <w:t>Providers include local councils, health departments, the vocational training arms of government, and other government</w:t>
            </w:r>
            <w:r w:rsidR="00843213">
              <w:t>-</w:t>
            </w:r>
            <w:r w:rsidRPr="00571B41">
              <w:t xml:space="preserve">controlled agencies that are not government schools. Provider </w:t>
            </w:r>
            <w:r w:rsidRPr="00571B41">
              <w:lastRenderedPageBreak/>
              <w:t xml:space="preserve">service sub-type profile also varies significantly across and within jurisdictions. </w:t>
            </w:r>
          </w:p>
        </w:tc>
      </w:tr>
      <w:tr w:rsidR="00571B41" w:rsidRPr="00571B41" w14:paraId="71AF5335" w14:textId="77777777" w:rsidTr="001D6E17">
        <w:tc>
          <w:tcPr>
            <w:tcW w:w="2972" w:type="dxa"/>
          </w:tcPr>
          <w:p w14:paraId="0797E6AE" w14:textId="77777777" w:rsidR="00571B41" w:rsidRPr="00571B41" w:rsidRDefault="00571B41" w:rsidP="00571B41">
            <w:pPr>
              <w:pStyle w:val="BodyText"/>
            </w:pPr>
            <w:r w:rsidRPr="00571B41">
              <w:lastRenderedPageBreak/>
              <w:t>Provider</w:t>
            </w:r>
          </w:p>
        </w:tc>
        <w:tc>
          <w:tcPr>
            <w:tcW w:w="6650" w:type="dxa"/>
          </w:tcPr>
          <w:p w14:paraId="6979689E" w14:textId="77777777" w:rsidR="00571B41" w:rsidRPr="00571B41" w:rsidRDefault="00571B41" w:rsidP="00571B41">
            <w:pPr>
              <w:pStyle w:val="BodyText"/>
            </w:pPr>
            <w:r w:rsidRPr="00571B41">
              <w:t>See Approved provider</w:t>
            </w:r>
          </w:p>
        </w:tc>
      </w:tr>
      <w:tr w:rsidR="00571B41" w:rsidRPr="00571B41" w14:paraId="023D44F7" w14:textId="77777777" w:rsidTr="001D6E17">
        <w:tc>
          <w:tcPr>
            <w:tcW w:w="2972" w:type="dxa"/>
          </w:tcPr>
          <w:p w14:paraId="6E1801FA" w14:textId="77777777" w:rsidR="00571B41" w:rsidRPr="00571B41" w:rsidRDefault="00571B41" w:rsidP="00571B41">
            <w:pPr>
              <w:pStyle w:val="BodyText"/>
            </w:pPr>
            <w:r w:rsidRPr="00571B41">
              <w:t>Quality Improvement Plan</w:t>
            </w:r>
          </w:p>
        </w:tc>
        <w:tc>
          <w:tcPr>
            <w:tcW w:w="6650" w:type="dxa"/>
          </w:tcPr>
          <w:p w14:paraId="2A10B90D" w14:textId="77777777" w:rsidR="00571B41" w:rsidRDefault="00571B41" w:rsidP="00571B41">
            <w:pPr>
              <w:pStyle w:val="BodyText"/>
            </w:pPr>
            <w:r w:rsidRPr="00571B41">
              <w:t>A document created by an approved provider to help services self-assess their performance in delivering quality education and care and to plan future improvements. Regulatory authorities consider the service’s QIP as part of the quality assessment and rating process. The QIP includes three components:</w:t>
            </w:r>
          </w:p>
          <w:p w14:paraId="5E97EA7B" w14:textId="77777777" w:rsidR="00571B41" w:rsidRPr="00571B41" w:rsidRDefault="00571B41" w:rsidP="00571B41">
            <w:pPr>
              <w:pStyle w:val="BodyText"/>
            </w:pPr>
            <w:r w:rsidRPr="00571B41">
              <w:t>1. An assessment of the quality of service practices against the NQS and the National Regulations</w:t>
            </w:r>
          </w:p>
          <w:p w14:paraId="050B6AD2" w14:textId="77777777" w:rsidR="00571B41" w:rsidRPr="00571B41" w:rsidRDefault="00571B41" w:rsidP="00571B41">
            <w:pPr>
              <w:pStyle w:val="BodyText"/>
            </w:pPr>
            <w:r w:rsidRPr="00571B41">
              <w:t>2. Identified areas for improvement</w:t>
            </w:r>
          </w:p>
          <w:p w14:paraId="220DB09D" w14:textId="77777777" w:rsidR="00571B41" w:rsidRPr="00571B41" w:rsidRDefault="00571B41" w:rsidP="00571B41">
            <w:pPr>
              <w:pStyle w:val="BodyText"/>
            </w:pPr>
            <w:r w:rsidRPr="00571B41">
              <w:t>3. A statement of the philosophy of the service.</w:t>
            </w:r>
          </w:p>
        </w:tc>
      </w:tr>
      <w:tr w:rsidR="00571B41" w:rsidRPr="00571B41" w14:paraId="64C916BA" w14:textId="77777777" w:rsidTr="001D6E17">
        <w:tc>
          <w:tcPr>
            <w:tcW w:w="2972" w:type="dxa"/>
          </w:tcPr>
          <w:p w14:paraId="038B679D" w14:textId="77777777" w:rsidR="00571B41" w:rsidRPr="00571B41" w:rsidRDefault="00571B41" w:rsidP="00571B41">
            <w:pPr>
              <w:pStyle w:val="BodyText"/>
            </w:pPr>
            <w:r w:rsidRPr="00571B41">
              <w:t>Reportable Conduct Scheme</w:t>
            </w:r>
          </w:p>
        </w:tc>
        <w:tc>
          <w:tcPr>
            <w:tcW w:w="6650" w:type="dxa"/>
          </w:tcPr>
          <w:p w14:paraId="1612A823" w14:textId="77777777" w:rsidR="00571B41" w:rsidRPr="00571B41" w:rsidRDefault="00571B41" w:rsidP="00571B41">
            <w:pPr>
              <w:pStyle w:val="BodyText"/>
            </w:pPr>
            <w:r w:rsidRPr="00571B41">
              <w:t>Scheme to improve oversight of how organisations respond to allegations of child abuse and child-related misconduct, commenced on 1 July 2017.</w:t>
            </w:r>
          </w:p>
        </w:tc>
      </w:tr>
      <w:tr w:rsidR="00571B41" w:rsidRPr="00571B41" w14:paraId="79E49715" w14:textId="77777777" w:rsidTr="001D6E17">
        <w:tc>
          <w:tcPr>
            <w:tcW w:w="2972" w:type="dxa"/>
          </w:tcPr>
          <w:p w14:paraId="1179CE3A" w14:textId="77777777" w:rsidR="00571B41" w:rsidRPr="00571B41" w:rsidRDefault="00571B41" w:rsidP="00571B41">
            <w:pPr>
              <w:pStyle w:val="BodyText"/>
            </w:pPr>
            <w:r w:rsidRPr="00571B41">
              <w:t>School holidays care service</w:t>
            </w:r>
          </w:p>
        </w:tc>
        <w:tc>
          <w:tcPr>
            <w:tcW w:w="6650" w:type="dxa"/>
          </w:tcPr>
          <w:p w14:paraId="08E95167" w14:textId="77777777" w:rsidR="00571B41" w:rsidRPr="00571B41" w:rsidRDefault="00571B41" w:rsidP="00571B41">
            <w:pPr>
              <w:pStyle w:val="BodyText"/>
            </w:pPr>
            <w:r w:rsidRPr="00571B41">
              <w:t>Licensed under the Children’s Services Act 1996. Cares for or educates children for no more than 4 weeks per calendar year during school holidays</w:t>
            </w:r>
          </w:p>
        </w:tc>
      </w:tr>
      <w:tr w:rsidR="00571B41" w:rsidRPr="00571B41" w14:paraId="5A71C647" w14:textId="77777777" w:rsidTr="001D6E17">
        <w:tc>
          <w:tcPr>
            <w:tcW w:w="2972" w:type="dxa"/>
          </w:tcPr>
          <w:p w14:paraId="51850972" w14:textId="77777777" w:rsidR="00571B41" w:rsidRPr="00571B41" w:rsidRDefault="00571B41" w:rsidP="00571B41">
            <w:pPr>
              <w:pStyle w:val="BodyText"/>
            </w:pPr>
            <w:r w:rsidRPr="00571B41">
              <w:t>Serious incident</w:t>
            </w:r>
          </w:p>
        </w:tc>
        <w:tc>
          <w:tcPr>
            <w:tcW w:w="6650" w:type="dxa"/>
          </w:tcPr>
          <w:p w14:paraId="77C84E53" w14:textId="77777777" w:rsidR="00571B41" w:rsidRPr="00571B41" w:rsidRDefault="00571B41" w:rsidP="00571B41">
            <w:pPr>
              <w:pStyle w:val="BodyText"/>
            </w:pPr>
            <w:r w:rsidRPr="00571B41">
              <w:t>Serious incidents that occur while a child is being educated and cared for by an education and care service include: the death of a child; a serious injury or trauma to a child; the serious illness of a child requiring hospital attendance; an emergency for which emergency services attended; circumstances where a child is missing or unaccounted for/is taken or removed/is mistakenly locked in or out of the service/service premises</w:t>
            </w:r>
          </w:p>
        </w:tc>
      </w:tr>
      <w:tr w:rsidR="00571B41" w:rsidRPr="00571B41" w14:paraId="179EB6F5" w14:textId="77777777" w:rsidTr="001D6E17">
        <w:tc>
          <w:tcPr>
            <w:tcW w:w="2972" w:type="dxa"/>
          </w:tcPr>
          <w:p w14:paraId="59D08302" w14:textId="77777777" w:rsidR="00571B41" w:rsidRPr="00571B41" w:rsidRDefault="00571B41" w:rsidP="00571B41">
            <w:pPr>
              <w:pStyle w:val="BodyText"/>
            </w:pPr>
            <w:r w:rsidRPr="00571B41">
              <w:t>Service approval</w:t>
            </w:r>
          </w:p>
        </w:tc>
        <w:tc>
          <w:tcPr>
            <w:tcW w:w="6650" w:type="dxa"/>
          </w:tcPr>
          <w:p w14:paraId="2F3ECF2D" w14:textId="77777777" w:rsidR="00571B41" w:rsidRPr="00571B41" w:rsidRDefault="00571B41" w:rsidP="00571B41">
            <w:pPr>
              <w:pStyle w:val="BodyText"/>
            </w:pPr>
            <w:r w:rsidRPr="00571B41">
              <w:t>A person must have service approval to operate an education and care service under the National Law and Regulations. Regulatory authorities are responsible for assessing and determining applications for service approval.</w:t>
            </w:r>
          </w:p>
        </w:tc>
      </w:tr>
      <w:tr w:rsidR="00571B41" w:rsidRPr="00571B41" w14:paraId="19181CCB" w14:textId="77777777" w:rsidTr="001D6E17">
        <w:tc>
          <w:tcPr>
            <w:tcW w:w="2972" w:type="dxa"/>
          </w:tcPr>
          <w:p w14:paraId="3EDDA507" w14:textId="77777777" w:rsidR="00571B41" w:rsidRPr="00571B41" w:rsidRDefault="00571B41" w:rsidP="00571B41">
            <w:pPr>
              <w:pStyle w:val="BodyText"/>
            </w:pPr>
            <w:r w:rsidRPr="00571B41">
              <w:t>Significant Improvement Required</w:t>
            </w:r>
          </w:p>
        </w:tc>
        <w:tc>
          <w:tcPr>
            <w:tcW w:w="6650" w:type="dxa"/>
          </w:tcPr>
          <w:p w14:paraId="5810D715" w14:textId="77777777" w:rsidR="00571B41" w:rsidRPr="00571B41" w:rsidRDefault="00571B41" w:rsidP="00571B41">
            <w:pPr>
              <w:pStyle w:val="BodyText"/>
            </w:pPr>
            <w:r w:rsidRPr="00571B41">
              <w:t>During the assessment and rating process when an authorised officer (in consultation with their manager) is satisfied that the service does not meet a standard, quality area, or relevant regulation for that quality area in a way that poses 'a significant risk to the safety, health and wellbeing of any child or children being educated and care for by a service'.</w:t>
            </w:r>
          </w:p>
        </w:tc>
      </w:tr>
      <w:tr w:rsidR="00571B41" w:rsidRPr="00571B41" w14:paraId="7F79363A" w14:textId="77777777" w:rsidTr="001D6E17">
        <w:tc>
          <w:tcPr>
            <w:tcW w:w="2972" w:type="dxa"/>
          </w:tcPr>
          <w:p w14:paraId="4D155B42" w14:textId="77777777" w:rsidR="00571B41" w:rsidRPr="00571B41" w:rsidRDefault="00571B41" w:rsidP="00571B41">
            <w:pPr>
              <w:pStyle w:val="BodyText"/>
            </w:pPr>
            <w:r w:rsidRPr="00571B41">
              <w:lastRenderedPageBreak/>
              <w:t>Waiver</w:t>
            </w:r>
          </w:p>
        </w:tc>
        <w:tc>
          <w:tcPr>
            <w:tcW w:w="6650" w:type="dxa"/>
          </w:tcPr>
          <w:p w14:paraId="475ABFB4" w14:textId="77777777" w:rsidR="00571B41" w:rsidRPr="00571B41" w:rsidRDefault="00571B41" w:rsidP="00571B41">
            <w:pPr>
              <w:pStyle w:val="BodyText"/>
              <w:rPr>
                <w:highlight w:val="yellow"/>
              </w:rPr>
            </w:pPr>
            <w:r w:rsidRPr="00571B41">
              <w:t>An exemption from a requirement that an approved education and care service comply with a prescribed element(s) of the National Quality Standard or regulation of the National Regulations. While a waiver is in force, the approved service is not required to comply with the element(s) or regulation(s) specified in the waiver.</w:t>
            </w:r>
          </w:p>
        </w:tc>
      </w:tr>
    </w:tbl>
    <w:p w14:paraId="6822471A" w14:textId="77777777" w:rsidR="00A92A1D" w:rsidRDefault="00A92A1D" w:rsidP="00A92A1D">
      <w:pPr>
        <w:pStyle w:val="ReportSection"/>
      </w:pPr>
      <w:bookmarkStart w:id="16" w:name="_Toc520847717"/>
      <w:r>
        <w:lastRenderedPageBreak/>
        <w:t xml:space="preserve">6.0 </w:t>
      </w:r>
      <w:r w:rsidR="00880656">
        <w:t>Appendix</w:t>
      </w:r>
      <w:bookmarkEnd w:id="16"/>
    </w:p>
    <w:p w14:paraId="060EB05A" w14:textId="77777777" w:rsidR="00A92A1D" w:rsidRDefault="00A92A1D" w:rsidP="00A92A1D">
      <w:pPr>
        <w:pStyle w:val="Heading3"/>
        <w:spacing w:after="240"/>
        <w:rPr>
          <w:highlight w:val="yellow"/>
        </w:rPr>
      </w:pPr>
      <w:r>
        <w:t>Number of applications submitted by application type, 2013–2017</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Appendix"/>
        <w:tblDescription w:val="Number of applications submitted by application type, 2013–2017"/>
      </w:tblPr>
      <w:tblGrid>
        <w:gridCol w:w="2853"/>
        <w:gridCol w:w="1353"/>
        <w:gridCol w:w="1354"/>
        <w:gridCol w:w="1354"/>
        <w:gridCol w:w="1354"/>
        <w:gridCol w:w="1267"/>
      </w:tblGrid>
      <w:tr w:rsidR="00CE1254" w:rsidRPr="00A92A1D" w14:paraId="250A08B4" w14:textId="77777777" w:rsidTr="00571B41">
        <w:trPr>
          <w:tblHeader/>
        </w:trPr>
        <w:tc>
          <w:tcPr>
            <w:tcW w:w="2853" w:type="dxa"/>
            <w:shd w:val="clear" w:color="auto" w:fill="000000" w:themeFill="text1"/>
          </w:tcPr>
          <w:p w14:paraId="7C90227E" w14:textId="77777777" w:rsidR="00A92A1D" w:rsidRPr="00A92A1D" w:rsidRDefault="00A92A1D" w:rsidP="00A92A1D">
            <w:pPr>
              <w:pStyle w:val="BodyText"/>
              <w:rPr>
                <w:b/>
                <w:color w:val="FFFFFF" w:themeColor="background1"/>
              </w:rPr>
            </w:pPr>
            <w:r w:rsidRPr="00A92A1D">
              <w:rPr>
                <w:b/>
                <w:color w:val="FFFFFF" w:themeColor="background1"/>
              </w:rPr>
              <w:t>Application type</w:t>
            </w:r>
          </w:p>
        </w:tc>
        <w:tc>
          <w:tcPr>
            <w:tcW w:w="1353" w:type="dxa"/>
            <w:shd w:val="clear" w:color="auto" w:fill="000000" w:themeFill="text1"/>
          </w:tcPr>
          <w:p w14:paraId="408825A6" w14:textId="77777777" w:rsidR="00A92A1D" w:rsidRPr="00A92A1D" w:rsidRDefault="00A92A1D" w:rsidP="00A92A1D">
            <w:pPr>
              <w:pStyle w:val="BodyText"/>
              <w:rPr>
                <w:b/>
                <w:color w:val="FFFFFF" w:themeColor="background1"/>
              </w:rPr>
            </w:pPr>
            <w:r w:rsidRPr="00A92A1D">
              <w:rPr>
                <w:b/>
                <w:color w:val="FFFFFF" w:themeColor="background1"/>
              </w:rPr>
              <w:t>2013</w:t>
            </w:r>
          </w:p>
        </w:tc>
        <w:tc>
          <w:tcPr>
            <w:tcW w:w="1354" w:type="dxa"/>
            <w:shd w:val="clear" w:color="auto" w:fill="000000" w:themeFill="text1"/>
          </w:tcPr>
          <w:p w14:paraId="42191E1B" w14:textId="77777777" w:rsidR="00A92A1D" w:rsidRPr="00A92A1D" w:rsidRDefault="00A92A1D" w:rsidP="00A92A1D">
            <w:pPr>
              <w:pStyle w:val="BodyText"/>
              <w:rPr>
                <w:b/>
                <w:color w:val="FFFFFF" w:themeColor="background1"/>
              </w:rPr>
            </w:pPr>
            <w:r w:rsidRPr="00A92A1D">
              <w:rPr>
                <w:b/>
                <w:color w:val="FFFFFF" w:themeColor="background1"/>
              </w:rPr>
              <w:t>2014</w:t>
            </w:r>
          </w:p>
        </w:tc>
        <w:tc>
          <w:tcPr>
            <w:tcW w:w="1354" w:type="dxa"/>
            <w:shd w:val="clear" w:color="auto" w:fill="000000" w:themeFill="text1"/>
          </w:tcPr>
          <w:p w14:paraId="58A4D29D" w14:textId="77777777" w:rsidR="00A92A1D" w:rsidRPr="00A92A1D" w:rsidRDefault="00A92A1D" w:rsidP="00A92A1D">
            <w:pPr>
              <w:pStyle w:val="BodyText"/>
              <w:rPr>
                <w:b/>
                <w:color w:val="FFFFFF" w:themeColor="background1"/>
              </w:rPr>
            </w:pPr>
            <w:r w:rsidRPr="00A92A1D">
              <w:rPr>
                <w:b/>
                <w:color w:val="FFFFFF" w:themeColor="background1"/>
              </w:rPr>
              <w:t>2015</w:t>
            </w:r>
          </w:p>
        </w:tc>
        <w:tc>
          <w:tcPr>
            <w:tcW w:w="1354" w:type="dxa"/>
            <w:shd w:val="clear" w:color="auto" w:fill="000000" w:themeFill="text1"/>
          </w:tcPr>
          <w:p w14:paraId="4630C4F3" w14:textId="77777777" w:rsidR="00A92A1D" w:rsidRPr="00A92A1D" w:rsidRDefault="00A92A1D" w:rsidP="00A92A1D">
            <w:pPr>
              <w:pStyle w:val="BodyText"/>
              <w:rPr>
                <w:b/>
                <w:color w:val="FFFFFF" w:themeColor="background1"/>
              </w:rPr>
            </w:pPr>
            <w:r w:rsidRPr="00A92A1D">
              <w:rPr>
                <w:b/>
                <w:color w:val="FFFFFF" w:themeColor="background1"/>
              </w:rPr>
              <w:t>2016</w:t>
            </w:r>
          </w:p>
        </w:tc>
        <w:tc>
          <w:tcPr>
            <w:tcW w:w="663" w:type="dxa"/>
            <w:shd w:val="clear" w:color="auto" w:fill="000000" w:themeFill="text1"/>
          </w:tcPr>
          <w:p w14:paraId="5800780A" w14:textId="77777777" w:rsidR="00A92A1D" w:rsidRPr="00A92A1D" w:rsidRDefault="00A92A1D" w:rsidP="00A92A1D">
            <w:pPr>
              <w:pStyle w:val="BodyText"/>
              <w:rPr>
                <w:b/>
                <w:color w:val="FFFFFF" w:themeColor="background1"/>
              </w:rPr>
            </w:pPr>
            <w:r w:rsidRPr="00A92A1D">
              <w:rPr>
                <w:b/>
                <w:color w:val="FFFFFF" w:themeColor="background1"/>
              </w:rPr>
              <w:t>2017</w:t>
            </w:r>
          </w:p>
        </w:tc>
      </w:tr>
      <w:tr w:rsidR="00CE1254" w:rsidRPr="00A92A1D" w14:paraId="77C0B991" w14:textId="77777777" w:rsidTr="00571B41">
        <w:tc>
          <w:tcPr>
            <w:tcW w:w="2853" w:type="dxa"/>
            <w:shd w:val="clear" w:color="auto" w:fill="BFBFBF" w:themeFill="background1" w:themeFillShade="BF"/>
          </w:tcPr>
          <w:p w14:paraId="0CFC988B" w14:textId="77777777" w:rsidR="00A92A1D" w:rsidRPr="00A92A1D" w:rsidRDefault="00A92A1D" w:rsidP="00A92A1D">
            <w:pPr>
              <w:pStyle w:val="BodyText"/>
            </w:pPr>
            <w:r w:rsidRPr="00A92A1D">
              <w:t>Approval</w:t>
            </w:r>
          </w:p>
        </w:tc>
        <w:tc>
          <w:tcPr>
            <w:tcW w:w="1353" w:type="dxa"/>
            <w:shd w:val="clear" w:color="auto" w:fill="BFBFBF" w:themeFill="background1" w:themeFillShade="BF"/>
          </w:tcPr>
          <w:p w14:paraId="5174B3FC" w14:textId="77777777" w:rsidR="00A92A1D" w:rsidRPr="00A92A1D" w:rsidRDefault="00A92A1D" w:rsidP="00A92A1D">
            <w:pPr>
              <w:pStyle w:val="BodyText"/>
            </w:pPr>
            <w:r w:rsidRPr="00A92A1D">
              <w:t>688</w:t>
            </w:r>
          </w:p>
        </w:tc>
        <w:tc>
          <w:tcPr>
            <w:tcW w:w="1354" w:type="dxa"/>
            <w:shd w:val="clear" w:color="auto" w:fill="BFBFBF" w:themeFill="background1" w:themeFillShade="BF"/>
          </w:tcPr>
          <w:p w14:paraId="052999D3" w14:textId="77777777" w:rsidR="00A92A1D" w:rsidRPr="00A92A1D" w:rsidRDefault="00A92A1D" w:rsidP="00A92A1D">
            <w:pPr>
              <w:pStyle w:val="BodyText"/>
            </w:pPr>
            <w:r w:rsidRPr="00A92A1D">
              <w:t>767</w:t>
            </w:r>
          </w:p>
        </w:tc>
        <w:tc>
          <w:tcPr>
            <w:tcW w:w="1354" w:type="dxa"/>
            <w:shd w:val="clear" w:color="auto" w:fill="BFBFBF" w:themeFill="background1" w:themeFillShade="BF"/>
          </w:tcPr>
          <w:p w14:paraId="27FEEDE0" w14:textId="77777777" w:rsidR="00A92A1D" w:rsidRPr="00A92A1D" w:rsidRDefault="00A92A1D" w:rsidP="00A92A1D">
            <w:pPr>
              <w:pStyle w:val="BodyText"/>
            </w:pPr>
            <w:r w:rsidRPr="00A92A1D">
              <w:t>758</w:t>
            </w:r>
          </w:p>
        </w:tc>
        <w:tc>
          <w:tcPr>
            <w:tcW w:w="1354" w:type="dxa"/>
            <w:shd w:val="clear" w:color="auto" w:fill="BFBFBF" w:themeFill="background1" w:themeFillShade="BF"/>
          </w:tcPr>
          <w:p w14:paraId="79F86305" w14:textId="77777777" w:rsidR="00A92A1D" w:rsidRPr="00A92A1D" w:rsidRDefault="00A92A1D" w:rsidP="00A92A1D">
            <w:pPr>
              <w:pStyle w:val="BodyText"/>
            </w:pPr>
            <w:r w:rsidRPr="00A92A1D">
              <w:t>736</w:t>
            </w:r>
          </w:p>
        </w:tc>
        <w:tc>
          <w:tcPr>
            <w:tcW w:w="663" w:type="dxa"/>
            <w:shd w:val="clear" w:color="auto" w:fill="BFBFBF" w:themeFill="background1" w:themeFillShade="BF"/>
          </w:tcPr>
          <w:p w14:paraId="48FB9CF2" w14:textId="77777777" w:rsidR="00A92A1D" w:rsidRPr="00A92A1D" w:rsidRDefault="00A92A1D" w:rsidP="00A92A1D">
            <w:pPr>
              <w:pStyle w:val="BodyText"/>
            </w:pPr>
            <w:r w:rsidRPr="00A92A1D">
              <w:t>725</w:t>
            </w:r>
          </w:p>
        </w:tc>
      </w:tr>
      <w:tr w:rsidR="00A92A1D" w:rsidRPr="00A92A1D" w14:paraId="36B447CF" w14:textId="77777777" w:rsidTr="00571B41">
        <w:tc>
          <w:tcPr>
            <w:tcW w:w="2853" w:type="dxa"/>
          </w:tcPr>
          <w:p w14:paraId="379BDEB8" w14:textId="77777777" w:rsidR="00A92A1D" w:rsidRPr="00A92A1D" w:rsidRDefault="00A92A1D" w:rsidP="00571B41">
            <w:pPr>
              <w:pStyle w:val="BodyText"/>
            </w:pPr>
            <w:r w:rsidRPr="00A92A1D">
              <w:t>Provider Approval</w:t>
            </w:r>
          </w:p>
        </w:tc>
        <w:tc>
          <w:tcPr>
            <w:tcW w:w="1353" w:type="dxa"/>
          </w:tcPr>
          <w:p w14:paraId="71BC1A2C" w14:textId="77777777" w:rsidR="00A92A1D" w:rsidRPr="00A92A1D" w:rsidRDefault="00A92A1D" w:rsidP="00571B41">
            <w:pPr>
              <w:pStyle w:val="BodyText"/>
            </w:pPr>
            <w:r w:rsidRPr="00A92A1D">
              <w:t>366</w:t>
            </w:r>
          </w:p>
        </w:tc>
        <w:tc>
          <w:tcPr>
            <w:tcW w:w="1354" w:type="dxa"/>
          </w:tcPr>
          <w:p w14:paraId="58450850" w14:textId="77777777" w:rsidR="00A92A1D" w:rsidRPr="00A92A1D" w:rsidRDefault="00A92A1D" w:rsidP="00571B41">
            <w:pPr>
              <w:pStyle w:val="BodyText"/>
            </w:pPr>
            <w:r w:rsidRPr="00A92A1D">
              <w:t>447</w:t>
            </w:r>
          </w:p>
        </w:tc>
        <w:tc>
          <w:tcPr>
            <w:tcW w:w="1354" w:type="dxa"/>
          </w:tcPr>
          <w:p w14:paraId="6B5CC87D" w14:textId="77777777" w:rsidR="00A92A1D" w:rsidRPr="00A92A1D" w:rsidRDefault="00A92A1D" w:rsidP="00571B41">
            <w:pPr>
              <w:pStyle w:val="BodyText"/>
            </w:pPr>
            <w:r w:rsidRPr="00A92A1D">
              <w:t>389</w:t>
            </w:r>
          </w:p>
        </w:tc>
        <w:tc>
          <w:tcPr>
            <w:tcW w:w="1354" w:type="dxa"/>
          </w:tcPr>
          <w:p w14:paraId="61846509" w14:textId="77777777" w:rsidR="00A92A1D" w:rsidRPr="00A92A1D" w:rsidRDefault="00A92A1D" w:rsidP="00571B41">
            <w:pPr>
              <w:pStyle w:val="BodyText"/>
            </w:pPr>
            <w:r w:rsidRPr="00A92A1D">
              <w:t>356</w:t>
            </w:r>
          </w:p>
        </w:tc>
        <w:tc>
          <w:tcPr>
            <w:tcW w:w="663" w:type="dxa"/>
          </w:tcPr>
          <w:p w14:paraId="2F24ED67" w14:textId="77777777" w:rsidR="00A92A1D" w:rsidRPr="00A92A1D" w:rsidRDefault="00A92A1D" w:rsidP="00571B41">
            <w:pPr>
              <w:pStyle w:val="BodyText"/>
            </w:pPr>
            <w:r w:rsidRPr="00A92A1D">
              <w:t>392</w:t>
            </w:r>
          </w:p>
        </w:tc>
      </w:tr>
      <w:tr w:rsidR="00A92A1D" w:rsidRPr="00A92A1D" w14:paraId="684093F8" w14:textId="77777777" w:rsidTr="00571B41">
        <w:tc>
          <w:tcPr>
            <w:tcW w:w="2853" w:type="dxa"/>
          </w:tcPr>
          <w:p w14:paraId="3D339D4D" w14:textId="77777777" w:rsidR="00A92A1D" w:rsidRPr="00A92A1D" w:rsidRDefault="00A92A1D" w:rsidP="00571B41">
            <w:pPr>
              <w:pStyle w:val="BodyText"/>
            </w:pPr>
            <w:r w:rsidRPr="00A92A1D">
              <w:t>Service Approval</w:t>
            </w:r>
          </w:p>
        </w:tc>
        <w:tc>
          <w:tcPr>
            <w:tcW w:w="1353" w:type="dxa"/>
          </w:tcPr>
          <w:p w14:paraId="0026694B" w14:textId="77777777" w:rsidR="00A92A1D" w:rsidRPr="00A92A1D" w:rsidRDefault="00A92A1D" w:rsidP="00571B41">
            <w:pPr>
              <w:pStyle w:val="BodyText"/>
            </w:pPr>
            <w:r w:rsidRPr="00A92A1D">
              <w:t>322</w:t>
            </w:r>
          </w:p>
        </w:tc>
        <w:tc>
          <w:tcPr>
            <w:tcW w:w="1354" w:type="dxa"/>
          </w:tcPr>
          <w:p w14:paraId="5CA21F50" w14:textId="77777777" w:rsidR="00A92A1D" w:rsidRPr="00A92A1D" w:rsidRDefault="00A92A1D" w:rsidP="00571B41">
            <w:pPr>
              <w:pStyle w:val="BodyText"/>
            </w:pPr>
            <w:r w:rsidRPr="00A92A1D">
              <w:t>320</w:t>
            </w:r>
          </w:p>
        </w:tc>
        <w:tc>
          <w:tcPr>
            <w:tcW w:w="1354" w:type="dxa"/>
          </w:tcPr>
          <w:p w14:paraId="52981B53" w14:textId="77777777" w:rsidR="00A92A1D" w:rsidRPr="00A92A1D" w:rsidRDefault="00A92A1D" w:rsidP="00571B41">
            <w:pPr>
              <w:pStyle w:val="BodyText"/>
            </w:pPr>
            <w:r w:rsidRPr="00A92A1D">
              <w:t>369</w:t>
            </w:r>
          </w:p>
        </w:tc>
        <w:tc>
          <w:tcPr>
            <w:tcW w:w="1354" w:type="dxa"/>
          </w:tcPr>
          <w:p w14:paraId="305D3085" w14:textId="77777777" w:rsidR="00A92A1D" w:rsidRPr="00A92A1D" w:rsidRDefault="00A92A1D" w:rsidP="00571B41">
            <w:pPr>
              <w:pStyle w:val="BodyText"/>
            </w:pPr>
            <w:r w:rsidRPr="00A92A1D">
              <w:t>380</w:t>
            </w:r>
          </w:p>
        </w:tc>
        <w:tc>
          <w:tcPr>
            <w:tcW w:w="663" w:type="dxa"/>
          </w:tcPr>
          <w:p w14:paraId="021B3157" w14:textId="77777777" w:rsidR="00A92A1D" w:rsidRPr="00A92A1D" w:rsidRDefault="00A92A1D" w:rsidP="00571B41">
            <w:pPr>
              <w:pStyle w:val="BodyText"/>
            </w:pPr>
            <w:r w:rsidRPr="00A92A1D">
              <w:t>333</w:t>
            </w:r>
          </w:p>
        </w:tc>
      </w:tr>
      <w:tr w:rsidR="00A92A1D" w:rsidRPr="00A92A1D" w14:paraId="400F6241" w14:textId="77777777" w:rsidTr="00571B41">
        <w:tc>
          <w:tcPr>
            <w:tcW w:w="2853" w:type="dxa"/>
            <w:shd w:val="clear" w:color="auto" w:fill="BFBFBF" w:themeFill="background1" w:themeFillShade="BF"/>
          </w:tcPr>
          <w:p w14:paraId="1079883C" w14:textId="77777777" w:rsidR="00A92A1D" w:rsidRPr="00A92A1D" w:rsidRDefault="00A92A1D" w:rsidP="00571B41">
            <w:pPr>
              <w:pStyle w:val="BodyText"/>
            </w:pPr>
            <w:r w:rsidRPr="00A92A1D">
              <w:t>Amendment of approval</w:t>
            </w:r>
          </w:p>
        </w:tc>
        <w:tc>
          <w:tcPr>
            <w:tcW w:w="1353" w:type="dxa"/>
            <w:shd w:val="clear" w:color="auto" w:fill="BFBFBF" w:themeFill="background1" w:themeFillShade="BF"/>
          </w:tcPr>
          <w:p w14:paraId="216C28EF" w14:textId="77777777" w:rsidR="00A92A1D" w:rsidRPr="00A92A1D" w:rsidRDefault="00A92A1D" w:rsidP="00571B41">
            <w:pPr>
              <w:pStyle w:val="BodyText"/>
            </w:pPr>
            <w:r w:rsidRPr="00A92A1D">
              <w:t>432</w:t>
            </w:r>
          </w:p>
        </w:tc>
        <w:tc>
          <w:tcPr>
            <w:tcW w:w="1354" w:type="dxa"/>
            <w:shd w:val="clear" w:color="auto" w:fill="BFBFBF" w:themeFill="background1" w:themeFillShade="BF"/>
          </w:tcPr>
          <w:p w14:paraId="4D6B2912" w14:textId="77777777" w:rsidR="00A92A1D" w:rsidRPr="00A92A1D" w:rsidRDefault="00A92A1D" w:rsidP="00571B41">
            <w:pPr>
              <w:pStyle w:val="BodyText"/>
            </w:pPr>
            <w:r w:rsidRPr="00A92A1D">
              <w:t>529</w:t>
            </w:r>
          </w:p>
        </w:tc>
        <w:tc>
          <w:tcPr>
            <w:tcW w:w="1354" w:type="dxa"/>
            <w:shd w:val="clear" w:color="auto" w:fill="BFBFBF" w:themeFill="background1" w:themeFillShade="BF"/>
          </w:tcPr>
          <w:p w14:paraId="231385FC" w14:textId="77777777" w:rsidR="00A92A1D" w:rsidRPr="00A92A1D" w:rsidRDefault="00A92A1D" w:rsidP="00571B41">
            <w:pPr>
              <w:pStyle w:val="BodyText"/>
            </w:pPr>
            <w:r w:rsidRPr="00A92A1D">
              <w:t>658</w:t>
            </w:r>
          </w:p>
        </w:tc>
        <w:tc>
          <w:tcPr>
            <w:tcW w:w="1354" w:type="dxa"/>
            <w:shd w:val="clear" w:color="auto" w:fill="BFBFBF" w:themeFill="background1" w:themeFillShade="BF"/>
          </w:tcPr>
          <w:p w14:paraId="3F07E459" w14:textId="77777777" w:rsidR="00A92A1D" w:rsidRPr="00A92A1D" w:rsidRDefault="00A92A1D" w:rsidP="00571B41">
            <w:pPr>
              <w:pStyle w:val="BodyText"/>
            </w:pPr>
            <w:r w:rsidRPr="00A92A1D">
              <w:t>635</w:t>
            </w:r>
          </w:p>
        </w:tc>
        <w:tc>
          <w:tcPr>
            <w:tcW w:w="663" w:type="dxa"/>
            <w:shd w:val="clear" w:color="auto" w:fill="BFBFBF" w:themeFill="background1" w:themeFillShade="BF"/>
          </w:tcPr>
          <w:p w14:paraId="2CCFEEF8" w14:textId="77777777" w:rsidR="00A92A1D" w:rsidRPr="00A92A1D" w:rsidRDefault="00A92A1D" w:rsidP="00571B41">
            <w:pPr>
              <w:pStyle w:val="BodyText"/>
            </w:pPr>
            <w:r w:rsidRPr="00A92A1D">
              <w:t>543</w:t>
            </w:r>
          </w:p>
        </w:tc>
      </w:tr>
      <w:tr w:rsidR="00A92A1D" w:rsidRPr="00A92A1D" w14:paraId="78FC7B4F" w14:textId="77777777" w:rsidTr="00571B41">
        <w:tc>
          <w:tcPr>
            <w:tcW w:w="2853" w:type="dxa"/>
          </w:tcPr>
          <w:p w14:paraId="2939405D" w14:textId="77777777" w:rsidR="00A92A1D" w:rsidRPr="00A92A1D" w:rsidRDefault="00A92A1D" w:rsidP="00571B41">
            <w:pPr>
              <w:pStyle w:val="BodyText"/>
            </w:pPr>
            <w:r w:rsidRPr="00A92A1D">
              <w:t>Amend Provider Approval</w:t>
            </w:r>
          </w:p>
        </w:tc>
        <w:tc>
          <w:tcPr>
            <w:tcW w:w="1353" w:type="dxa"/>
          </w:tcPr>
          <w:p w14:paraId="14670714" w14:textId="77777777" w:rsidR="00A92A1D" w:rsidRPr="00A92A1D" w:rsidRDefault="00A92A1D" w:rsidP="00571B41">
            <w:pPr>
              <w:pStyle w:val="BodyText"/>
            </w:pPr>
            <w:r w:rsidRPr="00A92A1D">
              <w:t>48</w:t>
            </w:r>
          </w:p>
        </w:tc>
        <w:tc>
          <w:tcPr>
            <w:tcW w:w="1354" w:type="dxa"/>
          </w:tcPr>
          <w:p w14:paraId="4F875531" w14:textId="77777777" w:rsidR="00A92A1D" w:rsidRPr="00A92A1D" w:rsidRDefault="00A92A1D" w:rsidP="00571B41">
            <w:pPr>
              <w:pStyle w:val="BodyText"/>
            </w:pPr>
            <w:r w:rsidRPr="00A92A1D">
              <w:t>109</w:t>
            </w:r>
          </w:p>
        </w:tc>
        <w:tc>
          <w:tcPr>
            <w:tcW w:w="1354" w:type="dxa"/>
          </w:tcPr>
          <w:p w14:paraId="15DC2B38" w14:textId="77777777" w:rsidR="00A92A1D" w:rsidRPr="00A92A1D" w:rsidRDefault="00A92A1D" w:rsidP="00571B41">
            <w:pPr>
              <w:pStyle w:val="BodyText"/>
            </w:pPr>
            <w:r w:rsidRPr="00A92A1D">
              <w:t>144</w:t>
            </w:r>
          </w:p>
        </w:tc>
        <w:tc>
          <w:tcPr>
            <w:tcW w:w="1354" w:type="dxa"/>
          </w:tcPr>
          <w:p w14:paraId="3A72C4D5" w14:textId="77777777" w:rsidR="00A92A1D" w:rsidRPr="00A92A1D" w:rsidRDefault="00A92A1D" w:rsidP="00571B41">
            <w:pPr>
              <w:pStyle w:val="BodyText"/>
            </w:pPr>
            <w:r w:rsidRPr="00A92A1D">
              <w:t>166</w:t>
            </w:r>
          </w:p>
        </w:tc>
        <w:tc>
          <w:tcPr>
            <w:tcW w:w="663" w:type="dxa"/>
          </w:tcPr>
          <w:p w14:paraId="5FF5EFC6" w14:textId="77777777" w:rsidR="00A92A1D" w:rsidRPr="00A92A1D" w:rsidRDefault="00A92A1D" w:rsidP="00571B41">
            <w:pPr>
              <w:pStyle w:val="BodyText"/>
            </w:pPr>
            <w:r w:rsidRPr="00A92A1D">
              <w:t>179</w:t>
            </w:r>
          </w:p>
        </w:tc>
      </w:tr>
      <w:tr w:rsidR="00A92A1D" w:rsidRPr="00A92A1D" w14:paraId="0928E91A" w14:textId="77777777" w:rsidTr="00571B41">
        <w:tc>
          <w:tcPr>
            <w:tcW w:w="2853" w:type="dxa"/>
          </w:tcPr>
          <w:p w14:paraId="0913739F" w14:textId="77777777" w:rsidR="00A92A1D" w:rsidRPr="00A92A1D" w:rsidRDefault="00A92A1D" w:rsidP="00571B41">
            <w:pPr>
              <w:pStyle w:val="BodyText"/>
            </w:pPr>
            <w:r w:rsidRPr="00A92A1D">
              <w:t>Amend Service Approval</w:t>
            </w:r>
          </w:p>
        </w:tc>
        <w:tc>
          <w:tcPr>
            <w:tcW w:w="1353" w:type="dxa"/>
          </w:tcPr>
          <w:p w14:paraId="4A476038" w14:textId="77777777" w:rsidR="00A92A1D" w:rsidRPr="00A92A1D" w:rsidRDefault="00A92A1D" w:rsidP="00571B41">
            <w:pPr>
              <w:pStyle w:val="BodyText"/>
            </w:pPr>
            <w:r w:rsidRPr="00A92A1D">
              <w:t>384</w:t>
            </w:r>
          </w:p>
        </w:tc>
        <w:tc>
          <w:tcPr>
            <w:tcW w:w="1354" w:type="dxa"/>
          </w:tcPr>
          <w:p w14:paraId="2F432CCC" w14:textId="77777777" w:rsidR="00A92A1D" w:rsidRPr="00A92A1D" w:rsidRDefault="00A92A1D" w:rsidP="00571B41">
            <w:pPr>
              <w:pStyle w:val="BodyText"/>
            </w:pPr>
            <w:r w:rsidRPr="00A92A1D">
              <w:t>420</w:t>
            </w:r>
          </w:p>
        </w:tc>
        <w:tc>
          <w:tcPr>
            <w:tcW w:w="1354" w:type="dxa"/>
          </w:tcPr>
          <w:p w14:paraId="3F1A4987" w14:textId="77777777" w:rsidR="00A92A1D" w:rsidRPr="00A92A1D" w:rsidRDefault="00A92A1D" w:rsidP="00571B41">
            <w:pPr>
              <w:pStyle w:val="BodyText"/>
            </w:pPr>
            <w:r w:rsidRPr="00A92A1D">
              <w:t>514</w:t>
            </w:r>
          </w:p>
        </w:tc>
        <w:tc>
          <w:tcPr>
            <w:tcW w:w="1354" w:type="dxa"/>
          </w:tcPr>
          <w:p w14:paraId="6E839B74" w14:textId="77777777" w:rsidR="00A92A1D" w:rsidRPr="00A92A1D" w:rsidRDefault="00A92A1D" w:rsidP="00571B41">
            <w:pPr>
              <w:pStyle w:val="BodyText"/>
            </w:pPr>
            <w:r w:rsidRPr="00A92A1D">
              <w:t>469</w:t>
            </w:r>
          </w:p>
        </w:tc>
        <w:tc>
          <w:tcPr>
            <w:tcW w:w="663" w:type="dxa"/>
          </w:tcPr>
          <w:p w14:paraId="49EFA20F" w14:textId="77777777" w:rsidR="00A92A1D" w:rsidRPr="00A92A1D" w:rsidRDefault="00A92A1D" w:rsidP="00571B41">
            <w:pPr>
              <w:pStyle w:val="BodyText"/>
            </w:pPr>
            <w:r w:rsidRPr="00A92A1D">
              <w:t>364</w:t>
            </w:r>
          </w:p>
        </w:tc>
      </w:tr>
      <w:tr w:rsidR="00A92A1D" w:rsidRPr="00A92A1D" w14:paraId="4D716701" w14:textId="77777777" w:rsidTr="00571B41">
        <w:tc>
          <w:tcPr>
            <w:tcW w:w="2853" w:type="dxa"/>
            <w:shd w:val="clear" w:color="auto" w:fill="BFBFBF" w:themeFill="background1" w:themeFillShade="BF"/>
          </w:tcPr>
          <w:p w14:paraId="01834126" w14:textId="77777777" w:rsidR="00A92A1D" w:rsidRPr="00A92A1D" w:rsidRDefault="00A92A1D" w:rsidP="00571B41">
            <w:pPr>
              <w:pStyle w:val="BodyText"/>
            </w:pPr>
            <w:r w:rsidRPr="00A92A1D">
              <w:t>Waiver</w:t>
            </w:r>
          </w:p>
        </w:tc>
        <w:tc>
          <w:tcPr>
            <w:tcW w:w="1353" w:type="dxa"/>
            <w:shd w:val="clear" w:color="auto" w:fill="BFBFBF" w:themeFill="background1" w:themeFillShade="BF"/>
          </w:tcPr>
          <w:p w14:paraId="2366F2D9" w14:textId="77777777" w:rsidR="00A92A1D" w:rsidRPr="00A92A1D" w:rsidRDefault="00A92A1D" w:rsidP="00571B41">
            <w:pPr>
              <w:pStyle w:val="BodyText"/>
            </w:pPr>
            <w:r w:rsidRPr="00A92A1D">
              <w:t>127</w:t>
            </w:r>
          </w:p>
        </w:tc>
        <w:tc>
          <w:tcPr>
            <w:tcW w:w="1354" w:type="dxa"/>
            <w:shd w:val="clear" w:color="auto" w:fill="BFBFBF" w:themeFill="background1" w:themeFillShade="BF"/>
          </w:tcPr>
          <w:p w14:paraId="3F7F3079" w14:textId="77777777" w:rsidR="00A92A1D" w:rsidRPr="00A92A1D" w:rsidRDefault="00A92A1D" w:rsidP="00571B41">
            <w:pPr>
              <w:pStyle w:val="BodyText"/>
            </w:pPr>
            <w:r w:rsidRPr="00A92A1D">
              <w:t>106</w:t>
            </w:r>
          </w:p>
        </w:tc>
        <w:tc>
          <w:tcPr>
            <w:tcW w:w="1354" w:type="dxa"/>
            <w:shd w:val="clear" w:color="auto" w:fill="BFBFBF" w:themeFill="background1" w:themeFillShade="BF"/>
          </w:tcPr>
          <w:p w14:paraId="0D73556F" w14:textId="77777777" w:rsidR="00A92A1D" w:rsidRPr="00A92A1D" w:rsidRDefault="00A92A1D" w:rsidP="00571B41">
            <w:pPr>
              <w:pStyle w:val="BodyText"/>
            </w:pPr>
            <w:r w:rsidRPr="00A92A1D">
              <w:t>182</w:t>
            </w:r>
          </w:p>
        </w:tc>
        <w:tc>
          <w:tcPr>
            <w:tcW w:w="1354" w:type="dxa"/>
            <w:shd w:val="clear" w:color="auto" w:fill="BFBFBF" w:themeFill="background1" w:themeFillShade="BF"/>
          </w:tcPr>
          <w:p w14:paraId="1CA1396D" w14:textId="77777777" w:rsidR="00A92A1D" w:rsidRPr="00A92A1D" w:rsidRDefault="00A92A1D" w:rsidP="00571B41">
            <w:pPr>
              <w:pStyle w:val="BodyText"/>
            </w:pPr>
            <w:r w:rsidRPr="00A92A1D">
              <w:t>222</w:t>
            </w:r>
          </w:p>
        </w:tc>
        <w:tc>
          <w:tcPr>
            <w:tcW w:w="663" w:type="dxa"/>
            <w:shd w:val="clear" w:color="auto" w:fill="BFBFBF" w:themeFill="background1" w:themeFillShade="BF"/>
          </w:tcPr>
          <w:p w14:paraId="7024C39E" w14:textId="77777777" w:rsidR="00A92A1D" w:rsidRPr="00A92A1D" w:rsidRDefault="00A92A1D" w:rsidP="00571B41">
            <w:pPr>
              <w:pStyle w:val="BodyText"/>
            </w:pPr>
            <w:r w:rsidRPr="00A92A1D">
              <w:t>290</w:t>
            </w:r>
          </w:p>
        </w:tc>
      </w:tr>
      <w:tr w:rsidR="00A92A1D" w:rsidRPr="00A92A1D" w14:paraId="61FBC390" w14:textId="77777777" w:rsidTr="00571B41">
        <w:tc>
          <w:tcPr>
            <w:tcW w:w="2853" w:type="dxa"/>
          </w:tcPr>
          <w:p w14:paraId="12896CB4" w14:textId="77777777" w:rsidR="00A92A1D" w:rsidRPr="00A92A1D" w:rsidRDefault="00A92A1D" w:rsidP="00571B41">
            <w:pPr>
              <w:pStyle w:val="BodyText"/>
            </w:pPr>
            <w:r w:rsidRPr="00A92A1D">
              <w:t>Service or Temporary Waiver</w:t>
            </w:r>
          </w:p>
        </w:tc>
        <w:tc>
          <w:tcPr>
            <w:tcW w:w="1353" w:type="dxa"/>
          </w:tcPr>
          <w:p w14:paraId="3D1BF8FA" w14:textId="77777777" w:rsidR="00A92A1D" w:rsidRPr="00A92A1D" w:rsidRDefault="00A92A1D" w:rsidP="00571B41">
            <w:pPr>
              <w:pStyle w:val="BodyText"/>
            </w:pPr>
            <w:r w:rsidRPr="00A92A1D">
              <w:t>127</w:t>
            </w:r>
          </w:p>
        </w:tc>
        <w:tc>
          <w:tcPr>
            <w:tcW w:w="1354" w:type="dxa"/>
          </w:tcPr>
          <w:p w14:paraId="752B6283" w14:textId="77777777" w:rsidR="00A92A1D" w:rsidRPr="00A92A1D" w:rsidRDefault="00A92A1D" w:rsidP="00571B41">
            <w:pPr>
              <w:pStyle w:val="BodyText"/>
            </w:pPr>
            <w:r w:rsidRPr="00A92A1D">
              <w:t>106</w:t>
            </w:r>
          </w:p>
        </w:tc>
        <w:tc>
          <w:tcPr>
            <w:tcW w:w="1354" w:type="dxa"/>
          </w:tcPr>
          <w:p w14:paraId="1C6F37AC" w14:textId="77777777" w:rsidR="00A92A1D" w:rsidRPr="00A92A1D" w:rsidRDefault="00A92A1D" w:rsidP="00571B41">
            <w:pPr>
              <w:pStyle w:val="BodyText"/>
            </w:pPr>
            <w:r w:rsidRPr="00A92A1D">
              <w:t>182</w:t>
            </w:r>
          </w:p>
        </w:tc>
        <w:tc>
          <w:tcPr>
            <w:tcW w:w="1354" w:type="dxa"/>
          </w:tcPr>
          <w:p w14:paraId="71B79387" w14:textId="77777777" w:rsidR="00A92A1D" w:rsidRPr="00A92A1D" w:rsidRDefault="00A92A1D" w:rsidP="00571B41">
            <w:pPr>
              <w:pStyle w:val="BodyText"/>
            </w:pPr>
            <w:r w:rsidRPr="00A92A1D">
              <w:t>222</w:t>
            </w:r>
          </w:p>
        </w:tc>
        <w:tc>
          <w:tcPr>
            <w:tcW w:w="663" w:type="dxa"/>
          </w:tcPr>
          <w:p w14:paraId="2AA39E47" w14:textId="77777777" w:rsidR="00A92A1D" w:rsidRPr="00A92A1D" w:rsidRDefault="00A92A1D" w:rsidP="00571B41">
            <w:pPr>
              <w:pStyle w:val="BodyText"/>
            </w:pPr>
            <w:r w:rsidRPr="00A92A1D">
              <w:t>290</w:t>
            </w:r>
          </w:p>
        </w:tc>
      </w:tr>
      <w:tr w:rsidR="00A92A1D" w:rsidRPr="00A92A1D" w14:paraId="63A3BC9B" w14:textId="77777777" w:rsidTr="00571B41">
        <w:tc>
          <w:tcPr>
            <w:tcW w:w="2853" w:type="dxa"/>
            <w:shd w:val="clear" w:color="auto" w:fill="BFBFBF" w:themeFill="background1" w:themeFillShade="BF"/>
          </w:tcPr>
          <w:p w14:paraId="128A46E1" w14:textId="77777777" w:rsidR="00A92A1D" w:rsidRPr="00A92A1D" w:rsidRDefault="00A92A1D" w:rsidP="00571B41">
            <w:pPr>
              <w:pStyle w:val="BodyText"/>
            </w:pPr>
            <w:r w:rsidRPr="00A92A1D">
              <w:t>Suspension</w:t>
            </w:r>
          </w:p>
        </w:tc>
        <w:tc>
          <w:tcPr>
            <w:tcW w:w="1353" w:type="dxa"/>
            <w:shd w:val="clear" w:color="auto" w:fill="BFBFBF" w:themeFill="background1" w:themeFillShade="BF"/>
          </w:tcPr>
          <w:p w14:paraId="5DCDD7DD" w14:textId="77777777" w:rsidR="00A92A1D" w:rsidRPr="00A92A1D" w:rsidRDefault="00A92A1D" w:rsidP="00571B41">
            <w:pPr>
              <w:pStyle w:val="BodyText"/>
            </w:pPr>
            <w:r w:rsidRPr="00A92A1D">
              <w:t>19</w:t>
            </w:r>
          </w:p>
        </w:tc>
        <w:tc>
          <w:tcPr>
            <w:tcW w:w="1354" w:type="dxa"/>
            <w:shd w:val="clear" w:color="auto" w:fill="BFBFBF" w:themeFill="background1" w:themeFillShade="BF"/>
          </w:tcPr>
          <w:p w14:paraId="3CDF26FB" w14:textId="77777777" w:rsidR="00A92A1D" w:rsidRPr="00A92A1D" w:rsidRDefault="00A92A1D" w:rsidP="00571B41">
            <w:pPr>
              <w:pStyle w:val="BodyText"/>
            </w:pPr>
            <w:r w:rsidRPr="00A92A1D">
              <w:t>20</w:t>
            </w:r>
          </w:p>
        </w:tc>
        <w:tc>
          <w:tcPr>
            <w:tcW w:w="1354" w:type="dxa"/>
            <w:shd w:val="clear" w:color="auto" w:fill="BFBFBF" w:themeFill="background1" w:themeFillShade="BF"/>
          </w:tcPr>
          <w:p w14:paraId="57E74206" w14:textId="77777777" w:rsidR="00A92A1D" w:rsidRPr="00A92A1D" w:rsidRDefault="00A92A1D" w:rsidP="00571B41">
            <w:pPr>
              <w:pStyle w:val="BodyText"/>
            </w:pPr>
            <w:r w:rsidRPr="00A92A1D">
              <w:t>41</w:t>
            </w:r>
          </w:p>
        </w:tc>
        <w:tc>
          <w:tcPr>
            <w:tcW w:w="1354" w:type="dxa"/>
            <w:shd w:val="clear" w:color="auto" w:fill="BFBFBF" w:themeFill="background1" w:themeFillShade="BF"/>
          </w:tcPr>
          <w:p w14:paraId="5DDCCE06" w14:textId="77777777" w:rsidR="00A92A1D" w:rsidRPr="00A92A1D" w:rsidRDefault="00A92A1D" w:rsidP="00571B41">
            <w:pPr>
              <w:pStyle w:val="BodyText"/>
            </w:pPr>
            <w:r w:rsidRPr="00A92A1D">
              <w:t>112</w:t>
            </w:r>
          </w:p>
        </w:tc>
        <w:tc>
          <w:tcPr>
            <w:tcW w:w="663" w:type="dxa"/>
            <w:shd w:val="clear" w:color="auto" w:fill="BFBFBF" w:themeFill="background1" w:themeFillShade="BF"/>
          </w:tcPr>
          <w:p w14:paraId="7AD8A0F4" w14:textId="77777777" w:rsidR="00A92A1D" w:rsidRPr="00A92A1D" w:rsidRDefault="00A92A1D" w:rsidP="00571B41">
            <w:pPr>
              <w:pStyle w:val="BodyText"/>
            </w:pPr>
            <w:r w:rsidRPr="00A92A1D">
              <w:t>102</w:t>
            </w:r>
          </w:p>
        </w:tc>
      </w:tr>
      <w:tr w:rsidR="00A92A1D" w:rsidRPr="00A92A1D" w14:paraId="168D640E" w14:textId="77777777" w:rsidTr="00571B41">
        <w:tc>
          <w:tcPr>
            <w:tcW w:w="2853" w:type="dxa"/>
          </w:tcPr>
          <w:p w14:paraId="1B876BD7" w14:textId="77777777" w:rsidR="00A92A1D" w:rsidRPr="00A92A1D" w:rsidRDefault="00A92A1D" w:rsidP="00571B41">
            <w:pPr>
              <w:pStyle w:val="BodyText"/>
            </w:pPr>
            <w:r w:rsidRPr="00A92A1D">
              <w:t>Suspension Provider Approval</w:t>
            </w:r>
          </w:p>
        </w:tc>
        <w:tc>
          <w:tcPr>
            <w:tcW w:w="1353" w:type="dxa"/>
          </w:tcPr>
          <w:p w14:paraId="3540CF4D" w14:textId="77777777" w:rsidR="00A92A1D" w:rsidRPr="00A92A1D" w:rsidRDefault="00A92A1D" w:rsidP="00571B41">
            <w:pPr>
              <w:pStyle w:val="BodyText"/>
            </w:pPr>
            <w:r w:rsidRPr="00A92A1D">
              <w:t>1</w:t>
            </w:r>
          </w:p>
        </w:tc>
        <w:tc>
          <w:tcPr>
            <w:tcW w:w="1354" w:type="dxa"/>
          </w:tcPr>
          <w:p w14:paraId="125D9FA8" w14:textId="77777777" w:rsidR="00A92A1D" w:rsidRPr="00A92A1D" w:rsidRDefault="00A92A1D" w:rsidP="00571B41">
            <w:pPr>
              <w:pStyle w:val="BodyText"/>
            </w:pPr>
            <w:r w:rsidRPr="00A92A1D">
              <w:t>2</w:t>
            </w:r>
          </w:p>
        </w:tc>
        <w:tc>
          <w:tcPr>
            <w:tcW w:w="1354" w:type="dxa"/>
          </w:tcPr>
          <w:p w14:paraId="2CC2ABFA" w14:textId="77777777" w:rsidR="00A92A1D" w:rsidRPr="00A92A1D" w:rsidRDefault="00A92A1D" w:rsidP="00571B41">
            <w:pPr>
              <w:pStyle w:val="BodyText"/>
            </w:pPr>
            <w:r w:rsidRPr="00A92A1D">
              <w:t>5</w:t>
            </w:r>
          </w:p>
        </w:tc>
        <w:tc>
          <w:tcPr>
            <w:tcW w:w="1354" w:type="dxa"/>
          </w:tcPr>
          <w:p w14:paraId="434C5549" w14:textId="77777777" w:rsidR="00A92A1D" w:rsidRPr="00A92A1D" w:rsidRDefault="00A92A1D" w:rsidP="00571B41">
            <w:pPr>
              <w:pStyle w:val="BodyText"/>
            </w:pPr>
            <w:r w:rsidRPr="00A92A1D">
              <w:t>18</w:t>
            </w:r>
          </w:p>
        </w:tc>
        <w:tc>
          <w:tcPr>
            <w:tcW w:w="663" w:type="dxa"/>
          </w:tcPr>
          <w:p w14:paraId="6270A596" w14:textId="77777777" w:rsidR="00A92A1D" w:rsidRPr="00A92A1D" w:rsidRDefault="00A92A1D" w:rsidP="00571B41">
            <w:pPr>
              <w:pStyle w:val="BodyText"/>
            </w:pPr>
            <w:r w:rsidRPr="00A92A1D">
              <w:t>20</w:t>
            </w:r>
          </w:p>
        </w:tc>
      </w:tr>
      <w:tr w:rsidR="00A92A1D" w:rsidRPr="00A92A1D" w14:paraId="4A870ADA" w14:textId="77777777" w:rsidTr="00571B41">
        <w:tc>
          <w:tcPr>
            <w:tcW w:w="2853" w:type="dxa"/>
          </w:tcPr>
          <w:p w14:paraId="49442A87" w14:textId="77777777" w:rsidR="00A92A1D" w:rsidRPr="00A92A1D" w:rsidRDefault="00A92A1D" w:rsidP="00571B41">
            <w:pPr>
              <w:pStyle w:val="BodyText"/>
            </w:pPr>
            <w:r w:rsidRPr="00A92A1D">
              <w:t>Suspension Service Approval</w:t>
            </w:r>
          </w:p>
        </w:tc>
        <w:tc>
          <w:tcPr>
            <w:tcW w:w="1353" w:type="dxa"/>
          </w:tcPr>
          <w:p w14:paraId="572054C8" w14:textId="77777777" w:rsidR="00A92A1D" w:rsidRPr="00A92A1D" w:rsidRDefault="00A92A1D" w:rsidP="00571B41">
            <w:pPr>
              <w:pStyle w:val="BodyText"/>
            </w:pPr>
            <w:r w:rsidRPr="00A92A1D">
              <w:t>18</w:t>
            </w:r>
          </w:p>
        </w:tc>
        <w:tc>
          <w:tcPr>
            <w:tcW w:w="1354" w:type="dxa"/>
          </w:tcPr>
          <w:p w14:paraId="0E617166" w14:textId="77777777" w:rsidR="00A92A1D" w:rsidRPr="00A92A1D" w:rsidRDefault="00A92A1D" w:rsidP="00571B41">
            <w:pPr>
              <w:pStyle w:val="BodyText"/>
            </w:pPr>
            <w:r w:rsidRPr="00A92A1D">
              <w:t>18</w:t>
            </w:r>
          </w:p>
        </w:tc>
        <w:tc>
          <w:tcPr>
            <w:tcW w:w="1354" w:type="dxa"/>
          </w:tcPr>
          <w:p w14:paraId="4B480961" w14:textId="77777777" w:rsidR="00A92A1D" w:rsidRPr="00A92A1D" w:rsidRDefault="00A92A1D" w:rsidP="00571B41">
            <w:pPr>
              <w:pStyle w:val="BodyText"/>
            </w:pPr>
            <w:r w:rsidRPr="00A92A1D">
              <w:t>36</w:t>
            </w:r>
          </w:p>
        </w:tc>
        <w:tc>
          <w:tcPr>
            <w:tcW w:w="1354" w:type="dxa"/>
          </w:tcPr>
          <w:p w14:paraId="259CB857" w14:textId="77777777" w:rsidR="00A92A1D" w:rsidRPr="00A92A1D" w:rsidRDefault="00A92A1D" w:rsidP="00571B41">
            <w:pPr>
              <w:pStyle w:val="BodyText"/>
            </w:pPr>
            <w:r w:rsidRPr="00A92A1D">
              <w:t>94</w:t>
            </w:r>
          </w:p>
        </w:tc>
        <w:tc>
          <w:tcPr>
            <w:tcW w:w="663" w:type="dxa"/>
          </w:tcPr>
          <w:p w14:paraId="08589CE1" w14:textId="77777777" w:rsidR="00A92A1D" w:rsidRPr="00A92A1D" w:rsidRDefault="00A92A1D" w:rsidP="00571B41">
            <w:pPr>
              <w:pStyle w:val="BodyText"/>
            </w:pPr>
            <w:r w:rsidRPr="00A92A1D">
              <w:t>82</w:t>
            </w:r>
          </w:p>
        </w:tc>
      </w:tr>
      <w:tr w:rsidR="00A92A1D" w:rsidRPr="00A92A1D" w14:paraId="0D216D64" w14:textId="77777777" w:rsidTr="00571B41">
        <w:tc>
          <w:tcPr>
            <w:tcW w:w="2853" w:type="dxa"/>
            <w:shd w:val="clear" w:color="auto" w:fill="BFBFBF" w:themeFill="background1" w:themeFillShade="BF"/>
          </w:tcPr>
          <w:p w14:paraId="39B81FFE" w14:textId="77777777" w:rsidR="00A92A1D" w:rsidRPr="00A92A1D" w:rsidRDefault="00A92A1D" w:rsidP="00571B41">
            <w:pPr>
              <w:pStyle w:val="BodyText"/>
            </w:pPr>
            <w:r w:rsidRPr="00A92A1D">
              <w:t>Related to supervisor certificates</w:t>
            </w:r>
          </w:p>
        </w:tc>
        <w:tc>
          <w:tcPr>
            <w:tcW w:w="1353" w:type="dxa"/>
            <w:shd w:val="clear" w:color="auto" w:fill="BFBFBF" w:themeFill="background1" w:themeFillShade="BF"/>
          </w:tcPr>
          <w:p w14:paraId="67B02219" w14:textId="77777777" w:rsidR="00A92A1D" w:rsidRPr="00A92A1D" w:rsidRDefault="00A92A1D" w:rsidP="00571B41">
            <w:pPr>
              <w:pStyle w:val="BodyText"/>
            </w:pPr>
            <w:r w:rsidRPr="00A92A1D">
              <w:t>5,161</w:t>
            </w:r>
          </w:p>
        </w:tc>
        <w:tc>
          <w:tcPr>
            <w:tcW w:w="1354" w:type="dxa"/>
            <w:shd w:val="clear" w:color="auto" w:fill="BFBFBF" w:themeFill="background1" w:themeFillShade="BF"/>
          </w:tcPr>
          <w:p w14:paraId="6B18F637" w14:textId="77777777" w:rsidR="00A92A1D" w:rsidRPr="00A92A1D" w:rsidRDefault="00A92A1D" w:rsidP="00571B41">
            <w:pPr>
              <w:pStyle w:val="BodyText"/>
            </w:pPr>
            <w:r w:rsidRPr="00A92A1D">
              <w:t>2,970</w:t>
            </w:r>
          </w:p>
        </w:tc>
        <w:tc>
          <w:tcPr>
            <w:tcW w:w="1354" w:type="dxa"/>
            <w:shd w:val="clear" w:color="auto" w:fill="BFBFBF" w:themeFill="background1" w:themeFillShade="BF"/>
          </w:tcPr>
          <w:p w14:paraId="37AA93B7" w14:textId="77777777" w:rsidR="00A92A1D" w:rsidRPr="00A92A1D" w:rsidRDefault="00A92A1D" w:rsidP="00571B41">
            <w:pPr>
              <w:pStyle w:val="BodyText"/>
            </w:pPr>
            <w:r w:rsidRPr="00A92A1D">
              <w:t>553</w:t>
            </w:r>
          </w:p>
        </w:tc>
        <w:tc>
          <w:tcPr>
            <w:tcW w:w="1354" w:type="dxa"/>
            <w:shd w:val="clear" w:color="auto" w:fill="BFBFBF" w:themeFill="background1" w:themeFillShade="BF"/>
          </w:tcPr>
          <w:p w14:paraId="25F1B783" w14:textId="77777777" w:rsidR="00A92A1D" w:rsidRPr="00A92A1D" w:rsidRDefault="00A92A1D" w:rsidP="00571B41">
            <w:pPr>
              <w:pStyle w:val="BodyText"/>
            </w:pPr>
            <w:r w:rsidRPr="00A92A1D">
              <w:t>400</w:t>
            </w:r>
          </w:p>
        </w:tc>
        <w:tc>
          <w:tcPr>
            <w:tcW w:w="663" w:type="dxa"/>
            <w:shd w:val="clear" w:color="auto" w:fill="BFBFBF" w:themeFill="background1" w:themeFillShade="BF"/>
          </w:tcPr>
          <w:p w14:paraId="4519E2DF" w14:textId="77777777" w:rsidR="00A92A1D" w:rsidRPr="00A92A1D" w:rsidRDefault="00A92A1D" w:rsidP="00571B41">
            <w:pPr>
              <w:pStyle w:val="BodyText"/>
            </w:pPr>
            <w:r w:rsidRPr="00A92A1D">
              <w:t>230</w:t>
            </w:r>
          </w:p>
        </w:tc>
      </w:tr>
      <w:tr w:rsidR="00A92A1D" w:rsidRPr="00A92A1D" w14:paraId="72D3465E" w14:textId="77777777" w:rsidTr="00571B41">
        <w:tc>
          <w:tcPr>
            <w:tcW w:w="2853" w:type="dxa"/>
          </w:tcPr>
          <w:p w14:paraId="566E49C7" w14:textId="77777777" w:rsidR="00A92A1D" w:rsidRPr="00A92A1D" w:rsidRDefault="00A92A1D" w:rsidP="00571B41">
            <w:pPr>
              <w:pStyle w:val="BodyText"/>
            </w:pPr>
            <w:r w:rsidRPr="00A92A1D">
              <w:t>Amend Supervisor Certificate</w:t>
            </w:r>
          </w:p>
        </w:tc>
        <w:tc>
          <w:tcPr>
            <w:tcW w:w="1353" w:type="dxa"/>
          </w:tcPr>
          <w:p w14:paraId="601136D3" w14:textId="77777777" w:rsidR="00A92A1D" w:rsidRPr="00A92A1D" w:rsidRDefault="00A92A1D" w:rsidP="00571B41">
            <w:pPr>
              <w:pStyle w:val="BodyText"/>
            </w:pPr>
            <w:r w:rsidRPr="00A92A1D">
              <w:t>27</w:t>
            </w:r>
          </w:p>
        </w:tc>
        <w:tc>
          <w:tcPr>
            <w:tcW w:w="1354" w:type="dxa"/>
          </w:tcPr>
          <w:p w14:paraId="0F712D33" w14:textId="77777777" w:rsidR="00A92A1D" w:rsidRPr="00A92A1D" w:rsidRDefault="00A92A1D" w:rsidP="00571B41">
            <w:pPr>
              <w:pStyle w:val="BodyText"/>
            </w:pPr>
            <w:r w:rsidRPr="00A92A1D">
              <w:t>57</w:t>
            </w:r>
          </w:p>
        </w:tc>
        <w:tc>
          <w:tcPr>
            <w:tcW w:w="1354" w:type="dxa"/>
          </w:tcPr>
          <w:p w14:paraId="03DFAA43" w14:textId="77777777" w:rsidR="00A92A1D" w:rsidRPr="00A92A1D" w:rsidRDefault="00A92A1D" w:rsidP="00571B41">
            <w:pPr>
              <w:pStyle w:val="BodyText"/>
            </w:pPr>
            <w:r w:rsidRPr="00A92A1D">
              <w:t>37</w:t>
            </w:r>
          </w:p>
        </w:tc>
        <w:tc>
          <w:tcPr>
            <w:tcW w:w="1354" w:type="dxa"/>
          </w:tcPr>
          <w:p w14:paraId="369390AD" w14:textId="77777777" w:rsidR="00A92A1D" w:rsidRPr="00A92A1D" w:rsidRDefault="00A92A1D" w:rsidP="00571B41">
            <w:pPr>
              <w:pStyle w:val="BodyText"/>
            </w:pPr>
            <w:r w:rsidRPr="00A92A1D">
              <w:t>39</w:t>
            </w:r>
          </w:p>
        </w:tc>
        <w:tc>
          <w:tcPr>
            <w:tcW w:w="663" w:type="dxa"/>
          </w:tcPr>
          <w:p w14:paraId="56220980" w14:textId="77777777" w:rsidR="00A92A1D" w:rsidRPr="00A92A1D" w:rsidRDefault="00A92A1D" w:rsidP="00571B41">
            <w:pPr>
              <w:pStyle w:val="BodyText"/>
            </w:pPr>
            <w:r w:rsidRPr="00A92A1D">
              <w:t>31</w:t>
            </w:r>
          </w:p>
        </w:tc>
      </w:tr>
      <w:tr w:rsidR="00A92A1D" w:rsidRPr="00A92A1D" w14:paraId="1857CF9A" w14:textId="77777777" w:rsidTr="00571B41">
        <w:tc>
          <w:tcPr>
            <w:tcW w:w="2853" w:type="dxa"/>
          </w:tcPr>
          <w:p w14:paraId="2E3F804E" w14:textId="77777777" w:rsidR="00A92A1D" w:rsidRPr="00A92A1D" w:rsidRDefault="00A92A1D" w:rsidP="00571B41">
            <w:pPr>
              <w:pStyle w:val="BodyText"/>
            </w:pPr>
            <w:r w:rsidRPr="00A92A1D">
              <w:t>Supervisor Certificate</w:t>
            </w:r>
          </w:p>
        </w:tc>
        <w:tc>
          <w:tcPr>
            <w:tcW w:w="1353" w:type="dxa"/>
          </w:tcPr>
          <w:p w14:paraId="552A096D" w14:textId="77777777" w:rsidR="00A92A1D" w:rsidRPr="00A92A1D" w:rsidRDefault="00A92A1D" w:rsidP="00571B41">
            <w:pPr>
              <w:pStyle w:val="BodyText"/>
            </w:pPr>
            <w:r w:rsidRPr="00A92A1D">
              <w:t>5,079</w:t>
            </w:r>
          </w:p>
        </w:tc>
        <w:tc>
          <w:tcPr>
            <w:tcW w:w="1354" w:type="dxa"/>
          </w:tcPr>
          <w:p w14:paraId="48B87350" w14:textId="77777777" w:rsidR="00A92A1D" w:rsidRPr="00A92A1D" w:rsidRDefault="00A92A1D" w:rsidP="00571B41">
            <w:pPr>
              <w:pStyle w:val="BodyText"/>
            </w:pPr>
            <w:r w:rsidRPr="00A92A1D">
              <w:t>2,898</w:t>
            </w:r>
          </w:p>
        </w:tc>
        <w:tc>
          <w:tcPr>
            <w:tcW w:w="1354" w:type="dxa"/>
          </w:tcPr>
          <w:p w14:paraId="672CA04C" w14:textId="77777777" w:rsidR="00A92A1D" w:rsidRPr="00A92A1D" w:rsidRDefault="00A92A1D" w:rsidP="00571B41">
            <w:pPr>
              <w:pStyle w:val="BodyText"/>
            </w:pPr>
            <w:r w:rsidRPr="00A92A1D">
              <w:t>511</w:t>
            </w:r>
          </w:p>
        </w:tc>
        <w:tc>
          <w:tcPr>
            <w:tcW w:w="1354" w:type="dxa"/>
          </w:tcPr>
          <w:p w14:paraId="360E7474" w14:textId="77777777" w:rsidR="00A92A1D" w:rsidRPr="00A92A1D" w:rsidRDefault="00A92A1D" w:rsidP="00571B41">
            <w:pPr>
              <w:pStyle w:val="BodyText"/>
            </w:pPr>
            <w:r w:rsidRPr="00A92A1D">
              <w:t>352</w:t>
            </w:r>
          </w:p>
        </w:tc>
        <w:tc>
          <w:tcPr>
            <w:tcW w:w="663" w:type="dxa"/>
          </w:tcPr>
          <w:p w14:paraId="63964EBF" w14:textId="77777777" w:rsidR="00A92A1D" w:rsidRPr="00A92A1D" w:rsidRDefault="00A92A1D" w:rsidP="00571B41">
            <w:pPr>
              <w:pStyle w:val="BodyText"/>
            </w:pPr>
            <w:r w:rsidRPr="00A92A1D">
              <w:t>188</w:t>
            </w:r>
          </w:p>
        </w:tc>
      </w:tr>
      <w:tr w:rsidR="00A92A1D" w:rsidRPr="00A92A1D" w14:paraId="3A33F64D" w14:textId="77777777" w:rsidTr="00571B41">
        <w:tc>
          <w:tcPr>
            <w:tcW w:w="2853" w:type="dxa"/>
          </w:tcPr>
          <w:p w14:paraId="7BC41518" w14:textId="77777777" w:rsidR="00A92A1D" w:rsidRPr="00A92A1D" w:rsidRDefault="00A92A1D" w:rsidP="00571B41">
            <w:pPr>
              <w:pStyle w:val="BodyText"/>
            </w:pPr>
            <w:r w:rsidRPr="00A92A1D">
              <w:t>Supervisor Certificate for Specified Class of Persons</w:t>
            </w:r>
          </w:p>
        </w:tc>
        <w:tc>
          <w:tcPr>
            <w:tcW w:w="1353" w:type="dxa"/>
          </w:tcPr>
          <w:p w14:paraId="2C6A24DE" w14:textId="77777777" w:rsidR="00A92A1D" w:rsidRPr="00A92A1D" w:rsidRDefault="00A92A1D" w:rsidP="00571B41">
            <w:pPr>
              <w:pStyle w:val="BodyText"/>
            </w:pPr>
            <w:r w:rsidRPr="00A92A1D">
              <w:t>53</w:t>
            </w:r>
          </w:p>
        </w:tc>
        <w:tc>
          <w:tcPr>
            <w:tcW w:w="1354" w:type="dxa"/>
          </w:tcPr>
          <w:p w14:paraId="7F1528E5" w14:textId="77777777" w:rsidR="00A92A1D" w:rsidRPr="00A92A1D" w:rsidRDefault="00A92A1D" w:rsidP="00571B41">
            <w:pPr>
              <w:pStyle w:val="BodyText"/>
            </w:pPr>
            <w:r w:rsidRPr="00A92A1D">
              <w:t>14</w:t>
            </w:r>
          </w:p>
        </w:tc>
        <w:tc>
          <w:tcPr>
            <w:tcW w:w="1354" w:type="dxa"/>
          </w:tcPr>
          <w:p w14:paraId="69CEC7A2" w14:textId="77777777" w:rsidR="00A92A1D" w:rsidRPr="00A92A1D" w:rsidRDefault="00A92A1D" w:rsidP="00571B41">
            <w:pPr>
              <w:pStyle w:val="BodyText"/>
            </w:pPr>
            <w:r w:rsidRPr="00A92A1D">
              <w:t>5</w:t>
            </w:r>
          </w:p>
        </w:tc>
        <w:tc>
          <w:tcPr>
            <w:tcW w:w="1354" w:type="dxa"/>
          </w:tcPr>
          <w:p w14:paraId="3CCD882A" w14:textId="77777777" w:rsidR="00A92A1D" w:rsidRPr="00A92A1D" w:rsidRDefault="00A92A1D" w:rsidP="00571B41">
            <w:pPr>
              <w:pStyle w:val="BodyText"/>
            </w:pPr>
            <w:r w:rsidRPr="00A92A1D">
              <w:t>8</w:t>
            </w:r>
          </w:p>
        </w:tc>
        <w:tc>
          <w:tcPr>
            <w:tcW w:w="663" w:type="dxa"/>
          </w:tcPr>
          <w:p w14:paraId="33ED85D4" w14:textId="77777777" w:rsidR="00A92A1D" w:rsidRPr="00A92A1D" w:rsidRDefault="00A92A1D" w:rsidP="00571B41">
            <w:pPr>
              <w:pStyle w:val="BodyText"/>
            </w:pPr>
            <w:r w:rsidRPr="00A92A1D">
              <w:t>11</w:t>
            </w:r>
          </w:p>
        </w:tc>
      </w:tr>
      <w:tr w:rsidR="00A92A1D" w:rsidRPr="00A92A1D" w14:paraId="659C5E20" w14:textId="77777777" w:rsidTr="00571B41">
        <w:tc>
          <w:tcPr>
            <w:tcW w:w="2853" w:type="dxa"/>
          </w:tcPr>
          <w:p w14:paraId="767CAB1B" w14:textId="77777777" w:rsidR="00A92A1D" w:rsidRPr="00A92A1D" w:rsidRDefault="00A92A1D" w:rsidP="00571B41">
            <w:pPr>
              <w:pStyle w:val="BodyText"/>
            </w:pPr>
            <w:r w:rsidRPr="00A92A1D">
              <w:lastRenderedPageBreak/>
              <w:t>Suspension Supervisor Certificate</w:t>
            </w:r>
          </w:p>
        </w:tc>
        <w:tc>
          <w:tcPr>
            <w:tcW w:w="1353" w:type="dxa"/>
          </w:tcPr>
          <w:p w14:paraId="27BD216C" w14:textId="77777777" w:rsidR="00A92A1D" w:rsidRPr="00A92A1D" w:rsidRDefault="00A92A1D" w:rsidP="00571B41">
            <w:pPr>
              <w:pStyle w:val="BodyText"/>
            </w:pPr>
            <w:r w:rsidRPr="00A92A1D">
              <w:t>2</w:t>
            </w:r>
          </w:p>
        </w:tc>
        <w:tc>
          <w:tcPr>
            <w:tcW w:w="1354" w:type="dxa"/>
          </w:tcPr>
          <w:p w14:paraId="1DB7F465" w14:textId="77777777" w:rsidR="00A92A1D" w:rsidRPr="00A92A1D" w:rsidRDefault="00A92A1D" w:rsidP="00571B41">
            <w:pPr>
              <w:pStyle w:val="BodyText"/>
            </w:pPr>
            <w:r w:rsidRPr="00A92A1D">
              <w:t>1</w:t>
            </w:r>
          </w:p>
        </w:tc>
        <w:tc>
          <w:tcPr>
            <w:tcW w:w="1354" w:type="dxa"/>
          </w:tcPr>
          <w:p w14:paraId="35277719" w14:textId="77777777" w:rsidR="00A92A1D" w:rsidRPr="00A92A1D" w:rsidRDefault="00A92A1D" w:rsidP="00571B41">
            <w:pPr>
              <w:pStyle w:val="BodyText"/>
            </w:pPr>
          </w:p>
        </w:tc>
        <w:tc>
          <w:tcPr>
            <w:tcW w:w="1354" w:type="dxa"/>
          </w:tcPr>
          <w:p w14:paraId="4610BA98" w14:textId="77777777" w:rsidR="00A92A1D" w:rsidRPr="00A92A1D" w:rsidRDefault="00A92A1D" w:rsidP="00571B41">
            <w:pPr>
              <w:pStyle w:val="BodyText"/>
            </w:pPr>
            <w:r w:rsidRPr="00A92A1D">
              <w:t>1</w:t>
            </w:r>
          </w:p>
        </w:tc>
        <w:tc>
          <w:tcPr>
            <w:tcW w:w="663" w:type="dxa"/>
          </w:tcPr>
          <w:p w14:paraId="0AD3421F" w14:textId="77777777" w:rsidR="00A92A1D" w:rsidRPr="00A92A1D" w:rsidRDefault="00A92A1D" w:rsidP="00571B41">
            <w:pPr>
              <w:pStyle w:val="BodyText"/>
            </w:pPr>
          </w:p>
        </w:tc>
      </w:tr>
      <w:tr w:rsidR="00A92A1D" w:rsidRPr="00A92A1D" w14:paraId="10606044" w14:textId="77777777" w:rsidTr="00571B41">
        <w:tc>
          <w:tcPr>
            <w:tcW w:w="2853" w:type="dxa"/>
            <w:shd w:val="clear" w:color="auto" w:fill="BFBFBF" w:themeFill="background1" w:themeFillShade="BF"/>
          </w:tcPr>
          <w:p w14:paraId="3AD3DAAD" w14:textId="77777777" w:rsidR="00A92A1D" w:rsidRPr="00A92A1D" w:rsidRDefault="00A92A1D" w:rsidP="00571B41">
            <w:pPr>
              <w:pStyle w:val="BodyText"/>
            </w:pPr>
            <w:r w:rsidRPr="00A92A1D">
              <w:t>Other</w:t>
            </w:r>
          </w:p>
        </w:tc>
        <w:tc>
          <w:tcPr>
            <w:tcW w:w="1353" w:type="dxa"/>
            <w:shd w:val="clear" w:color="auto" w:fill="BFBFBF" w:themeFill="background1" w:themeFillShade="BF"/>
          </w:tcPr>
          <w:p w14:paraId="6C78EBA6" w14:textId="77777777" w:rsidR="00A92A1D" w:rsidRPr="00A92A1D" w:rsidRDefault="00A92A1D" w:rsidP="00571B41">
            <w:pPr>
              <w:pStyle w:val="BodyText"/>
            </w:pPr>
            <w:r w:rsidRPr="00A92A1D">
              <w:t>438</w:t>
            </w:r>
          </w:p>
        </w:tc>
        <w:tc>
          <w:tcPr>
            <w:tcW w:w="1354" w:type="dxa"/>
            <w:shd w:val="clear" w:color="auto" w:fill="BFBFBF" w:themeFill="background1" w:themeFillShade="BF"/>
          </w:tcPr>
          <w:p w14:paraId="75F5201C" w14:textId="77777777" w:rsidR="00A92A1D" w:rsidRPr="00A92A1D" w:rsidRDefault="00A92A1D" w:rsidP="00571B41">
            <w:pPr>
              <w:pStyle w:val="BodyText"/>
            </w:pPr>
            <w:r w:rsidRPr="00A92A1D">
              <w:t>378</w:t>
            </w:r>
          </w:p>
        </w:tc>
        <w:tc>
          <w:tcPr>
            <w:tcW w:w="1354" w:type="dxa"/>
            <w:shd w:val="clear" w:color="auto" w:fill="BFBFBF" w:themeFill="background1" w:themeFillShade="BF"/>
          </w:tcPr>
          <w:p w14:paraId="57DDC616" w14:textId="77777777" w:rsidR="00A92A1D" w:rsidRPr="00A92A1D" w:rsidRDefault="00A92A1D" w:rsidP="00571B41">
            <w:pPr>
              <w:pStyle w:val="BodyText"/>
            </w:pPr>
            <w:r w:rsidRPr="00A92A1D">
              <w:t>542</w:t>
            </w:r>
          </w:p>
        </w:tc>
        <w:tc>
          <w:tcPr>
            <w:tcW w:w="1354" w:type="dxa"/>
            <w:shd w:val="clear" w:color="auto" w:fill="BFBFBF" w:themeFill="background1" w:themeFillShade="BF"/>
          </w:tcPr>
          <w:p w14:paraId="720513D4" w14:textId="77777777" w:rsidR="00A92A1D" w:rsidRPr="00A92A1D" w:rsidRDefault="00A92A1D" w:rsidP="00571B41">
            <w:pPr>
              <w:pStyle w:val="BodyText"/>
            </w:pPr>
            <w:r w:rsidRPr="00A92A1D">
              <w:t>434</w:t>
            </w:r>
          </w:p>
        </w:tc>
        <w:tc>
          <w:tcPr>
            <w:tcW w:w="663" w:type="dxa"/>
            <w:shd w:val="clear" w:color="auto" w:fill="BFBFBF" w:themeFill="background1" w:themeFillShade="BF"/>
          </w:tcPr>
          <w:p w14:paraId="47D6A40D" w14:textId="77777777" w:rsidR="00A92A1D" w:rsidRPr="00A92A1D" w:rsidRDefault="00A92A1D" w:rsidP="00571B41">
            <w:pPr>
              <w:pStyle w:val="BodyText"/>
            </w:pPr>
            <w:r w:rsidRPr="00A92A1D">
              <w:t>481</w:t>
            </w:r>
          </w:p>
        </w:tc>
      </w:tr>
      <w:tr w:rsidR="00A92A1D" w:rsidRPr="00A92A1D" w14:paraId="1B65D587" w14:textId="77777777" w:rsidTr="00571B41">
        <w:tc>
          <w:tcPr>
            <w:tcW w:w="2853" w:type="dxa"/>
          </w:tcPr>
          <w:p w14:paraId="5C59C680" w14:textId="77777777" w:rsidR="00A92A1D" w:rsidRPr="00A92A1D" w:rsidRDefault="00A92A1D" w:rsidP="00571B41">
            <w:pPr>
              <w:pStyle w:val="BodyText"/>
            </w:pPr>
            <w:r w:rsidRPr="00A92A1D">
              <w:t>Change of Information-Provider</w:t>
            </w:r>
          </w:p>
        </w:tc>
        <w:tc>
          <w:tcPr>
            <w:tcW w:w="1353" w:type="dxa"/>
          </w:tcPr>
          <w:p w14:paraId="7B21065F" w14:textId="77777777" w:rsidR="00A92A1D" w:rsidRPr="00A92A1D" w:rsidRDefault="00A92A1D" w:rsidP="00571B41">
            <w:pPr>
              <w:pStyle w:val="BodyText"/>
            </w:pPr>
            <w:r w:rsidRPr="00A92A1D">
              <w:t>2</w:t>
            </w:r>
          </w:p>
        </w:tc>
        <w:tc>
          <w:tcPr>
            <w:tcW w:w="1354" w:type="dxa"/>
          </w:tcPr>
          <w:p w14:paraId="3CFE5D9A" w14:textId="77777777" w:rsidR="00A92A1D" w:rsidRPr="00A92A1D" w:rsidRDefault="00A92A1D" w:rsidP="00571B41">
            <w:pPr>
              <w:pStyle w:val="BodyText"/>
            </w:pPr>
            <w:r w:rsidRPr="00A92A1D">
              <w:t>-</w:t>
            </w:r>
          </w:p>
        </w:tc>
        <w:tc>
          <w:tcPr>
            <w:tcW w:w="1354" w:type="dxa"/>
          </w:tcPr>
          <w:p w14:paraId="0559B6CA" w14:textId="77777777" w:rsidR="00A92A1D" w:rsidRPr="00A92A1D" w:rsidRDefault="00A92A1D" w:rsidP="00571B41">
            <w:pPr>
              <w:pStyle w:val="BodyText"/>
            </w:pPr>
            <w:r w:rsidRPr="00A92A1D">
              <w:t>-</w:t>
            </w:r>
          </w:p>
        </w:tc>
        <w:tc>
          <w:tcPr>
            <w:tcW w:w="1354" w:type="dxa"/>
          </w:tcPr>
          <w:p w14:paraId="5DC60EB1" w14:textId="77777777" w:rsidR="00A92A1D" w:rsidRPr="00A92A1D" w:rsidRDefault="00A92A1D" w:rsidP="00571B41">
            <w:pPr>
              <w:pStyle w:val="BodyText"/>
            </w:pPr>
            <w:r w:rsidRPr="00A92A1D">
              <w:t>-</w:t>
            </w:r>
          </w:p>
        </w:tc>
        <w:tc>
          <w:tcPr>
            <w:tcW w:w="663" w:type="dxa"/>
          </w:tcPr>
          <w:p w14:paraId="122E75B1" w14:textId="77777777" w:rsidR="00A92A1D" w:rsidRPr="00A92A1D" w:rsidRDefault="00A92A1D" w:rsidP="00571B41">
            <w:pPr>
              <w:pStyle w:val="BodyText"/>
            </w:pPr>
            <w:r w:rsidRPr="00A92A1D">
              <w:t>-</w:t>
            </w:r>
          </w:p>
        </w:tc>
      </w:tr>
      <w:tr w:rsidR="00A92A1D" w:rsidRPr="00A92A1D" w14:paraId="70945E7A" w14:textId="77777777" w:rsidTr="00571B41">
        <w:tc>
          <w:tcPr>
            <w:tcW w:w="2853" w:type="dxa"/>
          </w:tcPr>
          <w:p w14:paraId="2CBD67CC" w14:textId="77777777" w:rsidR="00A92A1D" w:rsidRPr="00A92A1D" w:rsidRDefault="00A92A1D" w:rsidP="00571B41">
            <w:pPr>
              <w:pStyle w:val="BodyText"/>
            </w:pPr>
            <w:r w:rsidRPr="00A92A1D">
              <w:t>Decision – Request Review by Tribunal or Court</w:t>
            </w:r>
          </w:p>
        </w:tc>
        <w:tc>
          <w:tcPr>
            <w:tcW w:w="1353" w:type="dxa"/>
          </w:tcPr>
          <w:p w14:paraId="7943C915" w14:textId="77777777" w:rsidR="00A92A1D" w:rsidRPr="00A92A1D" w:rsidRDefault="00A92A1D" w:rsidP="00571B41">
            <w:pPr>
              <w:pStyle w:val="BodyText"/>
            </w:pPr>
            <w:r w:rsidRPr="00A92A1D">
              <w:t>-</w:t>
            </w:r>
          </w:p>
        </w:tc>
        <w:tc>
          <w:tcPr>
            <w:tcW w:w="1354" w:type="dxa"/>
          </w:tcPr>
          <w:p w14:paraId="388631E0" w14:textId="77777777" w:rsidR="00A92A1D" w:rsidRPr="00A92A1D" w:rsidRDefault="00A92A1D" w:rsidP="00571B41">
            <w:pPr>
              <w:pStyle w:val="BodyText"/>
            </w:pPr>
            <w:r w:rsidRPr="00A92A1D">
              <w:t>1</w:t>
            </w:r>
          </w:p>
        </w:tc>
        <w:tc>
          <w:tcPr>
            <w:tcW w:w="1354" w:type="dxa"/>
          </w:tcPr>
          <w:p w14:paraId="0F3432F9" w14:textId="77777777" w:rsidR="00A92A1D" w:rsidRPr="00A92A1D" w:rsidRDefault="00A92A1D" w:rsidP="00571B41">
            <w:pPr>
              <w:pStyle w:val="BodyText"/>
            </w:pPr>
            <w:r w:rsidRPr="00A92A1D">
              <w:t>2</w:t>
            </w:r>
          </w:p>
        </w:tc>
        <w:tc>
          <w:tcPr>
            <w:tcW w:w="1354" w:type="dxa"/>
          </w:tcPr>
          <w:p w14:paraId="609430B4" w14:textId="77777777" w:rsidR="00A92A1D" w:rsidRPr="00A92A1D" w:rsidRDefault="00A92A1D" w:rsidP="00571B41">
            <w:pPr>
              <w:pStyle w:val="BodyText"/>
            </w:pPr>
            <w:r w:rsidRPr="00A92A1D">
              <w:t>3</w:t>
            </w:r>
          </w:p>
        </w:tc>
        <w:tc>
          <w:tcPr>
            <w:tcW w:w="663" w:type="dxa"/>
          </w:tcPr>
          <w:p w14:paraId="301D56B6" w14:textId="77777777" w:rsidR="00A92A1D" w:rsidRPr="00A92A1D" w:rsidRDefault="00A92A1D" w:rsidP="00571B41">
            <w:pPr>
              <w:pStyle w:val="BodyText"/>
            </w:pPr>
            <w:r w:rsidRPr="00A92A1D">
              <w:t>5</w:t>
            </w:r>
          </w:p>
        </w:tc>
      </w:tr>
      <w:tr w:rsidR="00A92A1D" w:rsidRPr="00A92A1D" w14:paraId="5AB4E4C3" w14:textId="77777777" w:rsidTr="00571B41">
        <w:tc>
          <w:tcPr>
            <w:tcW w:w="2853" w:type="dxa"/>
          </w:tcPr>
          <w:p w14:paraId="06F970C6" w14:textId="77777777" w:rsidR="00A92A1D" w:rsidRPr="00A92A1D" w:rsidRDefault="00A92A1D" w:rsidP="00571B41">
            <w:pPr>
              <w:pStyle w:val="BodyText"/>
            </w:pPr>
            <w:r w:rsidRPr="00A92A1D">
              <w:t>Extension-Temporary Waiver</w:t>
            </w:r>
          </w:p>
        </w:tc>
        <w:tc>
          <w:tcPr>
            <w:tcW w:w="1353" w:type="dxa"/>
          </w:tcPr>
          <w:p w14:paraId="2A68188C" w14:textId="77777777" w:rsidR="00A92A1D" w:rsidRPr="00A92A1D" w:rsidRDefault="00A92A1D" w:rsidP="00571B41">
            <w:pPr>
              <w:pStyle w:val="BodyText"/>
            </w:pPr>
            <w:r w:rsidRPr="00A92A1D">
              <w:t>-</w:t>
            </w:r>
          </w:p>
        </w:tc>
        <w:tc>
          <w:tcPr>
            <w:tcW w:w="1354" w:type="dxa"/>
          </w:tcPr>
          <w:p w14:paraId="76828AAC" w14:textId="77777777" w:rsidR="00A92A1D" w:rsidRPr="00A92A1D" w:rsidRDefault="00A92A1D" w:rsidP="00571B41">
            <w:pPr>
              <w:pStyle w:val="BodyText"/>
            </w:pPr>
            <w:r w:rsidRPr="00A92A1D">
              <w:t>-</w:t>
            </w:r>
          </w:p>
        </w:tc>
        <w:tc>
          <w:tcPr>
            <w:tcW w:w="1354" w:type="dxa"/>
          </w:tcPr>
          <w:p w14:paraId="090EE432" w14:textId="77777777" w:rsidR="00A92A1D" w:rsidRPr="00A92A1D" w:rsidRDefault="00A92A1D" w:rsidP="00571B41">
            <w:pPr>
              <w:pStyle w:val="BodyText"/>
            </w:pPr>
            <w:r w:rsidRPr="00A92A1D">
              <w:t>-</w:t>
            </w:r>
          </w:p>
        </w:tc>
        <w:tc>
          <w:tcPr>
            <w:tcW w:w="1354" w:type="dxa"/>
          </w:tcPr>
          <w:p w14:paraId="1B550172" w14:textId="77777777" w:rsidR="00A92A1D" w:rsidRPr="00A92A1D" w:rsidRDefault="00A92A1D" w:rsidP="00571B41">
            <w:pPr>
              <w:pStyle w:val="BodyText"/>
            </w:pPr>
            <w:r w:rsidRPr="00A92A1D">
              <w:t>1</w:t>
            </w:r>
          </w:p>
        </w:tc>
        <w:tc>
          <w:tcPr>
            <w:tcW w:w="663" w:type="dxa"/>
          </w:tcPr>
          <w:p w14:paraId="27253D7E" w14:textId="77777777" w:rsidR="00A92A1D" w:rsidRPr="00A92A1D" w:rsidRDefault="00A92A1D" w:rsidP="00571B41">
            <w:pPr>
              <w:pStyle w:val="BodyText"/>
            </w:pPr>
            <w:r w:rsidRPr="00A92A1D">
              <w:t>3</w:t>
            </w:r>
          </w:p>
        </w:tc>
      </w:tr>
      <w:tr w:rsidR="00A92A1D" w:rsidRPr="00A92A1D" w14:paraId="26F2BB35" w14:textId="77777777" w:rsidTr="00571B41">
        <w:tc>
          <w:tcPr>
            <w:tcW w:w="2853" w:type="dxa"/>
          </w:tcPr>
          <w:p w14:paraId="68B8EC72" w14:textId="77777777" w:rsidR="00A92A1D" w:rsidRPr="00A92A1D" w:rsidRDefault="00A92A1D" w:rsidP="00571B41">
            <w:pPr>
              <w:pStyle w:val="BodyText"/>
            </w:pPr>
            <w:r w:rsidRPr="00A92A1D">
              <w:t>Internal Review of Reviewable Decision</w:t>
            </w:r>
          </w:p>
        </w:tc>
        <w:tc>
          <w:tcPr>
            <w:tcW w:w="1353" w:type="dxa"/>
          </w:tcPr>
          <w:p w14:paraId="1953C8ED" w14:textId="77777777" w:rsidR="00A92A1D" w:rsidRPr="00A92A1D" w:rsidRDefault="00A92A1D" w:rsidP="00571B41">
            <w:pPr>
              <w:pStyle w:val="BodyText"/>
            </w:pPr>
            <w:r w:rsidRPr="00A92A1D">
              <w:t>58</w:t>
            </w:r>
          </w:p>
        </w:tc>
        <w:tc>
          <w:tcPr>
            <w:tcW w:w="1354" w:type="dxa"/>
          </w:tcPr>
          <w:p w14:paraId="3E4FFB13" w14:textId="77777777" w:rsidR="00A92A1D" w:rsidRPr="00A92A1D" w:rsidRDefault="00A92A1D" w:rsidP="00571B41">
            <w:pPr>
              <w:pStyle w:val="BodyText"/>
            </w:pPr>
            <w:r w:rsidRPr="00A92A1D">
              <w:t>55</w:t>
            </w:r>
          </w:p>
        </w:tc>
        <w:tc>
          <w:tcPr>
            <w:tcW w:w="1354" w:type="dxa"/>
          </w:tcPr>
          <w:p w14:paraId="1D5FCC9D" w14:textId="77777777" w:rsidR="00A92A1D" w:rsidRPr="00A92A1D" w:rsidRDefault="00A92A1D" w:rsidP="00571B41">
            <w:pPr>
              <w:pStyle w:val="BodyText"/>
            </w:pPr>
            <w:r w:rsidRPr="00A92A1D">
              <w:t>65</w:t>
            </w:r>
          </w:p>
        </w:tc>
        <w:tc>
          <w:tcPr>
            <w:tcW w:w="1354" w:type="dxa"/>
          </w:tcPr>
          <w:p w14:paraId="7F396C29" w14:textId="77777777" w:rsidR="00A92A1D" w:rsidRPr="00A92A1D" w:rsidRDefault="00A92A1D" w:rsidP="00571B41">
            <w:pPr>
              <w:pStyle w:val="BodyText"/>
            </w:pPr>
            <w:r w:rsidRPr="00A92A1D">
              <w:t>32</w:t>
            </w:r>
          </w:p>
        </w:tc>
        <w:tc>
          <w:tcPr>
            <w:tcW w:w="663" w:type="dxa"/>
          </w:tcPr>
          <w:p w14:paraId="58F76BE3" w14:textId="77777777" w:rsidR="00A92A1D" w:rsidRPr="00A92A1D" w:rsidRDefault="00A92A1D" w:rsidP="00571B41">
            <w:pPr>
              <w:pStyle w:val="BodyText"/>
            </w:pPr>
            <w:r w:rsidRPr="00A92A1D">
              <w:t>29</w:t>
            </w:r>
          </w:p>
        </w:tc>
      </w:tr>
      <w:tr w:rsidR="00A92A1D" w:rsidRPr="00A92A1D" w14:paraId="63939CB2" w14:textId="77777777" w:rsidTr="00571B41">
        <w:tc>
          <w:tcPr>
            <w:tcW w:w="2853" w:type="dxa"/>
          </w:tcPr>
          <w:p w14:paraId="4904AEA1" w14:textId="77777777" w:rsidR="00A92A1D" w:rsidRPr="00A92A1D" w:rsidRDefault="00A92A1D" w:rsidP="00571B41">
            <w:pPr>
              <w:pStyle w:val="BodyText"/>
            </w:pPr>
            <w:r w:rsidRPr="00A92A1D">
              <w:t>Out of Scope Application</w:t>
            </w:r>
          </w:p>
        </w:tc>
        <w:tc>
          <w:tcPr>
            <w:tcW w:w="1353" w:type="dxa"/>
          </w:tcPr>
          <w:p w14:paraId="53AC302D" w14:textId="77777777" w:rsidR="00A92A1D" w:rsidRPr="00A92A1D" w:rsidRDefault="00A92A1D" w:rsidP="00571B41">
            <w:pPr>
              <w:pStyle w:val="BodyText"/>
            </w:pPr>
            <w:r w:rsidRPr="00A92A1D">
              <w:t>-</w:t>
            </w:r>
          </w:p>
        </w:tc>
        <w:tc>
          <w:tcPr>
            <w:tcW w:w="1354" w:type="dxa"/>
          </w:tcPr>
          <w:p w14:paraId="0FC11873" w14:textId="77777777" w:rsidR="00A92A1D" w:rsidRPr="00A92A1D" w:rsidRDefault="00A92A1D" w:rsidP="00571B41">
            <w:pPr>
              <w:pStyle w:val="BodyText"/>
            </w:pPr>
            <w:r w:rsidRPr="00A92A1D">
              <w:t>1</w:t>
            </w:r>
          </w:p>
        </w:tc>
        <w:tc>
          <w:tcPr>
            <w:tcW w:w="1354" w:type="dxa"/>
          </w:tcPr>
          <w:p w14:paraId="7DD3AF0B" w14:textId="77777777" w:rsidR="00A92A1D" w:rsidRPr="00A92A1D" w:rsidRDefault="00A92A1D" w:rsidP="00571B41">
            <w:pPr>
              <w:pStyle w:val="BodyText"/>
            </w:pPr>
            <w:r w:rsidRPr="00A92A1D">
              <w:t>84</w:t>
            </w:r>
          </w:p>
        </w:tc>
        <w:tc>
          <w:tcPr>
            <w:tcW w:w="1354" w:type="dxa"/>
          </w:tcPr>
          <w:p w14:paraId="3CEF2CD6" w14:textId="77777777" w:rsidR="00A92A1D" w:rsidRPr="00A92A1D" w:rsidRDefault="00A92A1D" w:rsidP="00571B41">
            <w:pPr>
              <w:pStyle w:val="BodyText"/>
            </w:pPr>
            <w:r w:rsidRPr="00A92A1D">
              <w:t>144</w:t>
            </w:r>
          </w:p>
        </w:tc>
        <w:tc>
          <w:tcPr>
            <w:tcW w:w="663" w:type="dxa"/>
          </w:tcPr>
          <w:p w14:paraId="3E97E0B0" w14:textId="77777777" w:rsidR="00A92A1D" w:rsidRPr="00A92A1D" w:rsidRDefault="00A92A1D" w:rsidP="00571B41">
            <w:pPr>
              <w:pStyle w:val="BodyText"/>
            </w:pPr>
            <w:r w:rsidRPr="00A92A1D">
              <w:t>154</w:t>
            </w:r>
          </w:p>
        </w:tc>
      </w:tr>
      <w:tr w:rsidR="00A92A1D" w:rsidRPr="00A92A1D" w14:paraId="43638BBB" w14:textId="77777777" w:rsidTr="00571B41">
        <w:tc>
          <w:tcPr>
            <w:tcW w:w="2853" w:type="dxa"/>
          </w:tcPr>
          <w:p w14:paraId="30EF53EC" w14:textId="77777777" w:rsidR="00A92A1D" w:rsidRPr="00A92A1D" w:rsidRDefault="00A92A1D" w:rsidP="00571B41">
            <w:pPr>
              <w:pStyle w:val="BodyText"/>
            </w:pPr>
            <w:r w:rsidRPr="00A92A1D">
              <w:t>Re-Assessment and Re-Rating</w:t>
            </w:r>
          </w:p>
        </w:tc>
        <w:tc>
          <w:tcPr>
            <w:tcW w:w="1353" w:type="dxa"/>
          </w:tcPr>
          <w:p w14:paraId="687356DB" w14:textId="77777777" w:rsidR="00A92A1D" w:rsidRPr="00A92A1D" w:rsidRDefault="00A92A1D" w:rsidP="00571B41">
            <w:pPr>
              <w:pStyle w:val="BodyText"/>
            </w:pPr>
            <w:r w:rsidRPr="00A92A1D">
              <w:t>3</w:t>
            </w:r>
          </w:p>
        </w:tc>
        <w:tc>
          <w:tcPr>
            <w:tcW w:w="1354" w:type="dxa"/>
          </w:tcPr>
          <w:p w14:paraId="2BD7EC65" w14:textId="77777777" w:rsidR="00A92A1D" w:rsidRPr="00A92A1D" w:rsidRDefault="00A92A1D" w:rsidP="00571B41">
            <w:pPr>
              <w:pStyle w:val="BodyText"/>
            </w:pPr>
            <w:r w:rsidRPr="00A92A1D">
              <w:t>19</w:t>
            </w:r>
          </w:p>
        </w:tc>
        <w:tc>
          <w:tcPr>
            <w:tcW w:w="1354" w:type="dxa"/>
          </w:tcPr>
          <w:p w14:paraId="1594BA8E" w14:textId="77777777" w:rsidR="00A92A1D" w:rsidRPr="00A92A1D" w:rsidRDefault="00A92A1D" w:rsidP="00571B41">
            <w:pPr>
              <w:pStyle w:val="BodyText"/>
            </w:pPr>
            <w:r w:rsidRPr="00A92A1D">
              <w:t>26</w:t>
            </w:r>
          </w:p>
        </w:tc>
        <w:tc>
          <w:tcPr>
            <w:tcW w:w="1354" w:type="dxa"/>
          </w:tcPr>
          <w:p w14:paraId="05C5A797" w14:textId="77777777" w:rsidR="00A92A1D" w:rsidRPr="00A92A1D" w:rsidRDefault="00A92A1D" w:rsidP="00571B41">
            <w:pPr>
              <w:pStyle w:val="BodyText"/>
            </w:pPr>
            <w:r w:rsidRPr="00A92A1D">
              <w:t>64</w:t>
            </w:r>
          </w:p>
        </w:tc>
        <w:tc>
          <w:tcPr>
            <w:tcW w:w="663" w:type="dxa"/>
          </w:tcPr>
          <w:p w14:paraId="0ABB02B5" w14:textId="77777777" w:rsidR="00A92A1D" w:rsidRPr="00A92A1D" w:rsidRDefault="00A92A1D" w:rsidP="00571B41">
            <w:pPr>
              <w:pStyle w:val="BodyText"/>
            </w:pPr>
            <w:r w:rsidRPr="00A92A1D">
              <w:t>19</w:t>
            </w:r>
          </w:p>
        </w:tc>
      </w:tr>
      <w:tr w:rsidR="00A92A1D" w:rsidRPr="00A92A1D" w14:paraId="4CFC3586" w14:textId="77777777" w:rsidTr="00571B41">
        <w:tc>
          <w:tcPr>
            <w:tcW w:w="2853" w:type="dxa"/>
          </w:tcPr>
          <w:p w14:paraId="5CF464B1" w14:textId="77777777" w:rsidR="00A92A1D" w:rsidRPr="00A92A1D" w:rsidRDefault="00A92A1D" w:rsidP="00571B41">
            <w:pPr>
              <w:pStyle w:val="BodyText"/>
            </w:pPr>
            <w:r w:rsidRPr="00A92A1D">
              <w:t>Review of Ratings by RA</w:t>
            </w:r>
          </w:p>
        </w:tc>
        <w:tc>
          <w:tcPr>
            <w:tcW w:w="1353" w:type="dxa"/>
          </w:tcPr>
          <w:p w14:paraId="26C7B963" w14:textId="77777777" w:rsidR="00A92A1D" w:rsidRPr="00A92A1D" w:rsidRDefault="00A92A1D" w:rsidP="00571B41">
            <w:pPr>
              <w:pStyle w:val="BodyText"/>
            </w:pPr>
            <w:r w:rsidRPr="00A92A1D">
              <w:t>16</w:t>
            </w:r>
          </w:p>
        </w:tc>
        <w:tc>
          <w:tcPr>
            <w:tcW w:w="1354" w:type="dxa"/>
          </w:tcPr>
          <w:p w14:paraId="571FD1B2" w14:textId="77777777" w:rsidR="00A92A1D" w:rsidRPr="00A92A1D" w:rsidRDefault="00A92A1D" w:rsidP="00571B41">
            <w:pPr>
              <w:pStyle w:val="BodyText"/>
            </w:pPr>
            <w:r w:rsidRPr="00A92A1D">
              <w:t>19</w:t>
            </w:r>
          </w:p>
        </w:tc>
        <w:tc>
          <w:tcPr>
            <w:tcW w:w="1354" w:type="dxa"/>
          </w:tcPr>
          <w:p w14:paraId="7ABC857C" w14:textId="77777777" w:rsidR="00A92A1D" w:rsidRPr="00A92A1D" w:rsidRDefault="00A92A1D" w:rsidP="00571B41">
            <w:pPr>
              <w:pStyle w:val="BodyText"/>
            </w:pPr>
            <w:r w:rsidRPr="00A92A1D">
              <w:t>14</w:t>
            </w:r>
          </w:p>
        </w:tc>
        <w:tc>
          <w:tcPr>
            <w:tcW w:w="1354" w:type="dxa"/>
          </w:tcPr>
          <w:p w14:paraId="2D59CE80" w14:textId="77777777" w:rsidR="00A92A1D" w:rsidRPr="00A92A1D" w:rsidRDefault="00A92A1D" w:rsidP="00571B41">
            <w:pPr>
              <w:pStyle w:val="BodyText"/>
            </w:pPr>
            <w:r w:rsidRPr="00A92A1D">
              <w:t>25</w:t>
            </w:r>
          </w:p>
        </w:tc>
        <w:tc>
          <w:tcPr>
            <w:tcW w:w="663" w:type="dxa"/>
          </w:tcPr>
          <w:p w14:paraId="6953C011" w14:textId="77777777" w:rsidR="00A92A1D" w:rsidRPr="00A92A1D" w:rsidRDefault="00A92A1D" w:rsidP="00571B41">
            <w:pPr>
              <w:pStyle w:val="BodyText"/>
            </w:pPr>
            <w:r w:rsidRPr="00A92A1D">
              <w:t>21</w:t>
            </w:r>
          </w:p>
        </w:tc>
      </w:tr>
      <w:tr w:rsidR="00A92A1D" w:rsidRPr="00A92A1D" w14:paraId="76253AE4" w14:textId="77777777" w:rsidTr="00571B41">
        <w:tc>
          <w:tcPr>
            <w:tcW w:w="2853" w:type="dxa"/>
          </w:tcPr>
          <w:p w14:paraId="029E3E5C" w14:textId="77777777" w:rsidR="00A92A1D" w:rsidRPr="00A92A1D" w:rsidRDefault="00A92A1D" w:rsidP="00571B41">
            <w:pPr>
              <w:pStyle w:val="BodyText"/>
            </w:pPr>
            <w:r w:rsidRPr="00A92A1D">
              <w:t>Revocation-Service Waiver</w:t>
            </w:r>
          </w:p>
        </w:tc>
        <w:tc>
          <w:tcPr>
            <w:tcW w:w="1353" w:type="dxa"/>
          </w:tcPr>
          <w:p w14:paraId="0BCAF963" w14:textId="77777777" w:rsidR="00A92A1D" w:rsidRPr="00A92A1D" w:rsidRDefault="00A92A1D" w:rsidP="00571B41">
            <w:pPr>
              <w:pStyle w:val="BodyText"/>
            </w:pPr>
            <w:r w:rsidRPr="00A92A1D">
              <w:t>1</w:t>
            </w:r>
          </w:p>
        </w:tc>
        <w:tc>
          <w:tcPr>
            <w:tcW w:w="1354" w:type="dxa"/>
          </w:tcPr>
          <w:p w14:paraId="04CDF3A8" w14:textId="77777777" w:rsidR="00A92A1D" w:rsidRPr="00A92A1D" w:rsidRDefault="00A92A1D" w:rsidP="00571B41">
            <w:pPr>
              <w:pStyle w:val="BodyText"/>
            </w:pPr>
            <w:r w:rsidRPr="00A92A1D">
              <w:t>1</w:t>
            </w:r>
          </w:p>
        </w:tc>
        <w:tc>
          <w:tcPr>
            <w:tcW w:w="1354" w:type="dxa"/>
          </w:tcPr>
          <w:p w14:paraId="6C093056" w14:textId="77777777" w:rsidR="00A92A1D" w:rsidRPr="00A92A1D" w:rsidRDefault="00A92A1D" w:rsidP="00571B41">
            <w:pPr>
              <w:pStyle w:val="BodyText"/>
            </w:pPr>
            <w:r w:rsidRPr="00A92A1D">
              <w:t>-</w:t>
            </w:r>
          </w:p>
        </w:tc>
        <w:tc>
          <w:tcPr>
            <w:tcW w:w="1354" w:type="dxa"/>
          </w:tcPr>
          <w:p w14:paraId="37904CA8" w14:textId="77777777" w:rsidR="00A92A1D" w:rsidRPr="00A92A1D" w:rsidRDefault="00A92A1D" w:rsidP="00571B41">
            <w:pPr>
              <w:pStyle w:val="BodyText"/>
            </w:pPr>
            <w:r w:rsidRPr="00A92A1D">
              <w:t>-</w:t>
            </w:r>
          </w:p>
        </w:tc>
        <w:tc>
          <w:tcPr>
            <w:tcW w:w="663" w:type="dxa"/>
          </w:tcPr>
          <w:p w14:paraId="35D98DE4" w14:textId="77777777" w:rsidR="00A92A1D" w:rsidRPr="00A92A1D" w:rsidRDefault="00A92A1D" w:rsidP="00571B41">
            <w:pPr>
              <w:pStyle w:val="BodyText"/>
            </w:pPr>
            <w:r w:rsidRPr="00A92A1D">
              <w:t>-</w:t>
            </w:r>
          </w:p>
        </w:tc>
      </w:tr>
      <w:tr w:rsidR="00A92A1D" w:rsidRPr="00A92A1D" w14:paraId="4FE0C483" w14:textId="77777777" w:rsidTr="00571B41">
        <w:tc>
          <w:tcPr>
            <w:tcW w:w="2853" w:type="dxa"/>
          </w:tcPr>
          <w:p w14:paraId="0D513F95" w14:textId="77777777" w:rsidR="00A92A1D" w:rsidRPr="00A92A1D" w:rsidRDefault="00A92A1D" w:rsidP="00571B41">
            <w:pPr>
              <w:pStyle w:val="BodyText"/>
            </w:pPr>
            <w:r w:rsidRPr="00A92A1D">
              <w:t>Transfer of Service Approval</w:t>
            </w:r>
          </w:p>
        </w:tc>
        <w:tc>
          <w:tcPr>
            <w:tcW w:w="1353" w:type="dxa"/>
          </w:tcPr>
          <w:p w14:paraId="0100E943" w14:textId="77777777" w:rsidR="00A92A1D" w:rsidRPr="00A92A1D" w:rsidRDefault="00A92A1D" w:rsidP="00571B41">
            <w:pPr>
              <w:pStyle w:val="BodyText"/>
            </w:pPr>
            <w:r w:rsidRPr="00A92A1D">
              <w:t>219</w:t>
            </w:r>
          </w:p>
        </w:tc>
        <w:tc>
          <w:tcPr>
            <w:tcW w:w="1354" w:type="dxa"/>
          </w:tcPr>
          <w:p w14:paraId="1B015050" w14:textId="77777777" w:rsidR="00A92A1D" w:rsidRPr="00A92A1D" w:rsidRDefault="00A92A1D" w:rsidP="00571B41">
            <w:pPr>
              <w:pStyle w:val="BodyText"/>
            </w:pPr>
            <w:r w:rsidRPr="00A92A1D">
              <w:t>282</w:t>
            </w:r>
          </w:p>
        </w:tc>
        <w:tc>
          <w:tcPr>
            <w:tcW w:w="1354" w:type="dxa"/>
          </w:tcPr>
          <w:p w14:paraId="1C72BD8B" w14:textId="77777777" w:rsidR="00A92A1D" w:rsidRPr="00A92A1D" w:rsidRDefault="00A92A1D" w:rsidP="00571B41">
            <w:pPr>
              <w:pStyle w:val="BodyText"/>
            </w:pPr>
            <w:r w:rsidRPr="00A92A1D">
              <w:t>351</w:t>
            </w:r>
          </w:p>
        </w:tc>
        <w:tc>
          <w:tcPr>
            <w:tcW w:w="1354" w:type="dxa"/>
          </w:tcPr>
          <w:p w14:paraId="78DE507A" w14:textId="77777777" w:rsidR="00A92A1D" w:rsidRPr="00A92A1D" w:rsidRDefault="00A92A1D" w:rsidP="00571B41">
            <w:pPr>
              <w:pStyle w:val="BodyText"/>
            </w:pPr>
            <w:r w:rsidRPr="00A92A1D">
              <w:t>165</w:t>
            </w:r>
          </w:p>
        </w:tc>
        <w:tc>
          <w:tcPr>
            <w:tcW w:w="663" w:type="dxa"/>
          </w:tcPr>
          <w:p w14:paraId="03C24BC0" w14:textId="77777777" w:rsidR="00A92A1D" w:rsidRPr="00A92A1D" w:rsidRDefault="00A92A1D" w:rsidP="00571B41">
            <w:pPr>
              <w:pStyle w:val="BodyText"/>
            </w:pPr>
            <w:r w:rsidRPr="00A92A1D">
              <w:t>250</w:t>
            </w:r>
          </w:p>
        </w:tc>
      </w:tr>
      <w:tr w:rsidR="00A92A1D" w:rsidRPr="00A92A1D" w14:paraId="43E4CEEC" w14:textId="77777777" w:rsidTr="00571B41">
        <w:tc>
          <w:tcPr>
            <w:tcW w:w="2853" w:type="dxa"/>
          </w:tcPr>
          <w:p w14:paraId="7CDFC588" w14:textId="77777777" w:rsidR="00A92A1D" w:rsidRPr="00A92A1D" w:rsidRDefault="00A92A1D" w:rsidP="00571B41">
            <w:pPr>
              <w:pStyle w:val="BodyText"/>
              <w:rPr>
                <w:b/>
              </w:rPr>
            </w:pPr>
            <w:r w:rsidRPr="00A92A1D">
              <w:rPr>
                <w:b/>
              </w:rPr>
              <w:t>Total</w:t>
            </w:r>
          </w:p>
        </w:tc>
        <w:tc>
          <w:tcPr>
            <w:tcW w:w="1353" w:type="dxa"/>
          </w:tcPr>
          <w:p w14:paraId="2FA9DA7C" w14:textId="77777777" w:rsidR="00A92A1D" w:rsidRPr="00A92A1D" w:rsidRDefault="00A92A1D" w:rsidP="00571B41">
            <w:pPr>
              <w:pStyle w:val="BodyText"/>
              <w:rPr>
                <w:b/>
              </w:rPr>
            </w:pPr>
            <w:r w:rsidRPr="00A92A1D">
              <w:rPr>
                <w:b/>
              </w:rPr>
              <w:t>6,865</w:t>
            </w:r>
          </w:p>
        </w:tc>
        <w:tc>
          <w:tcPr>
            <w:tcW w:w="1354" w:type="dxa"/>
          </w:tcPr>
          <w:p w14:paraId="222F8610" w14:textId="77777777" w:rsidR="00A92A1D" w:rsidRPr="00A92A1D" w:rsidRDefault="00A92A1D" w:rsidP="00571B41">
            <w:pPr>
              <w:pStyle w:val="BodyText"/>
              <w:rPr>
                <w:b/>
              </w:rPr>
            </w:pPr>
            <w:r w:rsidRPr="00A92A1D">
              <w:rPr>
                <w:b/>
              </w:rPr>
              <w:t>4,770</w:t>
            </w:r>
          </w:p>
        </w:tc>
        <w:tc>
          <w:tcPr>
            <w:tcW w:w="1354" w:type="dxa"/>
          </w:tcPr>
          <w:p w14:paraId="1436E470" w14:textId="77777777" w:rsidR="00A92A1D" w:rsidRPr="00A92A1D" w:rsidRDefault="00A92A1D" w:rsidP="00571B41">
            <w:pPr>
              <w:pStyle w:val="BodyText"/>
              <w:rPr>
                <w:b/>
              </w:rPr>
            </w:pPr>
            <w:r w:rsidRPr="00A92A1D">
              <w:rPr>
                <w:b/>
              </w:rPr>
              <w:t>2,734</w:t>
            </w:r>
          </w:p>
        </w:tc>
        <w:tc>
          <w:tcPr>
            <w:tcW w:w="1354" w:type="dxa"/>
          </w:tcPr>
          <w:p w14:paraId="18E66140" w14:textId="77777777" w:rsidR="00A92A1D" w:rsidRPr="00A92A1D" w:rsidRDefault="00A92A1D" w:rsidP="00571B41">
            <w:pPr>
              <w:pStyle w:val="BodyText"/>
              <w:rPr>
                <w:b/>
              </w:rPr>
            </w:pPr>
            <w:r w:rsidRPr="00A92A1D">
              <w:rPr>
                <w:b/>
              </w:rPr>
              <w:t>2,539</w:t>
            </w:r>
          </w:p>
        </w:tc>
        <w:tc>
          <w:tcPr>
            <w:tcW w:w="663" w:type="dxa"/>
          </w:tcPr>
          <w:p w14:paraId="592D8F71" w14:textId="77777777" w:rsidR="00A92A1D" w:rsidRPr="00A92A1D" w:rsidRDefault="00A92A1D" w:rsidP="00571B41">
            <w:pPr>
              <w:pStyle w:val="BodyText"/>
              <w:rPr>
                <w:b/>
                <w:highlight w:val="yellow"/>
              </w:rPr>
            </w:pPr>
            <w:r w:rsidRPr="00A92A1D">
              <w:rPr>
                <w:b/>
              </w:rPr>
              <w:t>2,371</w:t>
            </w:r>
          </w:p>
        </w:tc>
      </w:tr>
    </w:tbl>
    <w:p w14:paraId="3BE30AA7" w14:textId="77777777" w:rsidR="00A92A1D" w:rsidRDefault="00A92A1D" w:rsidP="00A92A1D">
      <w:pPr>
        <w:pStyle w:val="BodyText"/>
      </w:pPr>
      <w:r>
        <w:t>Note: (i) This table includes applications submitted related to supervisor certificates. The regulatory requirements relating to supervisor certificates were amended in 2014. In 2017 the requirement for supervisor certificates was removed from the National Law and Regulations.</w:t>
      </w:r>
    </w:p>
    <w:p w14:paraId="101C771F" w14:textId="77777777" w:rsidR="00A92A1D" w:rsidRDefault="00A92A1D" w:rsidP="00A92A1D">
      <w:pPr>
        <w:pStyle w:val="BodyText"/>
      </w:pPr>
      <w:r>
        <w:t>(ii) The 6,865 total includes surrenders of provider and service approvals, which were no longer submitted as applications from 2014.</w:t>
      </w:r>
    </w:p>
    <w:p w14:paraId="2F129A8F" w14:textId="77777777" w:rsidR="00735804" w:rsidRDefault="00735804" w:rsidP="00735804">
      <w:pPr>
        <w:pStyle w:val="Heading40"/>
      </w:pPr>
      <w:r>
        <w:t>Number of new NQF services approved as at 31 December by care type</w:t>
      </w:r>
    </w:p>
    <w:tbl>
      <w:tblPr>
        <w:tblW w:w="0" w:type="auto"/>
        <w:tblInd w:w="14" w:type="dxa"/>
        <w:tblLayout w:type="fixed"/>
        <w:tblCellMar>
          <w:left w:w="85" w:type="dxa"/>
          <w:right w:w="0" w:type="dxa"/>
        </w:tblCellMar>
        <w:tblLook w:val="01E0" w:firstRow="1" w:lastRow="1" w:firstColumn="1" w:lastColumn="1" w:noHBand="0" w:noVBand="0"/>
        <w:tblDescription w:val="Number of new NQF services approved as at 31 December by care type"/>
      </w:tblPr>
      <w:tblGrid>
        <w:gridCol w:w="2919"/>
        <w:gridCol w:w="1589"/>
        <w:gridCol w:w="1365"/>
        <w:gridCol w:w="1356"/>
        <w:gridCol w:w="1369"/>
        <w:gridCol w:w="924"/>
      </w:tblGrid>
      <w:tr w:rsidR="00735804" w:rsidRPr="00CE1254" w14:paraId="4422F6C8" w14:textId="77777777" w:rsidTr="00571B41">
        <w:trPr>
          <w:trHeight w:val="320"/>
          <w:tblHeader/>
        </w:trPr>
        <w:tc>
          <w:tcPr>
            <w:tcW w:w="2919" w:type="dxa"/>
            <w:shd w:val="clear" w:color="auto" w:fill="000000" w:themeFill="text1"/>
            <w:vAlign w:val="center"/>
          </w:tcPr>
          <w:p w14:paraId="77C01F8F" w14:textId="77777777" w:rsidR="00735804" w:rsidRPr="00CE1254" w:rsidRDefault="00735804" w:rsidP="00735804">
            <w:pPr>
              <w:pStyle w:val="TableParagraph"/>
              <w:rPr>
                <w:rFonts w:cs="Arial"/>
                <w:b/>
                <w:szCs w:val="20"/>
              </w:rPr>
            </w:pPr>
            <w:r w:rsidRPr="00CE1254">
              <w:rPr>
                <w:rFonts w:cs="Arial"/>
                <w:b/>
                <w:color w:val="FFFFFF"/>
                <w:szCs w:val="20"/>
              </w:rPr>
              <w:t>Care type</w:t>
            </w:r>
          </w:p>
        </w:tc>
        <w:tc>
          <w:tcPr>
            <w:tcW w:w="1589" w:type="dxa"/>
            <w:shd w:val="clear" w:color="auto" w:fill="000000" w:themeFill="text1"/>
            <w:vAlign w:val="center"/>
          </w:tcPr>
          <w:p w14:paraId="2087B952" w14:textId="77777777" w:rsidR="00735804" w:rsidRPr="00CE1254" w:rsidRDefault="00735804" w:rsidP="00CE1254">
            <w:pPr>
              <w:pStyle w:val="TableParagraph"/>
              <w:ind w:right="504"/>
              <w:jc w:val="right"/>
              <w:rPr>
                <w:rFonts w:cs="Arial"/>
                <w:b/>
                <w:szCs w:val="20"/>
              </w:rPr>
            </w:pPr>
            <w:r w:rsidRPr="00CE1254">
              <w:rPr>
                <w:rFonts w:cs="Arial"/>
                <w:b/>
                <w:color w:val="FFFFFF"/>
                <w:szCs w:val="20"/>
              </w:rPr>
              <w:t>2013</w:t>
            </w:r>
          </w:p>
        </w:tc>
        <w:tc>
          <w:tcPr>
            <w:tcW w:w="1365" w:type="dxa"/>
            <w:shd w:val="clear" w:color="auto" w:fill="000000" w:themeFill="text1"/>
            <w:vAlign w:val="center"/>
          </w:tcPr>
          <w:p w14:paraId="11DD48BF" w14:textId="77777777" w:rsidR="00735804" w:rsidRPr="00CE1254" w:rsidRDefault="00735804" w:rsidP="00CE1254">
            <w:pPr>
              <w:pStyle w:val="TableParagraph"/>
              <w:ind w:right="508"/>
              <w:jc w:val="right"/>
              <w:rPr>
                <w:rFonts w:cs="Arial"/>
                <w:b/>
                <w:szCs w:val="20"/>
              </w:rPr>
            </w:pPr>
            <w:r w:rsidRPr="00CE1254">
              <w:rPr>
                <w:rFonts w:cs="Arial"/>
                <w:b/>
                <w:color w:val="FFFFFF"/>
                <w:szCs w:val="20"/>
              </w:rPr>
              <w:t>2014</w:t>
            </w:r>
          </w:p>
        </w:tc>
        <w:tc>
          <w:tcPr>
            <w:tcW w:w="1356" w:type="dxa"/>
            <w:shd w:val="clear" w:color="auto" w:fill="000000" w:themeFill="text1"/>
            <w:vAlign w:val="center"/>
          </w:tcPr>
          <w:p w14:paraId="713C8593" w14:textId="77777777" w:rsidR="00735804" w:rsidRPr="00CE1254" w:rsidRDefault="00735804" w:rsidP="00CE1254">
            <w:pPr>
              <w:pStyle w:val="TableParagraph"/>
              <w:ind w:right="485"/>
              <w:jc w:val="right"/>
              <w:rPr>
                <w:rFonts w:cs="Arial"/>
                <w:b/>
                <w:szCs w:val="20"/>
              </w:rPr>
            </w:pPr>
            <w:r w:rsidRPr="00CE1254">
              <w:rPr>
                <w:rFonts w:cs="Arial"/>
                <w:b/>
                <w:color w:val="FFFFFF"/>
                <w:szCs w:val="20"/>
              </w:rPr>
              <w:t>2015</w:t>
            </w:r>
          </w:p>
        </w:tc>
        <w:tc>
          <w:tcPr>
            <w:tcW w:w="1369" w:type="dxa"/>
            <w:shd w:val="clear" w:color="auto" w:fill="000000" w:themeFill="text1"/>
            <w:vAlign w:val="center"/>
          </w:tcPr>
          <w:p w14:paraId="39DD4F77" w14:textId="77777777" w:rsidR="00735804" w:rsidRPr="00CE1254" w:rsidRDefault="00735804" w:rsidP="00CE1254">
            <w:pPr>
              <w:pStyle w:val="TableParagraph"/>
              <w:ind w:right="512"/>
              <w:jc w:val="right"/>
              <w:rPr>
                <w:rFonts w:cs="Arial"/>
                <w:b/>
                <w:szCs w:val="20"/>
              </w:rPr>
            </w:pPr>
            <w:r w:rsidRPr="00CE1254">
              <w:rPr>
                <w:rFonts w:cs="Arial"/>
                <w:b/>
                <w:color w:val="FFFFFF"/>
                <w:szCs w:val="20"/>
              </w:rPr>
              <w:t>2016</w:t>
            </w:r>
          </w:p>
        </w:tc>
        <w:tc>
          <w:tcPr>
            <w:tcW w:w="924" w:type="dxa"/>
            <w:shd w:val="clear" w:color="auto" w:fill="000000" w:themeFill="text1"/>
            <w:vAlign w:val="center"/>
          </w:tcPr>
          <w:p w14:paraId="7A3E53D4" w14:textId="77777777" w:rsidR="00735804" w:rsidRPr="00CE1254" w:rsidRDefault="00735804" w:rsidP="00CE1254">
            <w:pPr>
              <w:pStyle w:val="TableParagraph"/>
              <w:ind w:right="75"/>
              <w:jc w:val="right"/>
              <w:rPr>
                <w:rFonts w:cs="Arial"/>
                <w:b/>
                <w:szCs w:val="20"/>
              </w:rPr>
            </w:pPr>
            <w:r w:rsidRPr="00CE1254">
              <w:rPr>
                <w:rFonts w:cs="Arial"/>
                <w:b/>
                <w:color w:val="FFFFFF"/>
                <w:szCs w:val="20"/>
              </w:rPr>
              <w:t>2017</w:t>
            </w:r>
          </w:p>
        </w:tc>
      </w:tr>
      <w:tr w:rsidR="00735804" w:rsidRPr="00CE1254" w14:paraId="23551429" w14:textId="77777777" w:rsidTr="00CE1254">
        <w:trPr>
          <w:trHeight w:val="320"/>
        </w:trPr>
        <w:tc>
          <w:tcPr>
            <w:tcW w:w="2919" w:type="dxa"/>
            <w:shd w:val="clear" w:color="auto" w:fill="auto"/>
            <w:vAlign w:val="center"/>
          </w:tcPr>
          <w:p w14:paraId="0C623FC9" w14:textId="77777777" w:rsidR="00735804" w:rsidRPr="00CE1254" w:rsidRDefault="00735804" w:rsidP="00735804">
            <w:pPr>
              <w:pStyle w:val="TableParagraph"/>
              <w:rPr>
                <w:rFonts w:cs="Arial"/>
                <w:szCs w:val="20"/>
              </w:rPr>
            </w:pPr>
            <w:r w:rsidRPr="00CE1254">
              <w:rPr>
                <w:rFonts w:cs="Arial"/>
                <w:szCs w:val="20"/>
              </w:rPr>
              <w:t>Long Day Care</w:t>
            </w:r>
          </w:p>
        </w:tc>
        <w:tc>
          <w:tcPr>
            <w:tcW w:w="1589" w:type="dxa"/>
            <w:shd w:val="clear" w:color="auto" w:fill="auto"/>
            <w:vAlign w:val="center"/>
          </w:tcPr>
          <w:p w14:paraId="3035AF6D" w14:textId="77777777" w:rsidR="00735804" w:rsidRPr="00CE1254" w:rsidRDefault="00735804" w:rsidP="00CE1254">
            <w:pPr>
              <w:pStyle w:val="TableParagraph"/>
              <w:ind w:right="503"/>
              <w:jc w:val="right"/>
              <w:rPr>
                <w:rFonts w:cs="Arial"/>
                <w:szCs w:val="20"/>
              </w:rPr>
            </w:pPr>
            <w:r w:rsidRPr="00CE1254">
              <w:rPr>
                <w:rFonts w:cs="Arial"/>
                <w:szCs w:val="20"/>
              </w:rPr>
              <w:t>34</w:t>
            </w:r>
          </w:p>
        </w:tc>
        <w:tc>
          <w:tcPr>
            <w:tcW w:w="1365" w:type="dxa"/>
            <w:shd w:val="clear" w:color="auto" w:fill="auto"/>
            <w:vAlign w:val="center"/>
          </w:tcPr>
          <w:p w14:paraId="1697C549" w14:textId="77777777" w:rsidR="00735804" w:rsidRPr="00CE1254" w:rsidRDefault="00735804" w:rsidP="00CE1254">
            <w:pPr>
              <w:pStyle w:val="TableParagraph"/>
              <w:ind w:right="508"/>
              <w:jc w:val="right"/>
              <w:rPr>
                <w:rFonts w:cs="Arial"/>
                <w:szCs w:val="20"/>
              </w:rPr>
            </w:pPr>
            <w:r w:rsidRPr="00CE1254">
              <w:rPr>
                <w:rFonts w:cs="Arial"/>
                <w:szCs w:val="20"/>
              </w:rPr>
              <w:t>36</w:t>
            </w:r>
          </w:p>
        </w:tc>
        <w:tc>
          <w:tcPr>
            <w:tcW w:w="1356" w:type="dxa"/>
            <w:shd w:val="clear" w:color="auto" w:fill="auto"/>
            <w:vAlign w:val="center"/>
          </w:tcPr>
          <w:p w14:paraId="57784F72" w14:textId="77777777" w:rsidR="00735804" w:rsidRPr="00CE1254" w:rsidRDefault="00735804" w:rsidP="00CE1254">
            <w:pPr>
              <w:pStyle w:val="TableParagraph"/>
              <w:ind w:right="337"/>
              <w:jc w:val="right"/>
              <w:rPr>
                <w:rFonts w:cs="Arial"/>
                <w:szCs w:val="20"/>
              </w:rPr>
            </w:pPr>
            <w:r w:rsidRPr="00CE1254">
              <w:rPr>
                <w:rFonts w:cs="Arial"/>
                <w:szCs w:val="20"/>
              </w:rPr>
              <w:t>54</w:t>
            </w:r>
          </w:p>
        </w:tc>
        <w:tc>
          <w:tcPr>
            <w:tcW w:w="1369" w:type="dxa"/>
            <w:shd w:val="clear" w:color="auto" w:fill="auto"/>
            <w:vAlign w:val="center"/>
          </w:tcPr>
          <w:p w14:paraId="3D8C9EA8" w14:textId="77777777" w:rsidR="00735804" w:rsidRPr="00CE1254" w:rsidRDefault="00735804" w:rsidP="00CE1254">
            <w:pPr>
              <w:pStyle w:val="TableParagraph"/>
              <w:ind w:right="512"/>
              <w:jc w:val="right"/>
              <w:rPr>
                <w:rFonts w:cs="Arial"/>
                <w:szCs w:val="20"/>
              </w:rPr>
            </w:pPr>
            <w:r w:rsidRPr="00CE1254">
              <w:rPr>
                <w:rFonts w:cs="Arial"/>
                <w:szCs w:val="20"/>
              </w:rPr>
              <w:t>75</w:t>
            </w:r>
          </w:p>
        </w:tc>
        <w:tc>
          <w:tcPr>
            <w:tcW w:w="924" w:type="dxa"/>
            <w:shd w:val="clear" w:color="auto" w:fill="auto"/>
            <w:vAlign w:val="center"/>
          </w:tcPr>
          <w:p w14:paraId="56AF6F7E" w14:textId="77777777" w:rsidR="00735804" w:rsidRPr="00CE1254" w:rsidRDefault="00735804" w:rsidP="00CE1254">
            <w:pPr>
              <w:pStyle w:val="TableParagraph"/>
              <w:ind w:right="75"/>
              <w:jc w:val="right"/>
              <w:rPr>
                <w:rFonts w:cs="Arial"/>
                <w:szCs w:val="20"/>
              </w:rPr>
            </w:pPr>
            <w:r w:rsidRPr="00CE1254">
              <w:rPr>
                <w:rFonts w:cs="Arial"/>
                <w:szCs w:val="20"/>
              </w:rPr>
              <w:t>116</w:t>
            </w:r>
          </w:p>
        </w:tc>
      </w:tr>
      <w:tr w:rsidR="00735804" w:rsidRPr="00CE1254" w14:paraId="2574CF99" w14:textId="77777777" w:rsidTr="00CE1254">
        <w:trPr>
          <w:trHeight w:val="320"/>
        </w:trPr>
        <w:tc>
          <w:tcPr>
            <w:tcW w:w="2919" w:type="dxa"/>
            <w:shd w:val="clear" w:color="auto" w:fill="auto"/>
            <w:vAlign w:val="center"/>
          </w:tcPr>
          <w:p w14:paraId="11F32524" w14:textId="77777777" w:rsidR="00735804" w:rsidRPr="00CE1254" w:rsidRDefault="00735804" w:rsidP="00735804">
            <w:pPr>
              <w:pStyle w:val="TableParagraph"/>
              <w:rPr>
                <w:rFonts w:cs="Arial"/>
                <w:szCs w:val="20"/>
              </w:rPr>
            </w:pPr>
            <w:r w:rsidRPr="00CE1254">
              <w:rPr>
                <w:rFonts w:cs="Arial"/>
                <w:szCs w:val="20"/>
              </w:rPr>
              <w:lastRenderedPageBreak/>
              <w:t>Kindergarten</w:t>
            </w:r>
          </w:p>
        </w:tc>
        <w:tc>
          <w:tcPr>
            <w:tcW w:w="1589" w:type="dxa"/>
            <w:shd w:val="clear" w:color="auto" w:fill="auto"/>
            <w:vAlign w:val="center"/>
          </w:tcPr>
          <w:p w14:paraId="37E48B0E" w14:textId="77777777" w:rsidR="00735804" w:rsidRPr="00CE1254" w:rsidRDefault="00735804" w:rsidP="00CE1254">
            <w:pPr>
              <w:pStyle w:val="TableParagraph"/>
              <w:ind w:right="504"/>
              <w:jc w:val="right"/>
              <w:rPr>
                <w:rFonts w:cs="Arial"/>
                <w:szCs w:val="20"/>
              </w:rPr>
            </w:pPr>
            <w:r w:rsidRPr="00CE1254">
              <w:rPr>
                <w:rFonts w:cs="Arial"/>
                <w:szCs w:val="20"/>
              </w:rPr>
              <w:t>31</w:t>
            </w:r>
          </w:p>
        </w:tc>
        <w:tc>
          <w:tcPr>
            <w:tcW w:w="1365" w:type="dxa"/>
            <w:shd w:val="clear" w:color="auto" w:fill="auto"/>
            <w:vAlign w:val="center"/>
          </w:tcPr>
          <w:p w14:paraId="55B75BAC" w14:textId="77777777" w:rsidR="00735804" w:rsidRPr="00CE1254" w:rsidRDefault="00735804" w:rsidP="00CE1254">
            <w:pPr>
              <w:pStyle w:val="TableParagraph"/>
              <w:ind w:right="508"/>
              <w:jc w:val="right"/>
              <w:rPr>
                <w:rFonts w:cs="Arial"/>
                <w:szCs w:val="20"/>
              </w:rPr>
            </w:pPr>
            <w:r w:rsidRPr="00CE1254">
              <w:rPr>
                <w:rFonts w:cs="Arial"/>
                <w:szCs w:val="20"/>
              </w:rPr>
              <w:t>23</w:t>
            </w:r>
          </w:p>
        </w:tc>
        <w:tc>
          <w:tcPr>
            <w:tcW w:w="1356" w:type="dxa"/>
            <w:shd w:val="clear" w:color="auto" w:fill="auto"/>
            <w:vAlign w:val="center"/>
          </w:tcPr>
          <w:p w14:paraId="7644A92D" w14:textId="77777777" w:rsidR="00735804" w:rsidRPr="00CE1254" w:rsidRDefault="00735804" w:rsidP="00CE1254">
            <w:pPr>
              <w:pStyle w:val="TableParagraph"/>
              <w:ind w:right="349"/>
              <w:jc w:val="right"/>
              <w:rPr>
                <w:rFonts w:cs="Arial"/>
                <w:szCs w:val="20"/>
              </w:rPr>
            </w:pPr>
            <w:r w:rsidRPr="00CE1254">
              <w:rPr>
                <w:rFonts w:cs="Arial"/>
                <w:szCs w:val="20"/>
              </w:rPr>
              <w:t>30</w:t>
            </w:r>
          </w:p>
        </w:tc>
        <w:tc>
          <w:tcPr>
            <w:tcW w:w="1369" w:type="dxa"/>
            <w:shd w:val="clear" w:color="auto" w:fill="auto"/>
            <w:vAlign w:val="center"/>
          </w:tcPr>
          <w:p w14:paraId="431B1F6E" w14:textId="77777777" w:rsidR="00735804" w:rsidRPr="00CE1254" w:rsidRDefault="00735804" w:rsidP="00CE1254">
            <w:pPr>
              <w:pStyle w:val="TableParagraph"/>
              <w:ind w:right="512"/>
              <w:jc w:val="right"/>
              <w:rPr>
                <w:rFonts w:cs="Arial"/>
                <w:szCs w:val="20"/>
              </w:rPr>
            </w:pPr>
            <w:r w:rsidRPr="00CE1254">
              <w:rPr>
                <w:rFonts w:cs="Arial"/>
                <w:szCs w:val="20"/>
              </w:rPr>
              <w:t>22</w:t>
            </w:r>
          </w:p>
        </w:tc>
        <w:tc>
          <w:tcPr>
            <w:tcW w:w="924" w:type="dxa"/>
            <w:shd w:val="clear" w:color="auto" w:fill="auto"/>
            <w:vAlign w:val="center"/>
          </w:tcPr>
          <w:p w14:paraId="02919103" w14:textId="77777777" w:rsidR="00735804" w:rsidRPr="00CE1254" w:rsidRDefault="00735804" w:rsidP="00CE1254">
            <w:pPr>
              <w:pStyle w:val="TableParagraph"/>
              <w:ind w:right="75"/>
              <w:jc w:val="right"/>
              <w:rPr>
                <w:rFonts w:cs="Arial"/>
                <w:szCs w:val="20"/>
              </w:rPr>
            </w:pPr>
            <w:r w:rsidRPr="00CE1254">
              <w:rPr>
                <w:rFonts w:cs="Arial"/>
                <w:szCs w:val="20"/>
              </w:rPr>
              <w:t>19</w:t>
            </w:r>
          </w:p>
        </w:tc>
      </w:tr>
      <w:tr w:rsidR="00735804" w:rsidRPr="00CE1254" w14:paraId="43B2B6BA" w14:textId="77777777" w:rsidTr="00CE1254">
        <w:trPr>
          <w:trHeight w:val="320"/>
        </w:trPr>
        <w:tc>
          <w:tcPr>
            <w:tcW w:w="2919" w:type="dxa"/>
            <w:shd w:val="clear" w:color="auto" w:fill="auto"/>
            <w:vAlign w:val="center"/>
          </w:tcPr>
          <w:p w14:paraId="0D4CDA35" w14:textId="77777777" w:rsidR="00735804" w:rsidRPr="00CE1254" w:rsidRDefault="00735804" w:rsidP="00735804">
            <w:pPr>
              <w:pStyle w:val="TableParagraph"/>
              <w:rPr>
                <w:rFonts w:cs="Arial"/>
                <w:szCs w:val="20"/>
              </w:rPr>
            </w:pPr>
            <w:r w:rsidRPr="00CE1254">
              <w:rPr>
                <w:rFonts w:cs="Arial"/>
                <w:szCs w:val="20"/>
              </w:rPr>
              <w:t>Outside School Hours Care</w:t>
            </w:r>
          </w:p>
        </w:tc>
        <w:tc>
          <w:tcPr>
            <w:tcW w:w="1589" w:type="dxa"/>
            <w:shd w:val="clear" w:color="auto" w:fill="auto"/>
            <w:vAlign w:val="center"/>
          </w:tcPr>
          <w:p w14:paraId="585BE185" w14:textId="77777777" w:rsidR="00735804" w:rsidRPr="00CE1254" w:rsidRDefault="00735804" w:rsidP="00CE1254">
            <w:pPr>
              <w:pStyle w:val="TableParagraph"/>
              <w:ind w:right="504"/>
              <w:jc w:val="right"/>
              <w:rPr>
                <w:rFonts w:cs="Arial"/>
                <w:szCs w:val="20"/>
              </w:rPr>
            </w:pPr>
            <w:r w:rsidRPr="00CE1254">
              <w:rPr>
                <w:rFonts w:cs="Arial"/>
                <w:szCs w:val="20"/>
              </w:rPr>
              <w:t>58</w:t>
            </w:r>
          </w:p>
        </w:tc>
        <w:tc>
          <w:tcPr>
            <w:tcW w:w="1365" w:type="dxa"/>
            <w:shd w:val="clear" w:color="auto" w:fill="auto"/>
            <w:vAlign w:val="center"/>
          </w:tcPr>
          <w:p w14:paraId="57E782FB" w14:textId="77777777" w:rsidR="00735804" w:rsidRPr="00CE1254" w:rsidRDefault="00735804" w:rsidP="00CE1254">
            <w:pPr>
              <w:pStyle w:val="TableParagraph"/>
              <w:ind w:right="508"/>
              <w:jc w:val="right"/>
              <w:rPr>
                <w:rFonts w:cs="Arial"/>
                <w:szCs w:val="20"/>
              </w:rPr>
            </w:pPr>
            <w:r w:rsidRPr="00CE1254">
              <w:rPr>
                <w:rFonts w:cs="Arial"/>
                <w:szCs w:val="20"/>
              </w:rPr>
              <w:t>81</w:t>
            </w:r>
          </w:p>
        </w:tc>
        <w:tc>
          <w:tcPr>
            <w:tcW w:w="1356" w:type="dxa"/>
            <w:shd w:val="clear" w:color="auto" w:fill="auto"/>
            <w:vAlign w:val="center"/>
          </w:tcPr>
          <w:p w14:paraId="6798C4F4" w14:textId="77777777" w:rsidR="00735804" w:rsidRPr="00CE1254" w:rsidRDefault="00735804" w:rsidP="00CE1254">
            <w:pPr>
              <w:pStyle w:val="TableParagraph"/>
              <w:ind w:right="324"/>
              <w:jc w:val="right"/>
              <w:rPr>
                <w:rFonts w:cs="Arial"/>
                <w:szCs w:val="20"/>
              </w:rPr>
            </w:pPr>
            <w:r w:rsidRPr="00CE1254">
              <w:rPr>
                <w:rFonts w:cs="Arial"/>
                <w:szCs w:val="20"/>
              </w:rPr>
              <w:t>79</w:t>
            </w:r>
          </w:p>
        </w:tc>
        <w:tc>
          <w:tcPr>
            <w:tcW w:w="1369" w:type="dxa"/>
            <w:shd w:val="clear" w:color="auto" w:fill="auto"/>
            <w:vAlign w:val="center"/>
          </w:tcPr>
          <w:p w14:paraId="6AC8A273" w14:textId="77777777" w:rsidR="00735804" w:rsidRPr="00CE1254" w:rsidRDefault="00735804" w:rsidP="00CE1254">
            <w:pPr>
              <w:pStyle w:val="TableParagraph"/>
              <w:ind w:right="512"/>
              <w:jc w:val="right"/>
              <w:rPr>
                <w:rFonts w:cs="Arial"/>
                <w:szCs w:val="20"/>
              </w:rPr>
            </w:pPr>
            <w:r w:rsidRPr="00CE1254">
              <w:rPr>
                <w:rFonts w:cs="Arial"/>
                <w:szCs w:val="20"/>
              </w:rPr>
              <w:t>63</w:t>
            </w:r>
          </w:p>
        </w:tc>
        <w:tc>
          <w:tcPr>
            <w:tcW w:w="924" w:type="dxa"/>
            <w:shd w:val="clear" w:color="auto" w:fill="auto"/>
            <w:vAlign w:val="center"/>
          </w:tcPr>
          <w:p w14:paraId="2E0CFF81" w14:textId="77777777" w:rsidR="00735804" w:rsidRPr="00CE1254" w:rsidRDefault="00735804" w:rsidP="00CE1254">
            <w:pPr>
              <w:pStyle w:val="TableParagraph"/>
              <w:ind w:right="75"/>
              <w:jc w:val="right"/>
              <w:rPr>
                <w:rFonts w:cs="Arial"/>
                <w:szCs w:val="20"/>
              </w:rPr>
            </w:pPr>
            <w:r w:rsidRPr="00CE1254">
              <w:rPr>
                <w:rFonts w:cs="Arial"/>
                <w:szCs w:val="20"/>
              </w:rPr>
              <w:t>78</w:t>
            </w:r>
          </w:p>
        </w:tc>
      </w:tr>
      <w:tr w:rsidR="00735804" w:rsidRPr="00CE1254" w14:paraId="38016CF0" w14:textId="77777777" w:rsidTr="00CE1254">
        <w:trPr>
          <w:trHeight w:val="312"/>
        </w:trPr>
        <w:tc>
          <w:tcPr>
            <w:tcW w:w="2919" w:type="dxa"/>
            <w:tcBorders>
              <w:bottom w:val="single" w:sz="4" w:space="0" w:color="auto"/>
            </w:tcBorders>
            <w:shd w:val="clear" w:color="auto" w:fill="auto"/>
            <w:vAlign w:val="center"/>
          </w:tcPr>
          <w:p w14:paraId="3A18E69F" w14:textId="77777777" w:rsidR="00735804" w:rsidRPr="00CE1254" w:rsidRDefault="00735804" w:rsidP="00735804">
            <w:pPr>
              <w:pStyle w:val="TableParagraph"/>
              <w:spacing w:line="212" w:lineRule="exact"/>
              <w:rPr>
                <w:rFonts w:cs="Arial"/>
                <w:szCs w:val="20"/>
              </w:rPr>
            </w:pPr>
            <w:r w:rsidRPr="00CE1254">
              <w:rPr>
                <w:rFonts w:cs="Arial"/>
                <w:szCs w:val="20"/>
              </w:rPr>
              <w:t>Family Day Care</w:t>
            </w:r>
          </w:p>
        </w:tc>
        <w:tc>
          <w:tcPr>
            <w:tcW w:w="1589" w:type="dxa"/>
            <w:tcBorders>
              <w:bottom w:val="single" w:sz="4" w:space="0" w:color="auto"/>
            </w:tcBorders>
            <w:shd w:val="clear" w:color="auto" w:fill="auto"/>
            <w:vAlign w:val="center"/>
          </w:tcPr>
          <w:p w14:paraId="68542E90" w14:textId="77777777" w:rsidR="00735804" w:rsidRPr="00CE1254" w:rsidRDefault="00735804" w:rsidP="00CE1254">
            <w:pPr>
              <w:pStyle w:val="TableParagraph"/>
              <w:spacing w:line="212" w:lineRule="exact"/>
              <w:ind w:right="504"/>
              <w:jc w:val="right"/>
              <w:rPr>
                <w:rFonts w:cs="Arial"/>
                <w:szCs w:val="20"/>
              </w:rPr>
            </w:pPr>
            <w:r w:rsidRPr="00CE1254">
              <w:rPr>
                <w:rFonts w:cs="Arial"/>
                <w:szCs w:val="20"/>
              </w:rPr>
              <w:t>128</w:t>
            </w:r>
          </w:p>
        </w:tc>
        <w:tc>
          <w:tcPr>
            <w:tcW w:w="1365" w:type="dxa"/>
            <w:tcBorders>
              <w:bottom w:val="single" w:sz="4" w:space="0" w:color="auto"/>
            </w:tcBorders>
            <w:shd w:val="clear" w:color="auto" w:fill="auto"/>
            <w:vAlign w:val="center"/>
          </w:tcPr>
          <w:p w14:paraId="008B2B20" w14:textId="77777777" w:rsidR="00735804" w:rsidRPr="00CE1254" w:rsidRDefault="00735804" w:rsidP="00CE1254">
            <w:pPr>
              <w:pStyle w:val="TableParagraph"/>
              <w:spacing w:line="212" w:lineRule="exact"/>
              <w:ind w:right="515"/>
              <w:jc w:val="right"/>
              <w:rPr>
                <w:rFonts w:cs="Arial"/>
                <w:szCs w:val="20"/>
              </w:rPr>
            </w:pPr>
            <w:r w:rsidRPr="00CE1254">
              <w:rPr>
                <w:rFonts w:cs="Arial"/>
                <w:szCs w:val="20"/>
              </w:rPr>
              <w:t>74</w:t>
            </w:r>
          </w:p>
        </w:tc>
        <w:tc>
          <w:tcPr>
            <w:tcW w:w="1356" w:type="dxa"/>
            <w:tcBorders>
              <w:bottom w:val="single" w:sz="4" w:space="0" w:color="auto"/>
            </w:tcBorders>
            <w:shd w:val="clear" w:color="auto" w:fill="auto"/>
            <w:vAlign w:val="center"/>
          </w:tcPr>
          <w:p w14:paraId="760211CF" w14:textId="77777777" w:rsidR="00735804" w:rsidRPr="00CE1254" w:rsidRDefault="00735804" w:rsidP="00CE1254">
            <w:pPr>
              <w:pStyle w:val="TableParagraph"/>
              <w:spacing w:line="212" w:lineRule="exact"/>
              <w:ind w:right="301"/>
              <w:jc w:val="right"/>
              <w:rPr>
                <w:rFonts w:cs="Arial"/>
                <w:szCs w:val="20"/>
              </w:rPr>
            </w:pPr>
            <w:r w:rsidRPr="00CE1254">
              <w:rPr>
                <w:rFonts w:cs="Arial"/>
                <w:szCs w:val="20"/>
              </w:rPr>
              <w:t>61</w:t>
            </w:r>
          </w:p>
        </w:tc>
        <w:tc>
          <w:tcPr>
            <w:tcW w:w="1369" w:type="dxa"/>
            <w:tcBorders>
              <w:bottom w:val="single" w:sz="4" w:space="0" w:color="auto"/>
            </w:tcBorders>
            <w:shd w:val="clear" w:color="auto" w:fill="auto"/>
            <w:vAlign w:val="center"/>
          </w:tcPr>
          <w:p w14:paraId="48723254" w14:textId="77777777" w:rsidR="00735804" w:rsidRPr="00CE1254" w:rsidRDefault="00735804" w:rsidP="00CE1254">
            <w:pPr>
              <w:pStyle w:val="TableParagraph"/>
              <w:spacing w:line="212" w:lineRule="exact"/>
              <w:ind w:right="512"/>
              <w:jc w:val="right"/>
              <w:rPr>
                <w:rFonts w:cs="Arial"/>
                <w:szCs w:val="20"/>
              </w:rPr>
            </w:pPr>
            <w:r w:rsidRPr="00CE1254">
              <w:rPr>
                <w:rFonts w:cs="Arial"/>
                <w:szCs w:val="20"/>
              </w:rPr>
              <w:t>38</w:t>
            </w:r>
          </w:p>
        </w:tc>
        <w:tc>
          <w:tcPr>
            <w:tcW w:w="924" w:type="dxa"/>
            <w:tcBorders>
              <w:bottom w:val="single" w:sz="4" w:space="0" w:color="auto"/>
            </w:tcBorders>
            <w:shd w:val="clear" w:color="auto" w:fill="auto"/>
            <w:vAlign w:val="center"/>
          </w:tcPr>
          <w:p w14:paraId="600196C2" w14:textId="77777777" w:rsidR="00735804" w:rsidRPr="00CE1254" w:rsidRDefault="00735804" w:rsidP="00CE1254">
            <w:pPr>
              <w:pStyle w:val="TableParagraph"/>
              <w:spacing w:line="212" w:lineRule="exact"/>
              <w:ind w:right="75"/>
              <w:jc w:val="right"/>
              <w:rPr>
                <w:rFonts w:cs="Arial"/>
                <w:szCs w:val="20"/>
              </w:rPr>
            </w:pPr>
            <w:r w:rsidRPr="00CE1254">
              <w:rPr>
                <w:rFonts w:cs="Arial"/>
                <w:szCs w:val="20"/>
              </w:rPr>
              <w:t>20</w:t>
            </w:r>
          </w:p>
        </w:tc>
      </w:tr>
      <w:tr w:rsidR="00735804" w:rsidRPr="00CE1254" w14:paraId="4681895C" w14:textId="77777777" w:rsidTr="00475CF3">
        <w:trPr>
          <w:trHeight w:val="79"/>
        </w:trPr>
        <w:tc>
          <w:tcPr>
            <w:tcW w:w="2919" w:type="dxa"/>
            <w:tcBorders>
              <w:top w:val="single" w:sz="4" w:space="0" w:color="auto"/>
            </w:tcBorders>
            <w:shd w:val="clear" w:color="auto" w:fill="auto"/>
            <w:vAlign w:val="center"/>
          </w:tcPr>
          <w:p w14:paraId="29BD1293" w14:textId="77777777" w:rsidR="00735804" w:rsidRPr="00475CF3" w:rsidRDefault="00735804" w:rsidP="00735804">
            <w:pPr>
              <w:pStyle w:val="TableParagraph"/>
              <w:spacing w:before="72" w:line="173" w:lineRule="exact"/>
              <w:rPr>
                <w:rFonts w:cs="Arial"/>
                <w:b/>
                <w:szCs w:val="20"/>
              </w:rPr>
            </w:pPr>
            <w:r w:rsidRPr="00475CF3">
              <w:rPr>
                <w:rFonts w:cs="Arial"/>
                <w:b/>
                <w:szCs w:val="20"/>
              </w:rPr>
              <w:t>Overall</w:t>
            </w:r>
          </w:p>
        </w:tc>
        <w:tc>
          <w:tcPr>
            <w:tcW w:w="1589" w:type="dxa"/>
            <w:tcBorders>
              <w:top w:val="single" w:sz="4" w:space="0" w:color="auto"/>
            </w:tcBorders>
            <w:shd w:val="clear" w:color="auto" w:fill="auto"/>
            <w:vAlign w:val="center"/>
          </w:tcPr>
          <w:p w14:paraId="557E4DA5" w14:textId="77777777" w:rsidR="00735804" w:rsidRPr="00475CF3" w:rsidRDefault="00735804" w:rsidP="00CE1254">
            <w:pPr>
              <w:pStyle w:val="TableParagraph"/>
              <w:spacing w:before="72" w:line="173" w:lineRule="exact"/>
              <w:ind w:right="504"/>
              <w:jc w:val="right"/>
              <w:rPr>
                <w:rFonts w:cs="Arial"/>
                <w:b/>
                <w:szCs w:val="20"/>
              </w:rPr>
            </w:pPr>
            <w:r w:rsidRPr="00475CF3">
              <w:rPr>
                <w:rFonts w:cs="Arial"/>
                <w:b/>
                <w:szCs w:val="20"/>
              </w:rPr>
              <w:t>251</w:t>
            </w:r>
          </w:p>
        </w:tc>
        <w:tc>
          <w:tcPr>
            <w:tcW w:w="1365" w:type="dxa"/>
            <w:tcBorders>
              <w:top w:val="single" w:sz="4" w:space="0" w:color="auto"/>
            </w:tcBorders>
            <w:shd w:val="clear" w:color="auto" w:fill="auto"/>
            <w:vAlign w:val="center"/>
          </w:tcPr>
          <w:p w14:paraId="69758E47" w14:textId="77777777" w:rsidR="00735804" w:rsidRPr="00475CF3" w:rsidRDefault="00735804" w:rsidP="00CE1254">
            <w:pPr>
              <w:pStyle w:val="TableParagraph"/>
              <w:spacing w:before="72" w:line="173" w:lineRule="exact"/>
              <w:ind w:right="508"/>
              <w:jc w:val="right"/>
              <w:rPr>
                <w:rFonts w:cs="Arial"/>
                <w:b/>
                <w:szCs w:val="20"/>
              </w:rPr>
            </w:pPr>
            <w:r w:rsidRPr="00475CF3">
              <w:rPr>
                <w:rFonts w:cs="Arial"/>
                <w:b/>
                <w:szCs w:val="20"/>
              </w:rPr>
              <w:t>214</w:t>
            </w:r>
          </w:p>
        </w:tc>
        <w:tc>
          <w:tcPr>
            <w:tcW w:w="1356" w:type="dxa"/>
            <w:tcBorders>
              <w:top w:val="single" w:sz="4" w:space="0" w:color="auto"/>
            </w:tcBorders>
            <w:shd w:val="clear" w:color="auto" w:fill="auto"/>
            <w:vAlign w:val="center"/>
          </w:tcPr>
          <w:p w14:paraId="5DE023BD" w14:textId="77777777" w:rsidR="00735804" w:rsidRPr="00475CF3" w:rsidRDefault="00735804" w:rsidP="00CE1254">
            <w:pPr>
              <w:pStyle w:val="TableParagraph"/>
              <w:spacing w:before="72" w:line="173" w:lineRule="exact"/>
              <w:ind w:right="413"/>
              <w:jc w:val="right"/>
              <w:rPr>
                <w:rFonts w:cs="Arial"/>
                <w:b/>
                <w:szCs w:val="20"/>
              </w:rPr>
            </w:pPr>
            <w:r w:rsidRPr="00475CF3">
              <w:rPr>
                <w:rFonts w:cs="Arial"/>
                <w:b/>
                <w:szCs w:val="20"/>
              </w:rPr>
              <w:t>224</w:t>
            </w:r>
          </w:p>
        </w:tc>
        <w:tc>
          <w:tcPr>
            <w:tcW w:w="1369" w:type="dxa"/>
            <w:tcBorders>
              <w:top w:val="single" w:sz="4" w:space="0" w:color="auto"/>
            </w:tcBorders>
            <w:shd w:val="clear" w:color="auto" w:fill="auto"/>
            <w:vAlign w:val="center"/>
          </w:tcPr>
          <w:p w14:paraId="7AC803B7" w14:textId="77777777" w:rsidR="00735804" w:rsidRPr="00475CF3" w:rsidRDefault="00735804" w:rsidP="00CE1254">
            <w:pPr>
              <w:pStyle w:val="TableParagraph"/>
              <w:spacing w:before="72" w:line="173" w:lineRule="exact"/>
              <w:ind w:right="512"/>
              <w:jc w:val="right"/>
              <w:rPr>
                <w:rFonts w:cs="Arial"/>
                <w:b/>
                <w:szCs w:val="20"/>
              </w:rPr>
            </w:pPr>
            <w:r w:rsidRPr="00475CF3">
              <w:rPr>
                <w:rFonts w:cs="Arial"/>
                <w:b/>
                <w:szCs w:val="20"/>
              </w:rPr>
              <w:t>198</w:t>
            </w:r>
          </w:p>
        </w:tc>
        <w:tc>
          <w:tcPr>
            <w:tcW w:w="924" w:type="dxa"/>
            <w:tcBorders>
              <w:top w:val="single" w:sz="4" w:space="0" w:color="auto"/>
            </w:tcBorders>
            <w:shd w:val="clear" w:color="auto" w:fill="auto"/>
            <w:vAlign w:val="center"/>
          </w:tcPr>
          <w:p w14:paraId="66437F8F" w14:textId="77777777" w:rsidR="00735804" w:rsidRPr="00475CF3" w:rsidRDefault="00735804" w:rsidP="00CE1254">
            <w:pPr>
              <w:pStyle w:val="TableParagraph"/>
              <w:spacing w:before="72" w:line="173" w:lineRule="exact"/>
              <w:ind w:right="75"/>
              <w:jc w:val="right"/>
              <w:rPr>
                <w:rFonts w:cs="Arial"/>
                <w:b/>
                <w:szCs w:val="20"/>
              </w:rPr>
            </w:pPr>
            <w:r w:rsidRPr="00475CF3">
              <w:rPr>
                <w:rFonts w:cs="Arial"/>
                <w:b/>
                <w:szCs w:val="20"/>
              </w:rPr>
              <w:t>233</w:t>
            </w:r>
          </w:p>
        </w:tc>
      </w:tr>
    </w:tbl>
    <w:p w14:paraId="727F6449" w14:textId="77777777" w:rsidR="00735804" w:rsidRDefault="00735804" w:rsidP="00CE1254">
      <w:pPr>
        <w:pStyle w:val="Heading40"/>
      </w:pPr>
      <w:r>
        <w:t>Number of new places for centre-based services approved as at 31 December by care type</w:t>
      </w:r>
    </w:p>
    <w:tbl>
      <w:tblPr>
        <w:tblW w:w="0" w:type="auto"/>
        <w:tblLayout w:type="fixed"/>
        <w:tblCellMar>
          <w:left w:w="0" w:type="dxa"/>
          <w:right w:w="0" w:type="dxa"/>
        </w:tblCellMar>
        <w:tblLook w:val="01E0" w:firstRow="1" w:lastRow="1" w:firstColumn="1" w:lastColumn="1" w:noHBand="0" w:noVBand="0"/>
        <w:tblDescription w:val="Number of new places for centre-based services approved as at 31 December by care type"/>
      </w:tblPr>
      <w:tblGrid>
        <w:gridCol w:w="2961"/>
        <w:gridCol w:w="1639"/>
        <w:gridCol w:w="1317"/>
        <w:gridCol w:w="1335"/>
        <w:gridCol w:w="1302"/>
        <w:gridCol w:w="971"/>
      </w:tblGrid>
      <w:tr w:rsidR="00735804" w:rsidRPr="00CE1254" w14:paraId="2BEFAA19" w14:textId="77777777" w:rsidTr="00571B41">
        <w:trPr>
          <w:trHeight w:val="320"/>
          <w:tblHeader/>
        </w:trPr>
        <w:tc>
          <w:tcPr>
            <w:tcW w:w="2961" w:type="dxa"/>
            <w:shd w:val="clear" w:color="auto" w:fill="000000" w:themeFill="text1"/>
            <w:vAlign w:val="center"/>
          </w:tcPr>
          <w:p w14:paraId="1C374ADE" w14:textId="77777777" w:rsidR="00735804" w:rsidRPr="00CE1254" w:rsidRDefault="00735804" w:rsidP="00CE1254">
            <w:pPr>
              <w:pStyle w:val="TableParagraph"/>
              <w:rPr>
                <w:rFonts w:cs="Arial"/>
                <w:b/>
                <w:szCs w:val="20"/>
              </w:rPr>
            </w:pPr>
            <w:r w:rsidRPr="00CE1254">
              <w:rPr>
                <w:rFonts w:cs="Arial"/>
                <w:b/>
                <w:color w:val="FFFFFF"/>
                <w:szCs w:val="20"/>
              </w:rPr>
              <w:t>Care Type</w:t>
            </w:r>
          </w:p>
        </w:tc>
        <w:tc>
          <w:tcPr>
            <w:tcW w:w="1639" w:type="dxa"/>
            <w:shd w:val="clear" w:color="auto" w:fill="000000" w:themeFill="text1"/>
            <w:vAlign w:val="center"/>
          </w:tcPr>
          <w:p w14:paraId="103FF45A" w14:textId="77777777" w:rsidR="00735804" w:rsidRPr="00CE1254" w:rsidRDefault="00735804" w:rsidP="00CE1254">
            <w:pPr>
              <w:pStyle w:val="TableParagraph"/>
              <w:ind w:right="460"/>
              <w:jc w:val="right"/>
              <w:rPr>
                <w:rFonts w:cs="Arial"/>
                <w:b/>
                <w:szCs w:val="20"/>
              </w:rPr>
            </w:pPr>
            <w:r w:rsidRPr="00CE1254">
              <w:rPr>
                <w:rFonts w:cs="Arial"/>
                <w:b/>
                <w:color w:val="FFFFFF"/>
                <w:szCs w:val="20"/>
              </w:rPr>
              <w:t>2013</w:t>
            </w:r>
          </w:p>
        </w:tc>
        <w:tc>
          <w:tcPr>
            <w:tcW w:w="1317" w:type="dxa"/>
            <w:shd w:val="clear" w:color="auto" w:fill="000000" w:themeFill="text1"/>
            <w:vAlign w:val="center"/>
          </w:tcPr>
          <w:p w14:paraId="008DE209" w14:textId="77777777" w:rsidR="00735804" w:rsidRPr="00CE1254" w:rsidRDefault="00735804" w:rsidP="00CE1254">
            <w:pPr>
              <w:pStyle w:val="TableParagraph"/>
              <w:ind w:right="377"/>
              <w:jc w:val="right"/>
              <w:rPr>
                <w:rFonts w:cs="Arial"/>
                <w:b/>
                <w:szCs w:val="20"/>
              </w:rPr>
            </w:pPr>
            <w:r w:rsidRPr="00CE1254">
              <w:rPr>
                <w:rFonts w:cs="Arial"/>
                <w:b/>
                <w:color w:val="FFFFFF"/>
                <w:szCs w:val="20"/>
              </w:rPr>
              <w:t>2014</w:t>
            </w:r>
          </w:p>
        </w:tc>
        <w:tc>
          <w:tcPr>
            <w:tcW w:w="1335" w:type="dxa"/>
            <w:shd w:val="clear" w:color="auto" w:fill="000000" w:themeFill="text1"/>
            <w:vAlign w:val="center"/>
          </w:tcPr>
          <w:p w14:paraId="5E2535BB" w14:textId="77777777" w:rsidR="00735804" w:rsidRPr="00CE1254" w:rsidRDefault="00735804" w:rsidP="00CE1254">
            <w:pPr>
              <w:pStyle w:val="TableParagraph"/>
              <w:ind w:right="458"/>
              <w:jc w:val="right"/>
              <w:rPr>
                <w:rFonts w:cs="Arial"/>
                <w:b/>
                <w:szCs w:val="20"/>
              </w:rPr>
            </w:pPr>
            <w:r w:rsidRPr="00CE1254">
              <w:rPr>
                <w:rFonts w:cs="Arial"/>
                <w:b/>
                <w:color w:val="FFFFFF"/>
                <w:szCs w:val="20"/>
              </w:rPr>
              <w:t>2015</w:t>
            </w:r>
          </w:p>
        </w:tc>
        <w:tc>
          <w:tcPr>
            <w:tcW w:w="1302" w:type="dxa"/>
            <w:shd w:val="clear" w:color="auto" w:fill="000000" w:themeFill="text1"/>
            <w:vAlign w:val="center"/>
          </w:tcPr>
          <w:p w14:paraId="548B2532" w14:textId="77777777" w:rsidR="00735804" w:rsidRPr="00CE1254" w:rsidRDefault="00735804" w:rsidP="00CE1254">
            <w:pPr>
              <w:pStyle w:val="TableParagraph"/>
              <w:ind w:right="354"/>
              <w:jc w:val="right"/>
              <w:rPr>
                <w:rFonts w:cs="Arial"/>
                <w:b/>
                <w:szCs w:val="20"/>
              </w:rPr>
            </w:pPr>
            <w:r w:rsidRPr="00CE1254">
              <w:rPr>
                <w:rFonts w:cs="Arial"/>
                <w:b/>
                <w:color w:val="FFFFFF"/>
                <w:szCs w:val="20"/>
              </w:rPr>
              <w:t>2016</w:t>
            </w:r>
          </w:p>
        </w:tc>
        <w:tc>
          <w:tcPr>
            <w:tcW w:w="971" w:type="dxa"/>
            <w:shd w:val="clear" w:color="auto" w:fill="000000" w:themeFill="text1"/>
            <w:vAlign w:val="center"/>
          </w:tcPr>
          <w:p w14:paraId="791EC16F" w14:textId="77777777" w:rsidR="00735804" w:rsidRPr="00CE1254" w:rsidRDefault="00735804" w:rsidP="00CE1254">
            <w:pPr>
              <w:pStyle w:val="TableParagraph"/>
              <w:ind w:right="78"/>
              <w:jc w:val="right"/>
              <w:rPr>
                <w:rFonts w:cs="Arial"/>
                <w:b/>
                <w:szCs w:val="20"/>
              </w:rPr>
            </w:pPr>
            <w:r w:rsidRPr="00CE1254">
              <w:rPr>
                <w:rFonts w:cs="Arial"/>
                <w:b/>
                <w:color w:val="FFFFFF"/>
                <w:szCs w:val="20"/>
              </w:rPr>
              <w:t>2017</w:t>
            </w:r>
          </w:p>
        </w:tc>
      </w:tr>
      <w:tr w:rsidR="00735804" w:rsidRPr="00CE1254" w14:paraId="4F56D047" w14:textId="77777777" w:rsidTr="00CE1254">
        <w:trPr>
          <w:trHeight w:val="320"/>
        </w:trPr>
        <w:tc>
          <w:tcPr>
            <w:tcW w:w="2961" w:type="dxa"/>
            <w:shd w:val="clear" w:color="auto" w:fill="auto"/>
            <w:vAlign w:val="center"/>
          </w:tcPr>
          <w:p w14:paraId="245D54C7" w14:textId="77777777" w:rsidR="00735804" w:rsidRPr="00CE1254" w:rsidRDefault="00735804" w:rsidP="00CE1254">
            <w:pPr>
              <w:pStyle w:val="TableParagraph"/>
              <w:rPr>
                <w:rFonts w:cs="Arial"/>
                <w:szCs w:val="20"/>
              </w:rPr>
            </w:pPr>
            <w:r w:rsidRPr="00CE1254">
              <w:rPr>
                <w:rFonts w:cs="Arial"/>
                <w:szCs w:val="20"/>
              </w:rPr>
              <w:t>Long Day Care</w:t>
            </w:r>
          </w:p>
        </w:tc>
        <w:tc>
          <w:tcPr>
            <w:tcW w:w="1639" w:type="dxa"/>
            <w:shd w:val="clear" w:color="auto" w:fill="auto"/>
            <w:vAlign w:val="center"/>
          </w:tcPr>
          <w:p w14:paraId="2B8A2C03" w14:textId="77777777" w:rsidR="00735804" w:rsidRPr="00CE1254" w:rsidRDefault="00735804" w:rsidP="00CE1254">
            <w:pPr>
              <w:pStyle w:val="TableParagraph"/>
              <w:ind w:right="460"/>
              <w:jc w:val="right"/>
              <w:rPr>
                <w:rFonts w:cs="Arial"/>
                <w:szCs w:val="20"/>
              </w:rPr>
            </w:pPr>
            <w:r w:rsidRPr="00CE1254">
              <w:rPr>
                <w:rFonts w:cs="Arial"/>
                <w:szCs w:val="20"/>
              </w:rPr>
              <w:t>3,172</w:t>
            </w:r>
          </w:p>
        </w:tc>
        <w:tc>
          <w:tcPr>
            <w:tcW w:w="1317" w:type="dxa"/>
            <w:shd w:val="clear" w:color="auto" w:fill="auto"/>
            <w:vAlign w:val="center"/>
          </w:tcPr>
          <w:p w14:paraId="6EC74122" w14:textId="77777777" w:rsidR="00735804" w:rsidRPr="00CE1254" w:rsidRDefault="00735804" w:rsidP="00CE1254">
            <w:pPr>
              <w:pStyle w:val="TableParagraph"/>
              <w:ind w:right="404"/>
              <w:jc w:val="right"/>
              <w:rPr>
                <w:rFonts w:cs="Arial"/>
                <w:szCs w:val="20"/>
              </w:rPr>
            </w:pPr>
            <w:r w:rsidRPr="00CE1254">
              <w:rPr>
                <w:rFonts w:cs="Arial"/>
                <w:szCs w:val="20"/>
              </w:rPr>
              <w:t>3,501</w:t>
            </w:r>
          </w:p>
        </w:tc>
        <w:tc>
          <w:tcPr>
            <w:tcW w:w="1335" w:type="dxa"/>
            <w:shd w:val="clear" w:color="auto" w:fill="auto"/>
            <w:vAlign w:val="center"/>
          </w:tcPr>
          <w:p w14:paraId="6D1AB195" w14:textId="77777777" w:rsidR="00735804" w:rsidRPr="00CE1254" w:rsidRDefault="00735804" w:rsidP="00CE1254">
            <w:pPr>
              <w:pStyle w:val="TableParagraph"/>
              <w:ind w:right="459"/>
              <w:jc w:val="right"/>
              <w:rPr>
                <w:rFonts w:cs="Arial"/>
                <w:szCs w:val="20"/>
              </w:rPr>
            </w:pPr>
            <w:r w:rsidRPr="00CE1254">
              <w:rPr>
                <w:rFonts w:cs="Arial"/>
                <w:szCs w:val="20"/>
              </w:rPr>
              <w:t>4,246</w:t>
            </w:r>
          </w:p>
        </w:tc>
        <w:tc>
          <w:tcPr>
            <w:tcW w:w="1302" w:type="dxa"/>
            <w:shd w:val="clear" w:color="auto" w:fill="auto"/>
            <w:vAlign w:val="center"/>
          </w:tcPr>
          <w:p w14:paraId="341B8143" w14:textId="77777777" w:rsidR="00735804" w:rsidRPr="00CE1254" w:rsidRDefault="00735804" w:rsidP="00CE1254">
            <w:pPr>
              <w:pStyle w:val="TableParagraph"/>
              <w:ind w:right="394"/>
              <w:jc w:val="right"/>
              <w:rPr>
                <w:rFonts w:cs="Arial"/>
                <w:szCs w:val="20"/>
              </w:rPr>
            </w:pPr>
            <w:r w:rsidRPr="00CE1254">
              <w:rPr>
                <w:rFonts w:cs="Arial"/>
                <w:szCs w:val="20"/>
              </w:rPr>
              <w:t>7,348</w:t>
            </w:r>
          </w:p>
        </w:tc>
        <w:tc>
          <w:tcPr>
            <w:tcW w:w="971" w:type="dxa"/>
            <w:shd w:val="clear" w:color="auto" w:fill="auto"/>
            <w:vAlign w:val="center"/>
          </w:tcPr>
          <w:p w14:paraId="1E3AC2FB" w14:textId="77777777" w:rsidR="00735804" w:rsidRPr="00CE1254" w:rsidRDefault="00735804" w:rsidP="00CE1254">
            <w:pPr>
              <w:pStyle w:val="TableParagraph"/>
              <w:ind w:right="79"/>
              <w:jc w:val="right"/>
              <w:rPr>
                <w:rFonts w:cs="Arial"/>
                <w:szCs w:val="20"/>
              </w:rPr>
            </w:pPr>
            <w:r w:rsidRPr="00CE1254">
              <w:rPr>
                <w:rFonts w:cs="Arial"/>
                <w:szCs w:val="20"/>
              </w:rPr>
              <w:t>12,092</w:t>
            </w:r>
          </w:p>
        </w:tc>
      </w:tr>
      <w:tr w:rsidR="00735804" w:rsidRPr="00CE1254" w14:paraId="07B09D81" w14:textId="77777777" w:rsidTr="00CE1254">
        <w:trPr>
          <w:trHeight w:val="320"/>
        </w:trPr>
        <w:tc>
          <w:tcPr>
            <w:tcW w:w="2961" w:type="dxa"/>
            <w:shd w:val="clear" w:color="auto" w:fill="auto"/>
            <w:vAlign w:val="center"/>
          </w:tcPr>
          <w:p w14:paraId="50811D5E" w14:textId="77777777" w:rsidR="00735804" w:rsidRPr="00CE1254" w:rsidRDefault="00735804" w:rsidP="00CE1254">
            <w:pPr>
              <w:pStyle w:val="TableParagraph"/>
              <w:rPr>
                <w:rFonts w:cs="Arial"/>
                <w:szCs w:val="20"/>
              </w:rPr>
            </w:pPr>
            <w:r w:rsidRPr="00CE1254">
              <w:rPr>
                <w:rFonts w:cs="Arial"/>
                <w:szCs w:val="20"/>
              </w:rPr>
              <w:t>Kindergarten</w:t>
            </w:r>
          </w:p>
        </w:tc>
        <w:tc>
          <w:tcPr>
            <w:tcW w:w="1639" w:type="dxa"/>
            <w:shd w:val="clear" w:color="auto" w:fill="auto"/>
            <w:vAlign w:val="center"/>
          </w:tcPr>
          <w:p w14:paraId="0450765E" w14:textId="77777777" w:rsidR="00735804" w:rsidRPr="00CE1254" w:rsidRDefault="00735804" w:rsidP="00CE1254">
            <w:pPr>
              <w:pStyle w:val="TableParagraph"/>
              <w:ind w:right="467"/>
              <w:jc w:val="right"/>
              <w:rPr>
                <w:rFonts w:cs="Arial"/>
                <w:szCs w:val="20"/>
              </w:rPr>
            </w:pPr>
            <w:r w:rsidRPr="00CE1254">
              <w:rPr>
                <w:rFonts w:cs="Arial"/>
                <w:szCs w:val="20"/>
              </w:rPr>
              <w:t>1,474</w:t>
            </w:r>
          </w:p>
        </w:tc>
        <w:tc>
          <w:tcPr>
            <w:tcW w:w="1317" w:type="dxa"/>
            <w:shd w:val="clear" w:color="auto" w:fill="auto"/>
            <w:vAlign w:val="center"/>
          </w:tcPr>
          <w:p w14:paraId="1DD9B81C" w14:textId="77777777" w:rsidR="00735804" w:rsidRPr="00CE1254" w:rsidRDefault="00735804" w:rsidP="00CE1254">
            <w:pPr>
              <w:pStyle w:val="TableParagraph"/>
              <w:ind w:right="357"/>
              <w:jc w:val="right"/>
              <w:rPr>
                <w:rFonts w:cs="Arial"/>
                <w:szCs w:val="20"/>
              </w:rPr>
            </w:pPr>
            <w:r w:rsidRPr="00CE1254">
              <w:rPr>
                <w:rFonts w:cs="Arial"/>
                <w:szCs w:val="20"/>
              </w:rPr>
              <w:t>1,166</w:t>
            </w:r>
          </w:p>
        </w:tc>
        <w:tc>
          <w:tcPr>
            <w:tcW w:w="1335" w:type="dxa"/>
            <w:shd w:val="clear" w:color="auto" w:fill="auto"/>
            <w:vAlign w:val="center"/>
          </w:tcPr>
          <w:p w14:paraId="4478DA58" w14:textId="77777777" w:rsidR="00735804" w:rsidRPr="00CE1254" w:rsidRDefault="00735804" w:rsidP="00CE1254">
            <w:pPr>
              <w:pStyle w:val="TableParagraph"/>
              <w:ind w:right="459"/>
              <w:jc w:val="right"/>
              <w:rPr>
                <w:rFonts w:cs="Arial"/>
                <w:szCs w:val="20"/>
              </w:rPr>
            </w:pPr>
            <w:r w:rsidRPr="00CE1254">
              <w:rPr>
                <w:rFonts w:cs="Arial"/>
                <w:szCs w:val="20"/>
              </w:rPr>
              <w:t>1,731</w:t>
            </w:r>
          </w:p>
        </w:tc>
        <w:tc>
          <w:tcPr>
            <w:tcW w:w="1302" w:type="dxa"/>
            <w:shd w:val="clear" w:color="auto" w:fill="auto"/>
            <w:vAlign w:val="center"/>
          </w:tcPr>
          <w:p w14:paraId="6B5D4971" w14:textId="77777777" w:rsidR="00735804" w:rsidRPr="00CE1254" w:rsidRDefault="00735804" w:rsidP="00CE1254">
            <w:pPr>
              <w:pStyle w:val="TableParagraph"/>
              <w:ind w:right="275"/>
              <w:jc w:val="right"/>
              <w:rPr>
                <w:rFonts w:cs="Arial"/>
                <w:szCs w:val="20"/>
              </w:rPr>
            </w:pPr>
            <w:r w:rsidRPr="00CE1254">
              <w:rPr>
                <w:rFonts w:cs="Arial"/>
                <w:szCs w:val="20"/>
              </w:rPr>
              <w:t>1,117</w:t>
            </w:r>
          </w:p>
        </w:tc>
        <w:tc>
          <w:tcPr>
            <w:tcW w:w="971" w:type="dxa"/>
            <w:shd w:val="clear" w:color="auto" w:fill="auto"/>
            <w:vAlign w:val="center"/>
          </w:tcPr>
          <w:p w14:paraId="74D76E55" w14:textId="77777777" w:rsidR="00735804" w:rsidRPr="00CE1254" w:rsidRDefault="00735804" w:rsidP="00CE1254">
            <w:pPr>
              <w:pStyle w:val="TableParagraph"/>
              <w:ind w:right="79"/>
              <w:jc w:val="right"/>
              <w:rPr>
                <w:rFonts w:cs="Arial"/>
                <w:szCs w:val="20"/>
              </w:rPr>
            </w:pPr>
            <w:r w:rsidRPr="00CE1254">
              <w:rPr>
                <w:rFonts w:cs="Arial"/>
                <w:szCs w:val="20"/>
              </w:rPr>
              <w:t>828</w:t>
            </w:r>
          </w:p>
        </w:tc>
      </w:tr>
      <w:tr w:rsidR="00735804" w:rsidRPr="00CE1254" w14:paraId="73A76F4C" w14:textId="77777777" w:rsidTr="00CE1254">
        <w:trPr>
          <w:trHeight w:val="312"/>
        </w:trPr>
        <w:tc>
          <w:tcPr>
            <w:tcW w:w="2961" w:type="dxa"/>
            <w:tcBorders>
              <w:bottom w:val="single" w:sz="4" w:space="0" w:color="auto"/>
            </w:tcBorders>
            <w:shd w:val="clear" w:color="auto" w:fill="auto"/>
            <w:vAlign w:val="center"/>
          </w:tcPr>
          <w:p w14:paraId="1D9723A0" w14:textId="77777777" w:rsidR="00735804" w:rsidRPr="00CE1254" w:rsidRDefault="00735804" w:rsidP="00CE1254">
            <w:pPr>
              <w:pStyle w:val="TableParagraph"/>
              <w:spacing w:line="212" w:lineRule="exact"/>
              <w:rPr>
                <w:rFonts w:cs="Arial"/>
                <w:szCs w:val="20"/>
              </w:rPr>
            </w:pPr>
            <w:r w:rsidRPr="00CE1254">
              <w:rPr>
                <w:rFonts w:cs="Arial"/>
                <w:szCs w:val="20"/>
              </w:rPr>
              <w:t>Outside School Hours Care</w:t>
            </w:r>
          </w:p>
        </w:tc>
        <w:tc>
          <w:tcPr>
            <w:tcW w:w="1639" w:type="dxa"/>
            <w:tcBorders>
              <w:bottom w:val="single" w:sz="4" w:space="0" w:color="auto"/>
            </w:tcBorders>
            <w:shd w:val="clear" w:color="auto" w:fill="auto"/>
            <w:vAlign w:val="center"/>
          </w:tcPr>
          <w:p w14:paraId="4A3E68B9" w14:textId="77777777" w:rsidR="00735804" w:rsidRPr="00CE1254" w:rsidRDefault="00735804" w:rsidP="00CE1254">
            <w:pPr>
              <w:pStyle w:val="TableParagraph"/>
              <w:spacing w:line="212" w:lineRule="exact"/>
              <w:ind w:right="461"/>
              <w:jc w:val="right"/>
              <w:rPr>
                <w:rFonts w:cs="Arial"/>
                <w:szCs w:val="20"/>
              </w:rPr>
            </w:pPr>
            <w:r w:rsidRPr="00CE1254">
              <w:rPr>
                <w:rFonts w:cs="Arial"/>
                <w:szCs w:val="20"/>
              </w:rPr>
              <w:t>2,730</w:t>
            </w:r>
          </w:p>
        </w:tc>
        <w:tc>
          <w:tcPr>
            <w:tcW w:w="1317" w:type="dxa"/>
            <w:tcBorders>
              <w:bottom w:val="single" w:sz="4" w:space="0" w:color="auto"/>
            </w:tcBorders>
            <w:shd w:val="clear" w:color="auto" w:fill="auto"/>
            <w:vAlign w:val="center"/>
          </w:tcPr>
          <w:p w14:paraId="57445281" w14:textId="77777777" w:rsidR="00735804" w:rsidRPr="00CE1254" w:rsidRDefault="00735804" w:rsidP="00CE1254">
            <w:pPr>
              <w:pStyle w:val="TableParagraph"/>
              <w:spacing w:line="212" w:lineRule="exact"/>
              <w:ind w:right="428"/>
              <w:jc w:val="right"/>
              <w:rPr>
                <w:rFonts w:cs="Arial"/>
                <w:szCs w:val="20"/>
              </w:rPr>
            </w:pPr>
            <w:r w:rsidRPr="00CE1254">
              <w:rPr>
                <w:rFonts w:cs="Arial"/>
                <w:szCs w:val="20"/>
              </w:rPr>
              <w:t>3,626</w:t>
            </w:r>
          </w:p>
        </w:tc>
        <w:tc>
          <w:tcPr>
            <w:tcW w:w="1335" w:type="dxa"/>
            <w:tcBorders>
              <w:bottom w:val="single" w:sz="4" w:space="0" w:color="auto"/>
            </w:tcBorders>
            <w:shd w:val="clear" w:color="auto" w:fill="auto"/>
            <w:vAlign w:val="center"/>
          </w:tcPr>
          <w:p w14:paraId="731DFBC6" w14:textId="77777777" w:rsidR="00735804" w:rsidRPr="00CE1254" w:rsidRDefault="00735804" w:rsidP="00CE1254">
            <w:pPr>
              <w:pStyle w:val="TableParagraph"/>
              <w:spacing w:line="212" w:lineRule="exact"/>
              <w:ind w:right="459"/>
              <w:jc w:val="right"/>
              <w:rPr>
                <w:rFonts w:cs="Arial"/>
                <w:szCs w:val="20"/>
              </w:rPr>
            </w:pPr>
            <w:r w:rsidRPr="00CE1254">
              <w:rPr>
                <w:rFonts w:cs="Arial"/>
                <w:szCs w:val="20"/>
              </w:rPr>
              <w:t>3,687</w:t>
            </w:r>
          </w:p>
        </w:tc>
        <w:tc>
          <w:tcPr>
            <w:tcW w:w="1302" w:type="dxa"/>
            <w:tcBorders>
              <w:bottom w:val="single" w:sz="4" w:space="0" w:color="auto"/>
            </w:tcBorders>
            <w:shd w:val="clear" w:color="auto" w:fill="auto"/>
            <w:vAlign w:val="center"/>
          </w:tcPr>
          <w:p w14:paraId="6050BDC2" w14:textId="77777777" w:rsidR="00735804" w:rsidRPr="00CE1254" w:rsidRDefault="00735804" w:rsidP="00CE1254">
            <w:pPr>
              <w:pStyle w:val="TableParagraph"/>
              <w:spacing w:line="212" w:lineRule="exact"/>
              <w:ind w:right="411"/>
              <w:jc w:val="right"/>
              <w:rPr>
                <w:rFonts w:cs="Arial"/>
                <w:szCs w:val="20"/>
              </w:rPr>
            </w:pPr>
            <w:r w:rsidRPr="00CE1254">
              <w:rPr>
                <w:rFonts w:cs="Arial"/>
                <w:szCs w:val="20"/>
              </w:rPr>
              <w:t>3,302</w:t>
            </w:r>
          </w:p>
        </w:tc>
        <w:tc>
          <w:tcPr>
            <w:tcW w:w="971" w:type="dxa"/>
            <w:tcBorders>
              <w:bottom w:val="single" w:sz="4" w:space="0" w:color="auto"/>
            </w:tcBorders>
            <w:shd w:val="clear" w:color="auto" w:fill="auto"/>
            <w:vAlign w:val="center"/>
          </w:tcPr>
          <w:p w14:paraId="148CABCC" w14:textId="77777777" w:rsidR="00735804" w:rsidRPr="00CE1254" w:rsidRDefault="00735804" w:rsidP="00CE1254">
            <w:pPr>
              <w:pStyle w:val="TableParagraph"/>
              <w:spacing w:line="212" w:lineRule="exact"/>
              <w:ind w:right="79"/>
              <w:jc w:val="right"/>
              <w:rPr>
                <w:rFonts w:cs="Arial"/>
                <w:szCs w:val="20"/>
              </w:rPr>
            </w:pPr>
            <w:r w:rsidRPr="00CE1254">
              <w:rPr>
                <w:rFonts w:cs="Arial"/>
                <w:szCs w:val="20"/>
              </w:rPr>
              <w:t>4,703</w:t>
            </w:r>
          </w:p>
        </w:tc>
      </w:tr>
      <w:tr w:rsidR="00735804" w:rsidRPr="00CE1254" w14:paraId="0C8149DD" w14:textId="77777777" w:rsidTr="00CE1254">
        <w:trPr>
          <w:trHeight w:val="265"/>
        </w:trPr>
        <w:tc>
          <w:tcPr>
            <w:tcW w:w="2961" w:type="dxa"/>
            <w:tcBorders>
              <w:top w:val="single" w:sz="4" w:space="0" w:color="auto"/>
            </w:tcBorders>
            <w:shd w:val="clear" w:color="auto" w:fill="auto"/>
            <w:vAlign w:val="center"/>
          </w:tcPr>
          <w:p w14:paraId="7965ADAB" w14:textId="77777777" w:rsidR="00735804" w:rsidRPr="00475CF3" w:rsidRDefault="00735804" w:rsidP="00CE1254">
            <w:pPr>
              <w:pStyle w:val="TableParagraph"/>
              <w:spacing w:before="72" w:line="173" w:lineRule="exact"/>
              <w:rPr>
                <w:rFonts w:cs="Arial"/>
                <w:b/>
                <w:szCs w:val="20"/>
              </w:rPr>
            </w:pPr>
            <w:r w:rsidRPr="00475CF3">
              <w:rPr>
                <w:rFonts w:cs="Arial"/>
                <w:b/>
                <w:szCs w:val="20"/>
              </w:rPr>
              <w:t>Overall</w:t>
            </w:r>
          </w:p>
        </w:tc>
        <w:tc>
          <w:tcPr>
            <w:tcW w:w="1639" w:type="dxa"/>
            <w:tcBorders>
              <w:top w:val="single" w:sz="4" w:space="0" w:color="auto"/>
            </w:tcBorders>
            <w:shd w:val="clear" w:color="auto" w:fill="auto"/>
            <w:vAlign w:val="center"/>
          </w:tcPr>
          <w:p w14:paraId="4CC46B16" w14:textId="77777777" w:rsidR="00735804" w:rsidRPr="00475CF3" w:rsidRDefault="00735804" w:rsidP="00CE1254">
            <w:pPr>
              <w:pStyle w:val="TableParagraph"/>
              <w:spacing w:before="72" w:line="173" w:lineRule="exact"/>
              <w:ind w:right="461"/>
              <w:jc w:val="right"/>
              <w:rPr>
                <w:rFonts w:cs="Arial"/>
                <w:b/>
                <w:szCs w:val="20"/>
              </w:rPr>
            </w:pPr>
            <w:r w:rsidRPr="00475CF3">
              <w:rPr>
                <w:rFonts w:cs="Arial"/>
                <w:b/>
                <w:szCs w:val="20"/>
              </w:rPr>
              <w:t>7,376</w:t>
            </w:r>
          </w:p>
        </w:tc>
        <w:tc>
          <w:tcPr>
            <w:tcW w:w="1317" w:type="dxa"/>
            <w:tcBorders>
              <w:top w:val="single" w:sz="4" w:space="0" w:color="auto"/>
            </w:tcBorders>
            <w:shd w:val="clear" w:color="auto" w:fill="auto"/>
            <w:vAlign w:val="center"/>
          </w:tcPr>
          <w:p w14:paraId="264D0F79" w14:textId="77777777" w:rsidR="00735804" w:rsidRPr="00475CF3" w:rsidRDefault="00735804" w:rsidP="00CE1254">
            <w:pPr>
              <w:pStyle w:val="TableParagraph"/>
              <w:spacing w:before="72" w:line="173" w:lineRule="exact"/>
              <w:ind w:right="428"/>
              <w:jc w:val="right"/>
              <w:rPr>
                <w:rFonts w:cs="Arial"/>
                <w:b/>
                <w:szCs w:val="20"/>
              </w:rPr>
            </w:pPr>
            <w:r w:rsidRPr="00475CF3">
              <w:rPr>
                <w:rFonts w:cs="Arial"/>
                <w:b/>
                <w:szCs w:val="20"/>
              </w:rPr>
              <w:t>8,293</w:t>
            </w:r>
          </w:p>
        </w:tc>
        <w:tc>
          <w:tcPr>
            <w:tcW w:w="1335" w:type="dxa"/>
            <w:tcBorders>
              <w:top w:val="single" w:sz="4" w:space="0" w:color="auto"/>
            </w:tcBorders>
            <w:shd w:val="clear" w:color="auto" w:fill="auto"/>
            <w:vAlign w:val="center"/>
          </w:tcPr>
          <w:p w14:paraId="75575EAF" w14:textId="77777777" w:rsidR="00735804" w:rsidRPr="00475CF3" w:rsidRDefault="00735804" w:rsidP="00CE1254">
            <w:pPr>
              <w:pStyle w:val="TableParagraph"/>
              <w:spacing w:before="72" w:line="173" w:lineRule="exact"/>
              <w:ind w:right="460"/>
              <w:jc w:val="right"/>
              <w:rPr>
                <w:rFonts w:cs="Arial"/>
                <w:b/>
                <w:szCs w:val="20"/>
              </w:rPr>
            </w:pPr>
            <w:r w:rsidRPr="00475CF3">
              <w:rPr>
                <w:rFonts w:cs="Arial"/>
                <w:b/>
                <w:szCs w:val="20"/>
              </w:rPr>
              <w:t>9,664</w:t>
            </w:r>
          </w:p>
        </w:tc>
        <w:tc>
          <w:tcPr>
            <w:tcW w:w="1302" w:type="dxa"/>
            <w:tcBorders>
              <w:top w:val="single" w:sz="4" w:space="0" w:color="auto"/>
            </w:tcBorders>
            <w:shd w:val="clear" w:color="auto" w:fill="auto"/>
            <w:vAlign w:val="center"/>
          </w:tcPr>
          <w:p w14:paraId="33D85596" w14:textId="77777777" w:rsidR="00735804" w:rsidRPr="00475CF3" w:rsidRDefault="00735804" w:rsidP="00CE1254">
            <w:pPr>
              <w:pStyle w:val="TableParagraph"/>
              <w:spacing w:before="72" w:line="173" w:lineRule="exact"/>
              <w:ind w:right="411"/>
              <w:jc w:val="right"/>
              <w:rPr>
                <w:rFonts w:cs="Arial"/>
                <w:b/>
                <w:szCs w:val="20"/>
              </w:rPr>
            </w:pPr>
            <w:r w:rsidRPr="00475CF3">
              <w:rPr>
                <w:rFonts w:cs="Arial"/>
                <w:b/>
                <w:szCs w:val="20"/>
              </w:rPr>
              <w:t>11,767</w:t>
            </w:r>
          </w:p>
        </w:tc>
        <w:tc>
          <w:tcPr>
            <w:tcW w:w="971" w:type="dxa"/>
            <w:tcBorders>
              <w:top w:val="single" w:sz="4" w:space="0" w:color="auto"/>
            </w:tcBorders>
            <w:shd w:val="clear" w:color="auto" w:fill="auto"/>
            <w:vAlign w:val="center"/>
          </w:tcPr>
          <w:p w14:paraId="0D5838A2" w14:textId="77777777" w:rsidR="00735804" w:rsidRPr="00475CF3" w:rsidRDefault="00735804" w:rsidP="00CE1254">
            <w:pPr>
              <w:pStyle w:val="TableParagraph"/>
              <w:spacing w:before="72" w:line="173" w:lineRule="exact"/>
              <w:ind w:right="80"/>
              <w:jc w:val="right"/>
              <w:rPr>
                <w:rFonts w:cs="Arial"/>
                <w:b/>
                <w:szCs w:val="20"/>
              </w:rPr>
            </w:pPr>
            <w:r w:rsidRPr="00475CF3">
              <w:rPr>
                <w:rFonts w:cs="Arial"/>
                <w:b/>
                <w:szCs w:val="20"/>
              </w:rPr>
              <w:t>17,623</w:t>
            </w:r>
          </w:p>
        </w:tc>
      </w:tr>
    </w:tbl>
    <w:p w14:paraId="56FB60CD" w14:textId="77777777" w:rsidR="00735804" w:rsidRDefault="00735804" w:rsidP="00CE1254">
      <w:pPr>
        <w:pStyle w:val="Heading40"/>
      </w:pPr>
      <w:r>
        <w:t>Number of new NQF services approved as at 31 December by provider management type</w:t>
      </w:r>
    </w:p>
    <w:tbl>
      <w:tblPr>
        <w:tblW w:w="9523" w:type="dxa"/>
        <w:tblLayout w:type="fixed"/>
        <w:tblCellMar>
          <w:left w:w="85" w:type="dxa"/>
          <w:right w:w="0" w:type="dxa"/>
        </w:tblCellMar>
        <w:tblLook w:val="01E0" w:firstRow="1" w:lastRow="1" w:firstColumn="1" w:lastColumn="1" w:noHBand="0" w:noVBand="0"/>
        <w:tblDescription w:val="Number of new NQF services approved as at 31 December by provider management type"/>
      </w:tblPr>
      <w:tblGrid>
        <w:gridCol w:w="3398"/>
        <w:gridCol w:w="1357"/>
        <w:gridCol w:w="1295"/>
        <w:gridCol w:w="1286"/>
        <w:gridCol w:w="1299"/>
        <w:gridCol w:w="888"/>
      </w:tblGrid>
      <w:tr w:rsidR="00735804" w:rsidRPr="00CE1254" w14:paraId="79A19C80" w14:textId="77777777" w:rsidTr="00571B41">
        <w:trPr>
          <w:trHeight w:val="320"/>
          <w:tblHeader/>
        </w:trPr>
        <w:tc>
          <w:tcPr>
            <w:tcW w:w="3398" w:type="dxa"/>
            <w:shd w:val="clear" w:color="auto" w:fill="000000" w:themeFill="text1"/>
            <w:vAlign w:val="center"/>
          </w:tcPr>
          <w:p w14:paraId="04BD7730" w14:textId="77777777" w:rsidR="00735804" w:rsidRPr="00CE1254" w:rsidRDefault="00735804" w:rsidP="00CE1254">
            <w:pPr>
              <w:pStyle w:val="TableParagraph"/>
              <w:rPr>
                <w:rFonts w:cs="Arial"/>
                <w:b/>
                <w:szCs w:val="20"/>
              </w:rPr>
            </w:pPr>
            <w:r w:rsidRPr="00CE1254">
              <w:rPr>
                <w:rFonts w:cs="Arial"/>
                <w:b/>
                <w:color w:val="FFFFFF"/>
                <w:szCs w:val="20"/>
              </w:rPr>
              <w:t>Provider type</w:t>
            </w:r>
          </w:p>
        </w:tc>
        <w:tc>
          <w:tcPr>
            <w:tcW w:w="1357" w:type="dxa"/>
            <w:shd w:val="clear" w:color="auto" w:fill="000000" w:themeFill="text1"/>
            <w:vAlign w:val="center"/>
          </w:tcPr>
          <w:p w14:paraId="73921053" w14:textId="77777777" w:rsidR="00735804" w:rsidRPr="00CE1254" w:rsidRDefault="00735804" w:rsidP="00CE1254">
            <w:pPr>
              <w:pStyle w:val="TableParagraph"/>
              <w:ind w:right="469"/>
              <w:jc w:val="right"/>
              <w:rPr>
                <w:rFonts w:cs="Arial"/>
                <w:b/>
                <w:szCs w:val="20"/>
              </w:rPr>
            </w:pPr>
            <w:r w:rsidRPr="00CE1254">
              <w:rPr>
                <w:rFonts w:cs="Arial"/>
                <w:b/>
                <w:color w:val="FFFFFF"/>
                <w:szCs w:val="20"/>
              </w:rPr>
              <w:t>2013</w:t>
            </w:r>
          </w:p>
        </w:tc>
        <w:tc>
          <w:tcPr>
            <w:tcW w:w="1295" w:type="dxa"/>
            <w:shd w:val="clear" w:color="auto" w:fill="000000" w:themeFill="text1"/>
            <w:vAlign w:val="center"/>
          </w:tcPr>
          <w:p w14:paraId="45894094" w14:textId="77777777" w:rsidR="00735804" w:rsidRPr="00CE1254" w:rsidRDefault="00735804" w:rsidP="00CE1254">
            <w:pPr>
              <w:pStyle w:val="TableParagraph"/>
              <w:ind w:right="474"/>
              <w:jc w:val="right"/>
              <w:rPr>
                <w:rFonts w:cs="Arial"/>
                <w:b/>
                <w:szCs w:val="20"/>
              </w:rPr>
            </w:pPr>
            <w:r w:rsidRPr="00CE1254">
              <w:rPr>
                <w:rFonts w:cs="Arial"/>
                <w:b/>
                <w:color w:val="FFFFFF"/>
                <w:szCs w:val="20"/>
              </w:rPr>
              <w:t>2014</w:t>
            </w:r>
          </w:p>
        </w:tc>
        <w:tc>
          <w:tcPr>
            <w:tcW w:w="1286" w:type="dxa"/>
            <w:shd w:val="clear" w:color="auto" w:fill="000000" w:themeFill="text1"/>
            <w:vAlign w:val="center"/>
          </w:tcPr>
          <w:p w14:paraId="3D7F547E" w14:textId="77777777" w:rsidR="00735804" w:rsidRPr="00CE1254" w:rsidRDefault="00735804" w:rsidP="00CE1254">
            <w:pPr>
              <w:pStyle w:val="TableParagraph"/>
              <w:ind w:right="470"/>
              <w:jc w:val="right"/>
              <w:rPr>
                <w:rFonts w:cs="Arial"/>
                <w:b/>
                <w:szCs w:val="20"/>
              </w:rPr>
            </w:pPr>
            <w:r w:rsidRPr="00CE1254">
              <w:rPr>
                <w:rFonts w:cs="Arial"/>
                <w:b/>
                <w:color w:val="FFFFFF"/>
                <w:szCs w:val="20"/>
              </w:rPr>
              <w:t>2015</w:t>
            </w:r>
          </w:p>
        </w:tc>
        <w:tc>
          <w:tcPr>
            <w:tcW w:w="1299" w:type="dxa"/>
            <w:shd w:val="clear" w:color="auto" w:fill="000000" w:themeFill="text1"/>
            <w:vAlign w:val="center"/>
          </w:tcPr>
          <w:p w14:paraId="58D940BC" w14:textId="77777777" w:rsidR="00735804" w:rsidRPr="00CE1254" w:rsidRDefault="00735804" w:rsidP="00CE1254">
            <w:pPr>
              <w:pStyle w:val="TableParagraph"/>
              <w:ind w:right="478"/>
              <w:jc w:val="right"/>
              <w:rPr>
                <w:rFonts w:cs="Arial"/>
                <w:b/>
                <w:szCs w:val="20"/>
              </w:rPr>
            </w:pPr>
            <w:r w:rsidRPr="00CE1254">
              <w:rPr>
                <w:rFonts w:cs="Arial"/>
                <w:b/>
                <w:color w:val="FFFFFF"/>
                <w:szCs w:val="20"/>
              </w:rPr>
              <w:t>2016</w:t>
            </w:r>
          </w:p>
        </w:tc>
        <w:tc>
          <w:tcPr>
            <w:tcW w:w="888" w:type="dxa"/>
            <w:shd w:val="clear" w:color="auto" w:fill="000000" w:themeFill="text1"/>
            <w:vAlign w:val="center"/>
          </w:tcPr>
          <w:p w14:paraId="219559C5" w14:textId="77777777" w:rsidR="00735804" w:rsidRPr="00CE1254" w:rsidRDefault="00735804" w:rsidP="00CE1254">
            <w:pPr>
              <w:pStyle w:val="TableParagraph"/>
              <w:ind w:right="76"/>
              <w:jc w:val="right"/>
              <w:rPr>
                <w:rFonts w:cs="Arial"/>
                <w:b/>
                <w:szCs w:val="20"/>
              </w:rPr>
            </w:pPr>
            <w:r w:rsidRPr="00CE1254">
              <w:rPr>
                <w:rFonts w:cs="Arial"/>
                <w:b/>
                <w:color w:val="FFFFFF"/>
                <w:szCs w:val="20"/>
              </w:rPr>
              <w:t>2017</w:t>
            </w:r>
          </w:p>
        </w:tc>
      </w:tr>
      <w:tr w:rsidR="00735804" w:rsidRPr="00CE1254" w14:paraId="5F0FB6ED" w14:textId="77777777" w:rsidTr="00CE1254">
        <w:trPr>
          <w:trHeight w:val="320"/>
        </w:trPr>
        <w:tc>
          <w:tcPr>
            <w:tcW w:w="3398" w:type="dxa"/>
            <w:shd w:val="clear" w:color="auto" w:fill="auto"/>
            <w:vAlign w:val="center"/>
          </w:tcPr>
          <w:p w14:paraId="47FDD4B5" w14:textId="77777777" w:rsidR="00735804" w:rsidRPr="00CE1254" w:rsidRDefault="00735804" w:rsidP="00CE1254">
            <w:pPr>
              <w:pStyle w:val="TableParagraph"/>
              <w:rPr>
                <w:rFonts w:cs="Arial"/>
                <w:szCs w:val="20"/>
              </w:rPr>
            </w:pPr>
            <w:r w:rsidRPr="00CE1254">
              <w:rPr>
                <w:rFonts w:cs="Arial"/>
                <w:szCs w:val="20"/>
              </w:rPr>
              <w:t>Catholic school</w:t>
            </w:r>
          </w:p>
        </w:tc>
        <w:tc>
          <w:tcPr>
            <w:tcW w:w="1357" w:type="dxa"/>
            <w:shd w:val="clear" w:color="auto" w:fill="auto"/>
            <w:vAlign w:val="center"/>
          </w:tcPr>
          <w:p w14:paraId="6FD6077B" w14:textId="77777777" w:rsidR="00735804" w:rsidRPr="00CE1254" w:rsidRDefault="00735804" w:rsidP="00CE1254">
            <w:pPr>
              <w:pStyle w:val="TableParagraph"/>
              <w:ind w:right="469"/>
              <w:jc w:val="right"/>
              <w:rPr>
                <w:rFonts w:cs="Arial"/>
                <w:szCs w:val="20"/>
              </w:rPr>
            </w:pPr>
            <w:r w:rsidRPr="00CE1254">
              <w:rPr>
                <w:rFonts w:cs="Arial"/>
                <w:szCs w:val="20"/>
              </w:rPr>
              <w:t>1</w:t>
            </w:r>
          </w:p>
        </w:tc>
        <w:tc>
          <w:tcPr>
            <w:tcW w:w="1295" w:type="dxa"/>
            <w:shd w:val="clear" w:color="auto" w:fill="auto"/>
            <w:vAlign w:val="center"/>
          </w:tcPr>
          <w:p w14:paraId="00E9F0D3" w14:textId="77777777" w:rsidR="00735804" w:rsidRPr="00CE1254" w:rsidRDefault="00735804" w:rsidP="00CE1254">
            <w:pPr>
              <w:pStyle w:val="TableParagraph"/>
              <w:ind w:right="474"/>
              <w:jc w:val="right"/>
              <w:rPr>
                <w:rFonts w:cs="Arial"/>
                <w:szCs w:val="20"/>
              </w:rPr>
            </w:pPr>
            <w:r w:rsidRPr="00CE1254">
              <w:rPr>
                <w:rFonts w:cs="Arial"/>
                <w:szCs w:val="20"/>
              </w:rPr>
              <w:t>0</w:t>
            </w:r>
          </w:p>
        </w:tc>
        <w:tc>
          <w:tcPr>
            <w:tcW w:w="1286" w:type="dxa"/>
            <w:shd w:val="clear" w:color="auto" w:fill="auto"/>
            <w:vAlign w:val="center"/>
          </w:tcPr>
          <w:p w14:paraId="29C87AF0" w14:textId="77777777" w:rsidR="00735804" w:rsidRPr="00CE1254" w:rsidRDefault="00735804" w:rsidP="00CE1254">
            <w:pPr>
              <w:pStyle w:val="TableParagraph"/>
              <w:ind w:right="469"/>
              <w:jc w:val="right"/>
              <w:rPr>
                <w:rFonts w:cs="Arial"/>
                <w:szCs w:val="20"/>
              </w:rPr>
            </w:pPr>
            <w:r w:rsidRPr="00CE1254">
              <w:rPr>
                <w:rFonts w:cs="Arial"/>
                <w:szCs w:val="20"/>
              </w:rPr>
              <w:t>2</w:t>
            </w:r>
          </w:p>
        </w:tc>
        <w:tc>
          <w:tcPr>
            <w:tcW w:w="1299" w:type="dxa"/>
            <w:shd w:val="clear" w:color="auto" w:fill="auto"/>
            <w:vAlign w:val="center"/>
          </w:tcPr>
          <w:p w14:paraId="0B210A15" w14:textId="77777777" w:rsidR="00735804" w:rsidRPr="00CE1254" w:rsidRDefault="00735804" w:rsidP="00CE1254">
            <w:pPr>
              <w:pStyle w:val="TableParagraph"/>
              <w:ind w:right="478"/>
              <w:jc w:val="right"/>
              <w:rPr>
                <w:rFonts w:cs="Arial"/>
                <w:szCs w:val="20"/>
              </w:rPr>
            </w:pPr>
            <w:r w:rsidRPr="00CE1254">
              <w:rPr>
                <w:rFonts w:cs="Arial"/>
                <w:szCs w:val="20"/>
              </w:rPr>
              <w:t>2</w:t>
            </w:r>
          </w:p>
        </w:tc>
        <w:tc>
          <w:tcPr>
            <w:tcW w:w="888" w:type="dxa"/>
            <w:shd w:val="clear" w:color="auto" w:fill="auto"/>
            <w:vAlign w:val="center"/>
          </w:tcPr>
          <w:p w14:paraId="0D8C6BC9" w14:textId="77777777" w:rsidR="00735804" w:rsidRPr="00CE1254" w:rsidRDefault="00735804" w:rsidP="00CE1254">
            <w:pPr>
              <w:pStyle w:val="TableParagraph"/>
              <w:ind w:right="76"/>
              <w:jc w:val="right"/>
              <w:rPr>
                <w:rFonts w:cs="Arial"/>
                <w:szCs w:val="20"/>
              </w:rPr>
            </w:pPr>
            <w:r w:rsidRPr="00CE1254">
              <w:rPr>
                <w:rFonts w:cs="Arial"/>
                <w:szCs w:val="20"/>
              </w:rPr>
              <w:t>2</w:t>
            </w:r>
          </w:p>
        </w:tc>
      </w:tr>
      <w:tr w:rsidR="00735804" w:rsidRPr="00CE1254" w14:paraId="47E816CF" w14:textId="77777777" w:rsidTr="00CE1254">
        <w:trPr>
          <w:trHeight w:val="320"/>
        </w:trPr>
        <w:tc>
          <w:tcPr>
            <w:tcW w:w="3398" w:type="dxa"/>
            <w:shd w:val="clear" w:color="auto" w:fill="auto"/>
            <w:vAlign w:val="center"/>
          </w:tcPr>
          <w:p w14:paraId="78E98D6E" w14:textId="77777777" w:rsidR="00735804" w:rsidRPr="00CE1254" w:rsidRDefault="00735804" w:rsidP="00CE1254">
            <w:pPr>
              <w:pStyle w:val="TableParagraph"/>
              <w:rPr>
                <w:rFonts w:cs="Arial"/>
                <w:szCs w:val="20"/>
              </w:rPr>
            </w:pPr>
            <w:r w:rsidRPr="00CE1254">
              <w:rPr>
                <w:rFonts w:cs="Arial"/>
                <w:szCs w:val="20"/>
              </w:rPr>
              <w:t>Government school</w:t>
            </w:r>
          </w:p>
        </w:tc>
        <w:tc>
          <w:tcPr>
            <w:tcW w:w="1357" w:type="dxa"/>
            <w:shd w:val="clear" w:color="auto" w:fill="auto"/>
            <w:vAlign w:val="center"/>
          </w:tcPr>
          <w:p w14:paraId="32E3A9B3" w14:textId="77777777" w:rsidR="00735804" w:rsidRPr="00CE1254" w:rsidRDefault="00735804" w:rsidP="00CE1254">
            <w:pPr>
              <w:pStyle w:val="TableParagraph"/>
              <w:ind w:right="469"/>
              <w:jc w:val="right"/>
              <w:rPr>
                <w:rFonts w:cs="Arial"/>
                <w:szCs w:val="20"/>
              </w:rPr>
            </w:pPr>
            <w:r w:rsidRPr="00CE1254">
              <w:rPr>
                <w:rFonts w:cs="Arial"/>
                <w:szCs w:val="20"/>
              </w:rPr>
              <w:t>10</w:t>
            </w:r>
          </w:p>
        </w:tc>
        <w:tc>
          <w:tcPr>
            <w:tcW w:w="1295" w:type="dxa"/>
            <w:shd w:val="clear" w:color="auto" w:fill="auto"/>
            <w:vAlign w:val="center"/>
          </w:tcPr>
          <w:p w14:paraId="62F211DD" w14:textId="77777777" w:rsidR="00735804" w:rsidRPr="00CE1254" w:rsidRDefault="00735804" w:rsidP="00CE1254">
            <w:pPr>
              <w:pStyle w:val="TableParagraph"/>
              <w:ind w:right="474"/>
              <w:jc w:val="right"/>
              <w:rPr>
                <w:rFonts w:cs="Arial"/>
                <w:szCs w:val="20"/>
              </w:rPr>
            </w:pPr>
            <w:r w:rsidRPr="00CE1254">
              <w:rPr>
                <w:rFonts w:cs="Arial"/>
                <w:szCs w:val="20"/>
              </w:rPr>
              <w:t>7</w:t>
            </w:r>
          </w:p>
        </w:tc>
        <w:tc>
          <w:tcPr>
            <w:tcW w:w="1286" w:type="dxa"/>
            <w:shd w:val="clear" w:color="auto" w:fill="auto"/>
            <w:vAlign w:val="center"/>
          </w:tcPr>
          <w:p w14:paraId="7BA44351" w14:textId="77777777" w:rsidR="00735804" w:rsidRPr="00CE1254" w:rsidRDefault="00735804" w:rsidP="00CE1254">
            <w:pPr>
              <w:pStyle w:val="TableParagraph"/>
              <w:ind w:right="469"/>
              <w:jc w:val="right"/>
              <w:rPr>
                <w:rFonts w:cs="Arial"/>
                <w:szCs w:val="20"/>
              </w:rPr>
            </w:pPr>
            <w:r w:rsidRPr="00CE1254">
              <w:rPr>
                <w:rFonts w:cs="Arial"/>
                <w:szCs w:val="20"/>
              </w:rPr>
              <w:t>6</w:t>
            </w:r>
          </w:p>
        </w:tc>
        <w:tc>
          <w:tcPr>
            <w:tcW w:w="1299" w:type="dxa"/>
            <w:shd w:val="clear" w:color="auto" w:fill="auto"/>
            <w:vAlign w:val="center"/>
          </w:tcPr>
          <w:p w14:paraId="67B77A2D" w14:textId="77777777" w:rsidR="00735804" w:rsidRPr="00CE1254" w:rsidRDefault="00735804" w:rsidP="00CE1254">
            <w:pPr>
              <w:pStyle w:val="TableParagraph"/>
              <w:ind w:right="478"/>
              <w:jc w:val="right"/>
              <w:rPr>
                <w:rFonts w:cs="Arial"/>
                <w:szCs w:val="20"/>
              </w:rPr>
            </w:pPr>
            <w:r w:rsidRPr="00CE1254">
              <w:rPr>
                <w:rFonts w:cs="Arial"/>
                <w:szCs w:val="20"/>
              </w:rPr>
              <w:t>5</w:t>
            </w:r>
          </w:p>
        </w:tc>
        <w:tc>
          <w:tcPr>
            <w:tcW w:w="888" w:type="dxa"/>
            <w:shd w:val="clear" w:color="auto" w:fill="auto"/>
            <w:vAlign w:val="center"/>
          </w:tcPr>
          <w:p w14:paraId="04D70504" w14:textId="77777777" w:rsidR="00735804" w:rsidRPr="00CE1254" w:rsidRDefault="00735804" w:rsidP="00CE1254">
            <w:pPr>
              <w:pStyle w:val="TableParagraph"/>
              <w:ind w:right="76"/>
              <w:jc w:val="right"/>
              <w:rPr>
                <w:rFonts w:cs="Arial"/>
                <w:szCs w:val="20"/>
              </w:rPr>
            </w:pPr>
            <w:r w:rsidRPr="00CE1254">
              <w:rPr>
                <w:rFonts w:cs="Arial"/>
                <w:szCs w:val="20"/>
              </w:rPr>
              <w:t>4</w:t>
            </w:r>
          </w:p>
        </w:tc>
      </w:tr>
      <w:tr w:rsidR="00735804" w:rsidRPr="00CE1254" w14:paraId="1B65E83D" w14:textId="77777777" w:rsidTr="00CE1254">
        <w:trPr>
          <w:trHeight w:val="320"/>
        </w:trPr>
        <w:tc>
          <w:tcPr>
            <w:tcW w:w="3398" w:type="dxa"/>
            <w:shd w:val="clear" w:color="auto" w:fill="auto"/>
            <w:vAlign w:val="center"/>
          </w:tcPr>
          <w:p w14:paraId="2DBFF16C" w14:textId="77777777" w:rsidR="00735804" w:rsidRPr="00CE1254" w:rsidRDefault="00735804" w:rsidP="00CE1254">
            <w:pPr>
              <w:pStyle w:val="TableParagraph"/>
              <w:rPr>
                <w:rFonts w:cs="Arial"/>
                <w:szCs w:val="20"/>
              </w:rPr>
            </w:pPr>
            <w:r w:rsidRPr="00CE1254">
              <w:rPr>
                <w:rFonts w:cs="Arial"/>
                <w:szCs w:val="20"/>
              </w:rPr>
              <w:t>Independent school</w:t>
            </w:r>
          </w:p>
        </w:tc>
        <w:tc>
          <w:tcPr>
            <w:tcW w:w="1357" w:type="dxa"/>
            <w:shd w:val="clear" w:color="auto" w:fill="auto"/>
            <w:vAlign w:val="center"/>
          </w:tcPr>
          <w:p w14:paraId="379D7721" w14:textId="77777777" w:rsidR="00735804" w:rsidRPr="00CE1254" w:rsidRDefault="00735804" w:rsidP="00CE1254">
            <w:pPr>
              <w:pStyle w:val="TableParagraph"/>
              <w:ind w:right="469"/>
              <w:jc w:val="right"/>
              <w:rPr>
                <w:rFonts w:cs="Arial"/>
                <w:szCs w:val="20"/>
              </w:rPr>
            </w:pPr>
            <w:r w:rsidRPr="00CE1254">
              <w:rPr>
                <w:rFonts w:cs="Arial"/>
                <w:szCs w:val="20"/>
              </w:rPr>
              <w:t>5</w:t>
            </w:r>
          </w:p>
        </w:tc>
        <w:tc>
          <w:tcPr>
            <w:tcW w:w="1295" w:type="dxa"/>
            <w:shd w:val="clear" w:color="auto" w:fill="auto"/>
            <w:vAlign w:val="center"/>
          </w:tcPr>
          <w:p w14:paraId="2EEFFDFD" w14:textId="77777777" w:rsidR="00735804" w:rsidRPr="00CE1254" w:rsidRDefault="00735804" w:rsidP="00CE1254">
            <w:pPr>
              <w:pStyle w:val="TableParagraph"/>
              <w:ind w:right="474"/>
              <w:jc w:val="right"/>
              <w:rPr>
                <w:rFonts w:cs="Arial"/>
                <w:szCs w:val="20"/>
              </w:rPr>
            </w:pPr>
            <w:r w:rsidRPr="00CE1254">
              <w:rPr>
                <w:rFonts w:cs="Arial"/>
                <w:szCs w:val="20"/>
              </w:rPr>
              <w:t>3</w:t>
            </w:r>
          </w:p>
        </w:tc>
        <w:tc>
          <w:tcPr>
            <w:tcW w:w="1286" w:type="dxa"/>
            <w:shd w:val="clear" w:color="auto" w:fill="auto"/>
            <w:vAlign w:val="center"/>
          </w:tcPr>
          <w:p w14:paraId="47EF93F3" w14:textId="77777777" w:rsidR="00735804" w:rsidRPr="00CE1254" w:rsidRDefault="00735804" w:rsidP="00CE1254">
            <w:pPr>
              <w:pStyle w:val="TableParagraph"/>
              <w:ind w:right="469"/>
              <w:jc w:val="right"/>
              <w:rPr>
                <w:rFonts w:cs="Arial"/>
                <w:szCs w:val="20"/>
              </w:rPr>
            </w:pPr>
            <w:r w:rsidRPr="00CE1254">
              <w:rPr>
                <w:rFonts w:cs="Arial"/>
                <w:szCs w:val="20"/>
              </w:rPr>
              <w:t>2</w:t>
            </w:r>
          </w:p>
        </w:tc>
        <w:tc>
          <w:tcPr>
            <w:tcW w:w="1299" w:type="dxa"/>
            <w:shd w:val="clear" w:color="auto" w:fill="auto"/>
            <w:vAlign w:val="center"/>
          </w:tcPr>
          <w:p w14:paraId="4D0B9E3A" w14:textId="77777777" w:rsidR="00735804" w:rsidRPr="00CE1254" w:rsidRDefault="00735804" w:rsidP="00CE1254">
            <w:pPr>
              <w:pStyle w:val="TableParagraph"/>
              <w:ind w:right="478"/>
              <w:jc w:val="right"/>
              <w:rPr>
                <w:rFonts w:cs="Arial"/>
                <w:szCs w:val="20"/>
              </w:rPr>
            </w:pPr>
            <w:r w:rsidRPr="00CE1254">
              <w:rPr>
                <w:rFonts w:cs="Arial"/>
                <w:szCs w:val="20"/>
              </w:rPr>
              <w:t>7</w:t>
            </w:r>
          </w:p>
        </w:tc>
        <w:tc>
          <w:tcPr>
            <w:tcW w:w="888" w:type="dxa"/>
            <w:shd w:val="clear" w:color="auto" w:fill="auto"/>
            <w:vAlign w:val="center"/>
          </w:tcPr>
          <w:p w14:paraId="51C205D0" w14:textId="77777777" w:rsidR="00735804" w:rsidRPr="00CE1254" w:rsidRDefault="00735804" w:rsidP="00CE1254">
            <w:pPr>
              <w:pStyle w:val="TableParagraph"/>
              <w:ind w:right="75"/>
              <w:jc w:val="right"/>
              <w:rPr>
                <w:rFonts w:cs="Arial"/>
                <w:szCs w:val="20"/>
              </w:rPr>
            </w:pPr>
            <w:r w:rsidRPr="00CE1254">
              <w:rPr>
                <w:rFonts w:cs="Arial"/>
                <w:szCs w:val="20"/>
              </w:rPr>
              <w:t>5</w:t>
            </w:r>
          </w:p>
        </w:tc>
      </w:tr>
      <w:tr w:rsidR="00735804" w:rsidRPr="00CE1254" w14:paraId="0187508F" w14:textId="77777777" w:rsidTr="00CE1254">
        <w:trPr>
          <w:trHeight w:val="346"/>
        </w:trPr>
        <w:tc>
          <w:tcPr>
            <w:tcW w:w="3398" w:type="dxa"/>
            <w:shd w:val="clear" w:color="auto" w:fill="auto"/>
            <w:vAlign w:val="center"/>
          </w:tcPr>
          <w:p w14:paraId="2F8B2050" w14:textId="77777777" w:rsidR="00735804" w:rsidRPr="00CE1254" w:rsidRDefault="00735804" w:rsidP="00CE1254">
            <w:pPr>
              <w:pStyle w:val="TableParagraph"/>
              <w:rPr>
                <w:rFonts w:cs="Arial"/>
                <w:szCs w:val="20"/>
              </w:rPr>
            </w:pPr>
            <w:r w:rsidRPr="00CE1254">
              <w:rPr>
                <w:rFonts w:cs="Arial"/>
                <w:szCs w:val="20"/>
              </w:rPr>
              <w:t>Local government</w:t>
            </w:r>
          </w:p>
        </w:tc>
        <w:tc>
          <w:tcPr>
            <w:tcW w:w="1357" w:type="dxa"/>
            <w:shd w:val="clear" w:color="auto" w:fill="auto"/>
            <w:vAlign w:val="center"/>
          </w:tcPr>
          <w:p w14:paraId="076360BA" w14:textId="77777777" w:rsidR="00735804" w:rsidRPr="00CE1254" w:rsidRDefault="00735804" w:rsidP="00CE1254">
            <w:pPr>
              <w:pStyle w:val="TableParagraph"/>
              <w:ind w:right="469"/>
              <w:jc w:val="right"/>
              <w:rPr>
                <w:rFonts w:cs="Arial"/>
                <w:szCs w:val="20"/>
              </w:rPr>
            </w:pPr>
            <w:r w:rsidRPr="00CE1254">
              <w:rPr>
                <w:rFonts w:cs="Arial"/>
                <w:szCs w:val="20"/>
              </w:rPr>
              <w:t>7</w:t>
            </w:r>
          </w:p>
        </w:tc>
        <w:tc>
          <w:tcPr>
            <w:tcW w:w="1295" w:type="dxa"/>
            <w:shd w:val="clear" w:color="auto" w:fill="auto"/>
            <w:vAlign w:val="center"/>
          </w:tcPr>
          <w:p w14:paraId="0A8273E0" w14:textId="77777777" w:rsidR="00735804" w:rsidRPr="00CE1254" w:rsidRDefault="00735804" w:rsidP="00CE1254">
            <w:pPr>
              <w:pStyle w:val="TableParagraph"/>
              <w:ind w:right="473"/>
              <w:jc w:val="right"/>
              <w:rPr>
                <w:rFonts w:cs="Arial"/>
                <w:szCs w:val="20"/>
              </w:rPr>
            </w:pPr>
            <w:r w:rsidRPr="00CE1254">
              <w:rPr>
                <w:rFonts w:cs="Arial"/>
                <w:szCs w:val="20"/>
              </w:rPr>
              <w:t>10</w:t>
            </w:r>
          </w:p>
        </w:tc>
        <w:tc>
          <w:tcPr>
            <w:tcW w:w="1286" w:type="dxa"/>
            <w:shd w:val="clear" w:color="auto" w:fill="auto"/>
            <w:vAlign w:val="center"/>
          </w:tcPr>
          <w:p w14:paraId="49A4039C" w14:textId="77777777" w:rsidR="00735804" w:rsidRPr="00CE1254" w:rsidRDefault="00735804" w:rsidP="00CE1254">
            <w:pPr>
              <w:pStyle w:val="TableParagraph"/>
              <w:ind w:right="469"/>
              <w:jc w:val="right"/>
              <w:rPr>
                <w:rFonts w:cs="Arial"/>
                <w:szCs w:val="20"/>
              </w:rPr>
            </w:pPr>
            <w:r w:rsidRPr="00CE1254">
              <w:rPr>
                <w:rFonts w:cs="Arial"/>
                <w:szCs w:val="20"/>
              </w:rPr>
              <w:t>15</w:t>
            </w:r>
          </w:p>
        </w:tc>
        <w:tc>
          <w:tcPr>
            <w:tcW w:w="1299" w:type="dxa"/>
            <w:shd w:val="clear" w:color="auto" w:fill="auto"/>
            <w:vAlign w:val="center"/>
          </w:tcPr>
          <w:p w14:paraId="342B4A18" w14:textId="77777777" w:rsidR="00735804" w:rsidRPr="00CE1254" w:rsidRDefault="00735804" w:rsidP="00CE1254">
            <w:pPr>
              <w:pStyle w:val="TableParagraph"/>
              <w:ind w:right="478"/>
              <w:jc w:val="right"/>
              <w:rPr>
                <w:rFonts w:cs="Arial"/>
                <w:szCs w:val="20"/>
              </w:rPr>
            </w:pPr>
            <w:r w:rsidRPr="00CE1254">
              <w:rPr>
                <w:rFonts w:cs="Arial"/>
                <w:szCs w:val="20"/>
              </w:rPr>
              <w:t>8</w:t>
            </w:r>
          </w:p>
        </w:tc>
        <w:tc>
          <w:tcPr>
            <w:tcW w:w="888" w:type="dxa"/>
            <w:shd w:val="clear" w:color="auto" w:fill="auto"/>
            <w:vAlign w:val="center"/>
          </w:tcPr>
          <w:p w14:paraId="7BC64D10" w14:textId="77777777" w:rsidR="00735804" w:rsidRPr="00CE1254" w:rsidRDefault="00735804" w:rsidP="00CE1254">
            <w:pPr>
              <w:pStyle w:val="TableParagraph"/>
              <w:ind w:right="75"/>
              <w:jc w:val="right"/>
              <w:rPr>
                <w:rFonts w:cs="Arial"/>
                <w:szCs w:val="20"/>
              </w:rPr>
            </w:pPr>
            <w:r w:rsidRPr="00CE1254">
              <w:rPr>
                <w:rFonts w:cs="Arial"/>
                <w:szCs w:val="20"/>
              </w:rPr>
              <w:t>6</w:t>
            </w:r>
          </w:p>
        </w:tc>
      </w:tr>
      <w:tr w:rsidR="00735804" w:rsidRPr="00CE1254" w14:paraId="3DFDF583" w14:textId="77777777" w:rsidTr="00CE1254">
        <w:trPr>
          <w:trHeight w:val="319"/>
        </w:trPr>
        <w:tc>
          <w:tcPr>
            <w:tcW w:w="3398" w:type="dxa"/>
            <w:shd w:val="clear" w:color="auto" w:fill="auto"/>
            <w:vAlign w:val="center"/>
          </w:tcPr>
          <w:p w14:paraId="3F2A273C" w14:textId="77777777" w:rsidR="00735804" w:rsidRPr="00CE1254" w:rsidRDefault="00735804" w:rsidP="00CE1254">
            <w:pPr>
              <w:pStyle w:val="TableParagraph"/>
              <w:rPr>
                <w:rFonts w:cs="Arial"/>
                <w:szCs w:val="20"/>
              </w:rPr>
            </w:pPr>
            <w:r w:rsidRPr="00CE1254">
              <w:rPr>
                <w:rFonts w:cs="Arial"/>
                <w:szCs w:val="20"/>
              </w:rPr>
              <w:t>Not-for-profit community managed</w:t>
            </w:r>
          </w:p>
        </w:tc>
        <w:tc>
          <w:tcPr>
            <w:tcW w:w="1357" w:type="dxa"/>
            <w:shd w:val="clear" w:color="auto" w:fill="auto"/>
            <w:vAlign w:val="center"/>
          </w:tcPr>
          <w:p w14:paraId="4F3005DC" w14:textId="77777777" w:rsidR="00735804" w:rsidRPr="00CE1254" w:rsidRDefault="00735804" w:rsidP="00CE1254">
            <w:pPr>
              <w:pStyle w:val="TableParagraph"/>
              <w:ind w:right="468"/>
              <w:jc w:val="right"/>
              <w:rPr>
                <w:rFonts w:cs="Arial"/>
                <w:szCs w:val="20"/>
              </w:rPr>
            </w:pPr>
            <w:r w:rsidRPr="00CE1254">
              <w:rPr>
                <w:rFonts w:cs="Arial"/>
                <w:szCs w:val="20"/>
              </w:rPr>
              <w:t>34</w:t>
            </w:r>
          </w:p>
        </w:tc>
        <w:tc>
          <w:tcPr>
            <w:tcW w:w="1295" w:type="dxa"/>
            <w:shd w:val="clear" w:color="auto" w:fill="auto"/>
            <w:vAlign w:val="center"/>
          </w:tcPr>
          <w:p w14:paraId="005D9ECB" w14:textId="77777777" w:rsidR="00735804" w:rsidRPr="00CE1254" w:rsidRDefault="00735804" w:rsidP="00CE1254">
            <w:pPr>
              <w:pStyle w:val="TableParagraph"/>
              <w:ind w:right="473"/>
              <w:jc w:val="right"/>
              <w:rPr>
                <w:rFonts w:cs="Arial"/>
                <w:szCs w:val="20"/>
              </w:rPr>
            </w:pPr>
            <w:r w:rsidRPr="00CE1254">
              <w:rPr>
                <w:rFonts w:cs="Arial"/>
                <w:szCs w:val="20"/>
              </w:rPr>
              <w:t>27</w:t>
            </w:r>
          </w:p>
        </w:tc>
        <w:tc>
          <w:tcPr>
            <w:tcW w:w="1286" w:type="dxa"/>
            <w:shd w:val="clear" w:color="auto" w:fill="auto"/>
            <w:vAlign w:val="center"/>
          </w:tcPr>
          <w:p w14:paraId="22A18B5E" w14:textId="77777777" w:rsidR="00735804" w:rsidRPr="00CE1254" w:rsidRDefault="00735804" w:rsidP="00CE1254">
            <w:pPr>
              <w:pStyle w:val="TableParagraph"/>
              <w:ind w:right="469"/>
              <w:jc w:val="right"/>
              <w:rPr>
                <w:rFonts w:cs="Arial"/>
                <w:szCs w:val="20"/>
              </w:rPr>
            </w:pPr>
            <w:r w:rsidRPr="00CE1254">
              <w:rPr>
                <w:rFonts w:cs="Arial"/>
                <w:szCs w:val="20"/>
              </w:rPr>
              <w:t>36</w:t>
            </w:r>
          </w:p>
        </w:tc>
        <w:tc>
          <w:tcPr>
            <w:tcW w:w="1299" w:type="dxa"/>
            <w:shd w:val="clear" w:color="auto" w:fill="auto"/>
            <w:vAlign w:val="center"/>
          </w:tcPr>
          <w:p w14:paraId="2A6C62C7" w14:textId="77777777" w:rsidR="00735804" w:rsidRPr="00CE1254" w:rsidRDefault="00735804" w:rsidP="00CE1254">
            <w:pPr>
              <w:pStyle w:val="TableParagraph"/>
              <w:ind w:right="478"/>
              <w:jc w:val="right"/>
              <w:rPr>
                <w:rFonts w:cs="Arial"/>
                <w:szCs w:val="20"/>
              </w:rPr>
            </w:pPr>
            <w:r w:rsidRPr="00CE1254">
              <w:rPr>
                <w:rFonts w:cs="Arial"/>
                <w:szCs w:val="20"/>
              </w:rPr>
              <w:t>26</w:t>
            </w:r>
          </w:p>
        </w:tc>
        <w:tc>
          <w:tcPr>
            <w:tcW w:w="888" w:type="dxa"/>
            <w:shd w:val="clear" w:color="auto" w:fill="auto"/>
            <w:vAlign w:val="center"/>
          </w:tcPr>
          <w:p w14:paraId="1B16350D" w14:textId="77777777" w:rsidR="00735804" w:rsidRPr="00CE1254" w:rsidRDefault="00735804" w:rsidP="00CE1254">
            <w:pPr>
              <w:pStyle w:val="TableParagraph"/>
              <w:ind w:right="75"/>
              <w:jc w:val="right"/>
              <w:rPr>
                <w:rFonts w:cs="Arial"/>
                <w:szCs w:val="20"/>
              </w:rPr>
            </w:pPr>
            <w:r w:rsidRPr="00CE1254">
              <w:rPr>
                <w:rFonts w:cs="Arial"/>
                <w:szCs w:val="20"/>
              </w:rPr>
              <w:t>23</w:t>
            </w:r>
          </w:p>
        </w:tc>
      </w:tr>
      <w:tr w:rsidR="00735804" w:rsidRPr="00CE1254" w14:paraId="0F4EE5E8" w14:textId="77777777" w:rsidTr="00CE1254">
        <w:trPr>
          <w:trHeight w:val="320"/>
        </w:trPr>
        <w:tc>
          <w:tcPr>
            <w:tcW w:w="3398" w:type="dxa"/>
            <w:shd w:val="clear" w:color="auto" w:fill="auto"/>
            <w:vAlign w:val="center"/>
          </w:tcPr>
          <w:p w14:paraId="52C0687F" w14:textId="77777777" w:rsidR="00735804" w:rsidRPr="00CE1254" w:rsidRDefault="00735804" w:rsidP="00CE1254">
            <w:pPr>
              <w:pStyle w:val="TableParagraph"/>
              <w:rPr>
                <w:rFonts w:cs="Arial"/>
                <w:szCs w:val="20"/>
              </w:rPr>
            </w:pPr>
            <w:r w:rsidRPr="00CE1254">
              <w:rPr>
                <w:rFonts w:cs="Arial"/>
                <w:szCs w:val="20"/>
              </w:rPr>
              <w:t>Not-for-profit other</w:t>
            </w:r>
          </w:p>
        </w:tc>
        <w:tc>
          <w:tcPr>
            <w:tcW w:w="1357" w:type="dxa"/>
            <w:shd w:val="clear" w:color="auto" w:fill="auto"/>
            <w:vAlign w:val="center"/>
          </w:tcPr>
          <w:p w14:paraId="3A75BC09" w14:textId="77777777" w:rsidR="00735804" w:rsidRPr="00CE1254" w:rsidRDefault="00735804" w:rsidP="00CE1254">
            <w:pPr>
              <w:pStyle w:val="TableParagraph"/>
              <w:ind w:right="468"/>
              <w:jc w:val="right"/>
              <w:rPr>
                <w:rFonts w:cs="Arial"/>
                <w:szCs w:val="20"/>
              </w:rPr>
            </w:pPr>
            <w:r w:rsidRPr="00CE1254">
              <w:rPr>
                <w:rFonts w:cs="Arial"/>
                <w:szCs w:val="20"/>
              </w:rPr>
              <w:t>4</w:t>
            </w:r>
          </w:p>
        </w:tc>
        <w:tc>
          <w:tcPr>
            <w:tcW w:w="1295" w:type="dxa"/>
            <w:shd w:val="clear" w:color="auto" w:fill="auto"/>
            <w:vAlign w:val="center"/>
          </w:tcPr>
          <w:p w14:paraId="51BB6E53" w14:textId="77777777" w:rsidR="00735804" w:rsidRPr="00CE1254" w:rsidRDefault="00735804" w:rsidP="00CE1254">
            <w:pPr>
              <w:pStyle w:val="TableParagraph"/>
              <w:ind w:right="473"/>
              <w:jc w:val="right"/>
              <w:rPr>
                <w:rFonts w:cs="Arial"/>
                <w:szCs w:val="20"/>
              </w:rPr>
            </w:pPr>
            <w:r w:rsidRPr="00CE1254">
              <w:rPr>
                <w:rFonts w:cs="Arial"/>
                <w:szCs w:val="20"/>
              </w:rPr>
              <w:t>5</w:t>
            </w:r>
          </w:p>
        </w:tc>
        <w:tc>
          <w:tcPr>
            <w:tcW w:w="1286" w:type="dxa"/>
            <w:shd w:val="clear" w:color="auto" w:fill="auto"/>
            <w:vAlign w:val="center"/>
          </w:tcPr>
          <w:p w14:paraId="1E8443D1" w14:textId="77777777" w:rsidR="00735804" w:rsidRPr="00CE1254" w:rsidRDefault="00735804" w:rsidP="00CE1254">
            <w:pPr>
              <w:pStyle w:val="TableParagraph"/>
              <w:ind w:right="469"/>
              <w:jc w:val="right"/>
              <w:rPr>
                <w:rFonts w:cs="Arial"/>
                <w:szCs w:val="20"/>
              </w:rPr>
            </w:pPr>
            <w:r w:rsidRPr="00CE1254">
              <w:rPr>
                <w:rFonts w:cs="Arial"/>
                <w:szCs w:val="20"/>
              </w:rPr>
              <w:t>7</w:t>
            </w:r>
          </w:p>
        </w:tc>
        <w:tc>
          <w:tcPr>
            <w:tcW w:w="1299" w:type="dxa"/>
            <w:shd w:val="clear" w:color="auto" w:fill="auto"/>
            <w:vAlign w:val="center"/>
          </w:tcPr>
          <w:p w14:paraId="532A5E59" w14:textId="77777777" w:rsidR="00735804" w:rsidRPr="00CE1254" w:rsidRDefault="00735804" w:rsidP="00CE1254">
            <w:pPr>
              <w:pStyle w:val="TableParagraph"/>
              <w:ind w:right="477"/>
              <w:jc w:val="right"/>
              <w:rPr>
                <w:rFonts w:cs="Arial"/>
                <w:szCs w:val="20"/>
              </w:rPr>
            </w:pPr>
            <w:r w:rsidRPr="00CE1254">
              <w:rPr>
                <w:rFonts w:cs="Arial"/>
                <w:szCs w:val="20"/>
              </w:rPr>
              <w:t>3</w:t>
            </w:r>
          </w:p>
        </w:tc>
        <w:tc>
          <w:tcPr>
            <w:tcW w:w="888" w:type="dxa"/>
            <w:shd w:val="clear" w:color="auto" w:fill="auto"/>
            <w:vAlign w:val="center"/>
          </w:tcPr>
          <w:p w14:paraId="1B7269BB" w14:textId="77777777" w:rsidR="00735804" w:rsidRPr="00CE1254" w:rsidRDefault="00735804" w:rsidP="00CE1254">
            <w:pPr>
              <w:pStyle w:val="TableParagraph"/>
              <w:ind w:right="75"/>
              <w:jc w:val="right"/>
              <w:rPr>
                <w:rFonts w:cs="Arial"/>
                <w:szCs w:val="20"/>
              </w:rPr>
            </w:pPr>
            <w:r w:rsidRPr="00CE1254">
              <w:rPr>
                <w:rFonts w:cs="Arial"/>
                <w:szCs w:val="20"/>
              </w:rPr>
              <w:t>15</w:t>
            </w:r>
          </w:p>
        </w:tc>
      </w:tr>
      <w:tr w:rsidR="00735804" w:rsidRPr="00CE1254" w14:paraId="49AA5F54" w14:textId="77777777" w:rsidTr="00CE1254">
        <w:trPr>
          <w:trHeight w:val="312"/>
        </w:trPr>
        <w:tc>
          <w:tcPr>
            <w:tcW w:w="3398" w:type="dxa"/>
            <w:tcBorders>
              <w:bottom w:val="single" w:sz="4" w:space="0" w:color="auto"/>
            </w:tcBorders>
            <w:shd w:val="clear" w:color="auto" w:fill="auto"/>
            <w:vAlign w:val="center"/>
          </w:tcPr>
          <w:p w14:paraId="60D6A6E2" w14:textId="77777777" w:rsidR="00735804" w:rsidRPr="00CE1254" w:rsidRDefault="00735804" w:rsidP="00CE1254">
            <w:pPr>
              <w:pStyle w:val="TableParagraph"/>
              <w:spacing w:line="213" w:lineRule="exact"/>
              <w:rPr>
                <w:rFonts w:cs="Arial"/>
                <w:szCs w:val="20"/>
              </w:rPr>
            </w:pPr>
            <w:r w:rsidRPr="00CE1254">
              <w:rPr>
                <w:rFonts w:cs="Arial"/>
                <w:szCs w:val="20"/>
              </w:rPr>
              <w:t>Private for profit</w:t>
            </w:r>
          </w:p>
        </w:tc>
        <w:tc>
          <w:tcPr>
            <w:tcW w:w="1357" w:type="dxa"/>
            <w:tcBorders>
              <w:bottom w:val="single" w:sz="4" w:space="0" w:color="auto"/>
            </w:tcBorders>
            <w:shd w:val="clear" w:color="auto" w:fill="auto"/>
            <w:vAlign w:val="center"/>
          </w:tcPr>
          <w:p w14:paraId="25CD0F62" w14:textId="77777777" w:rsidR="00735804" w:rsidRPr="00CE1254" w:rsidRDefault="00735804" w:rsidP="00CE1254">
            <w:pPr>
              <w:pStyle w:val="TableParagraph"/>
              <w:spacing w:line="213" w:lineRule="exact"/>
              <w:ind w:right="468"/>
              <w:jc w:val="right"/>
              <w:rPr>
                <w:rFonts w:cs="Arial"/>
                <w:szCs w:val="20"/>
              </w:rPr>
            </w:pPr>
            <w:r w:rsidRPr="00CE1254">
              <w:rPr>
                <w:rFonts w:cs="Arial"/>
                <w:szCs w:val="20"/>
              </w:rPr>
              <w:t>190</w:t>
            </w:r>
          </w:p>
        </w:tc>
        <w:tc>
          <w:tcPr>
            <w:tcW w:w="1295" w:type="dxa"/>
            <w:tcBorders>
              <w:bottom w:val="single" w:sz="4" w:space="0" w:color="auto"/>
            </w:tcBorders>
            <w:shd w:val="clear" w:color="auto" w:fill="auto"/>
            <w:vAlign w:val="center"/>
          </w:tcPr>
          <w:p w14:paraId="46D3EFED" w14:textId="77777777" w:rsidR="00735804" w:rsidRPr="00CE1254" w:rsidRDefault="00735804" w:rsidP="00CE1254">
            <w:pPr>
              <w:pStyle w:val="TableParagraph"/>
              <w:spacing w:line="213" w:lineRule="exact"/>
              <w:ind w:right="473"/>
              <w:jc w:val="right"/>
              <w:rPr>
                <w:rFonts w:cs="Arial"/>
                <w:szCs w:val="20"/>
              </w:rPr>
            </w:pPr>
            <w:r w:rsidRPr="00CE1254">
              <w:rPr>
                <w:rFonts w:cs="Arial"/>
                <w:szCs w:val="20"/>
              </w:rPr>
              <w:t>162</w:t>
            </w:r>
          </w:p>
        </w:tc>
        <w:tc>
          <w:tcPr>
            <w:tcW w:w="1286" w:type="dxa"/>
            <w:tcBorders>
              <w:bottom w:val="single" w:sz="4" w:space="0" w:color="auto"/>
            </w:tcBorders>
            <w:shd w:val="clear" w:color="auto" w:fill="auto"/>
            <w:vAlign w:val="center"/>
          </w:tcPr>
          <w:p w14:paraId="4BA84252" w14:textId="77777777" w:rsidR="00735804" w:rsidRPr="00CE1254" w:rsidRDefault="00735804" w:rsidP="00CE1254">
            <w:pPr>
              <w:pStyle w:val="TableParagraph"/>
              <w:spacing w:line="213" w:lineRule="exact"/>
              <w:ind w:right="469"/>
              <w:jc w:val="right"/>
              <w:rPr>
                <w:rFonts w:cs="Arial"/>
                <w:szCs w:val="20"/>
              </w:rPr>
            </w:pPr>
            <w:r w:rsidRPr="00CE1254">
              <w:rPr>
                <w:rFonts w:cs="Arial"/>
                <w:szCs w:val="20"/>
              </w:rPr>
              <w:t>156</w:t>
            </w:r>
          </w:p>
        </w:tc>
        <w:tc>
          <w:tcPr>
            <w:tcW w:w="1299" w:type="dxa"/>
            <w:tcBorders>
              <w:bottom w:val="single" w:sz="4" w:space="0" w:color="auto"/>
            </w:tcBorders>
            <w:shd w:val="clear" w:color="auto" w:fill="auto"/>
            <w:vAlign w:val="center"/>
          </w:tcPr>
          <w:p w14:paraId="11051ADC" w14:textId="77777777" w:rsidR="00735804" w:rsidRPr="00CE1254" w:rsidRDefault="00735804" w:rsidP="00CE1254">
            <w:pPr>
              <w:pStyle w:val="TableParagraph"/>
              <w:spacing w:line="213" w:lineRule="exact"/>
              <w:ind w:right="481"/>
              <w:jc w:val="right"/>
              <w:rPr>
                <w:rFonts w:cs="Arial"/>
                <w:szCs w:val="20"/>
              </w:rPr>
            </w:pPr>
            <w:r w:rsidRPr="00CE1254">
              <w:rPr>
                <w:rFonts w:cs="Arial"/>
                <w:szCs w:val="20"/>
              </w:rPr>
              <w:t>147</w:t>
            </w:r>
          </w:p>
        </w:tc>
        <w:tc>
          <w:tcPr>
            <w:tcW w:w="888" w:type="dxa"/>
            <w:tcBorders>
              <w:bottom w:val="single" w:sz="4" w:space="0" w:color="auto"/>
            </w:tcBorders>
            <w:shd w:val="clear" w:color="auto" w:fill="auto"/>
            <w:vAlign w:val="center"/>
          </w:tcPr>
          <w:p w14:paraId="0BE41FF3" w14:textId="77777777" w:rsidR="00735804" w:rsidRPr="00CE1254" w:rsidRDefault="00735804" w:rsidP="00CE1254">
            <w:pPr>
              <w:pStyle w:val="TableParagraph"/>
              <w:spacing w:line="213" w:lineRule="exact"/>
              <w:ind w:right="75"/>
              <w:jc w:val="right"/>
              <w:rPr>
                <w:rFonts w:cs="Arial"/>
                <w:szCs w:val="20"/>
              </w:rPr>
            </w:pPr>
            <w:r w:rsidRPr="00CE1254">
              <w:rPr>
                <w:rFonts w:cs="Arial"/>
                <w:szCs w:val="20"/>
              </w:rPr>
              <w:t>178</w:t>
            </w:r>
          </w:p>
        </w:tc>
      </w:tr>
      <w:tr w:rsidR="00735804" w:rsidRPr="00CE1254" w14:paraId="301BD6B3" w14:textId="77777777" w:rsidTr="00CE1254">
        <w:trPr>
          <w:trHeight w:val="265"/>
        </w:trPr>
        <w:tc>
          <w:tcPr>
            <w:tcW w:w="3398" w:type="dxa"/>
            <w:tcBorders>
              <w:top w:val="single" w:sz="4" w:space="0" w:color="auto"/>
            </w:tcBorders>
            <w:shd w:val="clear" w:color="auto" w:fill="auto"/>
            <w:vAlign w:val="center"/>
          </w:tcPr>
          <w:p w14:paraId="2818003E" w14:textId="77777777" w:rsidR="00735804" w:rsidRPr="00475CF3" w:rsidRDefault="00735804" w:rsidP="00CE1254">
            <w:pPr>
              <w:pStyle w:val="TableParagraph"/>
              <w:spacing w:before="72" w:line="173" w:lineRule="exact"/>
              <w:rPr>
                <w:rFonts w:cs="Arial"/>
                <w:b/>
                <w:szCs w:val="20"/>
              </w:rPr>
            </w:pPr>
            <w:r w:rsidRPr="00475CF3">
              <w:rPr>
                <w:rFonts w:cs="Arial"/>
                <w:b/>
                <w:szCs w:val="20"/>
              </w:rPr>
              <w:t>Overall</w:t>
            </w:r>
          </w:p>
        </w:tc>
        <w:tc>
          <w:tcPr>
            <w:tcW w:w="1357" w:type="dxa"/>
            <w:tcBorders>
              <w:top w:val="single" w:sz="4" w:space="0" w:color="auto"/>
            </w:tcBorders>
            <w:shd w:val="clear" w:color="auto" w:fill="auto"/>
            <w:vAlign w:val="center"/>
          </w:tcPr>
          <w:p w14:paraId="3BCE257D" w14:textId="77777777" w:rsidR="00735804" w:rsidRPr="00475CF3" w:rsidRDefault="00735804" w:rsidP="00CE1254">
            <w:pPr>
              <w:pStyle w:val="TableParagraph"/>
              <w:spacing w:before="72" w:line="173" w:lineRule="exact"/>
              <w:ind w:right="468"/>
              <w:jc w:val="right"/>
              <w:rPr>
                <w:rFonts w:cs="Arial"/>
                <w:b/>
                <w:szCs w:val="20"/>
              </w:rPr>
            </w:pPr>
            <w:r w:rsidRPr="00475CF3">
              <w:rPr>
                <w:rFonts w:cs="Arial"/>
                <w:b/>
                <w:szCs w:val="20"/>
              </w:rPr>
              <w:t>251</w:t>
            </w:r>
          </w:p>
        </w:tc>
        <w:tc>
          <w:tcPr>
            <w:tcW w:w="1295" w:type="dxa"/>
            <w:tcBorders>
              <w:top w:val="single" w:sz="4" w:space="0" w:color="auto"/>
            </w:tcBorders>
            <w:shd w:val="clear" w:color="auto" w:fill="auto"/>
            <w:vAlign w:val="center"/>
          </w:tcPr>
          <w:p w14:paraId="6E80F384" w14:textId="77777777" w:rsidR="00735804" w:rsidRPr="00475CF3" w:rsidRDefault="00735804" w:rsidP="00CE1254">
            <w:pPr>
              <w:pStyle w:val="TableParagraph"/>
              <w:spacing w:before="72" w:line="173" w:lineRule="exact"/>
              <w:ind w:right="473"/>
              <w:jc w:val="right"/>
              <w:rPr>
                <w:rFonts w:cs="Arial"/>
                <w:b/>
                <w:szCs w:val="20"/>
              </w:rPr>
            </w:pPr>
            <w:r w:rsidRPr="00475CF3">
              <w:rPr>
                <w:rFonts w:cs="Arial"/>
                <w:b/>
                <w:szCs w:val="20"/>
              </w:rPr>
              <w:t>214</w:t>
            </w:r>
          </w:p>
        </w:tc>
        <w:tc>
          <w:tcPr>
            <w:tcW w:w="1286" w:type="dxa"/>
            <w:tcBorders>
              <w:top w:val="single" w:sz="4" w:space="0" w:color="auto"/>
            </w:tcBorders>
            <w:shd w:val="clear" w:color="auto" w:fill="auto"/>
            <w:vAlign w:val="center"/>
          </w:tcPr>
          <w:p w14:paraId="640AF740" w14:textId="77777777" w:rsidR="00735804" w:rsidRPr="00475CF3" w:rsidRDefault="00735804" w:rsidP="00CE1254">
            <w:pPr>
              <w:pStyle w:val="TableParagraph"/>
              <w:spacing w:before="72" w:line="173" w:lineRule="exact"/>
              <w:ind w:right="470"/>
              <w:jc w:val="right"/>
              <w:rPr>
                <w:rFonts w:cs="Arial"/>
                <w:b/>
                <w:szCs w:val="20"/>
              </w:rPr>
            </w:pPr>
            <w:r w:rsidRPr="00475CF3">
              <w:rPr>
                <w:rFonts w:cs="Arial"/>
                <w:b/>
                <w:szCs w:val="20"/>
              </w:rPr>
              <w:t>224</w:t>
            </w:r>
          </w:p>
        </w:tc>
        <w:tc>
          <w:tcPr>
            <w:tcW w:w="1299" w:type="dxa"/>
            <w:tcBorders>
              <w:top w:val="single" w:sz="4" w:space="0" w:color="auto"/>
            </w:tcBorders>
            <w:shd w:val="clear" w:color="auto" w:fill="auto"/>
            <w:vAlign w:val="center"/>
          </w:tcPr>
          <w:p w14:paraId="13BC4C76" w14:textId="77777777" w:rsidR="00735804" w:rsidRPr="00475CF3" w:rsidRDefault="00735804" w:rsidP="00CE1254">
            <w:pPr>
              <w:pStyle w:val="TableParagraph"/>
              <w:spacing w:before="72" w:line="173" w:lineRule="exact"/>
              <w:ind w:right="477"/>
              <w:jc w:val="right"/>
              <w:rPr>
                <w:rFonts w:cs="Arial"/>
                <w:b/>
                <w:szCs w:val="20"/>
              </w:rPr>
            </w:pPr>
            <w:r w:rsidRPr="00475CF3">
              <w:rPr>
                <w:rFonts w:cs="Arial"/>
                <w:b/>
                <w:szCs w:val="20"/>
              </w:rPr>
              <w:t>198</w:t>
            </w:r>
          </w:p>
        </w:tc>
        <w:tc>
          <w:tcPr>
            <w:tcW w:w="888" w:type="dxa"/>
            <w:tcBorders>
              <w:top w:val="single" w:sz="4" w:space="0" w:color="auto"/>
            </w:tcBorders>
            <w:shd w:val="clear" w:color="auto" w:fill="auto"/>
            <w:vAlign w:val="center"/>
          </w:tcPr>
          <w:p w14:paraId="39CE0829" w14:textId="77777777" w:rsidR="00735804" w:rsidRPr="00475CF3" w:rsidRDefault="00735804" w:rsidP="00CE1254">
            <w:pPr>
              <w:pStyle w:val="TableParagraph"/>
              <w:spacing w:before="72" w:line="173" w:lineRule="exact"/>
              <w:ind w:right="75"/>
              <w:jc w:val="right"/>
              <w:rPr>
                <w:rFonts w:cs="Arial"/>
                <w:b/>
                <w:szCs w:val="20"/>
              </w:rPr>
            </w:pPr>
            <w:r w:rsidRPr="00475CF3">
              <w:rPr>
                <w:rFonts w:cs="Arial"/>
                <w:b/>
                <w:szCs w:val="20"/>
              </w:rPr>
              <w:t>233</w:t>
            </w:r>
          </w:p>
        </w:tc>
      </w:tr>
    </w:tbl>
    <w:p w14:paraId="370867A5" w14:textId="77777777" w:rsidR="00735804" w:rsidRDefault="00735804" w:rsidP="00CE1254">
      <w:pPr>
        <w:pStyle w:val="Heading40"/>
      </w:pPr>
      <w:r>
        <w:t>Number of new places for centre-based services approved as at 31 December by provider management type</w:t>
      </w:r>
    </w:p>
    <w:tbl>
      <w:tblPr>
        <w:tblW w:w="0" w:type="auto"/>
        <w:tblLayout w:type="fixed"/>
        <w:tblCellMar>
          <w:left w:w="57" w:type="dxa"/>
          <w:right w:w="0" w:type="dxa"/>
        </w:tblCellMar>
        <w:tblLook w:val="01E0" w:firstRow="1" w:lastRow="1" w:firstColumn="1" w:lastColumn="1" w:noHBand="0" w:noVBand="0"/>
        <w:tblDescription w:val="Number of new places for centre-based services approved as at 31 December by provider management type"/>
      </w:tblPr>
      <w:tblGrid>
        <w:gridCol w:w="3383"/>
        <w:gridCol w:w="1359"/>
        <w:gridCol w:w="1296"/>
        <w:gridCol w:w="1315"/>
        <w:gridCol w:w="1277"/>
        <w:gridCol w:w="962"/>
      </w:tblGrid>
      <w:tr w:rsidR="00735804" w:rsidRPr="00CE1254" w14:paraId="57FC47CB" w14:textId="77777777" w:rsidTr="00571B41">
        <w:trPr>
          <w:trHeight w:val="320"/>
          <w:tblHeader/>
        </w:trPr>
        <w:tc>
          <w:tcPr>
            <w:tcW w:w="3383" w:type="dxa"/>
            <w:shd w:val="clear" w:color="auto" w:fill="000000" w:themeFill="text1"/>
            <w:vAlign w:val="center"/>
          </w:tcPr>
          <w:p w14:paraId="587CFDE1" w14:textId="77777777" w:rsidR="00735804" w:rsidRPr="00CE1254" w:rsidRDefault="00735804" w:rsidP="00CE1254">
            <w:pPr>
              <w:pStyle w:val="TableParagraph"/>
              <w:rPr>
                <w:rFonts w:cs="Arial"/>
                <w:b/>
                <w:szCs w:val="20"/>
              </w:rPr>
            </w:pPr>
            <w:r w:rsidRPr="00CE1254">
              <w:rPr>
                <w:rFonts w:cs="Arial"/>
                <w:b/>
                <w:color w:val="FFFFFF"/>
                <w:szCs w:val="20"/>
              </w:rPr>
              <w:t>Provider type</w:t>
            </w:r>
          </w:p>
        </w:tc>
        <w:tc>
          <w:tcPr>
            <w:tcW w:w="1359" w:type="dxa"/>
            <w:shd w:val="clear" w:color="auto" w:fill="000000" w:themeFill="text1"/>
            <w:vAlign w:val="center"/>
          </w:tcPr>
          <w:p w14:paraId="4E2491E1" w14:textId="77777777" w:rsidR="00735804" w:rsidRPr="00CE1254" w:rsidRDefault="00735804" w:rsidP="00CE1254">
            <w:pPr>
              <w:pStyle w:val="TableParagraph"/>
              <w:ind w:right="397"/>
              <w:jc w:val="right"/>
              <w:rPr>
                <w:rFonts w:cs="Arial"/>
                <w:b/>
                <w:szCs w:val="20"/>
              </w:rPr>
            </w:pPr>
            <w:r w:rsidRPr="00CE1254">
              <w:rPr>
                <w:rFonts w:cs="Arial"/>
                <w:b/>
                <w:color w:val="FFFFFF"/>
                <w:szCs w:val="20"/>
              </w:rPr>
              <w:t>2013</w:t>
            </w:r>
          </w:p>
        </w:tc>
        <w:tc>
          <w:tcPr>
            <w:tcW w:w="1296" w:type="dxa"/>
            <w:shd w:val="clear" w:color="auto" w:fill="000000" w:themeFill="text1"/>
            <w:vAlign w:val="center"/>
          </w:tcPr>
          <w:p w14:paraId="6BFD4937" w14:textId="77777777" w:rsidR="00735804" w:rsidRPr="00CE1254" w:rsidRDefault="00735804" w:rsidP="00CE1254">
            <w:pPr>
              <w:pStyle w:val="TableParagraph"/>
              <w:ind w:right="442"/>
              <w:jc w:val="right"/>
              <w:rPr>
                <w:rFonts w:cs="Arial"/>
                <w:b/>
                <w:szCs w:val="20"/>
              </w:rPr>
            </w:pPr>
            <w:r w:rsidRPr="00CE1254">
              <w:rPr>
                <w:rFonts w:cs="Arial"/>
                <w:b/>
                <w:color w:val="FFFFFF"/>
                <w:szCs w:val="20"/>
              </w:rPr>
              <w:t>2014</w:t>
            </w:r>
          </w:p>
        </w:tc>
        <w:tc>
          <w:tcPr>
            <w:tcW w:w="1315" w:type="dxa"/>
            <w:shd w:val="clear" w:color="auto" w:fill="000000" w:themeFill="text1"/>
            <w:vAlign w:val="center"/>
          </w:tcPr>
          <w:p w14:paraId="6EEEB312" w14:textId="77777777" w:rsidR="00735804" w:rsidRPr="00CE1254" w:rsidRDefault="00735804" w:rsidP="00CE1254">
            <w:pPr>
              <w:pStyle w:val="TableParagraph"/>
              <w:ind w:right="450"/>
              <w:jc w:val="right"/>
              <w:rPr>
                <w:rFonts w:cs="Arial"/>
                <w:b/>
                <w:szCs w:val="20"/>
              </w:rPr>
            </w:pPr>
            <w:r w:rsidRPr="00CE1254">
              <w:rPr>
                <w:rFonts w:cs="Arial"/>
                <w:b/>
                <w:color w:val="FFFFFF"/>
                <w:szCs w:val="20"/>
              </w:rPr>
              <w:t>2015</w:t>
            </w:r>
          </w:p>
        </w:tc>
        <w:tc>
          <w:tcPr>
            <w:tcW w:w="1277" w:type="dxa"/>
            <w:shd w:val="clear" w:color="auto" w:fill="000000" w:themeFill="text1"/>
            <w:vAlign w:val="center"/>
          </w:tcPr>
          <w:p w14:paraId="5658AF8D" w14:textId="77777777" w:rsidR="00735804" w:rsidRPr="00CE1254" w:rsidRDefault="00735804" w:rsidP="00CE1254">
            <w:pPr>
              <w:pStyle w:val="TableParagraph"/>
              <w:ind w:right="421"/>
              <w:jc w:val="right"/>
              <w:rPr>
                <w:rFonts w:cs="Arial"/>
                <w:b/>
                <w:szCs w:val="20"/>
              </w:rPr>
            </w:pPr>
            <w:r w:rsidRPr="00CE1254">
              <w:rPr>
                <w:rFonts w:cs="Arial"/>
                <w:b/>
                <w:color w:val="FFFFFF"/>
                <w:szCs w:val="20"/>
              </w:rPr>
              <w:t>2016</w:t>
            </w:r>
          </w:p>
        </w:tc>
        <w:tc>
          <w:tcPr>
            <w:tcW w:w="962" w:type="dxa"/>
            <w:shd w:val="clear" w:color="auto" w:fill="000000" w:themeFill="text1"/>
            <w:vAlign w:val="center"/>
          </w:tcPr>
          <w:p w14:paraId="2353915C" w14:textId="77777777" w:rsidR="00735804" w:rsidRPr="00CE1254" w:rsidRDefault="00735804" w:rsidP="00CE1254">
            <w:pPr>
              <w:pStyle w:val="TableParagraph"/>
              <w:ind w:right="77"/>
              <w:jc w:val="right"/>
              <w:rPr>
                <w:rFonts w:cs="Arial"/>
                <w:b/>
                <w:szCs w:val="20"/>
              </w:rPr>
            </w:pPr>
            <w:r w:rsidRPr="00CE1254">
              <w:rPr>
                <w:rFonts w:cs="Arial"/>
                <w:b/>
                <w:color w:val="FFFFFF"/>
                <w:szCs w:val="20"/>
              </w:rPr>
              <w:t>2017</w:t>
            </w:r>
          </w:p>
        </w:tc>
      </w:tr>
      <w:tr w:rsidR="00735804" w:rsidRPr="00CE1254" w14:paraId="28FEFB77" w14:textId="77777777" w:rsidTr="00CE1254">
        <w:trPr>
          <w:trHeight w:val="320"/>
        </w:trPr>
        <w:tc>
          <w:tcPr>
            <w:tcW w:w="3383" w:type="dxa"/>
            <w:shd w:val="clear" w:color="auto" w:fill="auto"/>
            <w:vAlign w:val="center"/>
          </w:tcPr>
          <w:p w14:paraId="045B1AA1" w14:textId="77777777" w:rsidR="00735804" w:rsidRPr="00CE1254" w:rsidRDefault="00735804" w:rsidP="00CE1254">
            <w:pPr>
              <w:pStyle w:val="TableParagraph"/>
              <w:rPr>
                <w:rFonts w:cs="Arial"/>
                <w:szCs w:val="20"/>
              </w:rPr>
            </w:pPr>
            <w:r w:rsidRPr="00CE1254">
              <w:rPr>
                <w:rFonts w:cs="Arial"/>
                <w:szCs w:val="20"/>
              </w:rPr>
              <w:t>Catholic school</w:t>
            </w:r>
          </w:p>
        </w:tc>
        <w:tc>
          <w:tcPr>
            <w:tcW w:w="1359" w:type="dxa"/>
            <w:shd w:val="clear" w:color="auto" w:fill="auto"/>
            <w:vAlign w:val="center"/>
          </w:tcPr>
          <w:p w14:paraId="36194AD6" w14:textId="77777777" w:rsidR="00735804" w:rsidRPr="00CE1254" w:rsidRDefault="00735804" w:rsidP="00CE1254">
            <w:pPr>
              <w:pStyle w:val="TableParagraph"/>
              <w:ind w:right="262"/>
              <w:jc w:val="right"/>
              <w:rPr>
                <w:rFonts w:cs="Arial"/>
                <w:szCs w:val="20"/>
              </w:rPr>
            </w:pPr>
            <w:r w:rsidRPr="00CE1254">
              <w:rPr>
                <w:rFonts w:cs="Arial"/>
                <w:szCs w:val="20"/>
              </w:rPr>
              <w:t>40</w:t>
            </w:r>
          </w:p>
        </w:tc>
        <w:tc>
          <w:tcPr>
            <w:tcW w:w="1296" w:type="dxa"/>
            <w:shd w:val="clear" w:color="auto" w:fill="auto"/>
            <w:vAlign w:val="center"/>
          </w:tcPr>
          <w:p w14:paraId="0358BE00" w14:textId="77777777" w:rsidR="00735804" w:rsidRPr="00CE1254" w:rsidRDefault="00735804" w:rsidP="00CE1254">
            <w:pPr>
              <w:pStyle w:val="TableParagraph"/>
              <w:ind w:right="441"/>
              <w:jc w:val="right"/>
              <w:rPr>
                <w:rFonts w:cs="Arial"/>
                <w:szCs w:val="20"/>
              </w:rPr>
            </w:pPr>
            <w:r w:rsidRPr="00CE1254">
              <w:rPr>
                <w:rFonts w:cs="Arial"/>
                <w:szCs w:val="20"/>
              </w:rPr>
              <w:t>0</w:t>
            </w:r>
          </w:p>
        </w:tc>
        <w:tc>
          <w:tcPr>
            <w:tcW w:w="1315" w:type="dxa"/>
            <w:shd w:val="clear" w:color="auto" w:fill="auto"/>
            <w:vAlign w:val="center"/>
          </w:tcPr>
          <w:p w14:paraId="7E7DB9B2" w14:textId="77777777" w:rsidR="00735804" w:rsidRPr="00CE1254" w:rsidRDefault="00735804" w:rsidP="00CE1254">
            <w:pPr>
              <w:pStyle w:val="TableParagraph"/>
              <w:ind w:right="450"/>
              <w:jc w:val="right"/>
              <w:rPr>
                <w:rFonts w:cs="Arial"/>
                <w:szCs w:val="20"/>
              </w:rPr>
            </w:pPr>
            <w:r w:rsidRPr="00CE1254">
              <w:rPr>
                <w:rFonts w:cs="Arial"/>
                <w:szCs w:val="20"/>
              </w:rPr>
              <w:t>35</w:t>
            </w:r>
          </w:p>
        </w:tc>
        <w:tc>
          <w:tcPr>
            <w:tcW w:w="1277" w:type="dxa"/>
            <w:shd w:val="clear" w:color="auto" w:fill="auto"/>
            <w:vAlign w:val="center"/>
          </w:tcPr>
          <w:p w14:paraId="3849EE9B" w14:textId="77777777" w:rsidR="00735804" w:rsidRPr="00CE1254" w:rsidRDefault="00735804" w:rsidP="00CE1254">
            <w:pPr>
              <w:pStyle w:val="TableParagraph"/>
              <w:ind w:right="421"/>
              <w:jc w:val="right"/>
              <w:rPr>
                <w:rFonts w:cs="Arial"/>
                <w:szCs w:val="20"/>
              </w:rPr>
            </w:pPr>
            <w:r w:rsidRPr="00CE1254">
              <w:rPr>
                <w:rFonts w:cs="Arial"/>
                <w:szCs w:val="20"/>
              </w:rPr>
              <w:t>65</w:t>
            </w:r>
          </w:p>
        </w:tc>
        <w:tc>
          <w:tcPr>
            <w:tcW w:w="962" w:type="dxa"/>
            <w:shd w:val="clear" w:color="auto" w:fill="auto"/>
            <w:vAlign w:val="center"/>
          </w:tcPr>
          <w:p w14:paraId="07537D6A" w14:textId="77777777" w:rsidR="00735804" w:rsidRPr="00CE1254" w:rsidRDefault="00735804" w:rsidP="00CE1254">
            <w:pPr>
              <w:pStyle w:val="TableParagraph"/>
              <w:ind w:right="77"/>
              <w:jc w:val="right"/>
              <w:rPr>
                <w:rFonts w:cs="Arial"/>
                <w:szCs w:val="20"/>
              </w:rPr>
            </w:pPr>
            <w:r w:rsidRPr="00CE1254">
              <w:rPr>
                <w:rFonts w:cs="Arial"/>
                <w:szCs w:val="20"/>
              </w:rPr>
              <w:t>86</w:t>
            </w:r>
          </w:p>
        </w:tc>
      </w:tr>
      <w:tr w:rsidR="00735804" w:rsidRPr="00CE1254" w14:paraId="79ACFC8F" w14:textId="77777777" w:rsidTr="00CE1254">
        <w:trPr>
          <w:trHeight w:val="320"/>
        </w:trPr>
        <w:tc>
          <w:tcPr>
            <w:tcW w:w="3383" w:type="dxa"/>
            <w:shd w:val="clear" w:color="auto" w:fill="auto"/>
            <w:vAlign w:val="center"/>
          </w:tcPr>
          <w:p w14:paraId="5901C14C" w14:textId="77777777" w:rsidR="00735804" w:rsidRPr="00CE1254" w:rsidRDefault="00735804" w:rsidP="00CE1254">
            <w:pPr>
              <w:pStyle w:val="TableParagraph"/>
              <w:rPr>
                <w:rFonts w:cs="Arial"/>
                <w:szCs w:val="20"/>
              </w:rPr>
            </w:pPr>
            <w:r w:rsidRPr="00CE1254">
              <w:rPr>
                <w:rFonts w:cs="Arial"/>
                <w:szCs w:val="20"/>
              </w:rPr>
              <w:t>Government school</w:t>
            </w:r>
          </w:p>
        </w:tc>
        <w:tc>
          <w:tcPr>
            <w:tcW w:w="1359" w:type="dxa"/>
            <w:shd w:val="clear" w:color="auto" w:fill="auto"/>
            <w:vAlign w:val="center"/>
          </w:tcPr>
          <w:p w14:paraId="33615BE0" w14:textId="77777777" w:rsidR="00735804" w:rsidRPr="00CE1254" w:rsidRDefault="00735804" w:rsidP="00CE1254">
            <w:pPr>
              <w:pStyle w:val="TableParagraph"/>
              <w:ind w:right="341"/>
              <w:jc w:val="right"/>
              <w:rPr>
                <w:rFonts w:cs="Arial"/>
                <w:szCs w:val="20"/>
              </w:rPr>
            </w:pPr>
            <w:r w:rsidRPr="00CE1254">
              <w:rPr>
                <w:rFonts w:cs="Arial"/>
                <w:szCs w:val="20"/>
              </w:rPr>
              <w:t>389</w:t>
            </w:r>
          </w:p>
        </w:tc>
        <w:tc>
          <w:tcPr>
            <w:tcW w:w="1296" w:type="dxa"/>
            <w:shd w:val="clear" w:color="auto" w:fill="auto"/>
            <w:vAlign w:val="center"/>
          </w:tcPr>
          <w:p w14:paraId="390E5CFE" w14:textId="77777777" w:rsidR="00735804" w:rsidRPr="00CE1254" w:rsidRDefault="00735804" w:rsidP="00CE1254">
            <w:pPr>
              <w:pStyle w:val="TableParagraph"/>
              <w:ind w:right="441"/>
              <w:jc w:val="right"/>
              <w:rPr>
                <w:rFonts w:cs="Arial"/>
                <w:szCs w:val="20"/>
              </w:rPr>
            </w:pPr>
            <w:r w:rsidRPr="00CE1254">
              <w:rPr>
                <w:rFonts w:cs="Arial"/>
                <w:szCs w:val="20"/>
              </w:rPr>
              <w:t>290</w:t>
            </w:r>
          </w:p>
        </w:tc>
        <w:tc>
          <w:tcPr>
            <w:tcW w:w="1315" w:type="dxa"/>
            <w:shd w:val="clear" w:color="auto" w:fill="auto"/>
            <w:vAlign w:val="center"/>
          </w:tcPr>
          <w:p w14:paraId="77125416" w14:textId="77777777" w:rsidR="00735804" w:rsidRPr="00CE1254" w:rsidRDefault="00735804" w:rsidP="00CE1254">
            <w:pPr>
              <w:pStyle w:val="TableParagraph"/>
              <w:ind w:right="450"/>
              <w:jc w:val="right"/>
              <w:rPr>
                <w:rFonts w:cs="Arial"/>
                <w:szCs w:val="20"/>
              </w:rPr>
            </w:pPr>
            <w:r w:rsidRPr="00CE1254">
              <w:rPr>
                <w:rFonts w:cs="Arial"/>
                <w:szCs w:val="20"/>
              </w:rPr>
              <w:t>186</w:t>
            </w:r>
          </w:p>
        </w:tc>
        <w:tc>
          <w:tcPr>
            <w:tcW w:w="1277" w:type="dxa"/>
            <w:shd w:val="clear" w:color="auto" w:fill="auto"/>
            <w:vAlign w:val="center"/>
          </w:tcPr>
          <w:p w14:paraId="1530CBB4" w14:textId="77777777" w:rsidR="00735804" w:rsidRPr="00CE1254" w:rsidRDefault="00735804" w:rsidP="00CE1254">
            <w:pPr>
              <w:pStyle w:val="TableParagraph"/>
              <w:ind w:right="422"/>
              <w:jc w:val="right"/>
              <w:rPr>
                <w:rFonts w:cs="Arial"/>
                <w:szCs w:val="20"/>
              </w:rPr>
            </w:pPr>
            <w:r w:rsidRPr="00CE1254">
              <w:rPr>
                <w:rFonts w:cs="Arial"/>
                <w:szCs w:val="20"/>
              </w:rPr>
              <w:t>191</w:t>
            </w:r>
          </w:p>
        </w:tc>
        <w:tc>
          <w:tcPr>
            <w:tcW w:w="962" w:type="dxa"/>
            <w:shd w:val="clear" w:color="auto" w:fill="auto"/>
            <w:vAlign w:val="center"/>
          </w:tcPr>
          <w:p w14:paraId="0C0367AD" w14:textId="77777777" w:rsidR="00735804" w:rsidRPr="00CE1254" w:rsidRDefault="00735804" w:rsidP="00CE1254">
            <w:pPr>
              <w:pStyle w:val="TableParagraph"/>
              <w:ind w:right="77"/>
              <w:jc w:val="right"/>
              <w:rPr>
                <w:rFonts w:cs="Arial"/>
                <w:szCs w:val="20"/>
              </w:rPr>
            </w:pPr>
            <w:r w:rsidRPr="00CE1254">
              <w:rPr>
                <w:rFonts w:cs="Arial"/>
                <w:szCs w:val="20"/>
              </w:rPr>
              <w:t>117</w:t>
            </w:r>
          </w:p>
        </w:tc>
      </w:tr>
      <w:tr w:rsidR="00735804" w:rsidRPr="00CE1254" w14:paraId="3C17C0A4" w14:textId="77777777" w:rsidTr="00CE1254">
        <w:trPr>
          <w:trHeight w:val="320"/>
        </w:trPr>
        <w:tc>
          <w:tcPr>
            <w:tcW w:w="3383" w:type="dxa"/>
            <w:shd w:val="clear" w:color="auto" w:fill="auto"/>
            <w:vAlign w:val="center"/>
          </w:tcPr>
          <w:p w14:paraId="7C61FA4C" w14:textId="77777777" w:rsidR="00735804" w:rsidRPr="00CE1254" w:rsidRDefault="00735804" w:rsidP="00CE1254">
            <w:pPr>
              <w:pStyle w:val="TableParagraph"/>
              <w:rPr>
                <w:rFonts w:cs="Arial"/>
                <w:szCs w:val="20"/>
              </w:rPr>
            </w:pPr>
            <w:r w:rsidRPr="00CE1254">
              <w:rPr>
                <w:rFonts w:cs="Arial"/>
                <w:szCs w:val="20"/>
              </w:rPr>
              <w:t>Independent school</w:t>
            </w:r>
          </w:p>
        </w:tc>
        <w:tc>
          <w:tcPr>
            <w:tcW w:w="1359" w:type="dxa"/>
            <w:shd w:val="clear" w:color="auto" w:fill="auto"/>
            <w:vAlign w:val="center"/>
          </w:tcPr>
          <w:p w14:paraId="55CC3BA8" w14:textId="77777777" w:rsidR="00735804" w:rsidRPr="00CE1254" w:rsidRDefault="00735804" w:rsidP="00CE1254">
            <w:pPr>
              <w:pStyle w:val="TableParagraph"/>
              <w:ind w:right="345"/>
              <w:jc w:val="right"/>
              <w:rPr>
                <w:rFonts w:cs="Arial"/>
                <w:szCs w:val="20"/>
              </w:rPr>
            </w:pPr>
            <w:r w:rsidRPr="00CE1254">
              <w:rPr>
                <w:rFonts w:cs="Arial"/>
                <w:szCs w:val="20"/>
              </w:rPr>
              <w:t>343</w:t>
            </w:r>
          </w:p>
        </w:tc>
        <w:tc>
          <w:tcPr>
            <w:tcW w:w="1296" w:type="dxa"/>
            <w:shd w:val="clear" w:color="auto" w:fill="auto"/>
            <w:vAlign w:val="center"/>
          </w:tcPr>
          <w:p w14:paraId="1719743A" w14:textId="77777777" w:rsidR="00735804" w:rsidRPr="00CE1254" w:rsidRDefault="00735804" w:rsidP="00CE1254">
            <w:pPr>
              <w:pStyle w:val="TableParagraph"/>
              <w:ind w:right="441"/>
              <w:jc w:val="right"/>
              <w:rPr>
                <w:rFonts w:cs="Arial"/>
                <w:szCs w:val="20"/>
              </w:rPr>
            </w:pPr>
            <w:r w:rsidRPr="00CE1254">
              <w:rPr>
                <w:rFonts w:cs="Arial"/>
                <w:szCs w:val="20"/>
              </w:rPr>
              <w:t>170</w:t>
            </w:r>
          </w:p>
        </w:tc>
        <w:tc>
          <w:tcPr>
            <w:tcW w:w="1315" w:type="dxa"/>
            <w:shd w:val="clear" w:color="auto" w:fill="auto"/>
            <w:vAlign w:val="center"/>
          </w:tcPr>
          <w:p w14:paraId="468C8087" w14:textId="77777777" w:rsidR="00735804" w:rsidRPr="00CE1254" w:rsidRDefault="00735804" w:rsidP="00CE1254">
            <w:pPr>
              <w:pStyle w:val="TableParagraph"/>
              <w:ind w:right="450"/>
              <w:jc w:val="right"/>
              <w:rPr>
                <w:rFonts w:cs="Arial"/>
                <w:szCs w:val="20"/>
              </w:rPr>
            </w:pPr>
            <w:r w:rsidRPr="00CE1254">
              <w:rPr>
                <w:rFonts w:cs="Arial"/>
                <w:szCs w:val="20"/>
              </w:rPr>
              <w:t>69</w:t>
            </w:r>
          </w:p>
        </w:tc>
        <w:tc>
          <w:tcPr>
            <w:tcW w:w="1277" w:type="dxa"/>
            <w:shd w:val="clear" w:color="auto" w:fill="auto"/>
            <w:vAlign w:val="center"/>
          </w:tcPr>
          <w:p w14:paraId="172BA25F" w14:textId="77777777" w:rsidR="00735804" w:rsidRPr="00CE1254" w:rsidRDefault="00735804" w:rsidP="00CE1254">
            <w:pPr>
              <w:pStyle w:val="TableParagraph"/>
              <w:ind w:right="421"/>
              <w:jc w:val="right"/>
              <w:rPr>
                <w:rFonts w:cs="Arial"/>
                <w:szCs w:val="20"/>
              </w:rPr>
            </w:pPr>
            <w:r w:rsidRPr="00CE1254">
              <w:rPr>
                <w:rFonts w:cs="Arial"/>
                <w:szCs w:val="20"/>
              </w:rPr>
              <w:t>294</w:t>
            </w:r>
          </w:p>
        </w:tc>
        <w:tc>
          <w:tcPr>
            <w:tcW w:w="962" w:type="dxa"/>
            <w:shd w:val="clear" w:color="auto" w:fill="auto"/>
            <w:vAlign w:val="center"/>
          </w:tcPr>
          <w:p w14:paraId="0000DC80" w14:textId="77777777" w:rsidR="00735804" w:rsidRPr="00CE1254" w:rsidRDefault="00735804" w:rsidP="00CE1254">
            <w:pPr>
              <w:pStyle w:val="TableParagraph"/>
              <w:ind w:right="76"/>
              <w:jc w:val="right"/>
              <w:rPr>
                <w:rFonts w:cs="Arial"/>
                <w:szCs w:val="20"/>
              </w:rPr>
            </w:pPr>
            <w:r w:rsidRPr="00CE1254">
              <w:rPr>
                <w:rFonts w:cs="Arial"/>
                <w:szCs w:val="20"/>
              </w:rPr>
              <w:t>309</w:t>
            </w:r>
          </w:p>
        </w:tc>
      </w:tr>
      <w:tr w:rsidR="00735804" w:rsidRPr="00CE1254" w14:paraId="09FB3AF6" w14:textId="77777777" w:rsidTr="00CE1254">
        <w:trPr>
          <w:trHeight w:val="320"/>
        </w:trPr>
        <w:tc>
          <w:tcPr>
            <w:tcW w:w="3383" w:type="dxa"/>
            <w:shd w:val="clear" w:color="auto" w:fill="auto"/>
            <w:vAlign w:val="center"/>
          </w:tcPr>
          <w:p w14:paraId="76461883" w14:textId="77777777" w:rsidR="00735804" w:rsidRPr="00CE1254" w:rsidRDefault="00735804" w:rsidP="00CE1254">
            <w:pPr>
              <w:pStyle w:val="TableParagraph"/>
              <w:rPr>
                <w:rFonts w:cs="Arial"/>
                <w:szCs w:val="20"/>
              </w:rPr>
            </w:pPr>
            <w:r w:rsidRPr="00CE1254">
              <w:rPr>
                <w:rFonts w:cs="Arial"/>
                <w:szCs w:val="20"/>
              </w:rPr>
              <w:t>Local government</w:t>
            </w:r>
          </w:p>
        </w:tc>
        <w:tc>
          <w:tcPr>
            <w:tcW w:w="1359" w:type="dxa"/>
            <w:shd w:val="clear" w:color="auto" w:fill="auto"/>
            <w:vAlign w:val="center"/>
          </w:tcPr>
          <w:p w14:paraId="7A274569" w14:textId="77777777" w:rsidR="00735804" w:rsidRPr="00CE1254" w:rsidRDefault="00735804" w:rsidP="00CE1254">
            <w:pPr>
              <w:pStyle w:val="TableParagraph"/>
              <w:ind w:right="339"/>
              <w:jc w:val="right"/>
              <w:rPr>
                <w:rFonts w:cs="Arial"/>
                <w:szCs w:val="20"/>
              </w:rPr>
            </w:pPr>
            <w:r w:rsidRPr="00CE1254">
              <w:rPr>
                <w:rFonts w:cs="Arial"/>
                <w:szCs w:val="20"/>
              </w:rPr>
              <w:t>659</w:t>
            </w:r>
          </w:p>
        </w:tc>
        <w:tc>
          <w:tcPr>
            <w:tcW w:w="1296" w:type="dxa"/>
            <w:shd w:val="clear" w:color="auto" w:fill="auto"/>
            <w:vAlign w:val="center"/>
          </w:tcPr>
          <w:p w14:paraId="4F9EB5AB" w14:textId="77777777" w:rsidR="00735804" w:rsidRPr="00CE1254" w:rsidRDefault="00735804" w:rsidP="00CE1254">
            <w:pPr>
              <w:pStyle w:val="TableParagraph"/>
              <w:ind w:right="441"/>
              <w:jc w:val="right"/>
              <w:rPr>
                <w:rFonts w:cs="Arial"/>
                <w:szCs w:val="20"/>
              </w:rPr>
            </w:pPr>
            <w:r w:rsidRPr="00CE1254">
              <w:rPr>
                <w:rFonts w:cs="Arial"/>
                <w:szCs w:val="20"/>
              </w:rPr>
              <w:t>630</w:t>
            </w:r>
          </w:p>
        </w:tc>
        <w:tc>
          <w:tcPr>
            <w:tcW w:w="1315" w:type="dxa"/>
            <w:shd w:val="clear" w:color="auto" w:fill="auto"/>
            <w:vAlign w:val="center"/>
          </w:tcPr>
          <w:p w14:paraId="16AC49F3" w14:textId="77777777" w:rsidR="00735804" w:rsidRPr="00CE1254" w:rsidRDefault="00735804" w:rsidP="00CE1254">
            <w:pPr>
              <w:pStyle w:val="TableParagraph"/>
              <w:ind w:right="450"/>
              <w:jc w:val="right"/>
              <w:rPr>
                <w:rFonts w:cs="Arial"/>
                <w:szCs w:val="20"/>
              </w:rPr>
            </w:pPr>
            <w:r w:rsidRPr="00CE1254">
              <w:rPr>
                <w:rFonts w:cs="Arial"/>
                <w:szCs w:val="20"/>
              </w:rPr>
              <w:t>1,249</w:t>
            </w:r>
          </w:p>
        </w:tc>
        <w:tc>
          <w:tcPr>
            <w:tcW w:w="1277" w:type="dxa"/>
            <w:shd w:val="clear" w:color="auto" w:fill="auto"/>
            <w:vAlign w:val="center"/>
          </w:tcPr>
          <w:p w14:paraId="6A9DA72C" w14:textId="77777777" w:rsidR="00735804" w:rsidRPr="00CE1254" w:rsidRDefault="00735804" w:rsidP="00CE1254">
            <w:pPr>
              <w:pStyle w:val="TableParagraph"/>
              <w:ind w:right="420"/>
              <w:jc w:val="right"/>
              <w:rPr>
                <w:rFonts w:cs="Arial"/>
                <w:szCs w:val="20"/>
              </w:rPr>
            </w:pPr>
            <w:r w:rsidRPr="00CE1254">
              <w:rPr>
                <w:rFonts w:cs="Arial"/>
                <w:szCs w:val="20"/>
              </w:rPr>
              <w:t>505</w:t>
            </w:r>
          </w:p>
        </w:tc>
        <w:tc>
          <w:tcPr>
            <w:tcW w:w="962" w:type="dxa"/>
            <w:shd w:val="clear" w:color="auto" w:fill="auto"/>
            <w:vAlign w:val="center"/>
          </w:tcPr>
          <w:p w14:paraId="3D233028" w14:textId="77777777" w:rsidR="00735804" w:rsidRPr="00CE1254" w:rsidRDefault="00735804" w:rsidP="00CE1254">
            <w:pPr>
              <w:pStyle w:val="TableParagraph"/>
              <w:ind w:right="76"/>
              <w:jc w:val="right"/>
              <w:rPr>
                <w:rFonts w:cs="Arial"/>
                <w:szCs w:val="20"/>
              </w:rPr>
            </w:pPr>
            <w:r w:rsidRPr="00CE1254">
              <w:rPr>
                <w:rFonts w:cs="Arial"/>
                <w:szCs w:val="20"/>
              </w:rPr>
              <w:t>318</w:t>
            </w:r>
          </w:p>
        </w:tc>
      </w:tr>
      <w:tr w:rsidR="00735804" w:rsidRPr="00CE1254" w14:paraId="24B8D52B" w14:textId="77777777" w:rsidTr="00CE1254">
        <w:trPr>
          <w:trHeight w:val="320"/>
        </w:trPr>
        <w:tc>
          <w:tcPr>
            <w:tcW w:w="3383" w:type="dxa"/>
            <w:shd w:val="clear" w:color="auto" w:fill="auto"/>
            <w:vAlign w:val="center"/>
          </w:tcPr>
          <w:p w14:paraId="0611AD56" w14:textId="77777777" w:rsidR="00735804" w:rsidRPr="00CE1254" w:rsidRDefault="00735804" w:rsidP="00CE1254">
            <w:pPr>
              <w:pStyle w:val="TableParagraph"/>
              <w:rPr>
                <w:rFonts w:cs="Arial"/>
                <w:szCs w:val="20"/>
              </w:rPr>
            </w:pPr>
            <w:r w:rsidRPr="00CE1254">
              <w:rPr>
                <w:rFonts w:cs="Arial"/>
                <w:szCs w:val="20"/>
              </w:rPr>
              <w:t>Not-for-profit community managed</w:t>
            </w:r>
          </w:p>
        </w:tc>
        <w:tc>
          <w:tcPr>
            <w:tcW w:w="1359" w:type="dxa"/>
            <w:shd w:val="clear" w:color="auto" w:fill="auto"/>
            <w:vAlign w:val="center"/>
          </w:tcPr>
          <w:p w14:paraId="6F337808" w14:textId="77777777" w:rsidR="00735804" w:rsidRPr="00CE1254" w:rsidRDefault="00735804" w:rsidP="00CE1254">
            <w:pPr>
              <w:pStyle w:val="TableParagraph"/>
              <w:ind w:right="425"/>
              <w:jc w:val="right"/>
              <w:rPr>
                <w:rFonts w:cs="Arial"/>
                <w:szCs w:val="20"/>
              </w:rPr>
            </w:pPr>
            <w:r w:rsidRPr="00CE1254">
              <w:rPr>
                <w:rFonts w:cs="Arial"/>
                <w:szCs w:val="20"/>
              </w:rPr>
              <w:t>1,946</w:t>
            </w:r>
          </w:p>
        </w:tc>
        <w:tc>
          <w:tcPr>
            <w:tcW w:w="1296" w:type="dxa"/>
            <w:shd w:val="clear" w:color="auto" w:fill="auto"/>
            <w:vAlign w:val="center"/>
          </w:tcPr>
          <w:p w14:paraId="2490C92A" w14:textId="77777777" w:rsidR="00735804" w:rsidRPr="00CE1254" w:rsidRDefault="00735804" w:rsidP="00CE1254">
            <w:pPr>
              <w:pStyle w:val="TableParagraph"/>
              <w:ind w:right="441"/>
              <w:jc w:val="right"/>
              <w:rPr>
                <w:rFonts w:cs="Arial"/>
                <w:szCs w:val="20"/>
              </w:rPr>
            </w:pPr>
            <w:r w:rsidRPr="00CE1254">
              <w:rPr>
                <w:rFonts w:cs="Arial"/>
                <w:szCs w:val="20"/>
              </w:rPr>
              <w:t>956</w:t>
            </w:r>
          </w:p>
        </w:tc>
        <w:tc>
          <w:tcPr>
            <w:tcW w:w="1315" w:type="dxa"/>
            <w:shd w:val="clear" w:color="auto" w:fill="auto"/>
            <w:vAlign w:val="center"/>
          </w:tcPr>
          <w:p w14:paraId="61820648" w14:textId="77777777" w:rsidR="00735804" w:rsidRPr="00CE1254" w:rsidRDefault="00735804" w:rsidP="00CE1254">
            <w:pPr>
              <w:pStyle w:val="TableParagraph"/>
              <w:ind w:right="450"/>
              <w:jc w:val="right"/>
              <w:rPr>
                <w:rFonts w:cs="Arial"/>
                <w:szCs w:val="20"/>
              </w:rPr>
            </w:pPr>
            <w:r w:rsidRPr="00CE1254">
              <w:rPr>
                <w:rFonts w:cs="Arial"/>
                <w:szCs w:val="20"/>
              </w:rPr>
              <w:t>1,966</w:t>
            </w:r>
          </w:p>
        </w:tc>
        <w:tc>
          <w:tcPr>
            <w:tcW w:w="1277" w:type="dxa"/>
            <w:shd w:val="clear" w:color="auto" w:fill="auto"/>
            <w:vAlign w:val="center"/>
          </w:tcPr>
          <w:p w14:paraId="5437D092" w14:textId="77777777" w:rsidR="00735804" w:rsidRPr="00CE1254" w:rsidRDefault="00735804" w:rsidP="00CE1254">
            <w:pPr>
              <w:pStyle w:val="TableParagraph"/>
              <w:ind w:right="420"/>
              <w:jc w:val="right"/>
              <w:rPr>
                <w:rFonts w:cs="Arial"/>
                <w:szCs w:val="20"/>
              </w:rPr>
            </w:pPr>
            <w:r w:rsidRPr="00CE1254">
              <w:rPr>
                <w:rFonts w:cs="Arial"/>
                <w:szCs w:val="20"/>
              </w:rPr>
              <w:t>1,289</w:t>
            </w:r>
          </w:p>
        </w:tc>
        <w:tc>
          <w:tcPr>
            <w:tcW w:w="962" w:type="dxa"/>
            <w:shd w:val="clear" w:color="auto" w:fill="auto"/>
            <w:vAlign w:val="center"/>
          </w:tcPr>
          <w:p w14:paraId="7C4957C3" w14:textId="77777777" w:rsidR="00735804" w:rsidRPr="00CE1254" w:rsidRDefault="00735804" w:rsidP="00CE1254">
            <w:pPr>
              <w:pStyle w:val="TableParagraph"/>
              <w:ind w:right="76"/>
              <w:jc w:val="right"/>
              <w:rPr>
                <w:rFonts w:cs="Arial"/>
                <w:szCs w:val="20"/>
              </w:rPr>
            </w:pPr>
            <w:r w:rsidRPr="00CE1254">
              <w:rPr>
                <w:rFonts w:cs="Arial"/>
                <w:szCs w:val="20"/>
              </w:rPr>
              <w:t>1,656</w:t>
            </w:r>
          </w:p>
        </w:tc>
      </w:tr>
      <w:tr w:rsidR="00735804" w:rsidRPr="00CE1254" w14:paraId="7332E2BB" w14:textId="77777777" w:rsidTr="00CE1254">
        <w:trPr>
          <w:trHeight w:val="320"/>
        </w:trPr>
        <w:tc>
          <w:tcPr>
            <w:tcW w:w="3383" w:type="dxa"/>
            <w:shd w:val="clear" w:color="auto" w:fill="auto"/>
            <w:vAlign w:val="center"/>
          </w:tcPr>
          <w:p w14:paraId="61D699E0" w14:textId="77777777" w:rsidR="00735804" w:rsidRPr="00CE1254" w:rsidRDefault="00735804" w:rsidP="00CE1254">
            <w:pPr>
              <w:pStyle w:val="TableParagraph"/>
              <w:rPr>
                <w:rFonts w:cs="Arial"/>
                <w:szCs w:val="20"/>
              </w:rPr>
            </w:pPr>
            <w:r w:rsidRPr="00CE1254">
              <w:rPr>
                <w:rFonts w:cs="Arial"/>
                <w:szCs w:val="20"/>
              </w:rPr>
              <w:t>Not-for-profit other</w:t>
            </w:r>
          </w:p>
        </w:tc>
        <w:tc>
          <w:tcPr>
            <w:tcW w:w="1359" w:type="dxa"/>
            <w:shd w:val="clear" w:color="auto" w:fill="auto"/>
            <w:vAlign w:val="center"/>
          </w:tcPr>
          <w:p w14:paraId="00DA1C9E" w14:textId="77777777" w:rsidR="00735804" w:rsidRPr="00CE1254" w:rsidRDefault="00735804" w:rsidP="00CE1254">
            <w:pPr>
              <w:pStyle w:val="TableParagraph"/>
              <w:ind w:right="285"/>
              <w:jc w:val="right"/>
              <w:rPr>
                <w:rFonts w:cs="Arial"/>
                <w:szCs w:val="20"/>
              </w:rPr>
            </w:pPr>
            <w:r w:rsidRPr="00CE1254">
              <w:rPr>
                <w:rFonts w:cs="Arial"/>
                <w:szCs w:val="20"/>
              </w:rPr>
              <w:t>281</w:t>
            </w:r>
          </w:p>
        </w:tc>
        <w:tc>
          <w:tcPr>
            <w:tcW w:w="1296" w:type="dxa"/>
            <w:shd w:val="clear" w:color="auto" w:fill="auto"/>
            <w:vAlign w:val="center"/>
          </w:tcPr>
          <w:p w14:paraId="4A887EA3" w14:textId="77777777" w:rsidR="00735804" w:rsidRPr="00CE1254" w:rsidRDefault="00735804" w:rsidP="00CE1254">
            <w:pPr>
              <w:pStyle w:val="TableParagraph"/>
              <w:ind w:right="441"/>
              <w:jc w:val="right"/>
              <w:rPr>
                <w:rFonts w:cs="Arial"/>
                <w:szCs w:val="20"/>
              </w:rPr>
            </w:pPr>
            <w:r w:rsidRPr="00CE1254">
              <w:rPr>
                <w:rFonts w:cs="Arial"/>
                <w:szCs w:val="20"/>
              </w:rPr>
              <w:t>216</w:t>
            </w:r>
          </w:p>
        </w:tc>
        <w:tc>
          <w:tcPr>
            <w:tcW w:w="1315" w:type="dxa"/>
            <w:shd w:val="clear" w:color="auto" w:fill="auto"/>
            <w:vAlign w:val="center"/>
          </w:tcPr>
          <w:p w14:paraId="716F179E" w14:textId="77777777" w:rsidR="00735804" w:rsidRPr="00CE1254" w:rsidRDefault="00735804" w:rsidP="00CE1254">
            <w:pPr>
              <w:pStyle w:val="TableParagraph"/>
              <w:ind w:right="449"/>
              <w:jc w:val="right"/>
              <w:rPr>
                <w:rFonts w:cs="Arial"/>
                <w:szCs w:val="20"/>
              </w:rPr>
            </w:pPr>
            <w:r w:rsidRPr="00CE1254">
              <w:rPr>
                <w:rFonts w:cs="Arial"/>
                <w:szCs w:val="20"/>
              </w:rPr>
              <w:t>346</w:t>
            </w:r>
          </w:p>
        </w:tc>
        <w:tc>
          <w:tcPr>
            <w:tcW w:w="1277" w:type="dxa"/>
            <w:shd w:val="clear" w:color="auto" w:fill="auto"/>
            <w:vAlign w:val="center"/>
          </w:tcPr>
          <w:p w14:paraId="4DE9FCFD" w14:textId="77777777" w:rsidR="00735804" w:rsidRPr="00CE1254" w:rsidRDefault="00735804" w:rsidP="00CE1254">
            <w:pPr>
              <w:pStyle w:val="TableParagraph"/>
              <w:ind w:right="420"/>
              <w:jc w:val="right"/>
              <w:rPr>
                <w:rFonts w:cs="Arial"/>
                <w:szCs w:val="20"/>
              </w:rPr>
            </w:pPr>
            <w:r w:rsidRPr="00CE1254">
              <w:rPr>
                <w:rFonts w:cs="Arial"/>
                <w:szCs w:val="20"/>
              </w:rPr>
              <w:t>169</w:t>
            </w:r>
          </w:p>
        </w:tc>
        <w:tc>
          <w:tcPr>
            <w:tcW w:w="962" w:type="dxa"/>
            <w:shd w:val="clear" w:color="auto" w:fill="auto"/>
            <w:vAlign w:val="center"/>
          </w:tcPr>
          <w:p w14:paraId="249B41AA" w14:textId="77777777" w:rsidR="00735804" w:rsidRPr="00CE1254" w:rsidRDefault="00735804" w:rsidP="00CE1254">
            <w:pPr>
              <w:pStyle w:val="TableParagraph"/>
              <w:ind w:right="76"/>
              <w:jc w:val="right"/>
              <w:rPr>
                <w:rFonts w:cs="Arial"/>
                <w:szCs w:val="20"/>
              </w:rPr>
            </w:pPr>
            <w:r w:rsidRPr="00CE1254">
              <w:rPr>
                <w:rFonts w:cs="Arial"/>
                <w:szCs w:val="20"/>
              </w:rPr>
              <w:t>2,168</w:t>
            </w:r>
          </w:p>
        </w:tc>
      </w:tr>
      <w:tr w:rsidR="00735804" w:rsidRPr="00CE1254" w14:paraId="2E006F20" w14:textId="77777777" w:rsidTr="00CE1254">
        <w:trPr>
          <w:trHeight w:val="332"/>
        </w:trPr>
        <w:tc>
          <w:tcPr>
            <w:tcW w:w="3383" w:type="dxa"/>
            <w:tcBorders>
              <w:bottom w:val="single" w:sz="4" w:space="0" w:color="auto"/>
            </w:tcBorders>
            <w:shd w:val="clear" w:color="auto" w:fill="auto"/>
            <w:vAlign w:val="center"/>
          </w:tcPr>
          <w:p w14:paraId="0231272F" w14:textId="77777777" w:rsidR="00735804" w:rsidRPr="00CE1254" w:rsidRDefault="00735804" w:rsidP="00CE1254">
            <w:pPr>
              <w:pStyle w:val="TableParagraph"/>
              <w:rPr>
                <w:rFonts w:cs="Arial"/>
                <w:szCs w:val="20"/>
              </w:rPr>
            </w:pPr>
            <w:r w:rsidRPr="00CE1254">
              <w:rPr>
                <w:rFonts w:cs="Arial"/>
                <w:szCs w:val="20"/>
              </w:rPr>
              <w:t>Private for profit</w:t>
            </w:r>
          </w:p>
        </w:tc>
        <w:tc>
          <w:tcPr>
            <w:tcW w:w="1359" w:type="dxa"/>
            <w:tcBorders>
              <w:bottom w:val="single" w:sz="4" w:space="0" w:color="auto"/>
            </w:tcBorders>
            <w:shd w:val="clear" w:color="auto" w:fill="auto"/>
            <w:vAlign w:val="center"/>
          </w:tcPr>
          <w:p w14:paraId="32B8E44E" w14:textId="77777777" w:rsidR="00735804" w:rsidRPr="00CE1254" w:rsidRDefault="00735804" w:rsidP="00CE1254">
            <w:pPr>
              <w:pStyle w:val="TableParagraph"/>
              <w:ind w:right="399"/>
              <w:jc w:val="right"/>
              <w:rPr>
                <w:rFonts w:cs="Arial"/>
                <w:szCs w:val="20"/>
              </w:rPr>
            </w:pPr>
            <w:r w:rsidRPr="00CE1254">
              <w:rPr>
                <w:rFonts w:cs="Arial"/>
                <w:szCs w:val="20"/>
              </w:rPr>
              <w:t>3,718</w:t>
            </w:r>
          </w:p>
        </w:tc>
        <w:tc>
          <w:tcPr>
            <w:tcW w:w="1296" w:type="dxa"/>
            <w:tcBorders>
              <w:bottom w:val="single" w:sz="4" w:space="0" w:color="auto"/>
            </w:tcBorders>
            <w:shd w:val="clear" w:color="auto" w:fill="auto"/>
            <w:vAlign w:val="center"/>
          </w:tcPr>
          <w:p w14:paraId="7A1B60F2" w14:textId="77777777" w:rsidR="00735804" w:rsidRPr="00CE1254" w:rsidRDefault="00735804" w:rsidP="00CE1254">
            <w:pPr>
              <w:pStyle w:val="TableParagraph"/>
              <w:ind w:right="440"/>
              <w:jc w:val="right"/>
              <w:rPr>
                <w:rFonts w:cs="Arial"/>
                <w:szCs w:val="20"/>
              </w:rPr>
            </w:pPr>
            <w:r w:rsidRPr="00CE1254">
              <w:rPr>
                <w:rFonts w:cs="Arial"/>
                <w:szCs w:val="20"/>
              </w:rPr>
              <w:t>6,031</w:t>
            </w:r>
          </w:p>
        </w:tc>
        <w:tc>
          <w:tcPr>
            <w:tcW w:w="1315" w:type="dxa"/>
            <w:tcBorders>
              <w:bottom w:val="single" w:sz="4" w:space="0" w:color="auto"/>
            </w:tcBorders>
            <w:shd w:val="clear" w:color="auto" w:fill="auto"/>
            <w:vAlign w:val="center"/>
          </w:tcPr>
          <w:p w14:paraId="0763283E" w14:textId="77777777" w:rsidR="00735804" w:rsidRPr="00CE1254" w:rsidRDefault="00735804" w:rsidP="00CE1254">
            <w:pPr>
              <w:pStyle w:val="TableParagraph"/>
              <w:ind w:right="449"/>
              <w:jc w:val="right"/>
              <w:rPr>
                <w:rFonts w:cs="Arial"/>
                <w:szCs w:val="20"/>
              </w:rPr>
            </w:pPr>
            <w:r w:rsidRPr="00CE1254">
              <w:rPr>
                <w:rFonts w:cs="Arial"/>
                <w:szCs w:val="20"/>
              </w:rPr>
              <w:t>5,813</w:t>
            </w:r>
          </w:p>
        </w:tc>
        <w:tc>
          <w:tcPr>
            <w:tcW w:w="1277" w:type="dxa"/>
            <w:tcBorders>
              <w:bottom w:val="single" w:sz="4" w:space="0" w:color="auto"/>
            </w:tcBorders>
            <w:shd w:val="clear" w:color="auto" w:fill="auto"/>
            <w:vAlign w:val="center"/>
          </w:tcPr>
          <w:p w14:paraId="020B7D9C" w14:textId="77777777" w:rsidR="00735804" w:rsidRPr="00CE1254" w:rsidRDefault="00735804" w:rsidP="00CE1254">
            <w:pPr>
              <w:pStyle w:val="TableParagraph"/>
              <w:ind w:right="420"/>
              <w:jc w:val="right"/>
              <w:rPr>
                <w:rFonts w:cs="Arial"/>
                <w:szCs w:val="20"/>
              </w:rPr>
            </w:pPr>
            <w:r w:rsidRPr="00CE1254">
              <w:rPr>
                <w:rFonts w:cs="Arial"/>
                <w:szCs w:val="20"/>
              </w:rPr>
              <w:t>9,254</w:t>
            </w:r>
          </w:p>
        </w:tc>
        <w:tc>
          <w:tcPr>
            <w:tcW w:w="962" w:type="dxa"/>
            <w:tcBorders>
              <w:bottom w:val="single" w:sz="4" w:space="0" w:color="auto"/>
            </w:tcBorders>
            <w:shd w:val="clear" w:color="auto" w:fill="auto"/>
            <w:vAlign w:val="center"/>
          </w:tcPr>
          <w:p w14:paraId="0DDE8E29" w14:textId="77777777" w:rsidR="00735804" w:rsidRPr="00CE1254" w:rsidRDefault="00735804" w:rsidP="00CE1254">
            <w:pPr>
              <w:pStyle w:val="TableParagraph"/>
              <w:ind w:right="76"/>
              <w:jc w:val="right"/>
              <w:rPr>
                <w:rFonts w:cs="Arial"/>
                <w:szCs w:val="20"/>
              </w:rPr>
            </w:pPr>
            <w:r w:rsidRPr="00CE1254">
              <w:rPr>
                <w:rFonts w:cs="Arial"/>
                <w:szCs w:val="20"/>
              </w:rPr>
              <w:t>12,969</w:t>
            </w:r>
          </w:p>
        </w:tc>
      </w:tr>
      <w:tr w:rsidR="00735804" w:rsidRPr="00CE1254" w14:paraId="310A9CB8" w14:textId="77777777" w:rsidTr="00CE1254">
        <w:trPr>
          <w:trHeight w:val="265"/>
        </w:trPr>
        <w:tc>
          <w:tcPr>
            <w:tcW w:w="3383" w:type="dxa"/>
            <w:tcBorders>
              <w:top w:val="single" w:sz="4" w:space="0" w:color="auto"/>
            </w:tcBorders>
            <w:shd w:val="clear" w:color="auto" w:fill="auto"/>
            <w:vAlign w:val="center"/>
          </w:tcPr>
          <w:p w14:paraId="61B3D9E4" w14:textId="77777777" w:rsidR="00735804" w:rsidRPr="00475CF3" w:rsidRDefault="00735804" w:rsidP="00CE1254">
            <w:pPr>
              <w:pStyle w:val="TableParagraph"/>
              <w:spacing w:before="72" w:line="173" w:lineRule="exact"/>
              <w:rPr>
                <w:rFonts w:cs="Arial"/>
                <w:b/>
                <w:szCs w:val="20"/>
              </w:rPr>
            </w:pPr>
            <w:r w:rsidRPr="00475CF3">
              <w:rPr>
                <w:rFonts w:cs="Arial"/>
                <w:b/>
                <w:szCs w:val="20"/>
              </w:rPr>
              <w:t>Overall</w:t>
            </w:r>
          </w:p>
        </w:tc>
        <w:tc>
          <w:tcPr>
            <w:tcW w:w="1359" w:type="dxa"/>
            <w:tcBorders>
              <w:top w:val="single" w:sz="4" w:space="0" w:color="auto"/>
            </w:tcBorders>
            <w:shd w:val="clear" w:color="auto" w:fill="auto"/>
            <w:vAlign w:val="center"/>
          </w:tcPr>
          <w:p w14:paraId="4BBAF3AB" w14:textId="77777777" w:rsidR="00735804" w:rsidRPr="00475CF3" w:rsidRDefault="00735804" w:rsidP="00CE1254">
            <w:pPr>
              <w:pStyle w:val="TableParagraph"/>
              <w:spacing w:before="72" w:line="173" w:lineRule="exact"/>
              <w:ind w:right="425"/>
              <w:jc w:val="right"/>
              <w:rPr>
                <w:rFonts w:cs="Arial"/>
                <w:b/>
                <w:szCs w:val="20"/>
              </w:rPr>
            </w:pPr>
            <w:r w:rsidRPr="00475CF3">
              <w:rPr>
                <w:rFonts w:cs="Arial"/>
                <w:b/>
                <w:szCs w:val="20"/>
              </w:rPr>
              <w:t>7,376</w:t>
            </w:r>
          </w:p>
        </w:tc>
        <w:tc>
          <w:tcPr>
            <w:tcW w:w="1296" w:type="dxa"/>
            <w:tcBorders>
              <w:top w:val="single" w:sz="4" w:space="0" w:color="auto"/>
            </w:tcBorders>
            <w:shd w:val="clear" w:color="auto" w:fill="auto"/>
            <w:vAlign w:val="center"/>
          </w:tcPr>
          <w:p w14:paraId="5E22B9EA" w14:textId="77777777" w:rsidR="00735804" w:rsidRPr="00475CF3" w:rsidRDefault="00735804" w:rsidP="00CE1254">
            <w:pPr>
              <w:pStyle w:val="TableParagraph"/>
              <w:spacing w:before="72" w:line="173" w:lineRule="exact"/>
              <w:ind w:right="440"/>
              <w:jc w:val="right"/>
              <w:rPr>
                <w:rFonts w:cs="Arial"/>
                <w:b/>
                <w:szCs w:val="20"/>
              </w:rPr>
            </w:pPr>
            <w:r w:rsidRPr="00475CF3">
              <w:rPr>
                <w:rFonts w:cs="Arial"/>
                <w:b/>
                <w:szCs w:val="20"/>
              </w:rPr>
              <w:t>8,293</w:t>
            </w:r>
          </w:p>
        </w:tc>
        <w:tc>
          <w:tcPr>
            <w:tcW w:w="1315" w:type="dxa"/>
            <w:tcBorders>
              <w:top w:val="single" w:sz="4" w:space="0" w:color="auto"/>
            </w:tcBorders>
            <w:shd w:val="clear" w:color="auto" w:fill="auto"/>
            <w:vAlign w:val="center"/>
          </w:tcPr>
          <w:p w14:paraId="75433B31" w14:textId="77777777" w:rsidR="00735804" w:rsidRPr="00475CF3" w:rsidRDefault="00735804" w:rsidP="00CE1254">
            <w:pPr>
              <w:pStyle w:val="TableParagraph"/>
              <w:spacing w:before="72" w:line="173" w:lineRule="exact"/>
              <w:ind w:right="449"/>
              <w:jc w:val="right"/>
              <w:rPr>
                <w:rFonts w:cs="Arial"/>
                <w:b/>
                <w:szCs w:val="20"/>
              </w:rPr>
            </w:pPr>
            <w:r w:rsidRPr="00475CF3">
              <w:rPr>
                <w:rFonts w:cs="Arial"/>
                <w:b/>
                <w:szCs w:val="20"/>
              </w:rPr>
              <w:t>9,664</w:t>
            </w:r>
          </w:p>
        </w:tc>
        <w:tc>
          <w:tcPr>
            <w:tcW w:w="1277" w:type="dxa"/>
            <w:tcBorders>
              <w:top w:val="single" w:sz="4" w:space="0" w:color="auto"/>
            </w:tcBorders>
            <w:shd w:val="clear" w:color="auto" w:fill="auto"/>
            <w:vAlign w:val="center"/>
          </w:tcPr>
          <w:p w14:paraId="2F42CA4D" w14:textId="77777777" w:rsidR="00735804" w:rsidRPr="00475CF3" w:rsidRDefault="00735804" w:rsidP="00CE1254">
            <w:pPr>
              <w:pStyle w:val="TableParagraph"/>
              <w:spacing w:before="72" w:line="173" w:lineRule="exact"/>
              <w:ind w:right="420"/>
              <w:jc w:val="right"/>
              <w:rPr>
                <w:rFonts w:cs="Arial"/>
                <w:b/>
                <w:szCs w:val="20"/>
              </w:rPr>
            </w:pPr>
            <w:r w:rsidRPr="00475CF3">
              <w:rPr>
                <w:rFonts w:cs="Arial"/>
                <w:b/>
                <w:szCs w:val="20"/>
              </w:rPr>
              <w:t>11,767</w:t>
            </w:r>
          </w:p>
        </w:tc>
        <w:tc>
          <w:tcPr>
            <w:tcW w:w="962" w:type="dxa"/>
            <w:tcBorders>
              <w:top w:val="single" w:sz="4" w:space="0" w:color="auto"/>
            </w:tcBorders>
            <w:shd w:val="clear" w:color="auto" w:fill="auto"/>
            <w:vAlign w:val="center"/>
          </w:tcPr>
          <w:p w14:paraId="3057BD6C" w14:textId="77777777" w:rsidR="00735804" w:rsidRPr="00475CF3" w:rsidRDefault="00735804" w:rsidP="00CE1254">
            <w:pPr>
              <w:pStyle w:val="TableParagraph"/>
              <w:spacing w:before="72" w:line="173" w:lineRule="exact"/>
              <w:ind w:right="76"/>
              <w:jc w:val="right"/>
              <w:rPr>
                <w:rFonts w:cs="Arial"/>
                <w:b/>
                <w:szCs w:val="20"/>
              </w:rPr>
            </w:pPr>
            <w:r w:rsidRPr="00475CF3">
              <w:rPr>
                <w:rFonts w:cs="Arial"/>
                <w:b/>
                <w:szCs w:val="20"/>
              </w:rPr>
              <w:t>17,623</w:t>
            </w:r>
          </w:p>
        </w:tc>
      </w:tr>
    </w:tbl>
    <w:p w14:paraId="7F2B196E" w14:textId="77777777" w:rsidR="00CE1254" w:rsidRDefault="00CE1254" w:rsidP="00CE1254">
      <w:pPr>
        <w:pStyle w:val="Heading40"/>
      </w:pPr>
      <w:r>
        <w:t>Number of decisions by month and application type, 2017</w:t>
      </w:r>
    </w:p>
    <w:tbl>
      <w:tblPr>
        <w:tblW w:w="0" w:type="auto"/>
        <w:tblLayout w:type="fixed"/>
        <w:tblCellMar>
          <w:left w:w="0" w:type="dxa"/>
          <w:right w:w="0" w:type="dxa"/>
        </w:tblCellMar>
        <w:tblLook w:val="01E0" w:firstRow="1" w:lastRow="1" w:firstColumn="1" w:lastColumn="1" w:noHBand="0" w:noVBand="0"/>
        <w:tblDescription w:val="Number of decisions by month and application type, 2017"/>
      </w:tblPr>
      <w:tblGrid>
        <w:gridCol w:w="2785"/>
        <w:gridCol w:w="544"/>
        <w:gridCol w:w="485"/>
        <w:gridCol w:w="484"/>
        <w:gridCol w:w="467"/>
        <w:gridCol w:w="524"/>
        <w:gridCol w:w="464"/>
        <w:gridCol w:w="468"/>
        <w:gridCol w:w="496"/>
        <w:gridCol w:w="489"/>
        <w:gridCol w:w="509"/>
        <w:gridCol w:w="552"/>
        <w:gridCol w:w="629"/>
        <w:gridCol w:w="690"/>
      </w:tblGrid>
      <w:tr w:rsidR="00CE1254" w:rsidRPr="00CE1254" w14:paraId="0C5B9267" w14:textId="77777777" w:rsidTr="00571B41">
        <w:trPr>
          <w:trHeight w:val="320"/>
          <w:tblHeader/>
        </w:trPr>
        <w:tc>
          <w:tcPr>
            <w:tcW w:w="2785" w:type="dxa"/>
            <w:shd w:val="clear" w:color="auto" w:fill="000000" w:themeFill="text1"/>
            <w:vAlign w:val="center"/>
          </w:tcPr>
          <w:p w14:paraId="337B81F4" w14:textId="77777777" w:rsidR="00CE1254" w:rsidRPr="00CE1254" w:rsidRDefault="00CE1254" w:rsidP="00CE1254">
            <w:pPr>
              <w:pStyle w:val="TableParagraph"/>
              <w:ind w:left="79"/>
              <w:rPr>
                <w:rFonts w:cs="Arial"/>
                <w:szCs w:val="20"/>
              </w:rPr>
            </w:pPr>
            <w:r w:rsidRPr="00CE1254">
              <w:rPr>
                <w:rFonts w:cs="Arial"/>
                <w:color w:val="FFFFFF"/>
                <w:szCs w:val="20"/>
              </w:rPr>
              <w:t>Approval type</w:t>
            </w:r>
          </w:p>
        </w:tc>
        <w:tc>
          <w:tcPr>
            <w:tcW w:w="544" w:type="dxa"/>
            <w:shd w:val="clear" w:color="auto" w:fill="000000" w:themeFill="text1"/>
            <w:vAlign w:val="center"/>
          </w:tcPr>
          <w:p w14:paraId="2435442F" w14:textId="77777777" w:rsidR="00CE1254" w:rsidRPr="00CE1254" w:rsidRDefault="00CE1254" w:rsidP="00CE1254">
            <w:pPr>
              <w:pStyle w:val="TableParagraph"/>
              <w:ind w:left="144"/>
              <w:rPr>
                <w:rFonts w:cs="Arial"/>
                <w:sz w:val="18"/>
                <w:szCs w:val="18"/>
              </w:rPr>
            </w:pPr>
            <w:r w:rsidRPr="00CE1254">
              <w:rPr>
                <w:rFonts w:cs="Arial"/>
                <w:color w:val="FFFFFF"/>
                <w:sz w:val="18"/>
                <w:szCs w:val="18"/>
              </w:rPr>
              <w:t>Jan</w:t>
            </w:r>
          </w:p>
        </w:tc>
        <w:tc>
          <w:tcPr>
            <w:tcW w:w="485" w:type="dxa"/>
            <w:shd w:val="clear" w:color="auto" w:fill="000000" w:themeFill="text1"/>
            <w:vAlign w:val="center"/>
          </w:tcPr>
          <w:p w14:paraId="2A85910C" w14:textId="77777777" w:rsidR="00CE1254" w:rsidRPr="00CE1254" w:rsidRDefault="00CE1254" w:rsidP="00CE1254">
            <w:pPr>
              <w:pStyle w:val="TableParagraph"/>
              <w:ind w:left="80" w:right="74"/>
              <w:rPr>
                <w:rFonts w:cs="Arial"/>
                <w:sz w:val="18"/>
                <w:szCs w:val="18"/>
              </w:rPr>
            </w:pPr>
            <w:r w:rsidRPr="00CE1254">
              <w:rPr>
                <w:rFonts w:cs="Arial"/>
                <w:color w:val="FFFFFF"/>
                <w:sz w:val="18"/>
                <w:szCs w:val="18"/>
              </w:rPr>
              <w:t>Feb</w:t>
            </w:r>
          </w:p>
        </w:tc>
        <w:tc>
          <w:tcPr>
            <w:tcW w:w="484" w:type="dxa"/>
            <w:shd w:val="clear" w:color="auto" w:fill="000000" w:themeFill="text1"/>
            <w:vAlign w:val="center"/>
          </w:tcPr>
          <w:p w14:paraId="611A4842" w14:textId="77777777" w:rsidR="00CE1254" w:rsidRPr="00CE1254" w:rsidRDefault="00CE1254" w:rsidP="00CE1254">
            <w:pPr>
              <w:pStyle w:val="TableParagraph"/>
              <w:ind w:left="74" w:right="64"/>
              <w:rPr>
                <w:rFonts w:cs="Arial"/>
                <w:sz w:val="18"/>
                <w:szCs w:val="18"/>
              </w:rPr>
            </w:pPr>
            <w:r w:rsidRPr="00CE1254">
              <w:rPr>
                <w:rFonts w:cs="Arial"/>
                <w:color w:val="FFFFFF"/>
                <w:sz w:val="18"/>
                <w:szCs w:val="18"/>
              </w:rPr>
              <w:t>Mar</w:t>
            </w:r>
          </w:p>
        </w:tc>
        <w:tc>
          <w:tcPr>
            <w:tcW w:w="467" w:type="dxa"/>
            <w:shd w:val="clear" w:color="auto" w:fill="000000" w:themeFill="text1"/>
            <w:vAlign w:val="center"/>
          </w:tcPr>
          <w:p w14:paraId="4852F015" w14:textId="77777777" w:rsidR="00CE1254" w:rsidRPr="00CE1254" w:rsidRDefault="00CE1254" w:rsidP="00CE1254">
            <w:pPr>
              <w:pStyle w:val="TableParagraph"/>
              <w:ind w:left="81"/>
              <w:rPr>
                <w:rFonts w:cs="Arial"/>
                <w:sz w:val="18"/>
                <w:szCs w:val="18"/>
              </w:rPr>
            </w:pPr>
            <w:r w:rsidRPr="00CE1254">
              <w:rPr>
                <w:rFonts w:cs="Arial"/>
                <w:color w:val="FFFFFF"/>
                <w:sz w:val="18"/>
                <w:szCs w:val="18"/>
              </w:rPr>
              <w:t>Apr</w:t>
            </w:r>
          </w:p>
        </w:tc>
        <w:tc>
          <w:tcPr>
            <w:tcW w:w="524" w:type="dxa"/>
            <w:shd w:val="clear" w:color="auto" w:fill="000000" w:themeFill="text1"/>
            <w:vAlign w:val="center"/>
          </w:tcPr>
          <w:p w14:paraId="30D122E2" w14:textId="77777777" w:rsidR="00CE1254" w:rsidRPr="00CE1254" w:rsidRDefault="00CE1254" w:rsidP="00CE1254">
            <w:pPr>
              <w:pStyle w:val="TableParagraph"/>
              <w:ind w:left="84" w:right="69"/>
              <w:rPr>
                <w:rFonts w:cs="Arial"/>
                <w:sz w:val="18"/>
                <w:szCs w:val="18"/>
              </w:rPr>
            </w:pPr>
            <w:r w:rsidRPr="00CE1254">
              <w:rPr>
                <w:rFonts w:cs="Arial"/>
                <w:color w:val="FFFFFF"/>
                <w:sz w:val="18"/>
                <w:szCs w:val="18"/>
              </w:rPr>
              <w:t>May</w:t>
            </w:r>
          </w:p>
        </w:tc>
        <w:tc>
          <w:tcPr>
            <w:tcW w:w="464" w:type="dxa"/>
            <w:shd w:val="clear" w:color="auto" w:fill="000000" w:themeFill="text1"/>
            <w:vAlign w:val="center"/>
          </w:tcPr>
          <w:p w14:paraId="6233F5FE" w14:textId="77777777" w:rsidR="00CE1254" w:rsidRPr="00CE1254" w:rsidRDefault="00CE1254" w:rsidP="00CE1254">
            <w:pPr>
              <w:pStyle w:val="TableParagraph"/>
              <w:ind w:left="65" w:right="65"/>
              <w:rPr>
                <w:rFonts w:cs="Arial"/>
                <w:sz w:val="18"/>
                <w:szCs w:val="18"/>
              </w:rPr>
            </w:pPr>
            <w:r w:rsidRPr="00CE1254">
              <w:rPr>
                <w:rFonts w:cs="Arial"/>
                <w:color w:val="FFFFFF"/>
                <w:sz w:val="18"/>
                <w:szCs w:val="18"/>
              </w:rPr>
              <w:t>Jun</w:t>
            </w:r>
          </w:p>
        </w:tc>
        <w:tc>
          <w:tcPr>
            <w:tcW w:w="468" w:type="dxa"/>
            <w:shd w:val="clear" w:color="auto" w:fill="000000" w:themeFill="text1"/>
            <w:vAlign w:val="center"/>
          </w:tcPr>
          <w:p w14:paraId="7E70EC75" w14:textId="77777777" w:rsidR="00CE1254" w:rsidRPr="00CE1254" w:rsidRDefault="00CE1254" w:rsidP="00CE1254">
            <w:pPr>
              <w:pStyle w:val="TableParagraph"/>
              <w:ind w:right="96"/>
              <w:rPr>
                <w:rFonts w:cs="Arial"/>
                <w:sz w:val="18"/>
                <w:szCs w:val="18"/>
              </w:rPr>
            </w:pPr>
            <w:r w:rsidRPr="00CE1254">
              <w:rPr>
                <w:rFonts w:cs="Arial"/>
                <w:color w:val="FFFFFF"/>
                <w:sz w:val="18"/>
                <w:szCs w:val="18"/>
              </w:rPr>
              <w:t>Jul</w:t>
            </w:r>
          </w:p>
        </w:tc>
        <w:tc>
          <w:tcPr>
            <w:tcW w:w="496" w:type="dxa"/>
            <w:shd w:val="clear" w:color="auto" w:fill="000000" w:themeFill="text1"/>
            <w:vAlign w:val="center"/>
          </w:tcPr>
          <w:p w14:paraId="4D2C46E1" w14:textId="77777777" w:rsidR="00CE1254" w:rsidRPr="00CE1254" w:rsidRDefault="00CE1254" w:rsidP="00CE1254">
            <w:pPr>
              <w:pStyle w:val="TableParagraph"/>
              <w:ind w:left="73" w:right="74"/>
              <w:rPr>
                <w:rFonts w:cs="Arial"/>
                <w:sz w:val="18"/>
                <w:szCs w:val="18"/>
              </w:rPr>
            </w:pPr>
            <w:r w:rsidRPr="00CE1254">
              <w:rPr>
                <w:rFonts w:cs="Arial"/>
                <w:color w:val="FFFFFF"/>
                <w:sz w:val="18"/>
                <w:szCs w:val="18"/>
              </w:rPr>
              <w:t>Aug</w:t>
            </w:r>
          </w:p>
        </w:tc>
        <w:tc>
          <w:tcPr>
            <w:tcW w:w="489" w:type="dxa"/>
            <w:shd w:val="clear" w:color="auto" w:fill="000000" w:themeFill="text1"/>
            <w:vAlign w:val="center"/>
          </w:tcPr>
          <w:p w14:paraId="36A801AD" w14:textId="77777777" w:rsidR="00CE1254" w:rsidRPr="00CE1254" w:rsidRDefault="00CE1254" w:rsidP="00CE1254">
            <w:pPr>
              <w:pStyle w:val="TableParagraph"/>
              <w:ind w:right="99"/>
              <w:rPr>
                <w:rFonts w:cs="Arial"/>
                <w:sz w:val="18"/>
                <w:szCs w:val="18"/>
              </w:rPr>
            </w:pPr>
            <w:r w:rsidRPr="00CE1254">
              <w:rPr>
                <w:rFonts w:cs="Arial"/>
                <w:color w:val="FFFFFF"/>
                <w:sz w:val="18"/>
                <w:szCs w:val="18"/>
              </w:rPr>
              <w:t>Sep</w:t>
            </w:r>
          </w:p>
        </w:tc>
        <w:tc>
          <w:tcPr>
            <w:tcW w:w="509" w:type="dxa"/>
            <w:shd w:val="clear" w:color="auto" w:fill="000000" w:themeFill="text1"/>
            <w:vAlign w:val="center"/>
          </w:tcPr>
          <w:p w14:paraId="66551ED0" w14:textId="77777777" w:rsidR="00CE1254" w:rsidRPr="00CE1254" w:rsidRDefault="00CE1254" w:rsidP="00CE1254">
            <w:pPr>
              <w:pStyle w:val="TableParagraph"/>
              <w:ind w:left="103"/>
              <w:rPr>
                <w:rFonts w:cs="Arial"/>
                <w:sz w:val="18"/>
                <w:szCs w:val="18"/>
              </w:rPr>
            </w:pPr>
            <w:r w:rsidRPr="00CE1254">
              <w:rPr>
                <w:rFonts w:cs="Arial"/>
                <w:color w:val="FFFFFF"/>
                <w:sz w:val="18"/>
                <w:szCs w:val="18"/>
              </w:rPr>
              <w:t>Oct</w:t>
            </w:r>
          </w:p>
        </w:tc>
        <w:tc>
          <w:tcPr>
            <w:tcW w:w="552" w:type="dxa"/>
            <w:shd w:val="clear" w:color="auto" w:fill="000000" w:themeFill="text1"/>
            <w:vAlign w:val="center"/>
          </w:tcPr>
          <w:p w14:paraId="6A8C1103" w14:textId="77777777" w:rsidR="00CE1254" w:rsidRPr="00CE1254" w:rsidRDefault="00CE1254" w:rsidP="00CE1254">
            <w:pPr>
              <w:pStyle w:val="TableParagraph"/>
              <w:ind w:left="94" w:right="62"/>
              <w:rPr>
                <w:rFonts w:cs="Arial"/>
                <w:sz w:val="18"/>
                <w:szCs w:val="18"/>
              </w:rPr>
            </w:pPr>
            <w:r w:rsidRPr="00CE1254">
              <w:rPr>
                <w:rFonts w:cs="Arial"/>
                <w:color w:val="FFFFFF"/>
                <w:sz w:val="18"/>
                <w:szCs w:val="18"/>
              </w:rPr>
              <w:t>Nov</w:t>
            </w:r>
          </w:p>
        </w:tc>
        <w:tc>
          <w:tcPr>
            <w:tcW w:w="629" w:type="dxa"/>
            <w:shd w:val="clear" w:color="auto" w:fill="000000" w:themeFill="text1"/>
            <w:vAlign w:val="center"/>
          </w:tcPr>
          <w:p w14:paraId="1A759F2C" w14:textId="77777777" w:rsidR="00CE1254" w:rsidRPr="00CE1254" w:rsidRDefault="00CE1254" w:rsidP="00CE1254">
            <w:pPr>
              <w:pStyle w:val="TableParagraph"/>
              <w:ind w:left="105"/>
              <w:rPr>
                <w:rFonts w:cs="Arial"/>
                <w:sz w:val="18"/>
                <w:szCs w:val="18"/>
              </w:rPr>
            </w:pPr>
            <w:r w:rsidRPr="00CE1254">
              <w:rPr>
                <w:rFonts w:cs="Arial"/>
                <w:color w:val="FFFFFF"/>
                <w:sz w:val="18"/>
                <w:szCs w:val="18"/>
              </w:rPr>
              <w:t>Dec</w:t>
            </w:r>
          </w:p>
        </w:tc>
        <w:tc>
          <w:tcPr>
            <w:tcW w:w="690" w:type="dxa"/>
            <w:shd w:val="clear" w:color="auto" w:fill="000000" w:themeFill="text1"/>
            <w:vAlign w:val="center"/>
          </w:tcPr>
          <w:p w14:paraId="2D6810DC" w14:textId="77777777" w:rsidR="00CE1254" w:rsidRPr="00CE1254" w:rsidRDefault="00CE1254" w:rsidP="00CE1254">
            <w:pPr>
              <w:pStyle w:val="TableParagraph"/>
              <w:ind w:right="85"/>
              <w:rPr>
                <w:rFonts w:cs="Arial"/>
                <w:sz w:val="18"/>
                <w:szCs w:val="18"/>
              </w:rPr>
            </w:pPr>
            <w:r w:rsidRPr="00CE1254">
              <w:rPr>
                <w:rFonts w:cs="Arial"/>
                <w:color w:val="FFFFFF"/>
                <w:sz w:val="18"/>
                <w:szCs w:val="18"/>
              </w:rPr>
              <w:t>Total</w:t>
            </w:r>
          </w:p>
        </w:tc>
      </w:tr>
      <w:tr w:rsidR="00CE1254" w:rsidRPr="00CE1254" w14:paraId="5EA0B1E7" w14:textId="77777777" w:rsidTr="00CE1254">
        <w:trPr>
          <w:trHeight w:val="320"/>
        </w:trPr>
        <w:tc>
          <w:tcPr>
            <w:tcW w:w="2785" w:type="dxa"/>
            <w:shd w:val="clear" w:color="auto" w:fill="auto"/>
            <w:vAlign w:val="center"/>
          </w:tcPr>
          <w:p w14:paraId="300C4206" w14:textId="77777777" w:rsidR="00CE1254" w:rsidRPr="00CE1254" w:rsidRDefault="00CE1254" w:rsidP="00CE1254">
            <w:pPr>
              <w:pStyle w:val="TableParagraph"/>
              <w:ind w:left="79"/>
              <w:rPr>
                <w:rFonts w:cs="Arial"/>
                <w:szCs w:val="20"/>
              </w:rPr>
            </w:pPr>
            <w:r w:rsidRPr="00CE1254">
              <w:rPr>
                <w:rFonts w:cs="Arial"/>
                <w:szCs w:val="20"/>
              </w:rPr>
              <w:t>Provider approval</w:t>
            </w:r>
          </w:p>
        </w:tc>
        <w:tc>
          <w:tcPr>
            <w:tcW w:w="544" w:type="dxa"/>
            <w:shd w:val="clear" w:color="auto" w:fill="auto"/>
            <w:vAlign w:val="center"/>
          </w:tcPr>
          <w:p w14:paraId="614DBA64" w14:textId="77777777" w:rsidR="00CE1254" w:rsidRPr="00CE1254" w:rsidRDefault="00CE1254" w:rsidP="00CE1254">
            <w:pPr>
              <w:pStyle w:val="TableParagraph"/>
              <w:ind w:left="188"/>
              <w:jc w:val="right"/>
              <w:rPr>
                <w:rFonts w:cs="Arial"/>
                <w:szCs w:val="20"/>
              </w:rPr>
            </w:pPr>
            <w:r w:rsidRPr="00CE1254">
              <w:rPr>
                <w:rFonts w:cs="Arial"/>
                <w:szCs w:val="20"/>
              </w:rPr>
              <w:t>21</w:t>
            </w:r>
          </w:p>
        </w:tc>
        <w:tc>
          <w:tcPr>
            <w:tcW w:w="485" w:type="dxa"/>
            <w:shd w:val="clear" w:color="auto" w:fill="auto"/>
            <w:vAlign w:val="center"/>
          </w:tcPr>
          <w:p w14:paraId="7DF482D7" w14:textId="77777777" w:rsidR="00CE1254" w:rsidRPr="00CE1254" w:rsidRDefault="00CE1254" w:rsidP="00CE1254">
            <w:pPr>
              <w:pStyle w:val="TableParagraph"/>
              <w:ind w:left="39" w:right="74"/>
              <w:jc w:val="right"/>
              <w:rPr>
                <w:rFonts w:cs="Arial"/>
                <w:szCs w:val="20"/>
              </w:rPr>
            </w:pPr>
            <w:r w:rsidRPr="00CE1254">
              <w:rPr>
                <w:rFonts w:cs="Arial"/>
                <w:szCs w:val="20"/>
              </w:rPr>
              <w:t>13</w:t>
            </w:r>
          </w:p>
        </w:tc>
        <w:tc>
          <w:tcPr>
            <w:tcW w:w="484" w:type="dxa"/>
            <w:shd w:val="clear" w:color="auto" w:fill="auto"/>
            <w:vAlign w:val="center"/>
          </w:tcPr>
          <w:p w14:paraId="284C5D41" w14:textId="77777777" w:rsidR="00CE1254" w:rsidRPr="00CE1254" w:rsidRDefault="00CE1254" w:rsidP="00CE1254">
            <w:pPr>
              <w:pStyle w:val="TableParagraph"/>
              <w:ind w:left="47" w:right="64"/>
              <w:jc w:val="right"/>
              <w:rPr>
                <w:rFonts w:cs="Arial"/>
                <w:szCs w:val="20"/>
              </w:rPr>
            </w:pPr>
            <w:r w:rsidRPr="00CE1254">
              <w:rPr>
                <w:rFonts w:cs="Arial"/>
                <w:szCs w:val="20"/>
              </w:rPr>
              <w:t>27</w:t>
            </w:r>
          </w:p>
        </w:tc>
        <w:tc>
          <w:tcPr>
            <w:tcW w:w="467" w:type="dxa"/>
            <w:shd w:val="clear" w:color="auto" w:fill="auto"/>
            <w:vAlign w:val="center"/>
          </w:tcPr>
          <w:p w14:paraId="14A256DD" w14:textId="77777777" w:rsidR="00CE1254" w:rsidRPr="00CE1254" w:rsidRDefault="00CE1254" w:rsidP="00CE1254">
            <w:pPr>
              <w:pStyle w:val="TableParagraph"/>
              <w:ind w:left="150"/>
              <w:jc w:val="right"/>
              <w:rPr>
                <w:rFonts w:cs="Arial"/>
                <w:szCs w:val="20"/>
              </w:rPr>
            </w:pPr>
            <w:r w:rsidRPr="00CE1254">
              <w:rPr>
                <w:rFonts w:cs="Arial"/>
                <w:szCs w:val="20"/>
              </w:rPr>
              <w:t>17</w:t>
            </w:r>
          </w:p>
        </w:tc>
        <w:tc>
          <w:tcPr>
            <w:tcW w:w="524" w:type="dxa"/>
            <w:shd w:val="clear" w:color="auto" w:fill="auto"/>
            <w:vAlign w:val="center"/>
          </w:tcPr>
          <w:p w14:paraId="32EB245E" w14:textId="77777777" w:rsidR="00CE1254" w:rsidRPr="00CE1254" w:rsidRDefault="00CE1254" w:rsidP="00CE1254">
            <w:pPr>
              <w:pStyle w:val="TableParagraph"/>
              <w:ind w:left="34" w:right="69"/>
              <w:jc w:val="right"/>
              <w:rPr>
                <w:rFonts w:cs="Arial"/>
                <w:szCs w:val="20"/>
              </w:rPr>
            </w:pPr>
            <w:r w:rsidRPr="00CE1254">
              <w:rPr>
                <w:rFonts w:cs="Arial"/>
                <w:szCs w:val="20"/>
              </w:rPr>
              <w:t>28</w:t>
            </w:r>
          </w:p>
        </w:tc>
        <w:tc>
          <w:tcPr>
            <w:tcW w:w="464" w:type="dxa"/>
            <w:shd w:val="clear" w:color="auto" w:fill="auto"/>
            <w:vAlign w:val="center"/>
          </w:tcPr>
          <w:p w14:paraId="01DEF9F4" w14:textId="77777777" w:rsidR="00CE1254" w:rsidRPr="00CE1254" w:rsidRDefault="00CE1254" w:rsidP="00CE1254">
            <w:pPr>
              <w:pStyle w:val="TableParagraph"/>
              <w:ind w:left="53" w:right="65"/>
              <w:jc w:val="right"/>
              <w:rPr>
                <w:rFonts w:cs="Arial"/>
                <w:szCs w:val="20"/>
              </w:rPr>
            </w:pPr>
            <w:r w:rsidRPr="00CE1254">
              <w:rPr>
                <w:rFonts w:cs="Arial"/>
                <w:szCs w:val="20"/>
              </w:rPr>
              <w:t>14</w:t>
            </w:r>
          </w:p>
        </w:tc>
        <w:tc>
          <w:tcPr>
            <w:tcW w:w="468" w:type="dxa"/>
            <w:shd w:val="clear" w:color="auto" w:fill="auto"/>
            <w:vAlign w:val="center"/>
          </w:tcPr>
          <w:p w14:paraId="6227A3E9" w14:textId="77777777" w:rsidR="00CE1254" w:rsidRPr="00CE1254" w:rsidRDefault="00CE1254" w:rsidP="00CE1254">
            <w:pPr>
              <w:pStyle w:val="TableParagraph"/>
              <w:ind w:right="167"/>
              <w:jc w:val="right"/>
              <w:rPr>
                <w:rFonts w:cs="Arial"/>
                <w:szCs w:val="20"/>
              </w:rPr>
            </w:pPr>
            <w:r w:rsidRPr="00CE1254">
              <w:rPr>
                <w:rFonts w:cs="Arial"/>
                <w:szCs w:val="20"/>
              </w:rPr>
              <w:t>16</w:t>
            </w:r>
          </w:p>
        </w:tc>
        <w:tc>
          <w:tcPr>
            <w:tcW w:w="496" w:type="dxa"/>
            <w:shd w:val="clear" w:color="auto" w:fill="auto"/>
            <w:vAlign w:val="center"/>
          </w:tcPr>
          <w:p w14:paraId="25C80A2C" w14:textId="77777777" w:rsidR="00CE1254" w:rsidRPr="00CE1254" w:rsidRDefault="00CE1254" w:rsidP="00CE1254">
            <w:pPr>
              <w:pStyle w:val="TableParagraph"/>
              <w:ind w:left="41" w:right="74"/>
              <w:jc w:val="right"/>
              <w:rPr>
                <w:rFonts w:cs="Arial"/>
                <w:szCs w:val="20"/>
              </w:rPr>
            </w:pPr>
            <w:r w:rsidRPr="00CE1254">
              <w:rPr>
                <w:rFonts w:cs="Arial"/>
                <w:szCs w:val="20"/>
              </w:rPr>
              <w:t>11</w:t>
            </w:r>
          </w:p>
        </w:tc>
        <w:tc>
          <w:tcPr>
            <w:tcW w:w="489" w:type="dxa"/>
            <w:shd w:val="clear" w:color="auto" w:fill="auto"/>
            <w:vAlign w:val="center"/>
          </w:tcPr>
          <w:p w14:paraId="063B1361" w14:textId="77777777" w:rsidR="00CE1254" w:rsidRPr="00CE1254" w:rsidRDefault="00CE1254" w:rsidP="00CE1254">
            <w:pPr>
              <w:pStyle w:val="TableParagraph"/>
              <w:ind w:right="187"/>
              <w:jc w:val="right"/>
              <w:rPr>
                <w:rFonts w:cs="Arial"/>
                <w:szCs w:val="20"/>
              </w:rPr>
            </w:pPr>
            <w:r w:rsidRPr="00CE1254">
              <w:rPr>
                <w:rFonts w:cs="Arial"/>
                <w:szCs w:val="20"/>
              </w:rPr>
              <w:t>18</w:t>
            </w:r>
          </w:p>
        </w:tc>
        <w:tc>
          <w:tcPr>
            <w:tcW w:w="509" w:type="dxa"/>
            <w:shd w:val="clear" w:color="auto" w:fill="auto"/>
            <w:vAlign w:val="center"/>
          </w:tcPr>
          <w:p w14:paraId="2363181A" w14:textId="77777777" w:rsidR="00CE1254" w:rsidRPr="00CE1254" w:rsidRDefault="00CE1254" w:rsidP="00CE1254">
            <w:pPr>
              <w:pStyle w:val="TableParagraph"/>
              <w:ind w:left="128"/>
              <w:jc w:val="right"/>
              <w:rPr>
                <w:rFonts w:cs="Arial"/>
                <w:szCs w:val="20"/>
              </w:rPr>
            </w:pPr>
            <w:r w:rsidRPr="00CE1254">
              <w:rPr>
                <w:rFonts w:cs="Arial"/>
                <w:szCs w:val="20"/>
              </w:rPr>
              <w:t>20</w:t>
            </w:r>
          </w:p>
        </w:tc>
        <w:tc>
          <w:tcPr>
            <w:tcW w:w="552" w:type="dxa"/>
            <w:shd w:val="clear" w:color="auto" w:fill="auto"/>
            <w:vAlign w:val="center"/>
          </w:tcPr>
          <w:p w14:paraId="2BA06933" w14:textId="77777777" w:rsidR="00CE1254" w:rsidRPr="00CE1254" w:rsidRDefault="00CE1254" w:rsidP="00CE1254">
            <w:pPr>
              <w:pStyle w:val="TableParagraph"/>
              <w:ind w:left="20" w:right="85"/>
              <w:jc w:val="right"/>
              <w:rPr>
                <w:rFonts w:cs="Arial"/>
                <w:szCs w:val="20"/>
              </w:rPr>
            </w:pPr>
            <w:r w:rsidRPr="00CE1254">
              <w:rPr>
                <w:rFonts w:cs="Arial"/>
                <w:szCs w:val="20"/>
              </w:rPr>
              <w:t>22</w:t>
            </w:r>
          </w:p>
        </w:tc>
        <w:tc>
          <w:tcPr>
            <w:tcW w:w="629" w:type="dxa"/>
            <w:shd w:val="clear" w:color="auto" w:fill="auto"/>
            <w:vAlign w:val="center"/>
          </w:tcPr>
          <w:p w14:paraId="43F09581" w14:textId="77777777" w:rsidR="00CE1254" w:rsidRPr="00CE1254" w:rsidRDefault="00CE1254" w:rsidP="00CE1254">
            <w:pPr>
              <w:pStyle w:val="TableParagraph"/>
              <w:ind w:left="154"/>
              <w:jc w:val="right"/>
              <w:rPr>
                <w:rFonts w:cs="Arial"/>
                <w:szCs w:val="20"/>
              </w:rPr>
            </w:pPr>
            <w:r w:rsidRPr="00CE1254">
              <w:rPr>
                <w:rFonts w:cs="Arial"/>
                <w:szCs w:val="20"/>
              </w:rPr>
              <w:t>31</w:t>
            </w:r>
          </w:p>
        </w:tc>
        <w:tc>
          <w:tcPr>
            <w:tcW w:w="690" w:type="dxa"/>
            <w:shd w:val="clear" w:color="auto" w:fill="auto"/>
            <w:vAlign w:val="center"/>
          </w:tcPr>
          <w:p w14:paraId="7FA456BE" w14:textId="77777777" w:rsidR="00CE1254" w:rsidRPr="00CE1254" w:rsidRDefault="00CE1254" w:rsidP="00CE1254">
            <w:pPr>
              <w:pStyle w:val="TableParagraph"/>
              <w:ind w:right="85"/>
              <w:jc w:val="right"/>
              <w:rPr>
                <w:rFonts w:cs="Arial"/>
                <w:szCs w:val="20"/>
              </w:rPr>
            </w:pPr>
            <w:r w:rsidRPr="00CE1254">
              <w:rPr>
                <w:rFonts w:cs="Arial"/>
                <w:szCs w:val="20"/>
              </w:rPr>
              <w:t>238</w:t>
            </w:r>
          </w:p>
        </w:tc>
      </w:tr>
      <w:tr w:rsidR="00CE1254" w:rsidRPr="00CE1254" w14:paraId="3E5F72D7" w14:textId="77777777" w:rsidTr="00CE1254">
        <w:trPr>
          <w:trHeight w:val="320"/>
        </w:trPr>
        <w:tc>
          <w:tcPr>
            <w:tcW w:w="2785" w:type="dxa"/>
            <w:shd w:val="clear" w:color="auto" w:fill="auto"/>
            <w:vAlign w:val="center"/>
          </w:tcPr>
          <w:p w14:paraId="55D5E6EC" w14:textId="77777777" w:rsidR="00CE1254" w:rsidRPr="00CE1254" w:rsidRDefault="00CE1254" w:rsidP="00CE1254">
            <w:pPr>
              <w:pStyle w:val="TableParagraph"/>
              <w:ind w:left="79"/>
              <w:rPr>
                <w:rFonts w:cs="Arial"/>
                <w:szCs w:val="20"/>
              </w:rPr>
            </w:pPr>
            <w:r w:rsidRPr="00CE1254">
              <w:rPr>
                <w:rFonts w:cs="Arial"/>
                <w:szCs w:val="20"/>
              </w:rPr>
              <w:t>Service approval</w:t>
            </w:r>
          </w:p>
        </w:tc>
        <w:tc>
          <w:tcPr>
            <w:tcW w:w="544" w:type="dxa"/>
            <w:shd w:val="clear" w:color="auto" w:fill="auto"/>
            <w:vAlign w:val="center"/>
          </w:tcPr>
          <w:p w14:paraId="0A08DD2E" w14:textId="77777777" w:rsidR="00CE1254" w:rsidRPr="00CE1254" w:rsidRDefault="00CE1254" w:rsidP="00CE1254">
            <w:pPr>
              <w:pStyle w:val="TableParagraph"/>
              <w:ind w:left="164"/>
              <w:jc w:val="right"/>
              <w:rPr>
                <w:rFonts w:cs="Arial"/>
                <w:szCs w:val="20"/>
              </w:rPr>
            </w:pPr>
            <w:r w:rsidRPr="00CE1254">
              <w:rPr>
                <w:rFonts w:cs="Arial"/>
                <w:szCs w:val="20"/>
              </w:rPr>
              <w:t>53</w:t>
            </w:r>
          </w:p>
        </w:tc>
        <w:tc>
          <w:tcPr>
            <w:tcW w:w="485" w:type="dxa"/>
            <w:shd w:val="clear" w:color="auto" w:fill="auto"/>
            <w:vAlign w:val="center"/>
          </w:tcPr>
          <w:p w14:paraId="1119E157" w14:textId="77777777" w:rsidR="00CE1254" w:rsidRPr="00CE1254" w:rsidRDefault="00CE1254" w:rsidP="00CE1254">
            <w:pPr>
              <w:pStyle w:val="TableParagraph"/>
              <w:ind w:left="38" w:right="74"/>
              <w:jc w:val="right"/>
              <w:rPr>
                <w:rFonts w:cs="Arial"/>
                <w:szCs w:val="20"/>
              </w:rPr>
            </w:pPr>
            <w:r w:rsidRPr="00CE1254">
              <w:rPr>
                <w:rFonts w:cs="Arial"/>
                <w:szCs w:val="20"/>
              </w:rPr>
              <w:t>26</w:t>
            </w:r>
          </w:p>
        </w:tc>
        <w:tc>
          <w:tcPr>
            <w:tcW w:w="484" w:type="dxa"/>
            <w:shd w:val="clear" w:color="auto" w:fill="auto"/>
            <w:vAlign w:val="center"/>
          </w:tcPr>
          <w:p w14:paraId="28E67FDA" w14:textId="77777777" w:rsidR="00CE1254" w:rsidRPr="00CE1254" w:rsidRDefault="00CE1254" w:rsidP="00CE1254">
            <w:pPr>
              <w:pStyle w:val="TableParagraph"/>
              <w:ind w:left="46" w:right="64"/>
              <w:jc w:val="right"/>
              <w:rPr>
                <w:rFonts w:cs="Arial"/>
                <w:szCs w:val="20"/>
              </w:rPr>
            </w:pPr>
            <w:r w:rsidRPr="00CE1254">
              <w:rPr>
                <w:rFonts w:cs="Arial"/>
                <w:szCs w:val="20"/>
              </w:rPr>
              <w:t>13</w:t>
            </w:r>
          </w:p>
        </w:tc>
        <w:tc>
          <w:tcPr>
            <w:tcW w:w="467" w:type="dxa"/>
            <w:shd w:val="clear" w:color="auto" w:fill="auto"/>
            <w:vAlign w:val="center"/>
          </w:tcPr>
          <w:p w14:paraId="2DC39F58" w14:textId="77777777" w:rsidR="00CE1254" w:rsidRPr="00CE1254" w:rsidRDefault="00CE1254" w:rsidP="00CE1254">
            <w:pPr>
              <w:pStyle w:val="TableParagraph"/>
              <w:ind w:left="143"/>
              <w:jc w:val="right"/>
              <w:rPr>
                <w:rFonts w:cs="Arial"/>
                <w:szCs w:val="20"/>
              </w:rPr>
            </w:pPr>
            <w:r w:rsidRPr="00CE1254">
              <w:rPr>
                <w:rFonts w:cs="Arial"/>
                <w:szCs w:val="20"/>
              </w:rPr>
              <w:t>18</w:t>
            </w:r>
          </w:p>
        </w:tc>
        <w:tc>
          <w:tcPr>
            <w:tcW w:w="524" w:type="dxa"/>
            <w:shd w:val="clear" w:color="auto" w:fill="auto"/>
            <w:vAlign w:val="center"/>
          </w:tcPr>
          <w:p w14:paraId="44C4C1F1" w14:textId="77777777" w:rsidR="00CE1254" w:rsidRPr="00CE1254" w:rsidRDefault="00CE1254" w:rsidP="00CE1254">
            <w:pPr>
              <w:pStyle w:val="TableParagraph"/>
              <w:ind w:left="34" w:right="69"/>
              <w:jc w:val="right"/>
              <w:rPr>
                <w:rFonts w:cs="Arial"/>
                <w:szCs w:val="20"/>
              </w:rPr>
            </w:pPr>
            <w:r w:rsidRPr="00CE1254">
              <w:rPr>
                <w:rFonts w:cs="Arial"/>
                <w:szCs w:val="20"/>
              </w:rPr>
              <w:t>14</w:t>
            </w:r>
          </w:p>
        </w:tc>
        <w:tc>
          <w:tcPr>
            <w:tcW w:w="464" w:type="dxa"/>
            <w:shd w:val="clear" w:color="auto" w:fill="auto"/>
            <w:vAlign w:val="center"/>
          </w:tcPr>
          <w:p w14:paraId="4B51259F" w14:textId="77777777" w:rsidR="00CE1254" w:rsidRPr="00CE1254" w:rsidRDefault="00CE1254" w:rsidP="00CE1254">
            <w:pPr>
              <w:pStyle w:val="TableParagraph"/>
              <w:ind w:left="53" w:right="65"/>
              <w:jc w:val="right"/>
              <w:rPr>
                <w:rFonts w:cs="Arial"/>
                <w:szCs w:val="20"/>
              </w:rPr>
            </w:pPr>
            <w:r w:rsidRPr="00CE1254">
              <w:rPr>
                <w:rFonts w:cs="Arial"/>
                <w:szCs w:val="20"/>
              </w:rPr>
              <w:t>37</w:t>
            </w:r>
          </w:p>
        </w:tc>
        <w:tc>
          <w:tcPr>
            <w:tcW w:w="468" w:type="dxa"/>
            <w:shd w:val="clear" w:color="auto" w:fill="auto"/>
            <w:vAlign w:val="center"/>
          </w:tcPr>
          <w:p w14:paraId="031D3442" w14:textId="77777777" w:rsidR="00CE1254" w:rsidRPr="00CE1254" w:rsidRDefault="00CE1254" w:rsidP="00CE1254">
            <w:pPr>
              <w:pStyle w:val="TableParagraph"/>
              <w:ind w:right="156"/>
              <w:jc w:val="right"/>
              <w:rPr>
                <w:rFonts w:cs="Arial"/>
                <w:szCs w:val="20"/>
              </w:rPr>
            </w:pPr>
            <w:r w:rsidRPr="00CE1254">
              <w:rPr>
                <w:rFonts w:cs="Arial"/>
                <w:szCs w:val="20"/>
              </w:rPr>
              <w:t>28</w:t>
            </w:r>
          </w:p>
        </w:tc>
        <w:tc>
          <w:tcPr>
            <w:tcW w:w="496" w:type="dxa"/>
            <w:shd w:val="clear" w:color="auto" w:fill="auto"/>
            <w:vAlign w:val="center"/>
          </w:tcPr>
          <w:p w14:paraId="126A863F" w14:textId="77777777" w:rsidR="00CE1254" w:rsidRPr="00CE1254" w:rsidRDefault="00CE1254" w:rsidP="00CE1254">
            <w:pPr>
              <w:pStyle w:val="TableParagraph"/>
              <w:ind w:left="41" w:right="74"/>
              <w:jc w:val="right"/>
              <w:rPr>
                <w:rFonts w:cs="Arial"/>
                <w:szCs w:val="20"/>
              </w:rPr>
            </w:pPr>
            <w:r w:rsidRPr="00CE1254">
              <w:rPr>
                <w:rFonts w:cs="Arial"/>
                <w:szCs w:val="20"/>
              </w:rPr>
              <w:t>12</w:t>
            </w:r>
          </w:p>
        </w:tc>
        <w:tc>
          <w:tcPr>
            <w:tcW w:w="489" w:type="dxa"/>
            <w:shd w:val="clear" w:color="auto" w:fill="auto"/>
            <w:vAlign w:val="center"/>
          </w:tcPr>
          <w:p w14:paraId="1BACD032" w14:textId="77777777" w:rsidR="00CE1254" w:rsidRPr="00CE1254" w:rsidRDefault="00CE1254" w:rsidP="00CE1254">
            <w:pPr>
              <w:pStyle w:val="TableParagraph"/>
              <w:ind w:right="172"/>
              <w:jc w:val="right"/>
              <w:rPr>
                <w:rFonts w:cs="Arial"/>
                <w:szCs w:val="20"/>
              </w:rPr>
            </w:pPr>
            <w:r w:rsidRPr="00CE1254">
              <w:rPr>
                <w:rFonts w:cs="Arial"/>
                <w:szCs w:val="20"/>
              </w:rPr>
              <w:t>29</w:t>
            </w:r>
          </w:p>
        </w:tc>
        <w:tc>
          <w:tcPr>
            <w:tcW w:w="509" w:type="dxa"/>
            <w:shd w:val="clear" w:color="auto" w:fill="auto"/>
            <w:vAlign w:val="center"/>
          </w:tcPr>
          <w:p w14:paraId="4FBBC636" w14:textId="77777777" w:rsidR="00CE1254" w:rsidRPr="00CE1254" w:rsidRDefault="00CE1254" w:rsidP="00CE1254">
            <w:pPr>
              <w:pStyle w:val="TableParagraph"/>
              <w:ind w:left="129"/>
              <w:jc w:val="right"/>
              <w:rPr>
                <w:rFonts w:cs="Arial"/>
                <w:szCs w:val="20"/>
              </w:rPr>
            </w:pPr>
            <w:r w:rsidRPr="00CE1254">
              <w:rPr>
                <w:rFonts w:cs="Arial"/>
                <w:szCs w:val="20"/>
              </w:rPr>
              <w:t>20</w:t>
            </w:r>
          </w:p>
        </w:tc>
        <w:tc>
          <w:tcPr>
            <w:tcW w:w="552" w:type="dxa"/>
            <w:shd w:val="clear" w:color="auto" w:fill="auto"/>
            <w:vAlign w:val="center"/>
          </w:tcPr>
          <w:p w14:paraId="71AFDA5C" w14:textId="77777777" w:rsidR="00CE1254" w:rsidRPr="00CE1254" w:rsidRDefault="00CE1254" w:rsidP="00CE1254">
            <w:pPr>
              <w:pStyle w:val="TableParagraph"/>
              <w:ind w:left="20" w:right="85"/>
              <w:jc w:val="right"/>
              <w:rPr>
                <w:rFonts w:cs="Arial"/>
                <w:szCs w:val="20"/>
              </w:rPr>
            </w:pPr>
            <w:r w:rsidRPr="00CE1254">
              <w:rPr>
                <w:rFonts w:cs="Arial"/>
                <w:szCs w:val="20"/>
              </w:rPr>
              <w:t>12</w:t>
            </w:r>
          </w:p>
        </w:tc>
        <w:tc>
          <w:tcPr>
            <w:tcW w:w="629" w:type="dxa"/>
            <w:shd w:val="clear" w:color="auto" w:fill="auto"/>
            <w:vAlign w:val="center"/>
          </w:tcPr>
          <w:p w14:paraId="0258E5F9" w14:textId="77777777" w:rsidR="00CE1254" w:rsidRPr="00CE1254" w:rsidRDefault="00CE1254" w:rsidP="00CE1254">
            <w:pPr>
              <w:pStyle w:val="TableParagraph"/>
              <w:ind w:left="154"/>
              <w:jc w:val="right"/>
              <w:rPr>
                <w:rFonts w:cs="Arial"/>
                <w:szCs w:val="20"/>
              </w:rPr>
            </w:pPr>
            <w:r w:rsidRPr="00CE1254">
              <w:rPr>
                <w:rFonts w:cs="Arial"/>
                <w:szCs w:val="20"/>
              </w:rPr>
              <w:t>31</w:t>
            </w:r>
          </w:p>
        </w:tc>
        <w:tc>
          <w:tcPr>
            <w:tcW w:w="690" w:type="dxa"/>
            <w:shd w:val="clear" w:color="auto" w:fill="auto"/>
            <w:vAlign w:val="center"/>
          </w:tcPr>
          <w:p w14:paraId="277B4053" w14:textId="77777777" w:rsidR="00CE1254" w:rsidRPr="00CE1254" w:rsidRDefault="00CE1254" w:rsidP="00CE1254">
            <w:pPr>
              <w:pStyle w:val="TableParagraph"/>
              <w:ind w:right="85"/>
              <w:jc w:val="right"/>
              <w:rPr>
                <w:rFonts w:cs="Arial"/>
                <w:szCs w:val="20"/>
              </w:rPr>
            </w:pPr>
            <w:r w:rsidRPr="00CE1254">
              <w:rPr>
                <w:rFonts w:cs="Arial"/>
                <w:szCs w:val="20"/>
              </w:rPr>
              <w:t>293</w:t>
            </w:r>
          </w:p>
        </w:tc>
      </w:tr>
      <w:tr w:rsidR="00CE1254" w:rsidRPr="00CE1254" w14:paraId="5421E68F" w14:textId="77777777" w:rsidTr="00CE1254">
        <w:trPr>
          <w:trHeight w:val="320"/>
        </w:trPr>
        <w:tc>
          <w:tcPr>
            <w:tcW w:w="2785" w:type="dxa"/>
            <w:shd w:val="clear" w:color="auto" w:fill="auto"/>
            <w:vAlign w:val="center"/>
          </w:tcPr>
          <w:p w14:paraId="6EC585E8" w14:textId="77777777" w:rsidR="00CE1254" w:rsidRPr="00CE1254" w:rsidRDefault="00CE1254" w:rsidP="00CE1254">
            <w:pPr>
              <w:pStyle w:val="TableParagraph"/>
              <w:ind w:left="79"/>
              <w:rPr>
                <w:rFonts w:cs="Arial"/>
                <w:szCs w:val="20"/>
              </w:rPr>
            </w:pPr>
            <w:r w:rsidRPr="00CE1254">
              <w:rPr>
                <w:rFonts w:cs="Arial"/>
                <w:szCs w:val="20"/>
              </w:rPr>
              <w:t>Amendment of approval</w:t>
            </w:r>
          </w:p>
        </w:tc>
        <w:tc>
          <w:tcPr>
            <w:tcW w:w="544" w:type="dxa"/>
            <w:shd w:val="clear" w:color="auto" w:fill="auto"/>
            <w:vAlign w:val="center"/>
          </w:tcPr>
          <w:p w14:paraId="2AAF1363" w14:textId="77777777" w:rsidR="00CE1254" w:rsidRPr="00CE1254" w:rsidRDefault="00CE1254" w:rsidP="00CE1254">
            <w:pPr>
              <w:pStyle w:val="TableParagraph"/>
              <w:ind w:left="166"/>
              <w:jc w:val="right"/>
              <w:rPr>
                <w:rFonts w:cs="Arial"/>
                <w:szCs w:val="20"/>
              </w:rPr>
            </w:pPr>
            <w:r w:rsidRPr="00CE1254">
              <w:rPr>
                <w:rFonts w:cs="Arial"/>
                <w:szCs w:val="20"/>
              </w:rPr>
              <w:t>42</w:t>
            </w:r>
          </w:p>
        </w:tc>
        <w:tc>
          <w:tcPr>
            <w:tcW w:w="485" w:type="dxa"/>
            <w:shd w:val="clear" w:color="auto" w:fill="auto"/>
            <w:vAlign w:val="center"/>
          </w:tcPr>
          <w:p w14:paraId="19878B6B" w14:textId="77777777" w:rsidR="00CE1254" w:rsidRPr="00CE1254" w:rsidRDefault="00CE1254" w:rsidP="00CE1254">
            <w:pPr>
              <w:pStyle w:val="TableParagraph"/>
              <w:ind w:left="39" w:right="74"/>
              <w:jc w:val="right"/>
              <w:rPr>
                <w:rFonts w:cs="Arial"/>
                <w:szCs w:val="20"/>
              </w:rPr>
            </w:pPr>
            <w:r w:rsidRPr="00CE1254">
              <w:rPr>
                <w:rFonts w:cs="Arial"/>
                <w:szCs w:val="20"/>
              </w:rPr>
              <w:t>23</w:t>
            </w:r>
          </w:p>
        </w:tc>
        <w:tc>
          <w:tcPr>
            <w:tcW w:w="484" w:type="dxa"/>
            <w:shd w:val="clear" w:color="auto" w:fill="auto"/>
            <w:vAlign w:val="center"/>
          </w:tcPr>
          <w:p w14:paraId="7FFC4229" w14:textId="77777777" w:rsidR="00CE1254" w:rsidRPr="00CE1254" w:rsidRDefault="00CE1254" w:rsidP="00CE1254">
            <w:pPr>
              <w:pStyle w:val="TableParagraph"/>
              <w:ind w:left="47" w:right="64"/>
              <w:jc w:val="right"/>
              <w:rPr>
                <w:rFonts w:cs="Arial"/>
                <w:szCs w:val="20"/>
              </w:rPr>
            </w:pPr>
            <w:r w:rsidRPr="00CE1254">
              <w:rPr>
                <w:rFonts w:cs="Arial"/>
                <w:szCs w:val="20"/>
              </w:rPr>
              <w:t>26</w:t>
            </w:r>
          </w:p>
        </w:tc>
        <w:tc>
          <w:tcPr>
            <w:tcW w:w="467" w:type="dxa"/>
            <w:shd w:val="clear" w:color="auto" w:fill="auto"/>
            <w:vAlign w:val="center"/>
          </w:tcPr>
          <w:p w14:paraId="0B832B3D" w14:textId="77777777" w:rsidR="00CE1254" w:rsidRPr="00CE1254" w:rsidRDefault="00CE1254" w:rsidP="00CE1254">
            <w:pPr>
              <w:pStyle w:val="TableParagraph"/>
              <w:ind w:left="123"/>
              <w:jc w:val="right"/>
              <w:rPr>
                <w:rFonts w:cs="Arial"/>
                <w:szCs w:val="20"/>
              </w:rPr>
            </w:pPr>
            <w:r w:rsidRPr="00CE1254">
              <w:rPr>
                <w:rFonts w:cs="Arial"/>
                <w:szCs w:val="20"/>
              </w:rPr>
              <w:t>20</w:t>
            </w:r>
          </w:p>
        </w:tc>
        <w:tc>
          <w:tcPr>
            <w:tcW w:w="524" w:type="dxa"/>
            <w:shd w:val="clear" w:color="auto" w:fill="auto"/>
            <w:vAlign w:val="center"/>
          </w:tcPr>
          <w:p w14:paraId="421E7EE1" w14:textId="77777777" w:rsidR="00CE1254" w:rsidRPr="00CE1254" w:rsidRDefault="00CE1254" w:rsidP="00CE1254">
            <w:pPr>
              <w:pStyle w:val="TableParagraph"/>
              <w:ind w:left="34" w:right="69"/>
              <w:jc w:val="right"/>
              <w:rPr>
                <w:rFonts w:cs="Arial"/>
                <w:szCs w:val="20"/>
              </w:rPr>
            </w:pPr>
            <w:r w:rsidRPr="00CE1254">
              <w:rPr>
                <w:rFonts w:cs="Arial"/>
                <w:szCs w:val="20"/>
              </w:rPr>
              <w:t>40</w:t>
            </w:r>
          </w:p>
        </w:tc>
        <w:tc>
          <w:tcPr>
            <w:tcW w:w="464" w:type="dxa"/>
            <w:shd w:val="clear" w:color="auto" w:fill="auto"/>
            <w:vAlign w:val="center"/>
          </w:tcPr>
          <w:p w14:paraId="26F64EAA" w14:textId="77777777" w:rsidR="00CE1254" w:rsidRPr="00CE1254" w:rsidRDefault="00CE1254" w:rsidP="00CE1254">
            <w:pPr>
              <w:pStyle w:val="TableParagraph"/>
              <w:ind w:left="53" w:right="65"/>
              <w:jc w:val="right"/>
              <w:rPr>
                <w:rFonts w:cs="Arial"/>
                <w:szCs w:val="20"/>
              </w:rPr>
            </w:pPr>
            <w:r w:rsidRPr="00CE1254">
              <w:rPr>
                <w:rFonts w:cs="Arial"/>
                <w:szCs w:val="20"/>
              </w:rPr>
              <w:t>38</w:t>
            </w:r>
          </w:p>
        </w:tc>
        <w:tc>
          <w:tcPr>
            <w:tcW w:w="468" w:type="dxa"/>
            <w:shd w:val="clear" w:color="auto" w:fill="auto"/>
            <w:vAlign w:val="center"/>
          </w:tcPr>
          <w:p w14:paraId="523489D4" w14:textId="77777777" w:rsidR="00CE1254" w:rsidRPr="00CE1254" w:rsidRDefault="00CE1254" w:rsidP="00CE1254">
            <w:pPr>
              <w:pStyle w:val="TableParagraph"/>
              <w:ind w:right="146"/>
              <w:jc w:val="right"/>
              <w:rPr>
                <w:rFonts w:cs="Arial"/>
                <w:szCs w:val="20"/>
              </w:rPr>
            </w:pPr>
            <w:r w:rsidRPr="00CE1254">
              <w:rPr>
                <w:rFonts w:cs="Arial"/>
                <w:szCs w:val="20"/>
              </w:rPr>
              <w:t>34</w:t>
            </w:r>
          </w:p>
        </w:tc>
        <w:tc>
          <w:tcPr>
            <w:tcW w:w="496" w:type="dxa"/>
            <w:shd w:val="clear" w:color="auto" w:fill="auto"/>
            <w:vAlign w:val="center"/>
          </w:tcPr>
          <w:p w14:paraId="44985B17" w14:textId="77777777" w:rsidR="00CE1254" w:rsidRPr="00CE1254" w:rsidRDefault="00CE1254" w:rsidP="00CE1254">
            <w:pPr>
              <w:pStyle w:val="TableParagraph"/>
              <w:ind w:left="41" w:right="74"/>
              <w:jc w:val="right"/>
              <w:rPr>
                <w:rFonts w:cs="Arial"/>
                <w:szCs w:val="20"/>
              </w:rPr>
            </w:pPr>
            <w:r w:rsidRPr="00CE1254">
              <w:rPr>
                <w:rFonts w:cs="Arial"/>
                <w:szCs w:val="20"/>
              </w:rPr>
              <w:t>21</w:t>
            </w:r>
          </w:p>
        </w:tc>
        <w:tc>
          <w:tcPr>
            <w:tcW w:w="489" w:type="dxa"/>
            <w:shd w:val="clear" w:color="auto" w:fill="auto"/>
            <w:vAlign w:val="center"/>
          </w:tcPr>
          <w:p w14:paraId="23EB495D" w14:textId="77777777" w:rsidR="00CE1254" w:rsidRPr="00CE1254" w:rsidRDefault="00CE1254" w:rsidP="00CE1254">
            <w:pPr>
              <w:pStyle w:val="TableParagraph"/>
              <w:ind w:right="172"/>
              <w:jc w:val="right"/>
              <w:rPr>
                <w:rFonts w:cs="Arial"/>
                <w:szCs w:val="20"/>
              </w:rPr>
            </w:pPr>
            <w:r w:rsidRPr="00CE1254">
              <w:rPr>
                <w:rFonts w:cs="Arial"/>
                <w:szCs w:val="20"/>
              </w:rPr>
              <w:t>26</w:t>
            </w:r>
          </w:p>
        </w:tc>
        <w:tc>
          <w:tcPr>
            <w:tcW w:w="509" w:type="dxa"/>
            <w:shd w:val="clear" w:color="auto" w:fill="auto"/>
            <w:vAlign w:val="center"/>
          </w:tcPr>
          <w:p w14:paraId="146A3D9E" w14:textId="77777777" w:rsidR="00CE1254" w:rsidRPr="00CE1254" w:rsidRDefault="00CE1254" w:rsidP="00CE1254">
            <w:pPr>
              <w:pStyle w:val="TableParagraph"/>
              <w:ind w:left="132"/>
              <w:jc w:val="right"/>
              <w:rPr>
                <w:rFonts w:cs="Arial"/>
                <w:szCs w:val="20"/>
              </w:rPr>
            </w:pPr>
            <w:r w:rsidRPr="00CE1254">
              <w:rPr>
                <w:rFonts w:cs="Arial"/>
                <w:szCs w:val="20"/>
              </w:rPr>
              <w:t>42</w:t>
            </w:r>
          </w:p>
        </w:tc>
        <w:tc>
          <w:tcPr>
            <w:tcW w:w="552" w:type="dxa"/>
            <w:shd w:val="clear" w:color="auto" w:fill="auto"/>
            <w:vAlign w:val="center"/>
          </w:tcPr>
          <w:p w14:paraId="4ACA9F27" w14:textId="77777777" w:rsidR="00CE1254" w:rsidRPr="00CE1254" w:rsidRDefault="00CE1254" w:rsidP="00CE1254">
            <w:pPr>
              <w:pStyle w:val="TableParagraph"/>
              <w:ind w:left="20" w:right="85"/>
              <w:jc w:val="right"/>
              <w:rPr>
                <w:rFonts w:cs="Arial"/>
                <w:szCs w:val="20"/>
              </w:rPr>
            </w:pPr>
            <w:r w:rsidRPr="00CE1254">
              <w:rPr>
                <w:rFonts w:cs="Arial"/>
                <w:szCs w:val="20"/>
              </w:rPr>
              <w:t>32</w:t>
            </w:r>
          </w:p>
        </w:tc>
        <w:tc>
          <w:tcPr>
            <w:tcW w:w="629" w:type="dxa"/>
            <w:shd w:val="clear" w:color="auto" w:fill="auto"/>
            <w:vAlign w:val="center"/>
          </w:tcPr>
          <w:p w14:paraId="5A488351" w14:textId="77777777" w:rsidR="00CE1254" w:rsidRPr="00CE1254" w:rsidRDefault="00CE1254" w:rsidP="00CE1254">
            <w:pPr>
              <w:pStyle w:val="TableParagraph"/>
              <w:ind w:left="142"/>
              <w:jc w:val="right"/>
              <w:rPr>
                <w:rFonts w:cs="Arial"/>
                <w:szCs w:val="20"/>
              </w:rPr>
            </w:pPr>
            <w:r w:rsidRPr="00CE1254">
              <w:rPr>
                <w:rFonts w:cs="Arial"/>
                <w:szCs w:val="20"/>
              </w:rPr>
              <w:t>28</w:t>
            </w:r>
          </w:p>
        </w:tc>
        <w:tc>
          <w:tcPr>
            <w:tcW w:w="690" w:type="dxa"/>
            <w:shd w:val="clear" w:color="auto" w:fill="auto"/>
            <w:vAlign w:val="center"/>
          </w:tcPr>
          <w:p w14:paraId="2AE2A6B3" w14:textId="77777777" w:rsidR="00CE1254" w:rsidRPr="00CE1254" w:rsidRDefault="00CE1254" w:rsidP="00CE1254">
            <w:pPr>
              <w:pStyle w:val="TableParagraph"/>
              <w:ind w:right="85"/>
              <w:jc w:val="right"/>
              <w:rPr>
                <w:rFonts w:cs="Arial"/>
                <w:szCs w:val="20"/>
              </w:rPr>
            </w:pPr>
            <w:r w:rsidRPr="00CE1254">
              <w:rPr>
                <w:rFonts w:cs="Arial"/>
                <w:szCs w:val="20"/>
              </w:rPr>
              <w:t>372</w:t>
            </w:r>
          </w:p>
        </w:tc>
      </w:tr>
      <w:tr w:rsidR="00CE1254" w:rsidRPr="00CE1254" w14:paraId="124225BB" w14:textId="77777777" w:rsidTr="00CE1254">
        <w:trPr>
          <w:trHeight w:val="320"/>
        </w:trPr>
        <w:tc>
          <w:tcPr>
            <w:tcW w:w="2785" w:type="dxa"/>
            <w:shd w:val="clear" w:color="auto" w:fill="auto"/>
            <w:vAlign w:val="center"/>
          </w:tcPr>
          <w:p w14:paraId="3396EB5E" w14:textId="77777777" w:rsidR="00CE1254" w:rsidRPr="00CE1254" w:rsidRDefault="00CE1254" w:rsidP="00CE1254">
            <w:pPr>
              <w:pStyle w:val="TableParagraph"/>
              <w:ind w:left="79"/>
              <w:rPr>
                <w:rFonts w:cs="Arial"/>
                <w:szCs w:val="20"/>
              </w:rPr>
            </w:pPr>
            <w:r w:rsidRPr="00CE1254">
              <w:rPr>
                <w:rFonts w:cs="Arial"/>
                <w:szCs w:val="20"/>
              </w:rPr>
              <w:t>Service or temporary waiver</w:t>
            </w:r>
          </w:p>
        </w:tc>
        <w:tc>
          <w:tcPr>
            <w:tcW w:w="544" w:type="dxa"/>
            <w:shd w:val="clear" w:color="auto" w:fill="auto"/>
            <w:vAlign w:val="center"/>
          </w:tcPr>
          <w:p w14:paraId="3FD052CF" w14:textId="77777777" w:rsidR="00CE1254" w:rsidRPr="00CE1254" w:rsidRDefault="00CE1254" w:rsidP="00CE1254">
            <w:pPr>
              <w:pStyle w:val="TableParagraph"/>
              <w:ind w:left="210"/>
              <w:jc w:val="right"/>
              <w:rPr>
                <w:rFonts w:cs="Arial"/>
                <w:szCs w:val="20"/>
              </w:rPr>
            </w:pPr>
            <w:r w:rsidRPr="00CE1254">
              <w:rPr>
                <w:rFonts w:cs="Arial"/>
                <w:szCs w:val="20"/>
              </w:rPr>
              <w:t>8</w:t>
            </w:r>
          </w:p>
        </w:tc>
        <w:tc>
          <w:tcPr>
            <w:tcW w:w="485" w:type="dxa"/>
            <w:shd w:val="clear" w:color="auto" w:fill="auto"/>
            <w:vAlign w:val="center"/>
          </w:tcPr>
          <w:p w14:paraId="3605AAFD" w14:textId="77777777" w:rsidR="00CE1254" w:rsidRPr="00CE1254" w:rsidRDefault="00CE1254" w:rsidP="00CE1254">
            <w:pPr>
              <w:pStyle w:val="TableParagraph"/>
              <w:ind w:left="41" w:right="74"/>
              <w:jc w:val="right"/>
              <w:rPr>
                <w:rFonts w:cs="Arial"/>
                <w:szCs w:val="20"/>
              </w:rPr>
            </w:pPr>
            <w:r w:rsidRPr="00CE1254">
              <w:rPr>
                <w:rFonts w:cs="Arial"/>
                <w:szCs w:val="20"/>
              </w:rPr>
              <w:t>33</w:t>
            </w:r>
          </w:p>
        </w:tc>
        <w:tc>
          <w:tcPr>
            <w:tcW w:w="484" w:type="dxa"/>
            <w:shd w:val="clear" w:color="auto" w:fill="auto"/>
            <w:vAlign w:val="center"/>
          </w:tcPr>
          <w:p w14:paraId="127D72F2" w14:textId="77777777" w:rsidR="00CE1254" w:rsidRPr="00CE1254" w:rsidRDefault="00CE1254" w:rsidP="00CE1254">
            <w:pPr>
              <w:pStyle w:val="TableParagraph"/>
              <w:ind w:left="47" w:right="64"/>
              <w:jc w:val="right"/>
              <w:rPr>
                <w:rFonts w:cs="Arial"/>
                <w:szCs w:val="20"/>
              </w:rPr>
            </w:pPr>
            <w:r w:rsidRPr="00CE1254">
              <w:rPr>
                <w:rFonts w:cs="Arial"/>
                <w:szCs w:val="20"/>
              </w:rPr>
              <w:t>11</w:t>
            </w:r>
          </w:p>
        </w:tc>
        <w:tc>
          <w:tcPr>
            <w:tcW w:w="467" w:type="dxa"/>
            <w:shd w:val="clear" w:color="auto" w:fill="auto"/>
            <w:vAlign w:val="center"/>
          </w:tcPr>
          <w:p w14:paraId="71AF68E1" w14:textId="77777777" w:rsidR="00CE1254" w:rsidRPr="00CE1254" w:rsidRDefault="00CE1254" w:rsidP="00CE1254">
            <w:pPr>
              <w:pStyle w:val="TableParagraph"/>
              <w:ind w:right="29"/>
              <w:jc w:val="right"/>
              <w:rPr>
                <w:rFonts w:cs="Arial"/>
                <w:szCs w:val="20"/>
              </w:rPr>
            </w:pPr>
            <w:r w:rsidRPr="00CE1254">
              <w:rPr>
                <w:rFonts w:cs="Arial"/>
                <w:szCs w:val="20"/>
              </w:rPr>
              <w:t>5</w:t>
            </w:r>
          </w:p>
        </w:tc>
        <w:tc>
          <w:tcPr>
            <w:tcW w:w="524" w:type="dxa"/>
            <w:shd w:val="clear" w:color="auto" w:fill="auto"/>
            <w:vAlign w:val="center"/>
          </w:tcPr>
          <w:p w14:paraId="71577E11" w14:textId="77777777" w:rsidR="00CE1254" w:rsidRPr="00CE1254" w:rsidRDefault="00CE1254" w:rsidP="00CE1254">
            <w:pPr>
              <w:pStyle w:val="TableParagraph"/>
              <w:ind w:left="34" w:right="69"/>
              <w:jc w:val="right"/>
              <w:rPr>
                <w:rFonts w:cs="Arial"/>
                <w:szCs w:val="20"/>
              </w:rPr>
            </w:pPr>
            <w:r w:rsidRPr="00CE1254">
              <w:rPr>
                <w:rFonts w:cs="Arial"/>
                <w:szCs w:val="20"/>
              </w:rPr>
              <w:t>18</w:t>
            </w:r>
          </w:p>
        </w:tc>
        <w:tc>
          <w:tcPr>
            <w:tcW w:w="464" w:type="dxa"/>
            <w:shd w:val="clear" w:color="auto" w:fill="auto"/>
            <w:vAlign w:val="center"/>
          </w:tcPr>
          <w:p w14:paraId="448C359B" w14:textId="77777777" w:rsidR="00CE1254" w:rsidRPr="00CE1254" w:rsidRDefault="00CE1254" w:rsidP="00CE1254">
            <w:pPr>
              <w:pStyle w:val="TableParagraph"/>
              <w:ind w:right="12"/>
              <w:jc w:val="right"/>
              <w:rPr>
                <w:rFonts w:cs="Arial"/>
                <w:szCs w:val="20"/>
              </w:rPr>
            </w:pPr>
            <w:r w:rsidRPr="00CE1254">
              <w:rPr>
                <w:rFonts w:cs="Arial"/>
                <w:szCs w:val="20"/>
              </w:rPr>
              <w:t>5</w:t>
            </w:r>
          </w:p>
        </w:tc>
        <w:tc>
          <w:tcPr>
            <w:tcW w:w="468" w:type="dxa"/>
            <w:shd w:val="clear" w:color="auto" w:fill="auto"/>
            <w:vAlign w:val="center"/>
          </w:tcPr>
          <w:p w14:paraId="51F156A5" w14:textId="77777777" w:rsidR="00CE1254" w:rsidRPr="00CE1254" w:rsidRDefault="00CE1254" w:rsidP="00CE1254">
            <w:pPr>
              <w:pStyle w:val="TableParagraph"/>
              <w:ind w:right="22"/>
              <w:jc w:val="right"/>
              <w:rPr>
                <w:rFonts w:cs="Arial"/>
                <w:szCs w:val="20"/>
              </w:rPr>
            </w:pPr>
            <w:r w:rsidRPr="00CE1254">
              <w:rPr>
                <w:rFonts w:cs="Arial"/>
                <w:szCs w:val="20"/>
              </w:rPr>
              <w:t>4</w:t>
            </w:r>
          </w:p>
        </w:tc>
        <w:tc>
          <w:tcPr>
            <w:tcW w:w="496" w:type="dxa"/>
            <w:shd w:val="clear" w:color="auto" w:fill="auto"/>
            <w:vAlign w:val="center"/>
          </w:tcPr>
          <w:p w14:paraId="3295E1E4" w14:textId="77777777" w:rsidR="00CE1254" w:rsidRPr="00CE1254" w:rsidRDefault="00CE1254" w:rsidP="00CE1254">
            <w:pPr>
              <w:pStyle w:val="TableParagraph"/>
              <w:ind w:right="33"/>
              <w:jc w:val="right"/>
              <w:rPr>
                <w:rFonts w:cs="Arial"/>
                <w:szCs w:val="20"/>
              </w:rPr>
            </w:pPr>
            <w:r w:rsidRPr="00CE1254">
              <w:rPr>
                <w:rFonts w:cs="Arial"/>
                <w:szCs w:val="20"/>
              </w:rPr>
              <w:t>5</w:t>
            </w:r>
          </w:p>
        </w:tc>
        <w:tc>
          <w:tcPr>
            <w:tcW w:w="489" w:type="dxa"/>
            <w:shd w:val="clear" w:color="auto" w:fill="auto"/>
            <w:vAlign w:val="center"/>
          </w:tcPr>
          <w:p w14:paraId="3B07BB86" w14:textId="77777777" w:rsidR="00CE1254" w:rsidRPr="00CE1254" w:rsidRDefault="00CE1254" w:rsidP="00CE1254">
            <w:pPr>
              <w:pStyle w:val="TableParagraph"/>
              <w:ind w:right="212"/>
              <w:jc w:val="right"/>
              <w:rPr>
                <w:rFonts w:cs="Arial"/>
                <w:szCs w:val="20"/>
              </w:rPr>
            </w:pPr>
            <w:r w:rsidRPr="00CE1254">
              <w:rPr>
                <w:rFonts w:cs="Arial"/>
                <w:szCs w:val="20"/>
              </w:rPr>
              <w:t>6</w:t>
            </w:r>
          </w:p>
        </w:tc>
        <w:tc>
          <w:tcPr>
            <w:tcW w:w="509" w:type="dxa"/>
            <w:shd w:val="clear" w:color="auto" w:fill="auto"/>
            <w:vAlign w:val="center"/>
          </w:tcPr>
          <w:p w14:paraId="32B1D966" w14:textId="77777777" w:rsidR="00CE1254" w:rsidRPr="00CE1254" w:rsidRDefault="00CE1254" w:rsidP="00CE1254">
            <w:pPr>
              <w:pStyle w:val="TableParagraph"/>
              <w:ind w:left="147"/>
              <w:jc w:val="right"/>
              <w:rPr>
                <w:rFonts w:cs="Arial"/>
                <w:szCs w:val="20"/>
              </w:rPr>
            </w:pPr>
            <w:r w:rsidRPr="00CE1254">
              <w:rPr>
                <w:rFonts w:cs="Arial"/>
                <w:szCs w:val="20"/>
              </w:rPr>
              <w:t>13</w:t>
            </w:r>
          </w:p>
        </w:tc>
        <w:tc>
          <w:tcPr>
            <w:tcW w:w="552" w:type="dxa"/>
            <w:shd w:val="clear" w:color="auto" w:fill="auto"/>
            <w:vAlign w:val="center"/>
          </w:tcPr>
          <w:p w14:paraId="6BEDF019" w14:textId="77777777" w:rsidR="00CE1254" w:rsidRPr="00CE1254" w:rsidRDefault="00CE1254" w:rsidP="00CE1254">
            <w:pPr>
              <w:pStyle w:val="TableParagraph"/>
              <w:ind w:right="65"/>
              <w:jc w:val="right"/>
              <w:rPr>
                <w:rFonts w:cs="Arial"/>
                <w:szCs w:val="20"/>
              </w:rPr>
            </w:pPr>
            <w:r w:rsidRPr="00CE1254">
              <w:rPr>
                <w:rFonts w:cs="Arial"/>
                <w:szCs w:val="20"/>
              </w:rPr>
              <w:t>7</w:t>
            </w:r>
          </w:p>
        </w:tc>
        <w:tc>
          <w:tcPr>
            <w:tcW w:w="629" w:type="dxa"/>
            <w:shd w:val="clear" w:color="auto" w:fill="auto"/>
            <w:vAlign w:val="center"/>
          </w:tcPr>
          <w:p w14:paraId="2220EB51" w14:textId="77777777" w:rsidR="00CE1254" w:rsidRPr="00CE1254" w:rsidRDefault="00CE1254" w:rsidP="00CE1254">
            <w:pPr>
              <w:pStyle w:val="TableParagraph"/>
              <w:ind w:left="141"/>
              <w:jc w:val="right"/>
              <w:rPr>
                <w:rFonts w:cs="Arial"/>
                <w:szCs w:val="20"/>
              </w:rPr>
            </w:pPr>
            <w:r w:rsidRPr="00CE1254">
              <w:rPr>
                <w:rFonts w:cs="Arial"/>
                <w:szCs w:val="20"/>
              </w:rPr>
              <w:t>23</w:t>
            </w:r>
          </w:p>
        </w:tc>
        <w:tc>
          <w:tcPr>
            <w:tcW w:w="690" w:type="dxa"/>
            <w:shd w:val="clear" w:color="auto" w:fill="auto"/>
            <w:vAlign w:val="center"/>
          </w:tcPr>
          <w:p w14:paraId="63F03C32" w14:textId="77777777" w:rsidR="00CE1254" w:rsidRPr="00CE1254" w:rsidRDefault="00CE1254" w:rsidP="00CE1254">
            <w:pPr>
              <w:pStyle w:val="TableParagraph"/>
              <w:ind w:right="85"/>
              <w:jc w:val="right"/>
              <w:rPr>
                <w:rFonts w:cs="Arial"/>
                <w:szCs w:val="20"/>
              </w:rPr>
            </w:pPr>
            <w:r w:rsidRPr="00CE1254">
              <w:rPr>
                <w:rFonts w:cs="Arial"/>
                <w:szCs w:val="20"/>
              </w:rPr>
              <w:t>138</w:t>
            </w:r>
          </w:p>
        </w:tc>
      </w:tr>
      <w:tr w:rsidR="00CE1254" w:rsidRPr="00CE1254" w14:paraId="47DF1FDD" w14:textId="77777777" w:rsidTr="00CE1254">
        <w:trPr>
          <w:trHeight w:val="320"/>
        </w:trPr>
        <w:tc>
          <w:tcPr>
            <w:tcW w:w="2785" w:type="dxa"/>
            <w:shd w:val="clear" w:color="auto" w:fill="auto"/>
            <w:vAlign w:val="center"/>
          </w:tcPr>
          <w:p w14:paraId="0EAE2910" w14:textId="77777777" w:rsidR="00CE1254" w:rsidRPr="00CE1254" w:rsidRDefault="00CE1254" w:rsidP="00CE1254">
            <w:pPr>
              <w:pStyle w:val="TableParagraph"/>
              <w:ind w:left="79"/>
              <w:rPr>
                <w:rFonts w:cs="Arial"/>
                <w:szCs w:val="20"/>
              </w:rPr>
            </w:pPr>
            <w:r w:rsidRPr="00CE1254">
              <w:rPr>
                <w:rFonts w:cs="Arial"/>
                <w:szCs w:val="20"/>
              </w:rPr>
              <w:lastRenderedPageBreak/>
              <w:t>Voluntary suspension</w:t>
            </w:r>
          </w:p>
        </w:tc>
        <w:tc>
          <w:tcPr>
            <w:tcW w:w="544" w:type="dxa"/>
            <w:shd w:val="clear" w:color="auto" w:fill="auto"/>
            <w:vAlign w:val="center"/>
          </w:tcPr>
          <w:p w14:paraId="4A6A1225" w14:textId="77777777" w:rsidR="00CE1254" w:rsidRPr="00CE1254" w:rsidRDefault="00CE1254" w:rsidP="00CE1254">
            <w:pPr>
              <w:pStyle w:val="TableParagraph"/>
              <w:ind w:left="210"/>
              <w:jc w:val="right"/>
              <w:rPr>
                <w:rFonts w:cs="Arial"/>
                <w:szCs w:val="20"/>
              </w:rPr>
            </w:pPr>
            <w:r w:rsidRPr="00CE1254">
              <w:rPr>
                <w:rFonts w:cs="Arial"/>
                <w:szCs w:val="20"/>
              </w:rPr>
              <w:t>8</w:t>
            </w:r>
          </w:p>
        </w:tc>
        <w:tc>
          <w:tcPr>
            <w:tcW w:w="485" w:type="dxa"/>
            <w:shd w:val="clear" w:color="auto" w:fill="auto"/>
            <w:vAlign w:val="center"/>
          </w:tcPr>
          <w:p w14:paraId="6246EC48" w14:textId="77777777" w:rsidR="00CE1254" w:rsidRPr="00CE1254" w:rsidRDefault="00CE1254" w:rsidP="00CE1254">
            <w:pPr>
              <w:pStyle w:val="TableParagraph"/>
              <w:ind w:right="36"/>
              <w:jc w:val="right"/>
              <w:rPr>
                <w:rFonts w:cs="Arial"/>
                <w:szCs w:val="20"/>
              </w:rPr>
            </w:pPr>
            <w:r w:rsidRPr="00CE1254">
              <w:rPr>
                <w:rFonts w:cs="Arial"/>
                <w:szCs w:val="20"/>
              </w:rPr>
              <w:t>2</w:t>
            </w:r>
          </w:p>
        </w:tc>
        <w:tc>
          <w:tcPr>
            <w:tcW w:w="484" w:type="dxa"/>
            <w:shd w:val="clear" w:color="auto" w:fill="auto"/>
            <w:vAlign w:val="center"/>
          </w:tcPr>
          <w:p w14:paraId="55E37400" w14:textId="77777777" w:rsidR="00CE1254" w:rsidRPr="00CE1254" w:rsidRDefault="00CE1254" w:rsidP="00CE1254">
            <w:pPr>
              <w:pStyle w:val="TableParagraph"/>
              <w:ind w:right="18"/>
              <w:jc w:val="right"/>
              <w:rPr>
                <w:rFonts w:cs="Arial"/>
                <w:szCs w:val="20"/>
              </w:rPr>
            </w:pPr>
            <w:r w:rsidRPr="00CE1254">
              <w:rPr>
                <w:rFonts w:cs="Arial"/>
                <w:szCs w:val="20"/>
              </w:rPr>
              <w:t>8</w:t>
            </w:r>
          </w:p>
        </w:tc>
        <w:tc>
          <w:tcPr>
            <w:tcW w:w="467" w:type="dxa"/>
            <w:shd w:val="clear" w:color="auto" w:fill="auto"/>
            <w:vAlign w:val="center"/>
          </w:tcPr>
          <w:p w14:paraId="11E608C8" w14:textId="77777777" w:rsidR="00CE1254" w:rsidRPr="00CE1254" w:rsidRDefault="00CE1254" w:rsidP="00CE1254">
            <w:pPr>
              <w:pStyle w:val="TableParagraph"/>
              <w:ind w:right="30"/>
              <w:jc w:val="right"/>
              <w:rPr>
                <w:rFonts w:cs="Arial"/>
                <w:szCs w:val="20"/>
              </w:rPr>
            </w:pPr>
            <w:r w:rsidRPr="00CE1254">
              <w:rPr>
                <w:rFonts w:cs="Arial"/>
                <w:szCs w:val="20"/>
              </w:rPr>
              <w:t>3</w:t>
            </w:r>
          </w:p>
        </w:tc>
        <w:tc>
          <w:tcPr>
            <w:tcW w:w="524" w:type="dxa"/>
            <w:shd w:val="clear" w:color="auto" w:fill="auto"/>
            <w:vAlign w:val="center"/>
          </w:tcPr>
          <w:p w14:paraId="40EB9FE5" w14:textId="77777777" w:rsidR="00CE1254" w:rsidRPr="00CE1254" w:rsidRDefault="00CE1254" w:rsidP="00CE1254">
            <w:pPr>
              <w:pStyle w:val="TableParagraph"/>
              <w:ind w:right="35"/>
              <w:jc w:val="right"/>
              <w:rPr>
                <w:rFonts w:cs="Arial"/>
                <w:szCs w:val="20"/>
              </w:rPr>
            </w:pPr>
            <w:r w:rsidRPr="00CE1254">
              <w:rPr>
                <w:rFonts w:cs="Arial"/>
                <w:szCs w:val="20"/>
              </w:rPr>
              <w:t>9</w:t>
            </w:r>
          </w:p>
        </w:tc>
        <w:tc>
          <w:tcPr>
            <w:tcW w:w="464" w:type="dxa"/>
            <w:shd w:val="clear" w:color="auto" w:fill="auto"/>
            <w:vAlign w:val="center"/>
          </w:tcPr>
          <w:p w14:paraId="2A61F9B9" w14:textId="77777777" w:rsidR="00CE1254" w:rsidRPr="00CE1254" w:rsidRDefault="00CE1254" w:rsidP="00CE1254">
            <w:pPr>
              <w:pStyle w:val="TableParagraph"/>
              <w:ind w:left="53" w:right="65"/>
              <w:jc w:val="right"/>
              <w:rPr>
                <w:rFonts w:cs="Arial"/>
                <w:szCs w:val="20"/>
              </w:rPr>
            </w:pPr>
            <w:r w:rsidRPr="00CE1254">
              <w:rPr>
                <w:rFonts w:cs="Arial"/>
                <w:szCs w:val="20"/>
              </w:rPr>
              <w:t>12</w:t>
            </w:r>
          </w:p>
        </w:tc>
        <w:tc>
          <w:tcPr>
            <w:tcW w:w="468" w:type="dxa"/>
            <w:shd w:val="clear" w:color="auto" w:fill="auto"/>
            <w:vAlign w:val="center"/>
          </w:tcPr>
          <w:p w14:paraId="0BB5E668" w14:textId="77777777" w:rsidR="00CE1254" w:rsidRPr="00CE1254" w:rsidRDefault="00CE1254" w:rsidP="00CE1254">
            <w:pPr>
              <w:pStyle w:val="TableParagraph"/>
              <w:ind w:right="163"/>
              <w:jc w:val="right"/>
              <w:rPr>
                <w:rFonts w:cs="Arial"/>
                <w:szCs w:val="20"/>
              </w:rPr>
            </w:pPr>
            <w:r w:rsidRPr="00CE1254">
              <w:rPr>
                <w:rFonts w:cs="Arial"/>
                <w:szCs w:val="20"/>
              </w:rPr>
              <w:t>10</w:t>
            </w:r>
          </w:p>
        </w:tc>
        <w:tc>
          <w:tcPr>
            <w:tcW w:w="496" w:type="dxa"/>
            <w:shd w:val="clear" w:color="auto" w:fill="auto"/>
            <w:vAlign w:val="center"/>
          </w:tcPr>
          <w:p w14:paraId="5C54E019" w14:textId="77777777" w:rsidR="00CE1254" w:rsidRPr="00CE1254" w:rsidRDefault="00CE1254" w:rsidP="00CE1254">
            <w:pPr>
              <w:pStyle w:val="TableParagraph"/>
              <w:ind w:right="34"/>
              <w:jc w:val="right"/>
              <w:rPr>
                <w:rFonts w:cs="Arial"/>
                <w:szCs w:val="20"/>
              </w:rPr>
            </w:pPr>
            <w:r w:rsidRPr="00CE1254">
              <w:rPr>
                <w:rFonts w:cs="Arial"/>
                <w:szCs w:val="20"/>
              </w:rPr>
              <w:t>8</w:t>
            </w:r>
          </w:p>
        </w:tc>
        <w:tc>
          <w:tcPr>
            <w:tcW w:w="489" w:type="dxa"/>
            <w:shd w:val="clear" w:color="auto" w:fill="auto"/>
            <w:vAlign w:val="center"/>
          </w:tcPr>
          <w:p w14:paraId="3F260163" w14:textId="77777777" w:rsidR="00CE1254" w:rsidRPr="00CE1254" w:rsidRDefault="00CE1254" w:rsidP="00CE1254">
            <w:pPr>
              <w:pStyle w:val="TableParagraph"/>
              <w:ind w:right="213"/>
              <w:jc w:val="right"/>
              <w:rPr>
                <w:rFonts w:cs="Arial"/>
                <w:szCs w:val="20"/>
              </w:rPr>
            </w:pPr>
            <w:r w:rsidRPr="00CE1254">
              <w:rPr>
                <w:rFonts w:cs="Arial"/>
                <w:szCs w:val="20"/>
              </w:rPr>
              <w:t>6</w:t>
            </w:r>
          </w:p>
        </w:tc>
        <w:tc>
          <w:tcPr>
            <w:tcW w:w="509" w:type="dxa"/>
            <w:shd w:val="clear" w:color="auto" w:fill="auto"/>
            <w:vAlign w:val="center"/>
          </w:tcPr>
          <w:p w14:paraId="301018CB" w14:textId="77777777" w:rsidR="00CE1254" w:rsidRPr="00CE1254" w:rsidRDefault="00CE1254" w:rsidP="00CE1254">
            <w:pPr>
              <w:pStyle w:val="TableParagraph"/>
              <w:ind w:left="153"/>
              <w:jc w:val="right"/>
              <w:rPr>
                <w:rFonts w:cs="Arial"/>
                <w:szCs w:val="20"/>
              </w:rPr>
            </w:pPr>
            <w:r w:rsidRPr="00CE1254">
              <w:rPr>
                <w:rFonts w:cs="Arial"/>
                <w:szCs w:val="20"/>
              </w:rPr>
              <w:t>12</w:t>
            </w:r>
          </w:p>
        </w:tc>
        <w:tc>
          <w:tcPr>
            <w:tcW w:w="552" w:type="dxa"/>
            <w:shd w:val="clear" w:color="auto" w:fill="auto"/>
            <w:vAlign w:val="center"/>
          </w:tcPr>
          <w:p w14:paraId="7493F7D0" w14:textId="77777777" w:rsidR="00CE1254" w:rsidRPr="00CE1254" w:rsidRDefault="00CE1254" w:rsidP="00CE1254">
            <w:pPr>
              <w:pStyle w:val="TableParagraph"/>
              <w:ind w:right="66"/>
              <w:jc w:val="right"/>
              <w:rPr>
                <w:rFonts w:cs="Arial"/>
                <w:szCs w:val="20"/>
              </w:rPr>
            </w:pPr>
            <w:r w:rsidRPr="00CE1254">
              <w:rPr>
                <w:rFonts w:cs="Arial"/>
                <w:szCs w:val="20"/>
              </w:rPr>
              <w:t>8</w:t>
            </w:r>
          </w:p>
        </w:tc>
        <w:tc>
          <w:tcPr>
            <w:tcW w:w="629" w:type="dxa"/>
            <w:shd w:val="clear" w:color="auto" w:fill="auto"/>
            <w:vAlign w:val="center"/>
          </w:tcPr>
          <w:p w14:paraId="6B96DF1F" w14:textId="77777777" w:rsidR="00CE1254" w:rsidRPr="00CE1254" w:rsidRDefault="00CE1254" w:rsidP="00CE1254">
            <w:pPr>
              <w:pStyle w:val="TableParagraph"/>
              <w:ind w:left="188"/>
              <w:jc w:val="right"/>
              <w:rPr>
                <w:rFonts w:cs="Arial"/>
                <w:szCs w:val="20"/>
              </w:rPr>
            </w:pPr>
            <w:r w:rsidRPr="00CE1254">
              <w:rPr>
                <w:rFonts w:cs="Arial"/>
                <w:szCs w:val="20"/>
              </w:rPr>
              <w:t>2</w:t>
            </w:r>
          </w:p>
        </w:tc>
        <w:tc>
          <w:tcPr>
            <w:tcW w:w="690" w:type="dxa"/>
            <w:shd w:val="clear" w:color="auto" w:fill="auto"/>
            <w:vAlign w:val="center"/>
          </w:tcPr>
          <w:p w14:paraId="15FA8C25" w14:textId="77777777" w:rsidR="00CE1254" w:rsidRPr="00CE1254" w:rsidRDefault="00CE1254" w:rsidP="00CE1254">
            <w:pPr>
              <w:pStyle w:val="TableParagraph"/>
              <w:ind w:right="86"/>
              <w:jc w:val="right"/>
              <w:rPr>
                <w:rFonts w:cs="Arial"/>
                <w:szCs w:val="20"/>
              </w:rPr>
            </w:pPr>
            <w:r w:rsidRPr="00CE1254">
              <w:rPr>
                <w:rFonts w:cs="Arial"/>
                <w:szCs w:val="20"/>
              </w:rPr>
              <w:t>88</w:t>
            </w:r>
          </w:p>
        </w:tc>
      </w:tr>
      <w:tr w:rsidR="00CE1254" w:rsidRPr="00CE1254" w14:paraId="560252CE" w14:textId="77777777" w:rsidTr="00CE1254">
        <w:trPr>
          <w:trHeight w:val="320"/>
        </w:trPr>
        <w:tc>
          <w:tcPr>
            <w:tcW w:w="2785" w:type="dxa"/>
            <w:shd w:val="clear" w:color="auto" w:fill="auto"/>
            <w:vAlign w:val="center"/>
          </w:tcPr>
          <w:p w14:paraId="55D63282" w14:textId="77777777" w:rsidR="00CE1254" w:rsidRPr="00CE1254" w:rsidRDefault="00CE1254" w:rsidP="00CE1254">
            <w:pPr>
              <w:pStyle w:val="TableParagraph"/>
              <w:ind w:left="79"/>
              <w:rPr>
                <w:rFonts w:cs="Arial"/>
                <w:szCs w:val="20"/>
              </w:rPr>
            </w:pPr>
            <w:r w:rsidRPr="00CE1254">
              <w:rPr>
                <w:rFonts w:cs="Arial"/>
                <w:szCs w:val="20"/>
              </w:rPr>
              <w:t>Related to supervisor certificates</w:t>
            </w:r>
          </w:p>
        </w:tc>
        <w:tc>
          <w:tcPr>
            <w:tcW w:w="544" w:type="dxa"/>
            <w:shd w:val="clear" w:color="auto" w:fill="auto"/>
            <w:vAlign w:val="center"/>
          </w:tcPr>
          <w:p w14:paraId="155C7B2C" w14:textId="77777777" w:rsidR="00CE1254" w:rsidRPr="00CE1254" w:rsidRDefault="00CE1254" w:rsidP="00CE1254">
            <w:pPr>
              <w:pStyle w:val="TableParagraph"/>
              <w:ind w:left="160"/>
              <w:jc w:val="right"/>
              <w:rPr>
                <w:rFonts w:cs="Arial"/>
                <w:szCs w:val="20"/>
              </w:rPr>
            </w:pPr>
            <w:r w:rsidRPr="00CE1254">
              <w:rPr>
                <w:rFonts w:cs="Arial"/>
                <w:szCs w:val="20"/>
              </w:rPr>
              <w:t>33</w:t>
            </w:r>
          </w:p>
        </w:tc>
        <w:tc>
          <w:tcPr>
            <w:tcW w:w="485" w:type="dxa"/>
            <w:shd w:val="clear" w:color="auto" w:fill="auto"/>
            <w:vAlign w:val="center"/>
          </w:tcPr>
          <w:p w14:paraId="17EE0793" w14:textId="77777777" w:rsidR="00CE1254" w:rsidRPr="00CE1254" w:rsidRDefault="00CE1254" w:rsidP="00CE1254">
            <w:pPr>
              <w:pStyle w:val="TableParagraph"/>
              <w:ind w:left="38" w:right="74"/>
              <w:jc w:val="right"/>
              <w:rPr>
                <w:rFonts w:cs="Arial"/>
                <w:szCs w:val="20"/>
              </w:rPr>
            </w:pPr>
            <w:r w:rsidRPr="00CE1254">
              <w:rPr>
                <w:rFonts w:cs="Arial"/>
                <w:szCs w:val="20"/>
              </w:rPr>
              <w:t>32</w:t>
            </w:r>
          </w:p>
        </w:tc>
        <w:tc>
          <w:tcPr>
            <w:tcW w:w="484" w:type="dxa"/>
            <w:shd w:val="clear" w:color="auto" w:fill="auto"/>
            <w:vAlign w:val="center"/>
          </w:tcPr>
          <w:p w14:paraId="21A55BE9" w14:textId="77777777" w:rsidR="00CE1254" w:rsidRPr="00CE1254" w:rsidRDefault="00CE1254" w:rsidP="00CE1254">
            <w:pPr>
              <w:pStyle w:val="TableParagraph"/>
              <w:ind w:left="46" w:right="64"/>
              <w:jc w:val="right"/>
              <w:rPr>
                <w:rFonts w:cs="Arial"/>
                <w:szCs w:val="20"/>
              </w:rPr>
            </w:pPr>
            <w:r w:rsidRPr="00CE1254">
              <w:rPr>
                <w:rFonts w:cs="Arial"/>
                <w:szCs w:val="20"/>
              </w:rPr>
              <w:t>21</w:t>
            </w:r>
          </w:p>
        </w:tc>
        <w:tc>
          <w:tcPr>
            <w:tcW w:w="467" w:type="dxa"/>
            <w:shd w:val="clear" w:color="auto" w:fill="auto"/>
            <w:vAlign w:val="center"/>
          </w:tcPr>
          <w:p w14:paraId="5FC3B463" w14:textId="77777777" w:rsidR="00CE1254" w:rsidRPr="00CE1254" w:rsidRDefault="00CE1254" w:rsidP="00CE1254">
            <w:pPr>
              <w:pStyle w:val="TableParagraph"/>
              <w:ind w:left="148"/>
              <w:jc w:val="right"/>
              <w:rPr>
                <w:rFonts w:cs="Arial"/>
                <w:szCs w:val="20"/>
              </w:rPr>
            </w:pPr>
            <w:r w:rsidRPr="00CE1254">
              <w:rPr>
                <w:rFonts w:cs="Arial"/>
                <w:szCs w:val="20"/>
              </w:rPr>
              <w:t>12</w:t>
            </w:r>
          </w:p>
        </w:tc>
        <w:tc>
          <w:tcPr>
            <w:tcW w:w="524" w:type="dxa"/>
            <w:shd w:val="clear" w:color="auto" w:fill="auto"/>
            <w:vAlign w:val="center"/>
          </w:tcPr>
          <w:p w14:paraId="71EC2363" w14:textId="77777777" w:rsidR="00CE1254" w:rsidRPr="00CE1254" w:rsidRDefault="00CE1254" w:rsidP="00CE1254">
            <w:pPr>
              <w:pStyle w:val="TableParagraph"/>
              <w:ind w:left="33" w:right="69"/>
              <w:jc w:val="right"/>
              <w:rPr>
                <w:rFonts w:cs="Arial"/>
                <w:szCs w:val="20"/>
              </w:rPr>
            </w:pPr>
            <w:r w:rsidRPr="00CE1254">
              <w:rPr>
                <w:rFonts w:cs="Arial"/>
                <w:szCs w:val="20"/>
              </w:rPr>
              <w:t>21</w:t>
            </w:r>
          </w:p>
        </w:tc>
        <w:tc>
          <w:tcPr>
            <w:tcW w:w="464" w:type="dxa"/>
            <w:shd w:val="clear" w:color="auto" w:fill="auto"/>
            <w:vAlign w:val="center"/>
          </w:tcPr>
          <w:p w14:paraId="0B167C9D" w14:textId="77777777" w:rsidR="00CE1254" w:rsidRPr="00CE1254" w:rsidRDefault="00CE1254" w:rsidP="00CE1254">
            <w:pPr>
              <w:pStyle w:val="TableParagraph"/>
              <w:ind w:left="54" w:right="65"/>
              <w:jc w:val="right"/>
              <w:rPr>
                <w:rFonts w:cs="Arial"/>
                <w:szCs w:val="20"/>
              </w:rPr>
            </w:pPr>
            <w:r w:rsidRPr="00CE1254">
              <w:rPr>
                <w:rFonts w:cs="Arial"/>
                <w:szCs w:val="20"/>
              </w:rPr>
              <w:t>33</w:t>
            </w:r>
          </w:p>
        </w:tc>
        <w:tc>
          <w:tcPr>
            <w:tcW w:w="468" w:type="dxa"/>
            <w:shd w:val="clear" w:color="auto" w:fill="auto"/>
            <w:vAlign w:val="center"/>
          </w:tcPr>
          <w:p w14:paraId="78B73905" w14:textId="77777777" w:rsidR="00CE1254" w:rsidRPr="00CE1254" w:rsidRDefault="00CE1254" w:rsidP="00CE1254">
            <w:pPr>
              <w:pStyle w:val="TableParagraph"/>
              <w:ind w:right="175"/>
              <w:jc w:val="right"/>
              <w:rPr>
                <w:rFonts w:cs="Arial"/>
                <w:szCs w:val="20"/>
              </w:rPr>
            </w:pPr>
            <w:r w:rsidRPr="00CE1254">
              <w:rPr>
                <w:rFonts w:cs="Arial"/>
                <w:szCs w:val="20"/>
              </w:rPr>
              <w:t>21</w:t>
            </w:r>
          </w:p>
        </w:tc>
        <w:tc>
          <w:tcPr>
            <w:tcW w:w="496" w:type="dxa"/>
            <w:shd w:val="clear" w:color="auto" w:fill="auto"/>
            <w:vAlign w:val="center"/>
          </w:tcPr>
          <w:p w14:paraId="2813788B" w14:textId="77777777" w:rsidR="00CE1254" w:rsidRPr="00CE1254" w:rsidRDefault="00CE1254" w:rsidP="00CE1254">
            <w:pPr>
              <w:pStyle w:val="TableParagraph"/>
              <w:ind w:right="34"/>
              <w:jc w:val="right"/>
              <w:rPr>
                <w:rFonts w:cs="Arial"/>
                <w:szCs w:val="20"/>
              </w:rPr>
            </w:pPr>
            <w:r w:rsidRPr="00CE1254">
              <w:rPr>
                <w:rFonts w:cs="Arial"/>
                <w:szCs w:val="20"/>
              </w:rPr>
              <w:t>6</w:t>
            </w:r>
          </w:p>
        </w:tc>
        <w:tc>
          <w:tcPr>
            <w:tcW w:w="489" w:type="dxa"/>
            <w:shd w:val="clear" w:color="auto" w:fill="auto"/>
            <w:vAlign w:val="center"/>
          </w:tcPr>
          <w:p w14:paraId="0E042C90" w14:textId="77777777" w:rsidR="00CE1254" w:rsidRPr="00CE1254" w:rsidRDefault="00CE1254" w:rsidP="00CE1254">
            <w:pPr>
              <w:pStyle w:val="TableParagraph"/>
              <w:ind w:right="189"/>
              <w:jc w:val="right"/>
              <w:rPr>
                <w:rFonts w:cs="Arial"/>
                <w:szCs w:val="20"/>
              </w:rPr>
            </w:pPr>
            <w:r w:rsidRPr="00CE1254">
              <w:rPr>
                <w:rFonts w:cs="Arial"/>
                <w:szCs w:val="20"/>
              </w:rPr>
              <w:t>15</w:t>
            </w:r>
          </w:p>
        </w:tc>
        <w:tc>
          <w:tcPr>
            <w:tcW w:w="509" w:type="dxa"/>
            <w:shd w:val="clear" w:color="auto" w:fill="auto"/>
            <w:vAlign w:val="center"/>
          </w:tcPr>
          <w:p w14:paraId="512E4F67" w14:textId="77777777" w:rsidR="00CE1254" w:rsidRPr="00CE1254" w:rsidRDefault="00CE1254" w:rsidP="00CE1254">
            <w:pPr>
              <w:pStyle w:val="TableParagraph"/>
              <w:ind w:left="169"/>
              <w:jc w:val="right"/>
              <w:rPr>
                <w:rFonts w:cs="Arial"/>
                <w:szCs w:val="20"/>
              </w:rPr>
            </w:pPr>
            <w:r w:rsidRPr="00CE1254">
              <w:rPr>
                <w:rFonts w:cs="Arial"/>
                <w:szCs w:val="20"/>
              </w:rPr>
              <w:t>0</w:t>
            </w:r>
          </w:p>
        </w:tc>
        <w:tc>
          <w:tcPr>
            <w:tcW w:w="552" w:type="dxa"/>
            <w:shd w:val="clear" w:color="auto" w:fill="auto"/>
            <w:vAlign w:val="center"/>
          </w:tcPr>
          <w:p w14:paraId="78A8FA02" w14:textId="77777777" w:rsidR="00CE1254" w:rsidRPr="00CE1254" w:rsidRDefault="00CE1254" w:rsidP="00CE1254">
            <w:pPr>
              <w:pStyle w:val="TableParagraph"/>
              <w:ind w:right="66"/>
              <w:jc w:val="right"/>
              <w:rPr>
                <w:rFonts w:cs="Arial"/>
                <w:szCs w:val="20"/>
              </w:rPr>
            </w:pPr>
            <w:r w:rsidRPr="00CE1254">
              <w:rPr>
                <w:rFonts w:cs="Arial"/>
                <w:szCs w:val="20"/>
              </w:rPr>
              <w:t>0</w:t>
            </w:r>
          </w:p>
        </w:tc>
        <w:tc>
          <w:tcPr>
            <w:tcW w:w="629" w:type="dxa"/>
            <w:shd w:val="clear" w:color="auto" w:fill="auto"/>
            <w:vAlign w:val="center"/>
          </w:tcPr>
          <w:p w14:paraId="058C0588" w14:textId="77777777" w:rsidR="00CE1254" w:rsidRPr="00CE1254" w:rsidRDefault="00CE1254" w:rsidP="00CE1254">
            <w:pPr>
              <w:pStyle w:val="TableParagraph"/>
              <w:ind w:left="176"/>
              <w:jc w:val="right"/>
              <w:rPr>
                <w:rFonts w:cs="Arial"/>
                <w:szCs w:val="20"/>
              </w:rPr>
            </w:pPr>
            <w:r w:rsidRPr="00CE1254">
              <w:rPr>
                <w:rFonts w:cs="Arial"/>
                <w:szCs w:val="20"/>
              </w:rPr>
              <w:t>0</w:t>
            </w:r>
          </w:p>
        </w:tc>
        <w:tc>
          <w:tcPr>
            <w:tcW w:w="690" w:type="dxa"/>
            <w:shd w:val="clear" w:color="auto" w:fill="auto"/>
            <w:vAlign w:val="center"/>
          </w:tcPr>
          <w:p w14:paraId="67BCEDF9" w14:textId="77777777" w:rsidR="00CE1254" w:rsidRPr="00CE1254" w:rsidRDefault="00CE1254" w:rsidP="00CE1254">
            <w:pPr>
              <w:pStyle w:val="TableParagraph"/>
              <w:ind w:right="86"/>
              <w:jc w:val="right"/>
              <w:rPr>
                <w:rFonts w:cs="Arial"/>
                <w:szCs w:val="20"/>
              </w:rPr>
            </w:pPr>
            <w:r w:rsidRPr="00CE1254">
              <w:rPr>
                <w:rFonts w:cs="Arial"/>
                <w:szCs w:val="20"/>
              </w:rPr>
              <w:t>194</w:t>
            </w:r>
          </w:p>
        </w:tc>
      </w:tr>
      <w:tr w:rsidR="00CE1254" w:rsidRPr="00CE1254" w14:paraId="18E7952D" w14:textId="77777777" w:rsidTr="00CE1254">
        <w:trPr>
          <w:trHeight w:val="312"/>
        </w:trPr>
        <w:tc>
          <w:tcPr>
            <w:tcW w:w="2785" w:type="dxa"/>
            <w:tcBorders>
              <w:bottom w:val="single" w:sz="4" w:space="0" w:color="auto"/>
            </w:tcBorders>
            <w:vAlign w:val="center"/>
          </w:tcPr>
          <w:p w14:paraId="322F9183" w14:textId="77777777" w:rsidR="00CE1254" w:rsidRPr="00CE1254" w:rsidRDefault="00CE1254" w:rsidP="00CE1254">
            <w:pPr>
              <w:pStyle w:val="TableParagraph"/>
              <w:spacing w:line="213" w:lineRule="exact"/>
              <w:ind w:left="79"/>
              <w:rPr>
                <w:rFonts w:cs="Arial"/>
                <w:szCs w:val="20"/>
              </w:rPr>
            </w:pPr>
            <w:r w:rsidRPr="00CE1254">
              <w:rPr>
                <w:rFonts w:cs="Arial"/>
                <w:szCs w:val="20"/>
              </w:rPr>
              <w:t>Other</w:t>
            </w:r>
          </w:p>
        </w:tc>
        <w:tc>
          <w:tcPr>
            <w:tcW w:w="544" w:type="dxa"/>
            <w:tcBorders>
              <w:bottom w:val="single" w:sz="4" w:space="0" w:color="auto"/>
            </w:tcBorders>
            <w:vAlign w:val="center"/>
          </w:tcPr>
          <w:p w14:paraId="65EE1EE9" w14:textId="77777777" w:rsidR="00CE1254" w:rsidRPr="00CE1254" w:rsidRDefault="00CE1254" w:rsidP="00CE1254">
            <w:pPr>
              <w:pStyle w:val="TableParagraph"/>
              <w:spacing w:line="213" w:lineRule="exact"/>
              <w:ind w:left="158"/>
              <w:jc w:val="right"/>
              <w:rPr>
                <w:rFonts w:cs="Arial"/>
                <w:szCs w:val="20"/>
              </w:rPr>
            </w:pPr>
            <w:r w:rsidRPr="00CE1254">
              <w:rPr>
                <w:rFonts w:cs="Arial"/>
                <w:szCs w:val="20"/>
              </w:rPr>
              <w:t>50</w:t>
            </w:r>
          </w:p>
        </w:tc>
        <w:tc>
          <w:tcPr>
            <w:tcW w:w="485" w:type="dxa"/>
            <w:tcBorders>
              <w:bottom w:val="single" w:sz="4" w:space="0" w:color="auto"/>
            </w:tcBorders>
            <w:vAlign w:val="center"/>
          </w:tcPr>
          <w:p w14:paraId="7B24C60E" w14:textId="77777777" w:rsidR="00CE1254" w:rsidRPr="00CE1254" w:rsidRDefault="00CE1254" w:rsidP="00CE1254">
            <w:pPr>
              <w:pStyle w:val="TableParagraph"/>
              <w:spacing w:line="213" w:lineRule="exact"/>
              <w:ind w:left="38" w:right="74"/>
              <w:jc w:val="right"/>
              <w:rPr>
                <w:rFonts w:cs="Arial"/>
                <w:szCs w:val="20"/>
              </w:rPr>
            </w:pPr>
            <w:r w:rsidRPr="00CE1254">
              <w:rPr>
                <w:rFonts w:cs="Arial"/>
                <w:szCs w:val="20"/>
              </w:rPr>
              <w:t>32</w:t>
            </w:r>
          </w:p>
        </w:tc>
        <w:tc>
          <w:tcPr>
            <w:tcW w:w="484" w:type="dxa"/>
            <w:tcBorders>
              <w:bottom w:val="single" w:sz="4" w:space="0" w:color="auto"/>
            </w:tcBorders>
            <w:vAlign w:val="center"/>
          </w:tcPr>
          <w:p w14:paraId="4CCEF920" w14:textId="77777777" w:rsidR="00CE1254" w:rsidRPr="00CE1254" w:rsidRDefault="00CE1254" w:rsidP="00CE1254">
            <w:pPr>
              <w:pStyle w:val="TableParagraph"/>
              <w:spacing w:line="213" w:lineRule="exact"/>
              <w:ind w:left="46" w:right="64"/>
              <w:jc w:val="right"/>
              <w:rPr>
                <w:rFonts w:cs="Arial"/>
                <w:szCs w:val="20"/>
              </w:rPr>
            </w:pPr>
            <w:r w:rsidRPr="00CE1254">
              <w:rPr>
                <w:rFonts w:cs="Arial"/>
                <w:szCs w:val="20"/>
              </w:rPr>
              <w:t>13</w:t>
            </w:r>
          </w:p>
        </w:tc>
        <w:tc>
          <w:tcPr>
            <w:tcW w:w="467" w:type="dxa"/>
            <w:tcBorders>
              <w:bottom w:val="single" w:sz="4" w:space="0" w:color="auto"/>
            </w:tcBorders>
            <w:vAlign w:val="center"/>
          </w:tcPr>
          <w:p w14:paraId="3B382C26" w14:textId="77777777" w:rsidR="00CE1254" w:rsidRPr="00CE1254" w:rsidRDefault="00CE1254" w:rsidP="00CE1254">
            <w:pPr>
              <w:pStyle w:val="TableParagraph"/>
              <w:spacing w:line="213" w:lineRule="exact"/>
              <w:ind w:left="141"/>
              <w:jc w:val="right"/>
              <w:rPr>
                <w:rFonts w:cs="Arial"/>
                <w:szCs w:val="20"/>
              </w:rPr>
            </w:pPr>
            <w:r w:rsidRPr="00CE1254">
              <w:rPr>
                <w:rFonts w:cs="Arial"/>
                <w:szCs w:val="20"/>
              </w:rPr>
              <w:t>13</w:t>
            </w:r>
          </w:p>
        </w:tc>
        <w:tc>
          <w:tcPr>
            <w:tcW w:w="524" w:type="dxa"/>
            <w:tcBorders>
              <w:bottom w:val="single" w:sz="4" w:space="0" w:color="auto"/>
            </w:tcBorders>
            <w:vAlign w:val="center"/>
          </w:tcPr>
          <w:p w14:paraId="75027A61" w14:textId="77777777" w:rsidR="00CE1254" w:rsidRPr="00CE1254" w:rsidRDefault="00CE1254" w:rsidP="00CE1254">
            <w:pPr>
              <w:pStyle w:val="TableParagraph"/>
              <w:spacing w:line="213" w:lineRule="exact"/>
              <w:ind w:left="33" w:right="69"/>
              <w:jc w:val="right"/>
              <w:rPr>
                <w:rFonts w:cs="Arial"/>
                <w:szCs w:val="20"/>
              </w:rPr>
            </w:pPr>
            <w:r w:rsidRPr="00CE1254">
              <w:rPr>
                <w:rFonts w:cs="Arial"/>
                <w:szCs w:val="20"/>
              </w:rPr>
              <w:t>17</w:t>
            </w:r>
          </w:p>
        </w:tc>
        <w:tc>
          <w:tcPr>
            <w:tcW w:w="464" w:type="dxa"/>
            <w:tcBorders>
              <w:bottom w:val="single" w:sz="4" w:space="0" w:color="auto"/>
            </w:tcBorders>
            <w:vAlign w:val="center"/>
          </w:tcPr>
          <w:p w14:paraId="7B1DCD80" w14:textId="77777777" w:rsidR="00CE1254" w:rsidRPr="00CE1254" w:rsidRDefault="00CE1254" w:rsidP="00CE1254">
            <w:pPr>
              <w:pStyle w:val="TableParagraph"/>
              <w:spacing w:line="213" w:lineRule="exact"/>
              <w:ind w:left="52" w:right="65"/>
              <w:jc w:val="right"/>
              <w:rPr>
                <w:rFonts w:cs="Arial"/>
                <w:szCs w:val="20"/>
              </w:rPr>
            </w:pPr>
            <w:r w:rsidRPr="00CE1254">
              <w:rPr>
                <w:rFonts w:cs="Arial"/>
                <w:szCs w:val="20"/>
              </w:rPr>
              <w:t>26</w:t>
            </w:r>
          </w:p>
        </w:tc>
        <w:tc>
          <w:tcPr>
            <w:tcW w:w="468" w:type="dxa"/>
            <w:tcBorders>
              <w:bottom w:val="single" w:sz="4" w:space="0" w:color="auto"/>
            </w:tcBorders>
            <w:vAlign w:val="center"/>
          </w:tcPr>
          <w:p w14:paraId="4161A7DA" w14:textId="77777777" w:rsidR="00CE1254" w:rsidRPr="00CE1254" w:rsidRDefault="00CE1254" w:rsidP="00CE1254">
            <w:pPr>
              <w:pStyle w:val="TableParagraph"/>
              <w:spacing w:line="213" w:lineRule="exact"/>
              <w:ind w:right="150"/>
              <w:jc w:val="right"/>
              <w:rPr>
                <w:rFonts w:cs="Arial"/>
                <w:szCs w:val="20"/>
              </w:rPr>
            </w:pPr>
            <w:r w:rsidRPr="00CE1254">
              <w:rPr>
                <w:rFonts w:cs="Arial"/>
                <w:szCs w:val="20"/>
              </w:rPr>
              <w:t>95</w:t>
            </w:r>
          </w:p>
        </w:tc>
        <w:tc>
          <w:tcPr>
            <w:tcW w:w="496" w:type="dxa"/>
            <w:tcBorders>
              <w:bottom w:val="single" w:sz="4" w:space="0" w:color="auto"/>
            </w:tcBorders>
            <w:vAlign w:val="center"/>
          </w:tcPr>
          <w:p w14:paraId="5A7135E1" w14:textId="77777777" w:rsidR="00CE1254" w:rsidRPr="00CE1254" w:rsidRDefault="00CE1254" w:rsidP="00CE1254">
            <w:pPr>
              <w:pStyle w:val="TableParagraph"/>
              <w:spacing w:line="213" w:lineRule="exact"/>
              <w:ind w:left="40" w:right="74"/>
              <w:jc w:val="right"/>
              <w:rPr>
                <w:rFonts w:cs="Arial"/>
                <w:szCs w:val="20"/>
              </w:rPr>
            </w:pPr>
            <w:r w:rsidRPr="00CE1254">
              <w:rPr>
                <w:rFonts w:cs="Arial"/>
                <w:szCs w:val="20"/>
              </w:rPr>
              <w:t>22</w:t>
            </w:r>
          </w:p>
        </w:tc>
        <w:tc>
          <w:tcPr>
            <w:tcW w:w="489" w:type="dxa"/>
            <w:tcBorders>
              <w:bottom w:val="single" w:sz="4" w:space="0" w:color="auto"/>
            </w:tcBorders>
            <w:vAlign w:val="center"/>
          </w:tcPr>
          <w:p w14:paraId="442CD0DB" w14:textId="77777777" w:rsidR="00CE1254" w:rsidRPr="00CE1254" w:rsidRDefault="00CE1254" w:rsidP="00CE1254">
            <w:pPr>
              <w:pStyle w:val="TableParagraph"/>
              <w:spacing w:line="213" w:lineRule="exact"/>
              <w:ind w:right="172"/>
              <w:jc w:val="right"/>
              <w:rPr>
                <w:rFonts w:cs="Arial"/>
                <w:szCs w:val="20"/>
              </w:rPr>
            </w:pPr>
            <w:r w:rsidRPr="00CE1254">
              <w:rPr>
                <w:rFonts w:cs="Arial"/>
                <w:szCs w:val="20"/>
              </w:rPr>
              <w:t>26</w:t>
            </w:r>
          </w:p>
        </w:tc>
        <w:tc>
          <w:tcPr>
            <w:tcW w:w="509" w:type="dxa"/>
            <w:tcBorders>
              <w:bottom w:val="single" w:sz="4" w:space="0" w:color="auto"/>
            </w:tcBorders>
            <w:vAlign w:val="center"/>
          </w:tcPr>
          <w:p w14:paraId="06552C6A" w14:textId="77777777" w:rsidR="00CE1254" w:rsidRPr="00CE1254" w:rsidRDefault="00CE1254" w:rsidP="00CE1254">
            <w:pPr>
              <w:pStyle w:val="TableParagraph"/>
              <w:spacing w:line="213" w:lineRule="exact"/>
              <w:ind w:left="135"/>
              <w:jc w:val="right"/>
              <w:rPr>
                <w:rFonts w:cs="Arial"/>
                <w:szCs w:val="20"/>
              </w:rPr>
            </w:pPr>
            <w:r w:rsidRPr="00CE1254">
              <w:rPr>
                <w:rFonts w:cs="Arial"/>
                <w:szCs w:val="20"/>
              </w:rPr>
              <w:t>37</w:t>
            </w:r>
          </w:p>
        </w:tc>
        <w:tc>
          <w:tcPr>
            <w:tcW w:w="552" w:type="dxa"/>
            <w:tcBorders>
              <w:bottom w:val="single" w:sz="4" w:space="0" w:color="auto"/>
            </w:tcBorders>
            <w:vAlign w:val="center"/>
          </w:tcPr>
          <w:p w14:paraId="0C95A398" w14:textId="77777777" w:rsidR="00CE1254" w:rsidRPr="00CE1254" w:rsidRDefault="00CE1254" w:rsidP="00CE1254">
            <w:pPr>
              <w:pStyle w:val="TableParagraph"/>
              <w:spacing w:line="213" w:lineRule="exact"/>
              <w:ind w:left="19" w:right="85"/>
              <w:jc w:val="right"/>
              <w:rPr>
                <w:rFonts w:cs="Arial"/>
                <w:szCs w:val="20"/>
              </w:rPr>
            </w:pPr>
            <w:r w:rsidRPr="00CE1254">
              <w:rPr>
                <w:rFonts w:cs="Arial"/>
                <w:szCs w:val="20"/>
              </w:rPr>
              <w:t>22</w:t>
            </w:r>
          </w:p>
        </w:tc>
        <w:tc>
          <w:tcPr>
            <w:tcW w:w="629" w:type="dxa"/>
            <w:tcBorders>
              <w:bottom w:val="single" w:sz="4" w:space="0" w:color="auto"/>
            </w:tcBorders>
            <w:vAlign w:val="center"/>
          </w:tcPr>
          <w:p w14:paraId="63B1C3D3" w14:textId="77777777" w:rsidR="00CE1254" w:rsidRPr="00CE1254" w:rsidRDefault="00CE1254" w:rsidP="00CE1254">
            <w:pPr>
              <w:pStyle w:val="TableParagraph"/>
              <w:spacing w:line="213" w:lineRule="exact"/>
              <w:ind w:left="143"/>
              <w:jc w:val="right"/>
              <w:rPr>
                <w:rFonts w:cs="Arial"/>
                <w:szCs w:val="20"/>
              </w:rPr>
            </w:pPr>
            <w:r w:rsidRPr="00CE1254">
              <w:rPr>
                <w:rFonts w:cs="Arial"/>
                <w:szCs w:val="20"/>
              </w:rPr>
              <w:t>25</w:t>
            </w:r>
          </w:p>
        </w:tc>
        <w:tc>
          <w:tcPr>
            <w:tcW w:w="690" w:type="dxa"/>
            <w:tcBorders>
              <w:bottom w:val="single" w:sz="4" w:space="0" w:color="auto"/>
            </w:tcBorders>
            <w:vAlign w:val="center"/>
          </w:tcPr>
          <w:p w14:paraId="35B26C0A" w14:textId="77777777" w:rsidR="00CE1254" w:rsidRPr="00CE1254" w:rsidRDefault="00CE1254" w:rsidP="00CE1254">
            <w:pPr>
              <w:pStyle w:val="TableParagraph"/>
              <w:spacing w:line="213" w:lineRule="exact"/>
              <w:ind w:right="86"/>
              <w:jc w:val="right"/>
              <w:rPr>
                <w:rFonts w:cs="Arial"/>
                <w:szCs w:val="20"/>
              </w:rPr>
            </w:pPr>
            <w:r w:rsidRPr="00CE1254">
              <w:rPr>
                <w:rFonts w:cs="Arial"/>
                <w:szCs w:val="20"/>
              </w:rPr>
              <w:t>378</w:t>
            </w:r>
          </w:p>
        </w:tc>
      </w:tr>
      <w:tr w:rsidR="00CE1254" w:rsidRPr="00CE1254" w14:paraId="7EF008CE" w14:textId="77777777" w:rsidTr="00475CF3">
        <w:trPr>
          <w:trHeight w:val="462"/>
        </w:trPr>
        <w:tc>
          <w:tcPr>
            <w:tcW w:w="2785" w:type="dxa"/>
            <w:tcBorders>
              <w:top w:val="single" w:sz="4" w:space="0" w:color="auto"/>
            </w:tcBorders>
            <w:vAlign w:val="center"/>
          </w:tcPr>
          <w:p w14:paraId="07529526" w14:textId="77777777" w:rsidR="00CE1254" w:rsidRPr="00475CF3" w:rsidRDefault="00CE1254" w:rsidP="00CE1254">
            <w:pPr>
              <w:pStyle w:val="TableParagraph"/>
              <w:spacing w:before="72" w:line="173" w:lineRule="exact"/>
              <w:ind w:left="79"/>
              <w:rPr>
                <w:rFonts w:cs="Arial"/>
                <w:b/>
                <w:szCs w:val="20"/>
              </w:rPr>
            </w:pPr>
            <w:r w:rsidRPr="00475CF3">
              <w:rPr>
                <w:rFonts w:cs="Arial"/>
                <w:b/>
                <w:szCs w:val="20"/>
              </w:rPr>
              <w:t>Total</w:t>
            </w:r>
          </w:p>
        </w:tc>
        <w:tc>
          <w:tcPr>
            <w:tcW w:w="544" w:type="dxa"/>
            <w:tcBorders>
              <w:top w:val="single" w:sz="4" w:space="0" w:color="auto"/>
            </w:tcBorders>
            <w:vAlign w:val="center"/>
          </w:tcPr>
          <w:p w14:paraId="06309652" w14:textId="77777777" w:rsidR="00CE1254" w:rsidRPr="00475CF3" w:rsidRDefault="00CE1254" w:rsidP="00CE1254">
            <w:pPr>
              <w:pStyle w:val="TableParagraph"/>
              <w:spacing w:before="72" w:line="173" w:lineRule="exact"/>
              <w:ind w:left="141"/>
              <w:jc w:val="right"/>
              <w:rPr>
                <w:rFonts w:cs="Arial"/>
                <w:b/>
                <w:szCs w:val="20"/>
              </w:rPr>
            </w:pPr>
            <w:r w:rsidRPr="00475CF3">
              <w:rPr>
                <w:rFonts w:cs="Arial"/>
                <w:b/>
                <w:szCs w:val="20"/>
              </w:rPr>
              <w:t>215</w:t>
            </w:r>
          </w:p>
        </w:tc>
        <w:tc>
          <w:tcPr>
            <w:tcW w:w="485" w:type="dxa"/>
            <w:tcBorders>
              <w:top w:val="single" w:sz="4" w:space="0" w:color="auto"/>
            </w:tcBorders>
            <w:vAlign w:val="center"/>
          </w:tcPr>
          <w:p w14:paraId="11036E28" w14:textId="77777777" w:rsidR="00CE1254" w:rsidRPr="00475CF3" w:rsidRDefault="00CE1254" w:rsidP="00CE1254">
            <w:pPr>
              <w:pStyle w:val="TableParagraph"/>
              <w:spacing w:before="72" w:line="173" w:lineRule="exact"/>
              <w:ind w:left="37" w:right="74"/>
              <w:jc w:val="right"/>
              <w:rPr>
                <w:rFonts w:cs="Arial"/>
                <w:b/>
                <w:szCs w:val="20"/>
              </w:rPr>
            </w:pPr>
            <w:r w:rsidRPr="00475CF3">
              <w:rPr>
                <w:rFonts w:cs="Arial"/>
                <w:b/>
                <w:szCs w:val="20"/>
              </w:rPr>
              <w:t>161</w:t>
            </w:r>
          </w:p>
        </w:tc>
        <w:tc>
          <w:tcPr>
            <w:tcW w:w="484" w:type="dxa"/>
            <w:tcBorders>
              <w:top w:val="single" w:sz="4" w:space="0" w:color="auto"/>
            </w:tcBorders>
            <w:vAlign w:val="center"/>
          </w:tcPr>
          <w:p w14:paraId="4BA5A802" w14:textId="77777777" w:rsidR="00CE1254" w:rsidRPr="00475CF3" w:rsidRDefault="00CE1254" w:rsidP="00CE1254">
            <w:pPr>
              <w:pStyle w:val="TableParagraph"/>
              <w:spacing w:before="72" w:line="173" w:lineRule="exact"/>
              <w:ind w:left="45" w:right="64"/>
              <w:jc w:val="right"/>
              <w:rPr>
                <w:rFonts w:cs="Arial"/>
                <w:b/>
                <w:szCs w:val="20"/>
              </w:rPr>
            </w:pPr>
            <w:r w:rsidRPr="00475CF3">
              <w:rPr>
                <w:rFonts w:cs="Arial"/>
                <w:b/>
                <w:szCs w:val="20"/>
              </w:rPr>
              <w:t>119</w:t>
            </w:r>
          </w:p>
        </w:tc>
        <w:tc>
          <w:tcPr>
            <w:tcW w:w="467" w:type="dxa"/>
            <w:tcBorders>
              <w:top w:val="single" w:sz="4" w:space="0" w:color="auto"/>
            </w:tcBorders>
            <w:vAlign w:val="center"/>
          </w:tcPr>
          <w:p w14:paraId="2D2B2666" w14:textId="77777777" w:rsidR="00CE1254" w:rsidRPr="00475CF3" w:rsidRDefault="00CE1254" w:rsidP="00CE1254">
            <w:pPr>
              <w:pStyle w:val="TableParagraph"/>
              <w:spacing w:before="72" w:line="173" w:lineRule="exact"/>
              <w:ind w:left="125"/>
              <w:jc w:val="right"/>
              <w:rPr>
                <w:rFonts w:cs="Arial"/>
                <w:b/>
                <w:szCs w:val="20"/>
              </w:rPr>
            </w:pPr>
            <w:r w:rsidRPr="00475CF3">
              <w:rPr>
                <w:rFonts w:cs="Arial"/>
                <w:b/>
                <w:szCs w:val="20"/>
              </w:rPr>
              <w:t>88</w:t>
            </w:r>
          </w:p>
        </w:tc>
        <w:tc>
          <w:tcPr>
            <w:tcW w:w="524" w:type="dxa"/>
            <w:tcBorders>
              <w:top w:val="single" w:sz="4" w:space="0" w:color="auto"/>
            </w:tcBorders>
            <w:vAlign w:val="center"/>
          </w:tcPr>
          <w:p w14:paraId="6B6CF071" w14:textId="77777777" w:rsidR="00CE1254" w:rsidRPr="00475CF3" w:rsidRDefault="00CE1254" w:rsidP="00CE1254">
            <w:pPr>
              <w:pStyle w:val="TableParagraph"/>
              <w:spacing w:before="72" w:line="173" w:lineRule="exact"/>
              <w:ind w:left="29" w:right="69"/>
              <w:jc w:val="right"/>
              <w:rPr>
                <w:rFonts w:cs="Arial"/>
                <w:b/>
                <w:szCs w:val="20"/>
              </w:rPr>
            </w:pPr>
            <w:r w:rsidRPr="00475CF3">
              <w:rPr>
                <w:rFonts w:cs="Arial"/>
                <w:b/>
                <w:szCs w:val="20"/>
              </w:rPr>
              <w:t>147</w:t>
            </w:r>
          </w:p>
        </w:tc>
        <w:tc>
          <w:tcPr>
            <w:tcW w:w="464" w:type="dxa"/>
            <w:tcBorders>
              <w:top w:val="single" w:sz="4" w:space="0" w:color="auto"/>
            </w:tcBorders>
            <w:vAlign w:val="center"/>
          </w:tcPr>
          <w:p w14:paraId="4D5113A4" w14:textId="77777777" w:rsidR="00CE1254" w:rsidRPr="00475CF3" w:rsidRDefault="00CE1254" w:rsidP="00CE1254">
            <w:pPr>
              <w:pStyle w:val="TableParagraph"/>
              <w:spacing w:before="72" w:line="173" w:lineRule="exact"/>
              <w:ind w:left="52" w:right="65"/>
              <w:jc w:val="right"/>
              <w:rPr>
                <w:rFonts w:cs="Arial"/>
                <w:b/>
                <w:szCs w:val="20"/>
              </w:rPr>
            </w:pPr>
            <w:r w:rsidRPr="00475CF3">
              <w:rPr>
                <w:rFonts w:cs="Arial"/>
                <w:b/>
                <w:szCs w:val="20"/>
              </w:rPr>
              <w:t>165</w:t>
            </w:r>
          </w:p>
        </w:tc>
        <w:tc>
          <w:tcPr>
            <w:tcW w:w="468" w:type="dxa"/>
            <w:tcBorders>
              <w:top w:val="single" w:sz="4" w:space="0" w:color="auto"/>
            </w:tcBorders>
            <w:vAlign w:val="center"/>
          </w:tcPr>
          <w:p w14:paraId="3A6B4655" w14:textId="77777777" w:rsidR="00CE1254" w:rsidRPr="00475CF3" w:rsidRDefault="00CE1254" w:rsidP="00CE1254">
            <w:pPr>
              <w:pStyle w:val="TableParagraph"/>
              <w:spacing w:before="72" w:line="173" w:lineRule="exact"/>
              <w:ind w:right="104"/>
              <w:jc w:val="right"/>
              <w:rPr>
                <w:rFonts w:cs="Arial"/>
                <w:b/>
                <w:szCs w:val="20"/>
              </w:rPr>
            </w:pPr>
            <w:r w:rsidRPr="00475CF3">
              <w:rPr>
                <w:rFonts w:cs="Arial"/>
                <w:b/>
                <w:szCs w:val="20"/>
              </w:rPr>
              <w:t>208</w:t>
            </w:r>
          </w:p>
        </w:tc>
        <w:tc>
          <w:tcPr>
            <w:tcW w:w="496" w:type="dxa"/>
            <w:tcBorders>
              <w:top w:val="single" w:sz="4" w:space="0" w:color="auto"/>
            </w:tcBorders>
            <w:vAlign w:val="center"/>
          </w:tcPr>
          <w:p w14:paraId="4075F6DB" w14:textId="77777777" w:rsidR="00CE1254" w:rsidRPr="00475CF3" w:rsidRDefault="00CE1254" w:rsidP="00CE1254">
            <w:pPr>
              <w:pStyle w:val="TableParagraph"/>
              <w:spacing w:before="72" w:line="173" w:lineRule="exact"/>
              <w:ind w:left="40" w:right="74"/>
              <w:jc w:val="right"/>
              <w:rPr>
                <w:rFonts w:cs="Arial"/>
                <w:b/>
                <w:szCs w:val="20"/>
              </w:rPr>
            </w:pPr>
            <w:r w:rsidRPr="00475CF3">
              <w:rPr>
                <w:rFonts w:cs="Arial"/>
                <w:b/>
                <w:szCs w:val="20"/>
              </w:rPr>
              <w:t>85</w:t>
            </w:r>
          </w:p>
        </w:tc>
        <w:tc>
          <w:tcPr>
            <w:tcW w:w="489" w:type="dxa"/>
            <w:tcBorders>
              <w:top w:val="single" w:sz="4" w:space="0" w:color="auto"/>
            </w:tcBorders>
            <w:vAlign w:val="center"/>
          </w:tcPr>
          <w:p w14:paraId="088C1072" w14:textId="77777777" w:rsidR="00CE1254" w:rsidRPr="00475CF3" w:rsidRDefault="00CE1254" w:rsidP="00CE1254">
            <w:pPr>
              <w:pStyle w:val="TableParagraph"/>
              <w:spacing w:before="72" w:line="173" w:lineRule="exact"/>
              <w:ind w:right="143"/>
              <w:jc w:val="right"/>
              <w:rPr>
                <w:rFonts w:cs="Arial"/>
                <w:b/>
                <w:szCs w:val="20"/>
              </w:rPr>
            </w:pPr>
            <w:r w:rsidRPr="00475CF3">
              <w:rPr>
                <w:rFonts w:cs="Arial"/>
                <w:b/>
                <w:szCs w:val="20"/>
              </w:rPr>
              <w:t>126</w:t>
            </w:r>
          </w:p>
        </w:tc>
        <w:tc>
          <w:tcPr>
            <w:tcW w:w="509" w:type="dxa"/>
            <w:tcBorders>
              <w:top w:val="single" w:sz="4" w:space="0" w:color="auto"/>
            </w:tcBorders>
            <w:vAlign w:val="center"/>
          </w:tcPr>
          <w:p w14:paraId="005F9393" w14:textId="77777777" w:rsidR="00CE1254" w:rsidRPr="00475CF3" w:rsidRDefault="00CE1254" w:rsidP="00CE1254">
            <w:pPr>
              <w:pStyle w:val="TableParagraph"/>
              <w:spacing w:before="72" w:line="173" w:lineRule="exact"/>
              <w:ind w:left="94"/>
              <w:jc w:val="right"/>
              <w:rPr>
                <w:rFonts w:cs="Arial"/>
                <w:b/>
                <w:szCs w:val="20"/>
              </w:rPr>
            </w:pPr>
            <w:r w:rsidRPr="00475CF3">
              <w:rPr>
                <w:rFonts w:cs="Arial"/>
                <w:b/>
                <w:szCs w:val="20"/>
              </w:rPr>
              <w:t>144</w:t>
            </w:r>
          </w:p>
        </w:tc>
        <w:tc>
          <w:tcPr>
            <w:tcW w:w="552" w:type="dxa"/>
            <w:tcBorders>
              <w:top w:val="single" w:sz="4" w:space="0" w:color="auto"/>
            </w:tcBorders>
            <w:vAlign w:val="center"/>
          </w:tcPr>
          <w:p w14:paraId="6DAD1DAE" w14:textId="77777777" w:rsidR="00CE1254" w:rsidRPr="00475CF3" w:rsidRDefault="00CE1254" w:rsidP="00CE1254">
            <w:pPr>
              <w:pStyle w:val="TableParagraph"/>
              <w:spacing w:before="72" w:line="173" w:lineRule="exact"/>
              <w:ind w:left="19" w:right="85"/>
              <w:jc w:val="right"/>
              <w:rPr>
                <w:rFonts w:cs="Arial"/>
                <w:b/>
                <w:szCs w:val="20"/>
              </w:rPr>
            </w:pPr>
            <w:r w:rsidRPr="00475CF3">
              <w:rPr>
                <w:rFonts w:cs="Arial"/>
                <w:b/>
                <w:szCs w:val="20"/>
              </w:rPr>
              <w:t>103</w:t>
            </w:r>
          </w:p>
        </w:tc>
        <w:tc>
          <w:tcPr>
            <w:tcW w:w="629" w:type="dxa"/>
            <w:tcBorders>
              <w:top w:val="single" w:sz="4" w:space="0" w:color="auto"/>
            </w:tcBorders>
            <w:vAlign w:val="center"/>
          </w:tcPr>
          <w:p w14:paraId="25588DA8" w14:textId="77777777" w:rsidR="00CE1254" w:rsidRPr="00475CF3" w:rsidRDefault="00CE1254" w:rsidP="00CE1254">
            <w:pPr>
              <w:pStyle w:val="TableParagraph"/>
              <w:spacing w:before="72" w:line="173" w:lineRule="exact"/>
              <w:ind w:left="97"/>
              <w:jc w:val="right"/>
              <w:rPr>
                <w:rFonts w:cs="Arial"/>
                <w:b/>
                <w:szCs w:val="20"/>
              </w:rPr>
            </w:pPr>
            <w:r w:rsidRPr="00475CF3">
              <w:rPr>
                <w:rFonts w:cs="Arial"/>
                <w:b/>
                <w:szCs w:val="20"/>
              </w:rPr>
              <w:t>140</w:t>
            </w:r>
          </w:p>
        </w:tc>
        <w:tc>
          <w:tcPr>
            <w:tcW w:w="690" w:type="dxa"/>
            <w:tcBorders>
              <w:top w:val="single" w:sz="4" w:space="0" w:color="auto"/>
            </w:tcBorders>
            <w:vAlign w:val="center"/>
          </w:tcPr>
          <w:p w14:paraId="513F280B" w14:textId="77777777" w:rsidR="00CE1254" w:rsidRPr="00475CF3" w:rsidRDefault="00CE1254" w:rsidP="00CE1254">
            <w:pPr>
              <w:pStyle w:val="TableParagraph"/>
              <w:spacing w:before="72" w:line="173" w:lineRule="exact"/>
              <w:ind w:right="86"/>
              <w:jc w:val="right"/>
              <w:rPr>
                <w:rFonts w:cs="Arial"/>
                <w:b/>
                <w:szCs w:val="20"/>
              </w:rPr>
            </w:pPr>
            <w:r w:rsidRPr="00475CF3">
              <w:rPr>
                <w:rFonts w:cs="Arial"/>
                <w:b/>
                <w:szCs w:val="20"/>
              </w:rPr>
              <w:t>1,701</w:t>
            </w:r>
          </w:p>
        </w:tc>
      </w:tr>
      <w:bookmarkEnd w:id="4"/>
      <w:bookmarkEnd w:id="9"/>
    </w:tbl>
    <w:p w14:paraId="598ECCBB" w14:textId="77777777" w:rsidR="007E2E58" w:rsidRPr="00F674AB" w:rsidRDefault="007E2E58" w:rsidP="00E9749A">
      <w:pPr>
        <w:pStyle w:val="BodyText"/>
        <w:spacing w:after="240"/>
        <w:rPr>
          <w:color w:val="FFFFFF" w:themeColor="background1"/>
        </w:rPr>
      </w:pPr>
    </w:p>
    <w:sectPr w:rsidR="007E2E58" w:rsidRPr="00F674AB" w:rsidSect="005A7BCC">
      <w:headerReference w:type="default" r:id="rId42"/>
      <w:footerReference w:type="default" r:id="rId43"/>
      <w:pgSz w:w="11900" w:h="16840"/>
      <w:pgMar w:top="1843"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B3C75" w14:textId="77777777" w:rsidR="00D9173B" w:rsidRDefault="00D9173B" w:rsidP="0079271E">
      <w:r>
        <w:separator/>
      </w:r>
    </w:p>
  </w:endnote>
  <w:endnote w:type="continuationSeparator" w:id="0">
    <w:p w14:paraId="1C5F032B" w14:textId="77777777" w:rsidR="00D9173B" w:rsidRDefault="00D9173B" w:rsidP="0079271E">
      <w:r>
        <w:continuationSeparator/>
      </w:r>
    </w:p>
  </w:endnote>
  <w:endnote w:type="continuationNotice" w:id="1">
    <w:p w14:paraId="757AECE6" w14:textId="77777777" w:rsidR="00D9173B" w:rsidRDefault="00D91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IC Light">
    <w:charset w:val="00"/>
    <w:family w:val="auto"/>
    <w:pitch w:val="variable"/>
    <w:sig w:usb0="00000007" w:usb1="00000000" w:usb2="00000000" w:usb3="00000000" w:csb0="00000093" w:csb1="00000000"/>
  </w:font>
  <w:font w:name="VIC Medium">
    <w:panose1 w:val="00000000000000000000"/>
    <w:charset w:val="00"/>
    <w:family w:val="modern"/>
    <w:notTrueType/>
    <w:pitch w:val="variable"/>
    <w:sig w:usb0="00000007" w:usb1="00000000" w:usb2="00000000" w:usb3="00000000" w:csb0="00000093" w:csb1="00000000"/>
  </w:font>
  <w:font w:name="VIC SemiBold">
    <w:panose1 w:val="000000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VIC">
    <w:altName w:val="Courier New"/>
    <w:charset w:val="00"/>
    <w:family w:val="auto"/>
    <w:pitch w:val="variable"/>
    <w:sig w:usb0="00000007" w:usb1="00000000" w:usb2="00000000" w:usb3="00000000" w:csb0="00000093" w:csb1="00000000"/>
  </w:font>
  <w:font w:name="VIC (OTF) Medium">
    <w:altName w:val="VIC"/>
    <w:panose1 w:val="00000000000000000000"/>
    <w:charset w:val="00"/>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DIN-Regular">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4CCF1" w14:textId="77777777" w:rsidR="00843213" w:rsidRPr="0055372E" w:rsidRDefault="00843213" w:rsidP="0055372E">
    <w:pPr>
      <w:pStyle w:val="Footer"/>
    </w:pPr>
    <w:r>
      <w:rPr>
        <w:lang w:eastAsia="en-AU" w:bidi="ar-SA"/>
      </w:rPr>
      <w:drawing>
        <wp:inline distT="0" distB="0" distL="0" distR="0" wp14:anchorId="3C8CAC7F" wp14:editId="7BC25F79">
          <wp:extent cx="3778823" cy="540000"/>
          <wp:effectExtent l="0" t="0" r="0" b="0"/>
          <wp:docPr id="5" name="Picture 5"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823" cy="540000"/>
                  </a:xfrm>
                  <a:prstGeom prst="rect">
                    <a:avLst/>
                  </a:prstGeom>
                  <a:noFill/>
                  <a:ln>
                    <a:noFill/>
                  </a:ln>
                </pic:spPr>
              </pic:pic>
            </a:graphicData>
          </a:graphic>
        </wp:inline>
      </w:drawing>
    </w:r>
  </w:p>
  <w:p w14:paraId="4996FD49" w14:textId="77777777" w:rsidR="00843213" w:rsidRDefault="0084321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13E59" w14:textId="77777777" w:rsidR="00D9173B" w:rsidRDefault="00D9173B" w:rsidP="0079271E">
      <w:r>
        <w:separator/>
      </w:r>
    </w:p>
  </w:footnote>
  <w:footnote w:type="continuationSeparator" w:id="0">
    <w:p w14:paraId="2891B01F" w14:textId="77777777" w:rsidR="00D9173B" w:rsidRDefault="00D9173B" w:rsidP="0079271E">
      <w:r>
        <w:continuationSeparator/>
      </w:r>
    </w:p>
  </w:footnote>
  <w:footnote w:type="continuationNotice" w:id="1">
    <w:p w14:paraId="3F5D2F5D" w14:textId="77777777" w:rsidR="00D9173B" w:rsidRDefault="00D9173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DB31" w14:textId="77777777" w:rsidR="00843213" w:rsidRDefault="00843213">
    <w:pPr>
      <w:pStyle w:val="Header"/>
    </w:pPr>
    <w:r>
      <w:rPr>
        <w:lang w:eastAsia="en-AU" w:bidi="ar-SA"/>
      </w:rPr>
      <w:drawing>
        <wp:anchor distT="0" distB="0" distL="114300" distR="114300" simplePos="0" relativeHeight="251660289" behindDoc="1" locked="0" layoutInCell="1" allowOverlap="1" wp14:anchorId="2BC250BD" wp14:editId="58A0318F">
          <wp:simplePos x="0" y="0"/>
          <wp:positionH relativeFrom="margin">
            <wp:posOffset>-368300</wp:posOffset>
          </wp:positionH>
          <wp:positionV relativeFrom="page">
            <wp:posOffset>12700</wp:posOffset>
          </wp:positionV>
          <wp:extent cx="7559675" cy="1498600"/>
          <wp:effectExtent l="0" t="0" r="3175" b="6350"/>
          <wp:wrapNone/>
          <wp:docPr id="132" name="Picture 132" descr="Education State and Department of Education and Training logo - Early Childhood sector"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our covers_portrait_EC.jpg"/>
                  <pic:cNvPicPr/>
                </pic:nvPicPr>
                <pic:blipFill rotWithShape="1">
                  <a:blip r:embed="rId1">
                    <a:extLst>
                      <a:ext uri="{28A0092B-C50C-407E-A947-70E740481C1C}">
                        <a14:useLocalDpi xmlns:a14="http://schemas.microsoft.com/office/drawing/2010/main" val="0"/>
                      </a:ext>
                    </a:extLst>
                  </a:blip>
                  <a:srcRect b="85984"/>
                  <a:stretch/>
                </pic:blipFill>
                <pic:spPr bwMode="auto">
                  <a:xfrm>
                    <a:off x="0" y="0"/>
                    <a:ext cx="7559675" cy="149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 w:name="_GoBack"/>
    <w:r>
      <w:rPr>
        <w:lang w:eastAsia="en-AU" w:bidi="ar-SA"/>
      </w:rPr>
      <mc:AlternateContent>
        <mc:Choice Requires="wpg">
          <w:drawing>
            <wp:anchor distT="0" distB="0" distL="114300" distR="114300" simplePos="0" relativeHeight="251661313" behindDoc="0" locked="0" layoutInCell="1" allowOverlap="1" wp14:anchorId="149A1F0E" wp14:editId="77A62955">
              <wp:simplePos x="0" y="0"/>
              <wp:positionH relativeFrom="page">
                <wp:posOffset>0</wp:posOffset>
              </wp:positionH>
              <wp:positionV relativeFrom="page">
                <wp:posOffset>2033905</wp:posOffset>
              </wp:positionV>
              <wp:extent cx="7560310" cy="8658225"/>
              <wp:effectExtent l="0" t="5080" r="2540" b="4445"/>
              <wp:wrapNone/>
              <wp:docPr id="21" name="Group 21" descr="Cover Im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8658225"/>
                        <a:chOff x="0" y="3203"/>
                        <a:chExt cx="11906" cy="13635"/>
                      </a:xfrm>
                    </wpg:grpSpPr>
                    <pic:pic xmlns:pic="http://schemas.openxmlformats.org/drawingml/2006/picture">
                      <pic:nvPicPr>
                        <pic:cNvPr id="22"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4233"/>
                          <a:ext cx="11906" cy="10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AutoShape 3"/>
                      <wps:cNvSpPr>
                        <a:spLocks/>
                      </wps:cNvSpPr>
                      <wps:spPr bwMode="auto">
                        <a:xfrm>
                          <a:off x="0" y="3203"/>
                          <a:ext cx="11906" cy="13635"/>
                        </a:xfrm>
                        <a:custGeom>
                          <a:avLst/>
                          <a:gdLst>
                            <a:gd name="T0" fmla="*/ 4343 w 11906"/>
                            <a:gd name="T1" fmla="+- 0 16838 3203"/>
                            <a:gd name="T2" fmla="*/ 16838 h 13635"/>
                            <a:gd name="T3" fmla="*/ 0 w 11906"/>
                            <a:gd name="T4" fmla="+- 0 7737 3203"/>
                            <a:gd name="T5" fmla="*/ 7737 h 13635"/>
                            <a:gd name="T6" fmla="*/ 0 w 11906"/>
                            <a:gd name="T7" fmla="+- 0 15012 3203"/>
                            <a:gd name="T8" fmla="*/ 15012 h 13635"/>
                            <a:gd name="T9" fmla="*/ 932 w 11906"/>
                            <a:gd name="T10" fmla="+- 0 16838 3203"/>
                            <a:gd name="T11" fmla="*/ 16838 h 13635"/>
                            <a:gd name="T12" fmla="*/ 4343 w 11906"/>
                            <a:gd name="T13" fmla="+- 0 16838 3203"/>
                            <a:gd name="T14" fmla="*/ 16838 h 13635"/>
                            <a:gd name="T15" fmla="*/ 11906 w 11906"/>
                            <a:gd name="T16" fmla="+- 0 3203 3203"/>
                            <a:gd name="T17" fmla="*/ 3203 h 13635"/>
                            <a:gd name="T18" fmla="*/ 8872 w 11906"/>
                            <a:gd name="T19" fmla="+- 0 3203 3203"/>
                            <a:gd name="T20" fmla="*/ 3203 h 13635"/>
                            <a:gd name="T21" fmla="*/ 11906 w 11906"/>
                            <a:gd name="T22" fmla="+- 0 9606 3203"/>
                            <a:gd name="T23" fmla="*/ 9606 h 13635"/>
                            <a:gd name="T24" fmla="*/ 11906 w 11906"/>
                            <a:gd name="T25" fmla="+- 0 3203 3203"/>
                            <a:gd name="T26" fmla="*/ 3203 h 1363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Lst>
                          <a:rect l="0" t="0" r="r" b="b"/>
                          <a:pathLst>
                            <a:path w="11906" h="13635">
                              <a:moveTo>
                                <a:pt x="4343" y="13635"/>
                              </a:moveTo>
                              <a:lnTo>
                                <a:pt x="0" y="4534"/>
                              </a:lnTo>
                              <a:lnTo>
                                <a:pt x="0" y="11809"/>
                              </a:lnTo>
                              <a:lnTo>
                                <a:pt x="932" y="13635"/>
                              </a:lnTo>
                              <a:lnTo>
                                <a:pt x="4343" y="13635"/>
                              </a:lnTo>
                              <a:moveTo>
                                <a:pt x="11906" y="0"/>
                              </a:moveTo>
                              <a:lnTo>
                                <a:pt x="8872" y="0"/>
                              </a:lnTo>
                              <a:lnTo>
                                <a:pt x="11906" y="6403"/>
                              </a:lnTo>
                              <a:lnTo>
                                <a:pt x="11906" y="0"/>
                              </a:lnTo>
                            </a:path>
                          </a:pathLst>
                        </a:custGeom>
                        <a:solidFill>
                          <a:srgbClr val="B02A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Line 4"/>
                      <wps:cNvCnPr>
                        <a:cxnSpLocks noChangeShapeType="1"/>
                      </wps:cNvCnPr>
                      <wps:spPr bwMode="auto">
                        <a:xfrm>
                          <a:off x="2373" y="15678"/>
                          <a:ext cx="0" cy="505"/>
                        </a:xfrm>
                        <a:prstGeom prst="line">
                          <a:avLst/>
                        </a:prstGeom>
                        <a:noFill/>
                        <a:ln w="4788">
                          <a:solidFill>
                            <a:srgbClr val="FFFFF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5"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85" y="15416"/>
                          <a:ext cx="1476" cy="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920" y="15685"/>
                          <a:ext cx="273"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567" y="15679"/>
                          <a:ext cx="96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FAF836" id="Group 21" o:spid="_x0000_s1026" alt="Cover Image" style="position:absolute;margin-left:0;margin-top:160.15pt;width:595.3pt;height:681.75pt;z-index:251661313;mso-position-horizontal-relative:page;mso-position-vertical-relative:page" coordorigin=",3203" coordsize="11906,136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4233;width:11906;height:10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">
                <v:imagedata r:id="rId6" o:title=""/>
              </v:shape>
              <v:shape id="AutoShape 3" o:spid="_x0000_s1028" style="position:absolute;top:3203;width:11906;height:13635;visibility:visible;mso-wrap-style:square;v-text-anchor:top" coordsize="11906,1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" path="m4343,13635l,4534r,7275l932,13635r3411,m11906,l8872,r3034,6403l11906,e" fillcolor="#b02a2f" stroked="f">
                <v:path arrowok="t" o:connecttype="custom" o:connectlocs="4343,16838;0,7737;0,15012;932,16838;4343,16838;11906,3203;8872,3203;11906,9606;11906,3203" o:connectangles="0,0,0,0,0,0,0,0,0"/>
              </v:shape>
              <v:line id="Line 4" o:spid="_x0000_s1029" style="position:absolute;visibility:visible;mso-wrap-style:square" from="2373,15678" to="2373,16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" strokecolor="white" strokeweight=".133mm"/>
              <v:shape id="Picture 5" o:spid="_x0000_s1030" type="#_x0000_t75" style="position:absolute;left:685;top:15416;width:147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">
                <v:imagedata r:id="rId7" o:title=""/>
              </v:shape>
              <v:shape id="Picture 6" o:spid="_x0000_s1031" type="#_x0000_t75" style="position:absolute;left:1920;top:15685;width:27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">
                <v:imagedata r:id="rId8" o:title=""/>
              </v:shape>
              <v:shape id="Picture 7" o:spid="_x0000_s1032" type="#_x0000_t75" style="position:absolute;left:2567;top:15679;width:964;height: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">
                <v:imagedata r:id="rId9" o:title=""/>
              </v:shape>
              <w10:wrap anchorx="page" anchory="page"/>
            </v:group>
          </w:pict>
        </mc:Fallback>
      </mc:AlternateContent>
    </w:r>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C116D" w14:textId="77777777" w:rsidR="00843213" w:rsidRDefault="008432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69760" w14:textId="77777777" w:rsidR="00843213" w:rsidRDefault="00843213" w:rsidP="000D0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CC12B7"/>
    <w:multiLevelType w:val="hybridMultilevel"/>
    <w:tmpl w:val="C21E7E84"/>
    <w:lvl w:ilvl="0" w:tplc="11FA2C04">
      <w:start w:val="1"/>
      <w:numFmt w:val="bullet"/>
      <w:pStyle w:val="Bullets"/>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56B7CD3"/>
    <w:multiLevelType w:val="hybridMultilevel"/>
    <w:tmpl w:val="9A5AF72C"/>
    <w:lvl w:ilvl="0" w:tplc="022467FA">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F3F6468"/>
    <w:multiLevelType w:val="hybridMultilevel"/>
    <w:tmpl w:val="4CA4AC7A"/>
    <w:lvl w:ilvl="0" w:tplc="4CA8625A">
      <w:start w:val="1"/>
      <w:numFmt w:val="bullet"/>
      <w:pStyle w:val="Bulletedtext"/>
      <w:lvlText w:val=""/>
      <w:lvlJc w:val="left"/>
      <w:pPr>
        <w:ind w:left="360" w:hanging="360"/>
      </w:pPr>
      <w:rPr>
        <w:rFonts w:ascii="Symbol" w:hAnsi="Symbol" w:hint="default"/>
      </w:rPr>
    </w:lvl>
    <w:lvl w:ilvl="1" w:tplc="0C090003">
      <w:start w:val="1"/>
      <w:numFmt w:val="bullet"/>
      <w:lvlText w:val="o"/>
      <w:lvlJc w:val="left"/>
      <w:pPr>
        <w:ind w:left="-5441" w:hanging="360"/>
      </w:pPr>
      <w:rPr>
        <w:rFonts w:ascii="Courier New" w:hAnsi="Courier New" w:cs="Courier New" w:hint="default"/>
      </w:rPr>
    </w:lvl>
    <w:lvl w:ilvl="2" w:tplc="0C090005">
      <w:start w:val="1"/>
      <w:numFmt w:val="bullet"/>
      <w:lvlText w:val=""/>
      <w:lvlJc w:val="left"/>
      <w:pPr>
        <w:ind w:left="-4721" w:hanging="360"/>
      </w:pPr>
      <w:rPr>
        <w:rFonts w:ascii="Wingdings" w:hAnsi="Wingdings" w:hint="default"/>
      </w:rPr>
    </w:lvl>
    <w:lvl w:ilvl="3" w:tplc="0C090001">
      <w:start w:val="1"/>
      <w:numFmt w:val="bullet"/>
      <w:lvlText w:val=""/>
      <w:lvlJc w:val="left"/>
      <w:pPr>
        <w:ind w:left="-4001" w:hanging="360"/>
      </w:pPr>
      <w:rPr>
        <w:rFonts w:ascii="Symbol" w:hAnsi="Symbol" w:hint="default"/>
      </w:rPr>
    </w:lvl>
    <w:lvl w:ilvl="4" w:tplc="0C090003">
      <w:start w:val="1"/>
      <w:numFmt w:val="bullet"/>
      <w:lvlText w:val="o"/>
      <w:lvlJc w:val="left"/>
      <w:pPr>
        <w:ind w:left="-3281" w:hanging="360"/>
      </w:pPr>
      <w:rPr>
        <w:rFonts w:ascii="Courier New" w:hAnsi="Courier New" w:cs="Courier New" w:hint="default"/>
      </w:rPr>
    </w:lvl>
    <w:lvl w:ilvl="5" w:tplc="0C090005">
      <w:start w:val="1"/>
      <w:numFmt w:val="bullet"/>
      <w:lvlText w:val=""/>
      <w:lvlJc w:val="left"/>
      <w:pPr>
        <w:ind w:left="-2561" w:hanging="360"/>
      </w:pPr>
      <w:rPr>
        <w:rFonts w:ascii="Wingdings" w:hAnsi="Wingdings" w:hint="default"/>
      </w:rPr>
    </w:lvl>
    <w:lvl w:ilvl="6" w:tplc="0C090001">
      <w:start w:val="1"/>
      <w:numFmt w:val="bullet"/>
      <w:lvlText w:val=""/>
      <w:lvlJc w:val="left"/>
      <w:pPr>
        <w:ind w:left="-1841" w:hanging="360"/>
      </w:pPr>
      <w:rPr>
        <w:rFonts w:ascii="Symbol" w:hAnsi="Symbol" w:hint="default"/>
      </w:rPr>
    </w:lvl>
    <w:lvl w:ilvl="7" w:tplc="0C090003">
      <w:start w:val="1"/>
      <w:numFmt w:val="bullet"/>
      <w:lvlText w:val="o"/>
      <w:lvlJc w:val="left"/>
      <w:pPr>
        <w:ind w:left="-1121" w:hanging="360"/>
      </w:pPr>
      <w:rPr>
        <w:rFonts w:ascii="Courier New" w:hAnsi="Courier New" w:cs="Courier New" w:hint="default"/>
      </w:rPr>
    </w:lvl>
    <w:lvl w:ilvl="8" w:tplc="0C090005">
      <w:start w:val="1"/>
      <w:numFmt w:val="bullet"/>
      <w:lvlText w:val=""/>
      <w:lvlJc w:val="left"/>
      <w:pPr>
        <w:ind w:left="-401"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LUwNDWysDQyMDRX0lEKTi0uzszPAymwqAUAWlNyqSwAAAA="/>
  </w:docVars>
  <w:rsids>
    <w:rsidRoot w:val="00F92BAE"/>
    <w:rsid w:val="00005123"/>
    <w:rsid w:val="00021F5F"/>
    <w:rsid w:val="0002356A"/>
    <w:rsid w:val="000344F6"/>
    <w:rsid w:val="00035C8C"/>
    <w:rsid w:val="00037655"/>
    <w:rsid w:val="000425F2"/>
    <w:rsid w:val="000436DB"/>
    <w:rsid w:val="0005132D"/>
    <w:rsid w:val="00052E00"/>
    <w:rsid w:val="00055684"/>
    <w:rsid w:val="00067A78"/>
    <w:rsid w:val="000836F2"/>
    <w:rsid w:val="000A25B0"/>
    <w:rsid w:val="000A795A"/>
    <w:rsid w:val="000A79EB"/>
    <w:rsid w:val="000B7AF7"/>
    <w:rsid w:val="000C0AD4"/>
    <w:rsid w:val="000C3AC0"/>
    <w:rsid w:val="000D0A90"/>
    <w:rsid w:val="000D530C"/>
    <w:rsid w:val="000D6169"/>
    <w:rsid w:val="000E5526"/>
    <w:rsid w:val="000E5CF1"/>
    <w:rsid w:val="000E6D62"/>
    <w:rsid w:val="00102D83"/>
    <w:rsid w:val="00113AF6"/>
    <w:rsid w:val="00115898"/>
    <w:rsid w:val="00122115"/>
    <w:rsid w:val="00125509"/>
    <w:rsid w:val="00130206"/>
    <w:rsid w:val="0013347F"/>
    <w:rsid w:val="00133BED"/>
    <w:rsid w:val="001458EC"/>
    <w:rsid w:val="00145CDE"/>
    <w:rsid w:val="00150671"/>
    <w:rsid w:val="00156BEA"/>
    <w:rsid w:val="00157B7E"/>
    <w:rsid w:val="00160AE9"/>
    <w:rsid w:val="00166764"/>
    <w:rsid w:val="00167026"/>
    <w:rsid w:val="00173A7D"/>
    <w:rsid w:val="00173B1C"/>
    <w:rsid w:val="0017421B"/>
    <w:rsid w:val="00174566"/>
    <w:rsid w:val="00180370"/>
    <w:rsid w:val="00184370"/>
    <w:rsid w:val="00191715"/>
    <w:rsid w:val="00191AF7"/>
    <w:rsid w:val="001A0690"/>
    <w:rsid w:val="001A6073"/>
    <w:rsid w:val="001A7EB7"/>
    <w:rsid w:val="001B4236"/>
    <w:rsid w:val="001D1A1D"/>
    <w:rsid w:val="001D6E17"/>
    <w:rsid w:val="001F17F7"/>
    <w:rsid w:val="001F36A4"/>
    <w:rsid w:val="001F5886"/>
    <w:rsid w:val="002057F5"/>
    <w:rsid w:val="00222FE2"/>
    <w:rsid w:val="00240B5A"/>
    <w:rsid w:val="00241B8D"/>
    <w:rsid w:val="00241F01"/>
    <w:rsid w:val="0026551C"/>
    <w:rsid w:val="002743E6"/>
    <w:rsid w:val="00277903"/>
    <w:rsid w:val="002817EB"/>
    <w:rsid w:val="002A03F6"/>
    <w:rsid w:val="002A26FD"/>
    <w:rsid w:val="002A61E5"/>
    <w:rsid w:val="002A7CD7"/>
    <w:rsid w:val="002B2995"/>
    <w:rsid w:val="002B4660"/>
    <w:rsid w:val="002B5327"/>
    <w:rsid w:val="002C553E"/>
    <w:rsid w:val="002E71FD"/>
    <w:rsid w:val="002F6FAB"/>
    <w:rsid w:val="003136C2"/>
    <w:rsid w:val="003218C6"/>
    <w:rsid w:val="00346AB8"/>
    <w:rsid w:val="00352D34"/>
    <w:rsid w:val="0035404D"/>
    <w:rsid w:val="003606BD"/>
    <w:rsid w:val="0036755B"/>
    <w:rsid w:val="003772A4"/>
    <w:rsid w:val="00377AEC"/>
    <w:rsid w:val="003820E0"/>
    <w:rsid w:val="003A43DC"/>
    <w:rsid w:val="003A79C6"/>
    <w:rsid w:val="003B0BF4"/>
    <w:rsid w:val="003B10B6"/>
    <w:rsid w:val="003B3DC2"/>
    <w:rsid w:val="003B71D1"/>
    <w:rsid w:val="003E13CC"/>
    <w:rsid w:val="003F3A09"/>
    <w:rsid w:val="003F519A"/>
    <w:rsid w:val="003F73DA"/>
    <w:rsid w:val="00403A46"/>
    <w:rsid w:val="00406553"/>
    <w:rsid w:val="004113C4"/>
    <w:rsid w:val="00414F58"/>
    <w:rsid w:val="00415BDD"/>
    <w:rsid w:val="00416F64"/>
    <w:rsid w:val="00420353"/>
    <w:rsid w:val="0042622A"/>
    <w:rsid w:val="00433119"/>
    <w:rsid w:val="00433752"/>
    <w:rsid w:val="00433DD4"/>
    <w:rsid w:val="00435ED1"/>
    <w:rsid w:val="00443E04"/>
    <w:rsid w:val="00445272"/>
    <w:rsid w:val="00452A18"/>
    <w:rsid w:val="004579AF"/>
    <w:rsid w:val="004614BA"/>
    <w:rsid w:val="00464AF6"/>
    <w:rsid w:val="00465485"/>
    <w:rsid w:val="00467125"/>
    <w:rsid w:val="0047111F"/>
    <w:rsid w:val="00475CF3"/>
    <w:rsid w:val="00475D8E"/>
    <w:rsid w:val="0048073F"/>
    <w:rsid w:val="00484C5D"/>
    <w:rsid w:val="00492823"/>
    <w:rsid w:val="00492D5E"/>
    <w:rsid w:val="00497C71"/>
    <w:rsid w:val="004A15ED"/>
    <w:rsid w:val="004A2907"/>
    <w:rsid w:val="004A67EB"/>
    <w:rsid w:val="004C1664"/>
    <w:rsid w:val="004C58C2"/>
    <w:rsid w:val="004C6A22"/>
    <w:rsid w:val="004C6AE1"/>
    <w:rsid w:val="004D137A"/>
    <w:rsid w:val="004D2278"/>
    <w:rsid w:val="004D6685"/>
    <w:rsid w:val="004F74DF"/>
    <w:rsid w:val="00522F43"/>
    <w:rsid w:val="005254EA"/>
    <w:rsid w:val="005255DD"/>
    <w:rsid w:val="00534B0A"/>
    <w:rsid w:val="00537BF5"/>
    <w:rsid w:val="00544BFC"/>
    <w:rsid w:val="00547D09"/>
    <w:rsid w:val="0055162D"/>
    <w:rsid w:val="00551CD0"/>
    <w:rsid w:val="00551E57"/>
    <w:rsid w:val="0055372E"/>
    <w:rsid w:val="00561000"/>
    <w:rsid w:val="00562464"/>
    <w:rsid w:val="005639E5"/>
    <w:rsid w:val="00571B41"/>
    <w:rsid w:val="00574B43"/>
    <w:rsid w:val="00587D9E"/>
    <w:rsid w:val="00592DBA"/>
    <w:rsid w:val="00597365"/>
    <w:rsid w:val="005A6289"/>
    <w:rsid w:val="005A7A70"/>
    <w:rsid w:val="005A7BCC"/>
    <w:rsid w:val="005B0F28"/>
    <w:rsid w:val="005B40B8"/>
    <w:rsid w:val="005D1B1B"/>
    <w:rsid w:val="005D1BCF"/>
    <w:rsid w:val="005E2278"/>
    <w:rsid w:val="005E5834"/>
    <w:rsid w:val="005E6121"/>
    <w:rsid w:val="005F07F8"/>
    <w:rsid w:val="005F56FA"/>
    <w:rsid w:val="005F6FB4"/>
    <w:rsid w:val="00617D4A"/>
    <w:rsid w:val="00624648"/>
    <w:rsid w:val="00625D7F"/>
    <w:rsid w:val="0064012A"/>
    <w:rsid w:val="0064439F"/>
    <w:rsid w:val="00654A67"/>
    <w:rsid w:val="00656A6F"/>
    <w:rsid w:val="00671799"/>
    <w:rsid w:val="006779E0"/>
    <w:rsid w:val="00681F05"/>
    <w:rsid w:val="0068266E"/>
    <w:rsid w:val="00683FA3"/>
    <w:rsid w:val="006861C5"/>
    <w:rsid w:val="00690E7D"/>
    <w:rsid w:val="00692317"/>
    <w:rsid w:val="006974EA"/>
    <w:rsid w:val="006A389D"/>
    <w:rsid w:val="006B151C"/>
    <w:rsid w:val="006B4872"/>
    <w:rsid w:val="006C2146"/>
    <w:rsid w:val="006C4C20"/>
    <w:rsid w:val="006C5AC5"/>
    <w:rsid w:val="006E2B3C"/>
    <w:rsid w:val="006E3DFF"/>
    <w:rsid w:val="006E428E"/>
    <w:rsid w:val="006E4E74"/>
    <w:rsid w:val="006E59CD"/>
    <w:rsid w:val="006F2CAC"/>
    <w:rsid w:val="006F4A5D"/>
    <w:rsid w:val="007031A7"/>
    <w:rsid w:val="00706D7A"/>
    <w:rsid w:val="007172A7"/>
    <w:rsid w:val="00722582"/>
    <w:rsid w:val="007227A0"/>
    <w:rsid w:val="00732ADD"/>
    <w:rsid w:val="00735804"/>
    <w:rsid w:val="0074192D"/>
    <w:rsid w:val="00742949"/>
    <w:rsid w:val="00743661"/>
    <w:rsid w:val="00747CA8"/>
    <w:rsid w:val="00762AC1"/>
    <w:rsid w:val="00767826"/>
    <w:rsid w:val="0077024B"/>
    <w:rsid w:val="00777CB4"/>
    <w:rsid w:val="0079271E"/>
    <w:rsid w:val="007A6E22"/>
    <w:rsid w:val="007B339B"/>
    <w:rsid w:val="007B7D79"/>
    <w:rsid w:val="007D0BB5"/>
    <w:rsid w:val="007D292E"/>
    <w:rsid w:val="007D7451"/>
    <w:rsid w:val="007E2074"/>
    <w:rsid w:val="007E2E58"/>
    <w:rsid w:val="007E5825"/>
    <w:rsid w:val="007F098A"/>
    <w:rsid w:val="007F2BC4"/>
    <w:rsid w:val="007F4C5F"/>
    <w:rsid w:val="007F57EC"/>
    <w:rsid w:val="008011FC"/>
    <w:rsid w:val="00804A61"/>
    <w:rsid w:val="00820571"/>
    <w:rsid w:val="00824397"/>
    <w:rsid w:val="00832824"/>
    <w:rsid w:val="00842DD3"/>
    <w:rsid w:val="00843213"/>
    <w:rsid w:val="00843B13"/>
    <w:rsid w:val="00844729"/>
    <w:rsid w:val="00850E9A"/>
    <w:rsid w:val="00854E2F"/>
    <w:rsid w:val="008636FE"/>
    <w:rsid w:val="0086542E"/>
    <w:rsid w:val="008665AE"/>
    <w:rsid w:val="00874E70"/>
    <w:rsid w:val="00877C14"/>
    <w:rsid w:val="00880656"/>
    <w:rsid w:val="00881CCF"/>
    <w:rsid w:val="00884099"/>
    <w:rsid w:val="00887E9D"/>
    <w:rsid w:val="0089113F"/>
    <w:rsid w:val="0089656F"/>
    <w:rsid w:val="00896BFB"/>
    <w:rsid w:val="008B13A6"/>
    <w:rsid w:val="008B20D4"/>
    <w:rsid w:val="008B3D8D"/>
    <w:rsid w:val="008C1940"/>
    <w:rsid w:val="008C2E5F"/>
    <w:rsid w:val="008E3D12"/>
    <w:rsid w:val="008E6562"/>
    <w:rsid w:val="009047AC"/>
    <w:rsid w:val="00905C1B"/>
    <w:rsid w:val="00906D85"/>
    <w:rsid w:val="0091325D"/>
    <w:rsid w:val="00913304"/>
    <w:rsid w:val="009141A0"/>
    <w:rsid w:val="00922016"/>
    <w:rsid w:val="0092344C"/>
    <w:rsid w:val="009236DF"/>
    <w:rsid w:val="00923CC3"/>
    <w:rsid w:val="00924393"/>
    <w:rsid w:val="00931BCB"/>
    <w:rsid w:val="0093343C"/>
    <w:rsid w:val="00940570"/>
    <w:rsid w:val="00951ED4"/>
    <w:rsid w:val="00955E7E"/>
    <w:rsid w:val="00960C67"/>
    <w:rsid w:val="00963DB5"/>
    <w:rsid w:val="0096479F"/>
    <w:rsid w:val="009717AD"/>
    <w:rsid w:val="00973B12"/>
    <w:rsid w:val="00986EF5"/>
    <w:rsid w:val="00987F59"/>
    <w:rsid w:val="009A036C"/>
    <w:rsid w:val="009B3849"/>
    <w:rsid w:val="009B6A3A"/>
    <w:rsid w:val="009C38E3"/>
    <w:rsid w:val="009D0514"/>
    <w:rsid w:val="009D29DD"/>
    <w:rsid w:val="009D7F98"/>
    <w:rsid w:val="009E7334"/>
    <w:rsid w:val="009E7F26"/>
    <w:rsid w:val="009F659E"/>
    <w:rsid w:val="00A00237"/>
    <w:rsid w:val="00A01D05"/>
    <w:rsid w:val="00A068F6"/>
    <w:rsid w:val="00A1361F"/>
    <w:rsid w:val="00A17766"/>
    <w:rsid w:val="00A179CA"/>
    <w:rsid w:val="00A20583"/>
    <w:rsid w:val="00A31DAC"/>
    <w:rsid w:val="00A44C0D"/>
    <w:rsid w:val="00A465D9"/>
    <w:rsid w:val="00A472C7"/>
    <w:rsid w:val="00A54EF5"/>
    <w:rsid w:val="00A602CA"/>
    <w:rsid w:val="00A62A72"/>
    <w:rsid w:val="00A658B0"/>
    <w:rsid w:val="00A72F32"/>
    <w:rsid w:val="00A745E5"/>
    <w:rsid w:val="00A80679"/>
    <w:rsid w:val="00A835E9"/>
    <w:rsid w:val="00A901A0"/>
    <w:rsid w:val="00A92A1D"/>
    <w:rsid w:val="00A95223"/>
    <w:rsid w:val="00A95BB2"/>
    <w:rsid w:val="00A9781F"/>
    <w:rsid w:val="00AB16C6"/>
    <w:rsid w:val="00AB2E4B"/>
    <w:rsid w:val="00AB4A11"/>
    <w:rsid w:val="00AC2648"/>
    <w:rsid w:val="00AC2839"/>
    <w:rsid w:val="00AC2F5D"/>
    <w:rsid w:val="00AC7254"/>
    <w:rsid w:val="00AD0F07"/>
    <w:rsid w:val="00AD150F"/>
    <w:rsid w:val="00AD3249"/>
    <w:rsid w:val="00AD412F"/>
    <w:rsid w:val="00AE2962"/>
    <w:rsid w:val="00AE4A6A"/>
    <w:rsid w:val="00AF0DB2"/>
    <w:rsid w:val="00AF5928"/>
    <w:rsid w:val="00AF6852"/>
    <w:rsid w:val="00B06220"/>
    <w:rsid w:val="00B10509"/>
    <w:rsid w:val="00B2410F"/>
    <w:rsid w:val="00B25931"/>
    <w:rsid w:val="00B2692E"/>
    <w:rsid w:val="00B3563A"/>
    <w:rsid w:val="00B36B55"/>
    <w:rsid w:val="00B40698"/>
    <w:rsid w:val="00B40B01"/>
    <w:rsid w:val="00B540CA"/>
    <w:rsid w:val="00B54BF8"/>
    <w:rsid w:val="00B55873"/>
    <w:rsid w:val="00B626DA"/>
    <w:rsid w:val="00B67FC1"/>
    <w:rsid w:val="00B860E6"/>
    <w:rsid w:val="00B91C40"/>
    <w:rsid w:val="00B91EB0"/>
    <w:rsid w:val="00B94600"/>
    <w:rsid w:val="00BA56FF"/>
    <w:rsid w:val="00BB39E8"/>
    <w:rsid w:val="00BB44F0"/>
    <w:rsid w:val="00BC349A"/>
    <w:rsid w:val="00BC3A19"/>
    <w:rsid w:val="00BD15CB"/>
    <w:rsid w:val="00BD25D2"/>
    <w:rsid w:val="00BD4D19"/>
    <w:rsid w:val="00BE1DEB"/>
    <w:rsid w:val="00BE47CF"/>
    <w:rsid w:val="00C0164F"/>
    <w:rsid w:val="00C172C5"/>
    <w:rsid w:val="00C17A33"/>
    <w:rsid w:val="00C17E92"/>
    <w:rsid w:val="00C21CAC"/>
    <w:rsid w:val="00C23A82"/>
    <w:rsid w:val="00C23BF0"/>
    <w:rsid w:val="00C247A0"/>
    <w:rsid w:val="00C352C7"/>
    <w:rsid w:val="00C459E7"/>
    <w:rsid w:val="00C50B0E"/>
    <w:rsid w:val="00C55C17"/>
    <w:rsid w:val="00C66F0B"/>
    <w:rsid w:val="00C71449"/>
    <w:rsid w:val="00C73565"/>
    <w:rsid w:val="00C769A3"/>
    <w:rsid w:val="00C77053"/>
    <w:rsid w:val="00C8054E"/>
    <w:rsid w:val="00C90C72"/>
    <w:rsid w:val="00C93BC0"/>
    <w:rsid w:val="00CA64C9"/>
    <w:rsid w:val="00CA740B"/>
    <w:rsid w:val="00CB085C"/>
    <w:rsid w:val="00CB10E0"/>
    <w:rsid w:val="00CB2132"/>
    <w:rsid w:val="00CB3844"/>
    <w:rsid w:val="00CC0BE5"/>
    <w:rsid w:val="00CE0980"/>
    <w:rsid w:val="00CE1254"/>
    <w:rsid w:val="00CE6DC1"/>
    <w:rsid w:val="00D0284A"/>
    <w:rsid w:val="00D05224"/>
    <w:rsid w:val="00D10D33"/>
    <w:rsid w:val="00D2229E"/>
    <w:rsid w:val="00D269C7"/>
    <w:rsid w:val="00D27DFC"/>
    <w:rsid w:val="00D30AD2"/>
    <w:rsid w:val="00D30B68"/>
    <w:rsid w:val="00D32C40"/>
    <w:rsid w:val="00D333D4"/>
    <w:rsid w:val="00D43299"/>
    <w:rsid w:val="00D43586"/>
    <w:rsid w:val="00D50133"/>
    <w:rsid w:val="00D529D7"/>
    <w:rsid w:val="00D6472E"/>
    <w:rsid w:val="00D71CE5"/>
    <w:rsid w:val="00D72C76"/>
    <w:rsid w:val="00D742FF"/>
    <w:rsid w:val="00D77D72"/>
    <w:rsid w:val="00D81814"/>
    <w:rsid w:val="00D84609"/>
    <w:rsid w:val="00D9173B"/>
    <w:rsid w:val="00DA36DA"/>
    <w:rsid w:val="00DA4EC8"/>
    <w:rsid w:val="00DA769B"/>
    <w:rsid w:val="00DB3BED"/>
    <w:rsid w:val="00DB3FC0"/>
    <w:rsid w:val="00DB55FC"/>
    <w:rsid w:val="00DB734B"/>
    <w:rsid w:val="00DC0A61"/>
    <w:rsid w:val="00DC213A"/>
    <w:rsid w:val="00DC3521"/>
    <w:rsid w:val="00DD1E58"/>
    <w:rsid w:val="00DD5366"/>
    <w:rsid w:val="00DD5C00"/>
    <w:rsid w:val="00DD603B"/>
    <w:rsid w:val="00DE0182"/>
    <w:rsid w:val="00DE1A25"/>
    <w:rsid w:val="00DE68DE"/>
    <w:rsid w:val="00DF5171"/>
    <w:rsid w:val="00DF5D7E"/>
    <w:rsid w:val="00E0344A"/>
    <w:rsid w:val="00E03907"/>
    <w:rsid w:val="00E2402F"/>
    <w:rsid w:val="00E25695"/>
    <w:rsid w:val="00E27DF0"/>
    <w:rsid w:val="00E36314"/>
    <w:rsid w:val="00E405B6"/>
    <w:rsid w:val="00E4251A"/>
    <w:rsid w:val="00E4437E"/>
    <w:rsid w:val="00E46037"/>
    <w:rsid w:val="00E46EB1"/>
    <w:rsid w:val="00E51097"/>
    <w:rsid w:val="00E51DE2"/>
    <w:rsid w:val="00E55BA6"/>
    <w:rsid w:val="00E62F8C"/>
    <w:rsid w:val="00E64F3A"/>
    <w:rsid w:val="00E670A6"/>
    <w:rsid w:val="00E7288B"/>
    <w:rsid w:val="00E825E4"/>
    <w:rsid w:val="00E85320"/>
    <w:rsid w:val="00E90CF1"/>
    <w:rsid w:val="00E91295"/>
    <w:rsid w:val="00E91E26"/>
    <w:rsid w:val="00E96DEC"/>
    <w:rsid w:val="00E9749A"/>
    <w:rsid w:val="00EA1140"/>
    <w:rsid w:val="00EA2D4C"/>
    <w:rsid w:val="00EB3D83"/>
    <w:rsid w:val="00EC5E88"/>
    <w:rsid w:val="00ED05CC"/>
    <w:rsid w:val="00ED304B"/>
    <w:rsid w:val="00ED6052"/>
    <w:rsid w:val="00ED7312"/>
    <w:rsid w:val="00ED769F"/>
    <w:rsid w:val="00EE58B0"/>
    <w:rsid w:val="00EE5D99"/>
    <w:rsid w:val="00EF3040"/>
    <w:rsid w:val="00F0362F"/>
    <w:rsid w:val="00F03B81"/>
    <w:rsid w:val="00F079F7"/>
    <w:rsid w:val="00F10E0C"/>
    <w:rsid w:val="00F13A02"/>
    <w:rsid w:val="00F226E1"/>
    <w:rsid w:val="00F40EEC"/>
    <w:rsid w:val="00F4325C"/>
    <w:rsid w:val="00F50D1E"/>
    <w:rsid w:val="00F515C4"/>
    <w:rsid w:val="00F530C3"/>
    <w:rsid w:val="00F566DA"/>
    <w:rsid w:val="00F60666"/>
    <w:rsid w:val="00F6247E"/>
    <w:rsid w:val="00F674AB"/>
    <w:rsid w:val="00F70E75"/>
    <w:rsid w:val="00F75386"/>
    <w:rsid w:val="00F7722B"/>
    <w:rsid w:val="00F77DD0"/>
    <w:rsid w:val="00F810AA"/>
    <w:rsid w:val="00F92BAE"/>
    <w:rsid w:val="00F94729"/>
    <w:rsid w:val="00FA288F"/>
    <w:rsid w:val="00FB18A7"/>
    <w:rsid w:val="00FB483B"/>
    <w:rsid w:val="00FB5C4F"/>
    <w:rsid w:val="00FB5E3F"/>
    <w:rsid w:val="00FC1754"/>
    <w:rsid w:val="00FC5751"/>
    <w:rsid w:val="00FC6D19"/>
    <w:rsid w:val="00FD49F2"/>
    <w:rsid w:val="00FE14C3"/>
    <w:rsid w:val="00FE4AF0"/>
    <w:rsid w:val="00FE5345"/>
    <w:rsid w:val="00FE5DCC"/>
    <w:rsid w:val="00FE75CA"/>
    <w:rsid w:val="00FF12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18D1E1"/>
  <w15:docId w15:val="{9CC2F6AF-08CE-4C6A-8244-32A4B4589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079F7"/>
    <w:rPr>
      <w:rFonts w:ascii="Arial" w:eastAsia="VIC Light" w:hAnsi="Arial" w:cs="VIC Light"/>
      <w:noProof/>
      <w:sz w:val="20"/>
      <w:lang w:val="en-AU" w:bidi="en-US"/>
    </w:rPr>
  </w:style>
  <w:style w:type="paragraph" w:styleId="Heading1">
    <w:name w:val="heading 1"/>
    <w:basedOn w:val="Normal"/>
    <w:link w:val="Heading1Char"/>
    <w:uiPriority w:val="9"/>
    <w:qFormat/>
    <w:rsid w:val="007A6E22"/>
    <w:pPr>
      <w:spacing w:before="400" w:line="443" w:lineRule="exact"/>
      <w:ind w:left="284"/>
      <w:outlineLvl w:val="0"/>
    </w:pPr>
    <w:rPr>
      <w:rFonts w:eastAsia="VIC Medium" w:cs="Arial"/>
      <w:sz w:val="36"/>
      <w:szCs w:val="36"/>
    </w:rPr>
  </w:style>
  <w:style w:type="paragraph" w:styleId="Heading2">
    <w:name w:val="heading 2"/>
    <w:basedOn w:val="Normal"/>
    <w:link w:val="Heading2Char"/>
    <w:uiPriority w:val="9"/>
    <w:qFormat/>
    <w:rsid w:val="00FC5751"/>
    <w:pPr>
      <w:keepNext/>
      <w:spacing w:before="560"/>
      <w:outlineLvl w:val="1"/>
    </w:pPr>
    <w:rPr>
      <w:rFonts w:eastAsia="VIC SemiBold" w:cs="Arial"/>
      <w:sz w:val="32"/>
      <w:szCs w:val="32"/>
    </w:rPr>
  </w:style>
  <w:style w:type="paragraph" w:styleId="Heading3">
    <w:name w:val="heading 3"/>
    <w:basedOn w:val="Normal"/>
    <w:link w:val="Heading3Char"/>
    <w:uiPriority w:val="9"/>
    <w:qFormat/>
    <w:rsid w:val="00F810AA"/>
    <w:pPr>
      <w:keepNext/>
      <w:widowControl/>
      <w:spacing w:before="360"/>
      <w:outlineLvl w:val="2"/>
    </w:pPr>
    <w:rPr>
      <w:rFonts w:eastAsia="Arial" w:cs="Arial"/>
      <w:b/>
      <w:bCs/>
      <w:spacing w:val="2"/>
      <w:w w:val="96"/>
      <w:sz w:val="22"/>
    </w:rPr>
  </w:style>
  <w:style w:type="paragraph" w:styleId="Heading4">
    <w:name w:val="heading 4"/>
    <w:basedOn w:val="Normal"/>
    <w:next w:val="Normal"/>
    <w:link w:val="Heading4Char"/>
    <w:uiPriority w:val="9"/>
    <w:unhideWhenUsed/>
    <w:qFormat/>
    <w:rsid w:val="001302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2B466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4057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66E"/>
    <w:rPr>
      <w:rFonts w:ascii="Arial" w:eastAsia="VIC Medium" w:hAnsi="Arial" w:cs="Arial"/>
      <w:sz w:val="36"/>
      <w:szCs w:val="36"/>
      <w:lang w:bidi="en-US"/>
    </w:rPr>
  </w:style>
  <w:style w:type="character" w:customStyle="1" w:styleId="Heading2Char">
    <w:name w:val="Heading 2 Char"/>
    <w:basedOn w:val="DefaultParagraphFont"/>
    <w:link w:val="Heading2"/>
    <w:uiPriority w:val="9"/>
    <w:rsid w:val="00FC5751"/>
    <w:rPr>
      <w:rFonts w:ascii="Arial" w:eastAsia="VIC SemiBold" w:hAnsi="Arial" w:cs="Arial"/>
      <w:noProof/>
      <w:sz w:val="32"/>
      <w:szCs w:val="32"/>
      <w:lang w:val="en-AU" w:bidi="en-US"/>
    </w:rPr>
  </w:style>
  <w:style w:type="character" w:customStyle="1" w:styleId="Heading3Char">
    <w:name w:val="Heading 3 Char"/>
    <w:basedOn w:val="DefaultParagraphFont"/>
    <w:link w:val="Heading3"/>
    <w:uiPriority w:val="9"/>
    <w:rsid w:val="00F810AA"/>
    <w:rPr>
      <w:rFonts w:ascii="Arial" w:eastAsia="Arial" w:hAnsi="Arial" w:cs="Arial"/>
      <w:b/>
      <w:bCs/>
      <w:noProof/>
      <w:spacing w:val="2"/>
      <w:w w:val="96"/>
      <w:lang w:val="en-AU" w:bidi="en-US"/>
    </w:rPr>
  </w:style>
  <w:style w:type="character" w:customStyle="1" w:styleId="Heading4Char">
    <w:name w:val="Heading 4 Char"/>
    <w:basedOn w:val="DefaultParagraphFont"/>
    <w:link w:val="Heading4"/>
    <w:uiPriority w:val="9"/>
    <w:rsid w:val="00130206"/>
    <w:rPr>
      <w:rFonts w:asciiTheme="majorHAnsi" w:eastAsiaTheme="majorEastAsia" w:hAnsiTheme="majorHAnsi" w:cstheme="majorBidi"/>
      <w:i/>
      <w:iCs/>
      <w:color w:val="365F91" w:themeColor="accent1" w:themeShade="BF"/>
      <w:lang w:bidi="en-US"/>
    </w:rPr>
  </w:style>
  <w:style w:type="paragraph" w:styleId="TOC1">
    <w:name w:val="toc 1"/>
    <w:basedOn w:val="TOC4"/>
    <w:uiPriority w:val="39"/>
    <w:qFormat/>
    <w:rsid w:val="005A6289"/>
  </w:style>
  <w:style w:type="paragraph" w:styleId="BodyText">
    <w:name w:val="Body Text"/>
    <w:basedOn w:val="Normal"/>
    <w:uiPriority w:val="1"/>
    <w:qFormat/>
    <w:rsid w:val="00B626DA"/>
    <w:pPr>
      <w:widowControl/>
      <w:spacing w:before="120" w:after="120" w:line="280" w:lineRule="exact"/>
      <w:ind w:right="550"/>
    </w:pPr>
    <w:rPr>
      <w:rFonts w:cs="Arial"/>
      <w:noProof w:val="0"/>
      <w:szCs w:val="20"/>
    </w:rPr>
  </w:style>
  <w:style w:type="paragraph" w:styleId="ListParagraph">
    <w:name w:val="List Paragraph"/>
    <w:aliases w:val="List Paragraph1,Recommendation,List Paragraph11,Dot Points,Bullet point,L,DDM Gen Text,List Paragraph - bullets,NFP GP Bulleted List,bullet point list,Bullet points,Content descriptions,Bullet Point,Capire List Paragraph"/>
    <w:basedOn w:val="Normal"/>
    <w:link w:val="ListParagraphChar"/>
    <w:uiPriority w:val="1"/>
    <w:qFormat/>
    <w:pPr>
      <w:spacing w:before="103"/>
      <w:ind w:left="1010" w:hanging="284"/>
    </w:pPr>
  </w:style>
  <w:style w:type="character" w:customStyle="1" w:styleId="ListParagraphChar">
    <w:name w:val="List Paragraph Char"/>
    <w:aliases w:val="List Paragraph1 Char,Recommendation Char,List Paragraph11 Char,Dot Points Char,Bullet point Char,L Char,DDM Gen Text Char,List Paragraph - bullets Char,NFP GP Bulleted List Char,bullet point list Char,Bullet points Char"/>
    <w:basedOn w:val="DefaultParagraphFont"/>
    <w:link w:val="ListParagraph"/>
    <w:uiPriority w:val="34"/>
    <w:locked/>
    <w:rsid w:val="0068266E"/>
    <w:rPr>
      <w:rFonts w:ascii="VIC Light" w:eastAsia="VIC Light" w:hAnsi="VIC Light" w:cs="VIC Light"/>
      <w:lang w:bidi="en-US"/>
    </w:r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E1A25"/>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TOC1"/>
    <w:next w:val="Normal"/>
    <w:autoRedefine/>
    <w:uiPriority w:val="39"/>
    <w:unhideWhenUsed/>
    <w:rsid w:val="00EF3040"/>
    <w:rPr>
      <w:sz w:val="24"/>
      <w:szCs w:val="24"/>
    </w:rPr>
  </w:style>
  <w:style w:type="paragraph" w:styleId="TOC3">
    <w:name w:val="toc 3"/>
    <w:basedOn w:val="TOC2"/>
    <w:next w:val="Normal"/>
    <w:autoRedefine/>
    <w:uiPriority w:val="39"/>
    <w:unhideWhenUsed/>
    <w:rsid w:val="00EF3040"/>
    <w:pPr>
      <w:ind w:left="284"/>
    </w:pPr>
  </w:style>
  <w:style w:type="character" w:styleId="Hyperlink">
    <w:name w:val="Hyperlink"/>
    <w:basedOn w:val="DefaultParagraphFont"/>
    <w:uiPriority w:val="99"/>
    <w:unhideWhenUsed/>
    <w:rsid w:val="003B3DC2"/>
    <w:rPr>
      <w:color w:val="0000FF" w:themeColor="hyperlink"/>
      <w:u w:val="single"/>
    </w:rPr>
  </w:style>
  <w:style w:type="table" w:styleId="TableGrid">
    <w:name w:val="Table Grid"/>
    <w:basedOn w:val="TableNormal"/>
    <w:uiPriority w:val="39"/>
    <w:rsid w:val="003B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4236"/>
    <w:rPr>
      <w:color w:val="808080"/>
      <w:shd w:val="clear" w:color="auto" w:fill="E6E6E6"/>
    </w:rPr>
  </w:style>
  <w:style w:type="paragraph" w:styleId="Header">
    <w:name w:val="header"/>
    <w:basedOn w:val="Normal"/>
    <w:link w:val="HeaderChar"/>
    <w:uiPriority w:val="99"/>
    <w:unhideWhenUsed/>
    <w:rsid w:val="0055372E"/>
    <w:pPr>
      <w:tabs>
        <w:tab w:val="center" w:pos="4513"/>
        <w:tab w:val="right" w:pos="9026"/>
      </w:tabs>
    </w:pPr>
    <w:rPr>
      <w:rFonts w:cs="Arial"/>
      <w:sz w:val="16"/>
      <w:szCs w:val="16"/>
    </w:rPr>
  </w:style>
  <w:style w:type="character" w:customStyle="1" w:styleId="HeaderChar">
    <w:name w:val="Header Char"/>
    <w:basedOn w:val="DefaultParagraphFont"/>
    <w:link w:val="Header"/>
    <w:uiPriority w:val="99"/>
    <w:rsid w:val="0055372E"/>
    <w:rPr>
      <w:rFonts w:ascii="Arial" w:eastAsia="VIC Light" w:hAnsi="Arial" w:cs="Arial"/>
      <w:sz w:val="16"/>
      <w:szCs w:val="16"/>
      <w:lang w:bidi="en-US"/>
    </w:rPr>
  </w:style>
  <w:style w:type="paragraph" w:styleId="Footer">
    <w:name w:val="footer"/>
    <w:basedOn w:val="Normal"/>
    <w:link w:val="FooterChar"/>
    <w:uiPriority w:val="99"/>
    <w:unhideWhenUsed/>
    <w:rsid w:val="0055372E"/>
    <w:pPr>
      <w:tabs>
        <w:tab w:val="center" w:pos="4513"/>
        <w:tab w:val="right" w:pos="9026"/>
      </w:tabs>
      <w:ind w:left="284"/>
    </w:pPr>
    <w:rPr>
      <w:rFonts w:cs="Arial"/>
      <w:szCs w:val="20"/>
    </w:rPr>
  </w:style>
  <w:style w:type="character" w:customStyle="1" w:styleId="FooterChar">
    <w:name w:val="Footer Char"/>
    <w:basedOn w:val="DefaultParagraphFont"/>
    <w:link w:val="Footer"/>
    <w:uiPriority w:val="99"/>
    <w:rsid w:val="0055372E"/>
    <w:rPr>
      <w:rFonts w:ascii="Arial" w:eastAsia="VIC Light" w:hAnsi="Arial" w:cs="Arial"/>
      <w:sz w:val="20"/>
      <w:szCs w:val="20"/>
      <w:lang w:bidi="en-US"/>
    </w:rPr>
  </w:style>
  <w:style w:type="paragraph" w:customStyle="1" w:styleId="Bullets">
    <w:name w:val="Bullets"/>
    <w:basedOn w:val="BodyText"/>
    <w:uiPriority w:val="1"/>
    <w:qFormat/>
    <w:rsid w:val="00592DBA"/>
    <w:pPr>
      <w:numPr>
        <w:numId w:val="1"/>
      </w:numPr>
    </w:pPr>
  </w:style>
  <w:style w:type="character" w:styleId="FollowedHyperlink">
    <w:name w:val="FollowedHyperlink"/>
    <w:basedOn w:val="DefaultParagraphFont"/>
    <w:uiPriority w:val="99"/>
    <w:semiHidden/>
    <w:unhideWhenUsed/>
    <w:rsid w:val="0092344C"/>
    <w:rPr>
      <w:color w:val="800080" w:themeColor="followedHyperlink"/>
      <w:u w:val="single"/>
    </w:rPr>
  </w:style>
  <w:style w:type="paragraph" w:customStyle="1" w:styleId="Intro">
    <w:name w:val="Intro"/>
    <w:basedOn w:val="Normal"/>
    <w:qFormat/>
    <w:rsid w:val="0068266E"/>
    <w:pPr>
      <w:widowControl/>
      <w:pBdr>
        <w:top w:val="single" w:sz="4" w:space="1" w:color="4F81BD" w:themeColor="accent1"/>
      </w:pBdr>
      <w:autoSpaceDE/>
      <w:autoSpaceDN/>
      <w:spacing w:after="120"/>
    </w:pPr>
    <w:rPr>
      <w:rFonts w:asciiTheme="minorHAnsi" w:eastAsiaTheme="minorHAnsi" w:hAnsiTheme="minorHAnsi" w:cstheme="minorBidi"/>
      <w:color w:val="4F81BD" w:themeColor="accent1"/>
      <w:szCs w:val="24"/>
      <w:lang w:bidi="ar-SA"/>
    </w:rPr>
  </w:style>
  <w:style w:type="paragraph" w:styleId="Quote">
    <w:name w:val="Quote"/>
    <w:basedOn w:val="Normal"/>
    <w:next w:val="Normal"/>
    <w:link w:val="QuoteChar"/>
    <w:uiPriority w:val="29"/>
    <w:qFormat/>
    <w:rsid w:val="002B4660"/>
    <w:pPr>
      <w:widowControl/>
      <w:autoSpaceDE/>
      <w:autoSpaceDN/>
      <w:spacing w:before="120" w:after="120"/>
      <w:ind w:right="284"/>
    </w:pPr>
    <w:rPr>
      <w:rFonts w:eastAsiaTheme="minorHAnsi" w:cs="Arial"/>
      <w:b/>
      <w:i/>
      <w:iCs/>
      <w:sz w:val="28"/>
      <w:szCs w:val="28"/>
      <w:lang w:val="en-GB" w:bidi="ar-SA"/>
    </w:rPr>
  </w:style>
  <w:style w:type="character" w:customStyle="1" w:styleId="QuoteChar">
    <w:name w:val="Quote Char"/>
    <w:basedOn w:val="DefaultParagraphFont"/>
    <w:link w:val="Quote"/>
    <w:uiPriority w:val="29"/>
    <w:rsid w:val="002B4660"/>
    <w:rPr>
      <w:rFonts w:ascii="Arial" w:hAnsi="Arial" w:cs="Arial"/>
      <w:b/>
      <w:i/>
      <w:iCs/>
      <w:noProof/>
      <w:sz w:val="28"/>
      <w:szCs w:val="28"/>
      <w:lang w:val="en-GB"/>
    </w:rPr>
  </w:style>
  <w:style w:type="paragraph" w:customStyle="1" w:styleId="Bullet1">
    <w:name w:val="Bullet 1"/>
    <w:basedOn w:val="Normal"/>
    <w:next w:val="Normal"/>
    <w:qFormat/>
    <w:rsid w:val="0068266E"/>
    <w:pPr>
      <w:widowControl/>
      <w:numPr>
        <w:numId w:val="3"/>
      </w:numPr>
      <w:autoSpaceDE/>
      <w:autoSpaceDN/>
      <w:spacing w:after="120"/>
      <w:ind w:left="284" w:hanging="284"/>
    </w:pPr>
    <w:rPr>
      <w:rFonts w:asciiTheme="minorHAnsi" w:eastAsiaTheme="minorHAnsi" w:hAnsiTheme="minorHAnsi" w:cstheme="minorBidi"/>
      <w:szCs w:val="24"/>
      <w:lang w:bidi="ar-SA"/>
    </w:rPr>
  </w:style>
  <w:style w:type="paragraph" w:customStyle="1" w:styleId="Bullet2">
    <w:name w:val="Bullet 2"/>
    <w:basedOn w:val="Bullet1"/>
    <w:qFormat/>
    <w:rsid w:val="00B2410F"/>
    <w:pPr>
      <w:numPr>
        <w:numId w:val="2"/>
      </w:numPr>
      <w:ind w:left="993"/>
    </w:pPr>
    <w:rPr>
      <w:rFonts w:ascii="Arial" w:hAnsi="Arial" w:cs="Arial"/>
      <w:szCs w:val="20"/>
    </w:rPr>
  </w:style>
  <w:style w:type="paragraph" w:customStyle="1" w:styleId="Numberlist">
    <w:name w:val="Number list"/>
    <w:basedOn w:val="Normal"/>
    <w:next w:val="Normal"/>
    <w:qFormat/>
    <w:rsid w:val="0068266E"/>
    <w:pPr>
      <w:widowControl/>
      <w:numPr>
        <w:numId w:val="4"/>
      </w:numPr>
      <w:autoSpaceDE/>
      <w:autoSpaceDN/>
      <w:spacing w:after="120"/>
      <w:ind w:left="284" w:hanging="284"/>
    </w:pPr>
    <w:rPr>
      <w:rFonts w:asciiTheme="minorHAnsi" w:eastAsiaTheme="minorHAnsi" w:hAnsiTheme="minorHAnsi" w:cstheme="minorBidi"/>
      <w:szCs w:val="24"/>
      <w:lang w:bidi="ar-SA"/>
    </w:rPr>
  </w:style>
  <w:style w:type="paragraph" w:customStyle="1" w:styleId="TableHead">
    <w:name w:val="Table Head"/>
    <w:basedOn w:val="Normal"/>
    <w:qFormat/>
    <w:rsid w:val="0068266E"/>
    <w:pPr>
      <w:widowControl/>
      <w:autoSpaceDE/>
      <w:autoSpaceDN/>
      <w:spacing w:after="120"/>
    </w:pPr>
    <w:rPr>
      <w:rFonts w:asciiTheme="minorHAnsi" w:eastAsiaTheme="minorHAnsi" w:hAnsiTheme="minorHAnsi" w:cstheme="minorBidi"/>
      <w:b/>
      <w:color w:val="FFFFFF" w:themeColor="background1"/>
      <w:szCs w:val="24"/>
      <w:lang w:bidi="ar-SA"/>
    </w:rPr>
  </w:style>
  <w:style w:type="paragraph" w:customStyle="1" w:styleId="Tablebody">
    <w:name w:val="Table body"/>
    <w:basedOn w:val="Normal"/>
    <w:qFormat/>
    <w:rsid w:val="0068266E"/>
    <w:pPr>
      <w:widowControl/>
      <w:autoSpaceDE/>
      <w:autoSpaceDN/>
      <w:spacing w:before="60" w:after="60"/>
    </w:pPr>
    <w:rPr>
      <w:rFonts w:asciiTheme="minorHAnsi" w:eastAsiaTheme="minorHAnsi" w:hAnsiTheme="minorHAnsi" w:cstheme="minorBidi"/>
      <w:szCs w:val="24"/>
      <w:lang w:bidi="ar-SA"/>
    </w:rPr>
  </w:style>
  <w:style w:type="character" w:styleId="PageNumber">
    <w:name w:val="page number"/>
    <w:basedOn w:val="DefaultParagraphFont"/>
    <w:uiPriority w:val="99"/>
    <w:semiHidden/>
    <w:unhideWhenUsed/>
    <w:rsid w:val="0068266E"/>
  </w:style>
  <w:style w:type="paragraph" w:customStyle="1" w:styleId="Figuretitle">
    <w:name w:val="Figure title"/>
    <w:basedOn w:val="Normal"/>
    <w:qFormat/>
    <w:rsid w:val="00B91EB0"/>
    <w:pPr>
      <w:widowControl/>
      <w:autoSpaceDE/>
      <w:autoSpaceDN/>
      <w:spacing w:after="120"/>
    </w:pPr>
    <w:rPr>
      <w:rFonts w:eastAsiaTheme="minorHAnsi" w:cs="Arial"/>
      <w:b/>
      <w:sz w:val="18"/>
      <w:szCs w:val="18"/>
      <w:lang w:bidi="ar-SA"/>
    </w:rPr>
  </w:style>
  <w:style w:type="paragraph" w:styleId="FootnoteText">
    <w:name w:val="footnote text"/>
    <w:basedOn w:val="Normal"/>
    <w:link w:val="FootnoteTextChar"/>
    <w:uiPriority w:val="99"/>
    <w:unhideWhenUsed/>
    <w:rsid w:val="00B94600"/>
    <w:pPr>
      <w:widowControl/>
      <w:autoSpaceDE/>
      <w:autoSpaceDN/>
      <w:spacing w:after="40"/>
    </w:pPr>
    <w:rPr>
      <w:rFonts w:eastAsiaTheme="minorEastAsia" w:cs="Arial"/>
      <w:sz w:val="11"/>
      <w:szCs w:val="11"/>
      <w:lang w:bidi="ar-SA"/>
    </w:rPr>
  </w:style>
  <w:style w:type="character" w:customStyle="1" w:styleId="FootnoteTextChar">
    <w:name w:val="Footnote Text Char"/>
    <w:basedOn w:val="DefaultParagraphFont"/>
    <w:link w:val="FootnoteText"/>
    <w:uiPriority w:val="99"/>
    <w:rsid w:val="00B94600"/>
    <w:rPr>
      <w:rFonts w:ascii="Arial" w:eastAsiaTheme="minorEastAsia" w:hAnsi="Arial" w:cs="Arial"/>
      <w:noProof/>
      <w:sz w:val="11"/>
      <w:szCs w:val="11"/>
      <w:lang w:val="en-AU"/>
    </w:rPr>
  </w:style>
  <w:style w:type="character" w:styleId="FootnoteReference">
    <w:name w:val="footnote reference"/>
    <w:basedOn w:val="DefaultParagraphFont"/>
    <w:uiPriority w:val="99"/>
    <w:unhideWhenUsed/>
    <w:rsid w:val="0068266E"/>
    <w:rPr>
      <w:color w:val="AF272F"/>
      <w:sz w:val="13"/>
      <w:szCs w:val="13"/>
      <w:vertAlign w:val="superscript"/>
    </w:rPr>
  </w:style>
  <w:style w:type="paragraph" w:customStyle="1" w:styleId="Covertitle">
    <w:name w:val="Cover title"/>
    <w:basedOn w:val="Heading1"/>
    <w:qFormat/>
    <w:rsid w:val="00913304"/>
    <w:pPr>
      <w:spacing w:before="160"/>
      <w:ind w:left="0" w:right="5216"/>
      <w:outlineLvl w:val="9"/>
    </w:pPr>
    <w:rPr>
      <w:b/>
      <w:color w:val="AF3125"/>
      <w:sz w:val="44"/>
      <w:szCs w:val="44"/>
    </w:rPr>
  </w:style>
  <w:style w:type="paragraph" w:customStyle="1" w:styleId="Coversubtitle">
    <w:name w:val="Cover subtitle"/>
    <w:basedOn w:val="Heading1"/>
    <w:qFormat/>
    <w:rsid w:val="00913304"/>
    <w:pPr>
      <w:spacing w:before="100" w:after="4000"/>
      <w:ind w:left="0"/>
    </w:pPr>
    <w:rPr>
      <w:color w:val="53565A"/>
    </w:rPr>
  </w:style>
  <w:style w:type="paragraph" w:customStyle="1" w:styleId="Alphabetlist">
    <w:name w:val="Alphabet list"/>
    <w:basedOn w:val="Normal"/>
    <w:qFormat/>
    <w:rsid w:val="0068266E"/>
    <w:pPr>
      <w:widowControl/>
      <w:numPr>
        <w:numId w:val="5"/>
      </w:numPr>
      <w:autoSpaceDE/>
      <w:autoSpaceDN/>
      <w:spacing w:after="120"/>
      <w:ind w:left="568" w:hanging="284"/>
    </w:pPr>
    <w:rPr>
      <w:rFonts w:asciiTheme="minorHAnsi" w:eastAsiaTheme="minorHAnsi" w:hAnsiTheme="minorHAnsi" w:cstheme="minorBidi"/>
      <w:szCs w:val="24"/>
      <w:lang w:bidi="ar-SA"/>
    </w:rPr>
  </w:style>
  <w:style w:type="paragraph" w:styleId="NormalWeb">
    <w:name w:val="Normal (Web)"/>
    <w:basedOn w:val="Normal"/>
    <w:uiPriority w:val="99"/>
    <w:unhideWhenUsed/>
    <w:rsid w:val="0068266E"/>
    <w:pPr>
      <w:widowControl/>
      <w:autoSpaceDE/>
      <w:autoSpaceDN/>
    </w:pPr>
    <w:rPr>
      <w:rFonts w:ascii="Times New Roman" w:eastAsia="Times New Roman" w:hAnsi="Times New Roman" w:cs="Times New Roman"/>
      <w:sz w:val="24"/>
      <w:szCs w:val="24"/>
      <w:lang w:eastAsia="en-AU" w:bidi="ar-SA"/>
    </w:rPr>
  </w:style>
  <w:style w:type="paragraph" w:styleId="NoSpacing">
    <w:name w:val="No Spacing"/>
    <w:uiPriority w:val="1"/>
    <w:qFormat/>
    <w:rsid w:val="0068266E"/>
    <w:pPr>
      <w:widowControl/>
      <w:autoSpaceDE/>
      <w:autoSpaceDN/>
    </w:pPr>
    <w:rPr>
      <w:szCs w:val="24"/>
      <w:lang w:val="en-GB"/>
    </w:rPr>
  </w:style>
  <w:style w:type="paragraph" w:customStyle="1" w:styleId="Heading1nonTOC">
    <w:name w:val="Heading 1 (non TOC)"/>
    <w:basedOn w:val="Heading1"/>
    <w:next w:val="Normal"/>
    <w:uiPriority w:val="12"/>
    <w:qFormat/>
    <w:rsid w:val="0068266E"/>
    <w:pPr>
      <w:keepNext/>
      <w:keepLines/>
      <w:widowControl/>
      <w:pBdr>
        <w:bottom w:val="single" w:sz="12" w:space="1" w:color="auto"/>
      </w:pBdr>
      <w:autoSpaceDE/>
      <w:autoSpaceDN/>
      <w:spacing w:before="360" w:line="240" w:lineRule="auto"/>
      <w:ind w:left="0"/>
    </w:pPr>
    <w:rPr>
      <w:rFonts w:asciiTheme="majorHAnsi" w:eastAsiaTheme="majorEastAsia" w:hAnsiTheme="majorHAnsi" w:cstheme="majorBidi"/>
      <w:b/>
      <w:bCs/>
      <w:caps/>
      <w:spacing w:val="-2"/>
      <w:sz w:val="28"/>
      <w:szCs w:val="28"/>
      <w:lang w:bidi="ar-SA"/>
    </w:rPr>
  </w:style>
  <w:style w:type="paragraph" w:customStyle="1" w:styleId="ESBodyText">
    <w:name w:val="ES_Body Text"/>
    <w:basedOn w:val="Normal"/>
    <w:link w:val="ESBodyTextChar"/>
    <w:qFormat/>
    <w:rsid w:val="0068266E"/>
    <w:pPr>
      <w:widowControl/>
      <w:autoSpaceDE/>
      <w:autoSpaceDN/>
      <w:spacing w:after="120" w:line="240" w:lineRule="atLeast"/>
    </w:pPr>
    <w:rPr>
      <w:rFonts w:eastAsiaTheme="minorEastAsia" w:cs="Arial"/>
      <w:sz w:val="19"/>
      <w:szCs w:val="18"/>
      <w:lang w:bidi="ar-SA"/>
    </w:rPr>
  </w:style>
  <w:style w:type="character" w:customStyle="1" w:styleId="ESBodyTextChar">
    <w:name w:val="ES_Body Text Char"/>
    <w:basedOn w:val="DefaultParagraphFont"/>
    <w:link w:val="ESBodyText"/>
    <w:rsid w:val="0068266E"/>
    <w:rPr>
      <w:rFonts w:ascii="Arial" w:eastAsiaTheme="minorEastAsia" w:hAnsi="Arial" w:cs="Arial"/>
      <w:sz w:val="19"/>
      <w:szCs w:val="18"/>
    </w:rPr>
  </w:style>
  <w:style w:type="paragraph" w:customStyle="1" w:styleId="ESHeading2">
    <w:name w:val="ES_Heading 2"/>
    <w:basedOn w:val="Normal"/>
    <w:qFormat/>
    <w:rsid w:val="0068266E"/>
    <w:pPr>
      <w:keepNext/>
      <w:widowControl/>
      <w:tabs>
        <w:tab w:val="left" w:pos="851"/>
      </w:tabs>
      <w:autoSpaceDE/>
      <w:autoSpaceDN/>
      <w:spacing w:before="240" w:after="180" w:line="240" w:lineRule="atLeast"/>
      <w:outlineLvl w:val="0"/>
    </w:pPr>
    <w:rPr>
      <w:rFonts w:eastAsiaTheme="majorEastAsia" w:cstheme="majorBidi"/>
      <w:bCs/>
      <w:color w:val="000000" w:themeColor="text1"/>
      <w:spacing w:val="5"/>
      <w:kern w:val="28"/>
      <w:sz w:val="28"/>
      <w:szCs w:val="20"/>
      <w:lang w:bidi="ar-SA"/>
    </w:rPr>
  </w:style>
  <w:style w:type="paragraph" w:customStyle="1" w:styleId="Heading40">
    <w:name w:val="_Heading 4"/>
    <w:basedOn w:val="Normal"/>
    <w:uiPriority w:val="1"/>
    <w:qFormat/>
    <w:rsid w:val="00FB5E3F"/>
    <w:pPr>
      <w:keepNext/>
      <w:spacing w:before="320" w:after="120"/>
      <w:ind w:right="-6"/>
    </w:pPr>
    <w:rPr>
      <w:rFonts w:cs="Arial"/>
      <w:i/>
      <w:szCs w:val="20"/>
      <w:lang w:eastAsia="en-AU"/>
    </w:rPr>
  </w:style>
  <w:style w:type="table" w:customStyle="1" w:styleId="DTFTable">
    <w:name w:val="DTF Table"/>
    <w:basedOn w:val="TableNormal"/>
    <w:uiPriority w:val="99"/>
    <w:rsid w:val="00F03B81"/>
    <w:pPr>
      <w:widowControl/>
      <w:autoSpaceDE/>
      <w:autoSpaceDN/>
      <w:spacing w:before="20" w:after="20"/>
      <w:jc w:val="right"/>
    </w:pPr>
    <w:rPr>
      <w:rFonts w:asciiTheme="majorHAnsi" w:hAnsiTheme="majorHAnsi"/>
      <w:sz w:val="17"/>
      <w:lang w:val="en-AU"/>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PerformanceMeasureNote">
    <w:name w:val="Performance Measure Note"/>
    <w:basedOn w:val="Normal"/>
    <w:uiPriority w:val="63"/>
    <w:qFormat/>
    <w:rsid w:val="00F03B81"/>
    <w:pPr>
      <w:keepLines/>
      <w:widowControl/>
      <w:autoSpaceDE/>
      <w:autoSpaceDN/>
      <w:spacing w:before="20" w:after="20"/>
      <w:ind w:left="170"/>
      <w:contextualSpacing/>
    </w:pPr>
    <w:rPr>
      <w:rFonts w:asciiTheme="majorHAnsi" w:eastAsiaTheme="minorHAnsi" w:hAnsiTheme="majorHAnsi" w:cstheme="minorBidi"/>
      <w:i/>
      <w:spacing w:val="-2"/>
      <w:sz w:val="15"/>
      <w:szCs w:val="15"/>
      <w:lang w:bidi="ar-SA"/>
    </w:rPr>
  </w:style>
  <w:style w:type="paragraph" w:customStyle="1" w:styleId="msonormal0">
    <w:name w:val="msonormal"/>
    <w:basedOn w:val="Normal"/>
    <w:rsid w:val="00241F01"/>
    <w:pPr>
      <w:widowControl/>
      <w:autoSpaceDE/>
      <w:autoSpaceDN/>
      <w:spacing w:before="100" w:beforeAutospacing="1" w:after="100" w:afterAutospacing="1"/>
    </w:pPr>
    <w:rPr>
      <w:rFonts w:ascii="Times New Roman" w:eastAsia="Times New Roman" w:hAnsi="Times New Roman" w:cs="Times New Roman"/>
      <w:sz w:val="24"/>
      <w:szCs w:val="24"/>
      <w:lang w:eastAsia="en-AU" w:bidi="ar-SA"/>
    </w:rPr>
  </w:style>
  <w:style w:type="paragraph" w:styleId="BalloonText">
    <w:name w:val="Balloon Text"/>
    <w:basedOn w:val="Normal"/>
    <w:link w:val="BalloonTextChar"/>
    <w:uiPriority w:val="99"/>
    <w:semiHidden/>
    <w:unhideWhenUsed/>
    <w:rsid w:val="00241F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F01"/>
    <w:rPr>
      <w:rFonts w:ascii="Segoe UI" w:eastAsia="VIC Light" w:hAnsi="Segoe UI" w:cs="Segoe UI"/>
      <w:sz w:val="18"/>
      <w:szCs w:val="18"/>
      <w:lang w:bidi="en-US"/>
    </w:rPr>
  </w:style>
  <w:style w:type="paragraph" w:customStyle="1" w:styleId="Heading50">
    <w:name w:val="_Heading 5"/>
    <w:basedOn w:val="Heading40"/>
    <w:uiPriority w:val="1"/>
    <w:qFormat/>
    <w:rsid w:val="00B540CA"/>
    <w:rPr>
      <w:rFonts w:ascii="Arial Bold" w:hAnsi="Arial Bold"/>
      <w:b/>
    </w:rPr>
  </w:style>
  <w:style w:type="paragraph" w:customStyle="1" w:styleId="ReportSection">
    <w:name w:val="Report Section"/>
    <w:basedOn w:val="Heading2"/>
    <w:uiPriority w:val="1"/>
    <w:qFormat/>
    <w:rsid w:val="00D43299"/>
    <w:pPr>
      <w:pageBreakBefore/>
    </w:pPr>
    <w:rPr>
      <w:b/>
      <w:i/>
      <w:sz w:val="36"/>
      <w:szCs w:val="36"/>
    </w:rPr>
  </w:style>
  <w:style w:type="paragraph" w:styleId="TOC4">
    <w:name w:val="toc 4"/>
    <w:basedOn w:val="Normal"/>
    <w:next w:val="Normal"/>
    <w:autoRedefine/>
    <w:uiPriority w:val="39"/>
    <w:unhideWhenUsed/>
    <w:rsid w:val="008B3D8D"/>
    <w:pPr>
      <w:tabs>
        <w:tab w:val="right" w:leader="dot" w:pos="9622"/>
      </w:tabs>
      <w:spacing w:before="240" w:after="120"/>
    </w:pPr>
    <w:rPr>
      <w:sz w:val="28"/>
      <w:szCs w:val="28"/>
    </w:rPr>
  </w:style>
  <w:style w:type="paragraph" w:customStyle="1" w:styleId="StrategicPriority">
    <w:name w:val="Strategic Priority"/>
    <w:basedOn w:val="Heading40"/>
    <w:uiPriority w:val="1"/>
    <w:qFormat/>
    <w:rsid w:val="00E46037"/>
    <w:pPr>
      <w:ind w:left="296" w:right="0"/>
    </w:pPr>
    <w:rPr>
      <w:i w:val="0"/>
      <w:sz w:val="22"/>
      <w:szCs w:val="22"/>
    </w:rPr>
  </w:style>
  <w:style w:type="paragraph" w:customStyle="1" w:styleId="Pa2">
    <w:name w:val="Pa2"/>
    <w:basedOn w:val="Normal"/>
    <w:uiPriority w:val="99"/>
    <w:rsid w:val="00896BFB"/>
    <w:pPr>
      <w:widowControl/>
      <w:spacing w:line="181" w:lineRule="atLeast"/>
    </w:pPr>
    <w:rPr>
      <w:rFonts w:ascii="VIC" w:eastAsiaTheme="minorHAnsi" w:hAnsi="VIC" w:cs="Times New Roman"/>
      <w:sz w:val="24"/>
      <w:szCs w:val="24"/>
      <w:lang w:eastAsia="en-AU" w:bidi="ar-SA"/>
    </w:rPr>
  </w:style>
  <w:style w:type="character" w:styleId="CommentReference">
    <w:name w:val="annotation reference"/>
    <w:basedOn w:val="DefaultParagraphFont"/>
    <w:uiPriority w:val="99"/>
    <w:semiHidden/>
    <w:unhideWhenUsed/>
    <w:rsid w:val="00EE5D99"/>
    <w:rPr>
      <w:sz w:val="16"/>
      <w:szCs w:val="16"/>
    </w:rPr>
  </w:style>
  <w:style w:type="paragraph" w:styleId="CommentText">
    <w:name w:val="annotation text"/>
    <w:basedOn w:val="Normal"/>
    <w:link w:val="CommentTextChar"/>
    <w:uiPriority w:val="99"/>
    <w:semiHidden/>
    <w:unhideWhenUsed/>
    <w:rsid w:val="00EE5D99"/>
    <w:pPr>
      <w:widowControl/>
      <w:autoSpaceDE/>
      <w:autoSpaceDN/>
      <w:spacing w:after="120"/>
    </w:pPr>
    <w:rPr>
      <w:rFonts w:asciiTheme="minorHAnsi" w:eastAsiaTheme="minorHAnsi" w:hAnsiTheme="minorHAnsi" w:cstheme="minorBidi"/>
      <w:noProof w:val="0"/>
      <w:szCs w:val="20"/>
      <w:lang w:val="en-GB" w:bidi="ar-SA"/>
    </w:rPr>
  </w:style>
  <w:style w:type="character" w:customStyle="1" w:styleId="CommentTextChar">
    <w:name w:val="Comment Text Char"/>
    <w:basedOn w:val="DefaultParagraphFont"/>
    <w:link w:val="CommentText"/>
    <w:uiPriority w:val="99"/>
    <w:semiHidden/>
    <w:rsid w:val="00EE5D99"/>
    <w:rPr>
      <w:sz w:val="20"/>
      <w:szCs w:val="20"/>
      <w:lang w:val="en-GB"/>
    </w:rPr>
  </w:style>
  <w:style w:type="paragraph" w:styleId="CommentSubject">
    <w:name w:val="annotation subject"/>
    <w:basedOn w:val="CommentText"/>
    <w:next w:val="CommentText"/>
    <w:link w:val="CommentSubjectChar"/>
    <w:uiPriority w:val="99"/>
    <w:semiHidden/>
    <w:unhideWhenUsed/>
    <w:rsid w:val="00FB18A7"/>
    <w:pPr>
      <w:widowControl w:val="0"/>
      <w:autoSpaceDE w:val="0"/>
      <w:autoSpaceDN w:val="0"/>
      <w:spacing w:after="0"/>
    </w:pPr>
    <w:rPr>
      <w:rFonts w:ascii="VIC Light" w:eastAsia="VIC Light" w:hAnsi="VIC Light" w:cs="VIC Light"/>
      <w:b/>
      <w:bCs/>
      <w:noProof/>
      <w:lang w:val="en-AU" w:bidi="en-US"/>
    </w:rPr>
  </w:style>
  <w:style w:type="character" w:customStyle="1" w:styleId="CommentSubjectChar">
    <w:name w:val="Comment Subject Char"/>
    <w:basedOn w:val="CommentTextChar"/>
    <w:link w:val="CommentSubject"/>
    <w:uiPriority w:val="99"/>
    <w:semiHidden/>
    <w:rsid w:val="00FB18A7"/>
    <w:rPr>
      <w:rFonts w:ascii="VIC Light" w:eastAsia="VIC Light" w:hAnsi="VIC Light" w:cs="VIC Light"/>
      <w:b/>
      <w:bCs/>
      <w:noProof/>
      <w:sz w:val="20"/>
      <w:szCs w:val="20"/>
      <w:lang w:val="en-AU" w:bidi="en-US"/>
    </w:rPr>
  </w:style>
  <w:style w:type="paragraph" w:customStyle="1" w:styleId="tablelighttext">
    <w:name w:val="table light text"/>
    <w:basedOn w:val="Normal"/>
    <w:uiPriority w:val="99"/>
    <w:rsid w:val="00F530C3"/>
    <w:pPr>
      <w:widowControl/>
      <w:suppressAutoHyphens/>
      <w:adjustRightInd w:val="0"/>
      <w:spacing w:after="28" w:line="220" w:lineRule="atLeast"/>
      <w:textAlignment w:val="center"/>
    </w:pPr>
    <w:rPr>
      <w:rFonts w:ascii="VIC (OTF) Medium" w:eastAsiaTheme="minorHAnsi" w:hAnsi="VIC (OTF) Medium" w:cstheme="minorBidi"/>
      <w:noProof w:val="0"/>
      <w:color w:val="000000"/>
      <w:sz w:val="18"/>
      <w:szCs w:val="18"/>
      <w:lang w:val="en-US" w:bidi="ar-SA"/>
    </w:rPr>
  </w:style>
  <w:style w:type="paragraph" w:customStyle="1" w:styleId="TableText">
    <w:name w:val="Table Text"/>
    <w:basedOn w:val="BodyText"/>
    <w:uiPriority w:val="1"/>
    <w:qFormat/>
    <w:rsid w:val="0055162D"/>
    <w:pPr>
      <w:spacing w:before="20" w:after="20" w:line="240" w:lineRule="exact"/>
    </w:pPr>
    <w:rPr>
      <w:sz w:val="18"/>
    </w:rPr>
  </w:style>
  <w:style w:type="paragraph" w:styleId="TOC5">
    <w:name w:val="toc 5"/>
    <w:basedOn w:val="Normal"/>
    <w:next w:val="Normal"/>
    <w:autoRedefine/>
    <w:uiPriority w:val="39"/>
    <w:unhideWhenUsed/>
    <w:rsid w:val="003820E0"/>
    <w:pPr>
      <w:widowControl/>
      <w:autoSpaceDE/>
      <w:autoSpaceDN/>
      <w:spacing w:after="100" w:line="259" w:lineRule="auto"/>
      <w:ind w:left="880"/>
    </w:pPr>
    <w:rPr>
      <w:rFonts w:asciiTheme="minorHAnsi" w:eastAsiaTheme="minorEastAsia" w:hAnsiTheme="minorHAnsi" w:cstheme="minorBidi"/>
      <w:noProof w:val="0"/>
      <w:lang w:eastAsia="en-AU" w:bidi="ar-SA"/>
    </w:rPr>
  </w:style>
  <w:style w:type="paragraph" w:styleId="TOC6">
    <w:name w:val="toc 6"/>
    <w:basedOn w:val="Normal"/>
    <w:next w:val="Normal"/>
    <w:autoRedefine/>
    <w:uiPriority w:val="39"/>
    <w:unhideWhenUsed/>
    <w:rsid w:val="003820E0"/>
    <w:pPr>
      <w:widowControl/>
      <w:autoSpaceDE/>
      <w:autoSpaceDN/>
      <w:spacing w:after="100" w:line="259" w:lineRule="auto"/>
      <w:ind w:left="1100"/>
    </w:pPr>
    <w:rPr>
      <w:rFonts w:asciiTheme="minorHAnsi" w:eastAsiaTheme="minorEastAsia" w:hAnsiTheme="minorHAnsi" w:cstheme="minorBidi"/>
      <w:noProof w:val="0"/>
      <w:lang w:eastAsia="en-AU" w:bidi="ar-SA"/>
    </w:rPr>
  </w:style>
  <w:style w:type="paragraph" w:styleId="TOC7">
    <w:name w:val="toc 7"/>
    <w:basedOn w:val="Normal"/>
    <w:next w:val="Normal"/>
    <w:autoRedefine/>
    <w:uiPriority w:val="39"/>
    <w:unhideWhenUsed/>
    <w:rsid w:val="003820E0"/>
    <w:pPr>
      <w:widowControl/>
      <w:autoSpaceDE/>
      <w:autoSpaceDN/>
      <w:spacing w:after="100" w:line="259" w:lineRule="auto"/>
      <w:ind w:left="1320"/>
    </w:pPr>
    <w:rPr>
      <w:rFonts w:asciiTheme="minorHAnsi" w:eastAsiaTheme="minorEastAsia" w:hAnsiTheme="minorHAnsi" w:cstheme="minorBidi"/>
      <w:noProof w:val="0"/>
      <w:lang w:eastAsia="en-AU" w:bidi="ar-SA"/>
    </w:rPr>
  </w:style>
  <w:style w:type="paragraph" w:styleId="TOC8">
    <w:name w:val="toc 8"/>
    <w:basedOn w:val="Normal"/>
    <w:next w:val="Normal"/>
    <w:autoRedefine/>
    <w:uiPriority w:val="39"/>
    <w:unhideWhenUsed/>
    <w:rsid w:val="003820E0"/>
    <w:pPr>
      <w:widowControl/>
      <w:autoSpaceDE/>
      <w:autoSpaceDN/>
      <w:spacing w:after="100" w:line="259" w:lineRule="auto"/>
      <w:ind w:left="1540"/>
    </w:pPr>
    <w:rPr>
      <w:rFonts w:asciiTheme="minorHAnsi" w:eastAsiaTheme="minorEastAsia" w:hAnsiTheme="minorHAnsi" w:cstheme="minorBidi"/>
      <w:noProof w:val="0"/>
      <w:lang w:eastAsia="en-AU" w:bidi="ar-SA"/>
    </w:rPr>
  </w:style>
  <w:style w:type="paragraph" w:styleId="TOC9">
    <w:name w:val="toc 9"/>
    <w:basedOn w:val="Normal"/>
    <w:next w:val="Normal"/>
    <w:autoRedefine/>
    <w:uiPriority w:val="39"/>
    <w:unhideWhenUsed/>
    <w:rsid w:val="003820E0"/>
    <w:pPr>
      <w:widowControl/>
      <w:autoSpaceDE/>
      <w:autoSpaceDN/>
      <w:spacing w:after="100" w:line="259" w:lineRule="auto"/>
      <w:ind w:left="1760"/>
    </w:pPr>
    <w:rPr>
      <w:rFonts w:asciiTheme="minorHAnsi" w:eastAsiaTheme="minorEastAsia" w:hAnsiTheme="minorHAnsi" w:cstheme="minorBidi"/>
      <w:noProof w:val="0"/>
      <w:lang w:eastAsia="en-AU" w:bidi="ar-SA"/>
    </w:rPr>
  </w:style>
  <w:style w:type="character" w:customStyle="1" w:styleId="UnresolvedMention2">
    <w:name w:val="Unresolved Mention2"/>
    <w:basedOn w:val="DefaultParagraphFont"/>
    <w:uiPriority w:val="99"/>
    <w:semiHidden/>
    <w:unhideWhenUsed/>
    <w:rsid w:val="003820E0"/>
    <w:rPr>
      <w:color w:val="605E5C"/>
      <w:shd w:val="clear" w:color="auto" w:fill="E1DFDD"/>
    </w:rPr>
  </w:style>
  <w:style w:type="paragraph" w:customStyle="1" w:styleId="LetterText">
    <w:name w:val="Letter Text"/>
    <w:basedOn w:val="BodyText"/>
    <w:uiPriority w:val="1"/>
    <w:qFormat/>
    <w:rsid w:val="00FC5751"/>
    <w:pPr>
      <w:spacing w:after="360"/>
    </w:pPr>
  </w:style>
  <w:style w:type="paragraph" w:customStyle="1" w:styleId="TableRowHeaderWhite">
    <w:name w:val="Table Row Header White"/>
    <w:basedOn w:val="TableText"/>
    <w:uiPriority w:val="1"/>
    <w:qFormat/>
    <w:rsid w:val="00913304"/>
    <w:rPr>
      <w:b/>
      <w:color w:val="FFFFFF" w:themeColor="background1"/>
    </w:rPr>
  </w:style>
  <w:style w:type="character" w:customStyle="1" w:styleId="UnresolvedMention3">
    <w:name w:val="Unresolved Mention3"/>
    <w:basedOn w:val="DefaultParagraphFont"/>
    <w:uiPriority w:val="99"/>
    <w:semiHidden/>
    <w:unhideWhenUsed/>
    <w:rsid w:val="00F079F7"/>
    <w:rPr>
      <w:color w:val="605E5C"/>
      <w:shd w:val="clear" w:color="auto" w:fill="E1DFDD"/>
    </w:rPr>
  </w:style>
  <w:style w:type="paragraph" w:customStyle="1" w:styleId="Keyinitiativeheading">
    <w:name w:val="Key initiative heading"/>
    <w:basedOn w:val="StrategicPriority"/>
    <w:uiPriority w:val="1"/>
    <w:qFormat/>
    <w:rsid w:val="00FB5E3F"/>
    <w:pPr>
      <w:ind w:left="182"/>
    </w:pPr>
    <w:rPr>
      <w:b/>
      <w:color w:val="595959" w:themeColor="text1" w:themeTint="A6"/>
      <w:sz w:val="20"/>
      <w:szCs w:val="20"/>
    </w:rPr>
  </w:style>
  <w:style w:type="paragraph" w:styleId="Revision">
    <w:name w:val="Revision"/>
    <w:hidden/>
    <w:uiPriority w:val="99"/>
    <w:semiHidden/>
    <w:rsid w:val="00157B7E"/>
    <w:pPr>
      <w:widowControl/>
      <w:autoSpaceDE/>
      <w:autoSpaceDN/>
    </w:pPr>
    <w:rPr>
      <w:rFonts w:ascii="Arial" w:eastAsia="VIC Light" w:hAnsi="Arial" w:cs="VIC Light"/>
      <w:noProof/>
      <w:sz w:val="20"/>
      <w:lang w:val="en-AU" w:bidi="en-US"/>
    </w:rPr>
  </w:style>
  <w:style w:type="paragraph" w:customStyle="1" w:styleId="Normalbeforelist">
    <w:name w:val="Normal before list"/>
    <w:basedOn w:val="Normal"/>
    <w:rsid w:val="00A658B0"/>
    <w:pPr>
      <w:keepNext/>
      <w:widowControl/>
      <w:autoSpaceDE/>
      <w:autoSpaceDN/>
      <w:spacing w:after="60"/>
    </w:pPr>
    <w:rPr>
      <w:rFonts w:ascii="Calibri" w:eastAsia="Meiryo" w:hAnsi="Calibri" w:cs="DIN-Regular"/>
      <w:noProof w:val="0"/>
      <w:color w:val="000000"/>
      <w:szCs w:val="17"/>
      <w:lang w:bidi="ar-SA"/>
    </w:rPr>
  </w:style>
  <w:style w:type="paragraph" w:customStyle="1" w:styleId="Bulletedtextlastpoint">
    <w:name w:val="Bulleted text last point"/>
    <w:basedOn w:val="Bulletedtext"/>
    <w:qFormat/>
    <w:rsid w:val="00A658B0"/>
    <w:pPr>
      <w:spacing w:after="120"/>
    </w:pPr>
  </w:style>
  <w:style w:type="paragraph" w:customStyle="1" w:styleId="Bulletedtext">
    <w:name w:val="Bulleted text"/>
    <w:basedOn w:val="Normal"/>
    <w:rsid w:val="00A658B0"/>
    <w:pPr>
      <w:widowControl/>
      <w:numPr>
        <w:numId w:val="6"/>
      </w:numPr>
      <w:adjustRightInd w:val="0"/>
      <w:spacing w:after="60"/>
      <w:ind w:left="284" w:hanging="142"/>
      <w:textAlignment w:val="center"/>
    </w:pPr>
    <w:rPr>
      <w:rFonts w:asciiTheme="minorHAnsi" w:eastAsiaTheme="minorEastAsia" w:hAnsiTheme="minorHAnsi" w:cs="Tahoma"/>
      <w:noProof w:val="0"/>
      <w:color w:val="000000"/>
      <w:spacing w:val="4"/>
      <w:lang w:eastAsia="ko-KR" w:bidi="ar-SA"/>
    </w:rPr>
  </w:style>
  <w:style w:type="paragraph" w:customStyle="1" w:styleId="TableBodyText">
    <w:name w:val="Table Body Text"/>
    <w:basedOn w:val="BodyText"/>
    <w:uiPriority w:val="1"/>
    <w:qFormat/>
    <w:rsid w:val="00150671"/>
    <w:pPr>
      <w:spacing w:before="0" w:after="0" w:line="240" w:lineRule="exact"/>
    </w:pPr>
    <w:rPr>
      <w:sz w:val="18"/>
      <w:szCs w:val="18"/>
    </w:rPr>
  </w:style>
  <w:style w:type="character" w:customStyle="1" w:styleId="Heading6Char">
    <w:name w:val="Heading 6 Char"/>
    <w:basedOn w:val="DefaultParagraphFont"/>
    <w:link w:val="Heading6"/>
    <w:uiPriority w:val="9"/>
    <w:semiHidden/>
    <w:rsid w:val="00940570"/>
    <w:rPr>
      <w:rFonts w:asciiTheme="majorHAnsi" w:eastAsiaTheme="majorEastAsia" w:hAnsiTheme="majorHAnsi" w:cstheme="majorBidi"/>
      <w:noProof/>
      <w:color w:val="243F60" w:themeColor="accent1" w:themeShade="7F"/>
      <w:sz w:val="20"/>
      <w:lang w:val="en-AU" w:bidi="en-US"/>
    </w:rPr>
  </w:style>
  <w:style w:type="character" w:customStyle="1" w:styleId="Heading5Char">
    <w:name w:val="Heading 5 Char"/>
    <w:basedOn w:val="DefaultParagraphFont"/>
    <w:link w:val="Heading5"/>
    <w:uiPriority w:val="9"/>
    <w:semiHidden/>
    <w:rsid w:val="002B4660"/>
    <w:rPr>
      <w:rFonts w:asciiTheme="majorHAnsi" w:eastAsiaTheme="majorEastAsia" w:hAnsiTheme="majorHAnsi" w:cstheme="majorBidi"/>
      <w:noProof/>
      <w:color w:val="365F91" w:themeColor="accent1" w:themeShade="BF"/>
      <w:sz w:val="20"/>
      <w:lang w:val="en-AU" w:bidi="en-US"/>
    </w:rPr>
  </w:style>
  <w:style w:type="paragraph" w:customStyle="1" w:styleId="Body">
    <w:name w:val="Body"/>
    <w:basedOn w:val="Normal"/>
    <w:uiPriority w:val="99"/>
    <w:rsid w:val="00021F5F"/>
    <w:pPr>
      <w:widowControl/>
      <w:suppressAutoHyphens/>
      <w:adjustRightInd w:val="0"/>
      <w:spacing w:after="113" w:line="260" w:lineRule="atLeast"/>
      <w:jc w:val="both"/>
      <w:textAlignment w:val="center"/>
    </w:pPr>
    <w:rPr>
      <w:rFonts w:ascii="VIC Light" w:eastAsiaTheme="minorHAnsi" w:hAnsi="VIC Light"/>
      <w:noProof w:val="0"/>
      <w:color w:val="000000"/>
      <w:szCs w:val="20"/>
      <w:lang w:val="en-GB" w:bidi="ar-SA"/>
    </w:rPr>
  </w:style>
  <w:style w:type="paragraph" w:customStyle="1" w:styleId="FigureTitle0">
    <w:name w:val="Figure Title"/>
    <w:basedOn w:val="Body"/>
    <w:uiPriority w:val="99"/>
    <w:rsid w:val="00240B5A"/>
    <w:pPr>
      <w:pBdr>
        <w:top w:val="single" w:sz="4" w:space="8" w:color="auto"/>
      </w:pBdr>
      <w:spacing w:line="200" w:lineRule="atLeast"/>
      <w:jc w:val="left"/>
    </w:pPr>
    <w:rPr>
      <w:rFonts w:ascii="VIC" w:hAnsi="VIC" w:cs="VIC"/>
      <w:i/>
      <w:iCs/>
      <w:caps/>
      <w:color w:val="33374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42974">
      <w:bodyDiv w:val="1"/>
      <w:marLeft w:val="0"/>
      <w:marRight w:val="0"/>
      <w:marTop w:val="0"/>
      <w:marBottom w:val="0"/>
      <w:divBdr>
        <w:top w:val="none" w:sz="0" w:space="0" w:color="auto"/>
        <w:left w:val="none" w:sz="0" w:space="0" w:color="auto"/>
        <w:bottom w:val="none" w:sz="0" w:space="0" w:color="auto"/>
        <w:right w:val="none" w:sz="0" w:space="0" w:color="auto"/>
      </w:divBdr>
    </w:div>
    <w:div w:id="221720261">
      <w:bodyDiv w:val="1"/>
      <w:marLeft w:val="0"/>
      <w:marRight w:val="0"/>
      <w:marTop w:val="0"/>
      <w:marBottom w:val="0"/>
      <w:divBdr>
        <w:top w:val="none" w:sz="0" w:space="0" w:color="auto"/>
        <w:left w:val="none" w:sz="0" w:space="0" w:color="auto"/>
        <w:bottom w:val="none" w:sz="0" w:space="0" w:color="auto"/>
        <w:right w:val="none" w:sz="0" w:space="0" w:color="auto"/>
      </w:divBdr>
    </w:div>
    <w:div w:id="407731456">
      <w:bodyDiv w:val="1"/>
      <w:marLeft w:val="0"/>
      <w:marRight w:val="0"/>
      <w:marTop w:val="0"/>
      <w:marBottom w:val="0"/>
      <w:divBdr>
        <w:top w:val="none" w:sz="0" w:space="0" w:color="auto"/>
        <w:left w:val="none" w:sz="0" w:space="0" w:color="auto"/>
        <w:bottom w:val="none" w:sz="0" w:space="0" w:color="auto"/>
        <w:right w:val="none" w:sz="0" w:space="0" w:color="auto"/>
      </w:divBdr>
    </w:div>
    <w:div w:id="1132477059">
      <w:bodyDiv w:val="1"/>
      <w:marLeft w:val="0"/>
      <w:marRight w:val="0"/>
      <w:marTop w:val="0"/>
      <w:marBottom w:val="0"/>
      <w:divBdr>
        <w:top w:val="none" w:sz="0" w:space="0" w:color="auto"/>
        <w:left w:val="none" w:sz="0" w:space="0" w:color="auto"/>
        <w:bottom w:val="none" w:sz="0" w:space="0" w:color="auto"/>
        <w:right w:val="none" w:sz="0" w:space="0" w:color="auto"/>
      </w:divBdr>
    </w:div>
    <w:div w:id="1141072317">
      <w:bodyDiv w:val="1"/>
      <w:marLeft w:val="0"/>
      <w:marRight w:val="0"/>
      <w:marTop w:val="0"/>
      <w:marBottom w:val="0"/>
      <w:divBdr>
        <w:top w:val="none" w:sz="0" w:space="0" w:color="auto"/>
        <w:left w:val="none" w:sz="0" w:space="0" w:color="auto"/>
        <w:bottom w:val="none" w:sz="0" w:space="0" w:color="auto"/>
        <w:right w:val="none" w:sz="0" w:space="0" w:color="auto"/>
      </w:divBdr>
    </w:div>
    <w:div w:id="1304697997">
      <w:bodyDiv w:val="1"/>
      <w:marLeft w:val="0"/>
      <w:marRight w:val="0"/>
      <w:marTop w:val="0"/>
      <w:marBottom w:val="0"/>
      <w:divBdr>
        <w:top w:val="none" w:sz="0" w:space="0" w:color="auto"/>
        <w:left w:val="none" w:sz="0" w:space="0" w:color="auto"/>
        <w:bottom w:val="none" w:sz="0" w:space="0" w:color="auto"/>
        <w:right w:val="none" w:sz="0" w:space="0" w:color="auto"/>
      </w:divBdr>
    </w:div>
    <w:div w:id="1350372365">
      <w:bodyDiv w:val="1"/>
      <w:marLeft w:val="0"/>
      <w:marRight w:val="0"/>
      <w:marTop w:val="0"/>
      <w:marBottom w:val="0"/>
      <w:divBdr>
        <w:top w:val="none" w:sz="0" w:space="0" w:color="auto"/>
        <w:left w:val="none" w:sz="0" w:space="0" w:color="auto"/>
        <w:bottom w:val="none" w:sz="0" w:space="0" w:color="auto"/>
        <w:right w:val="none" w:sz="0" w:space="0" w:color="auto"/>
      </w:divBdr>
    </w:div>
    <w:div w:id="1524318295">
      <w:bodyDiv w:val="1"/>
      <w:marLeft w:val="0"/>
      <w:marRight w:val="0"/>
      <w:marTop w:val="0"/>
      <w:marBottom w:val="0"/>
      <w:divBdr>
        <w:top w:val="none" w:sz="0" w:space="0" w:color="auto"/>
        <w:left w:val="none" w:sz="0" w:space="0" w:color="auto"/>
        <w:bottom w:val="none" w:sz="0" w:space="0" w:color="auto"/>
        <w:right w:val="none" w:sz="0" w:space="0" w:color="auto"/>
      </w:divBdr>
    </w:div>
    <w:div w:id="1566640728">
      <w:bodyDiv w:val="1"/>
      <w:marLeft w:val="0"/>
      <w:marRight w:val="0"/>
      <w:marTop w:val="0"/>
      <w:marBottom w:val="0"/>
      <w:divBdr>
        <w:top w:val="none" w:sz="0" w:space="0" w:color="auto"/>
        <w:left w:val="none" w:sz="0" w:space="0" w:color="auto"/>
        <w:bottom w:val="none" w:sz="0" w:space="0" w:color="auto"/>
        <w:right w:val="none" w:sz="0" w:space="0" w:color="auto"/>
      </w:divBdr>
    </w:div>
    <w:div w:id="1587959472">
      <w:bodyDiv w:val="1"/>
      <w:marLeft w:val="0"/>
      <w:marRight w:val="0"/>
      <w:marTop w:val="0"/>
      <w:marBottom w:val="0"/>
      <w:divBdr>
        <w:top w:val="none" w:sz="0" w:space="0" w:color="auto"/>
        <w:left w:val="none" w:sz="0" w:space="0" w:color="auto"/>
        <w:bottom w:val="none" w:sz="0" w:space="0" w:color="auto"/>
        <w:right w:val="none" w:sz="0" w:space="0" w:color="auto"/>
      </w:divBdr>
      <w:divsChild>
        <w:div w:id="844251450">
          <w:marLeft w:val="0"/>
          <w:marRight w:val="0"/>
          <w:marTop w:val="0"/>
          <w:marBottom w:val="0"/>
          <w:divBdr>
            <w:top w:val="none" w:sz="0" w:space="0" w:color="auto"/>
            <w:left w:val="none" w:sz="0" w:space="0" w:color="auto"/>
            <w:bottom w:val="none" w:sz="0" w:space="0" w:color="auto"/>
            <w:right w:val="none" w:sz="0" w:space="0" w:color="auto"/>
          </w:divBdr>
          <w:divsChild>
            <w:div w:id="1603535059">
              <w:marLeft w:val="0"/>
              <w:marRight w:val="0"/>
              <w:marTop w:val="0"/>
              <w:marBottom w:val="0"/>
              <w:divBdr>
                <w:top w:val="none" w:sz="0" w:space="0" w:color="auto"/>
                <w:left w:val="none" w:sz="0" w:space="0" w:color="auto"/>
                <w:bottom w:val="none" w:sz="0" w:space="0" w:color="auto"/>
                <w:right w:val="none" w:sz="0" w:space="0" w:color="auto"/>
              </w:divBdr>
              <w:divsChild>
                <w:div w:id="1393576621">
                  <w:marLeft w:val="0"/>
                  <w:marRight w:val="0"/>
                  <w:marTop w:val="0"/>
                  <w:marBottom w:val="0"/>
                  <w:divBdr>
                    <w:top w:val="none" w:sz="0" w:space="0" w:color="auto"/>
                    <w:left w:val="none" w:sz="0" w:space="0" w:color="auto"/>
                    <w:bottom w:val="none" w:sz="0" w:space="0" w:color="auto"/>
                    <w:right w:val="none" w:sz="0" w:space="0" w:color="auto"/>
                  </w:divBdr>
                  <w:divsChild>
                    <w:div w:id="635450757">
                      <w:marLeft w:val="0"/>
                      <w:marRight w:val="0"/>
                      <w:marTop w:val="0"/>
                      <w:marBottom w:val="0"/>
                      <w:divBdr>
                        <w:top w:val="none" w:sz="0" w:space="0" w:color="auto"/>
                        <w:left w:val="none" w:sz="0" w:space="0" w:color="auto"/>
                        <w:bottom w:val="none" w:sz="0" w:space="0" w:color="auto"/>
                        <w:right w:val="none" w:sz="0" w:space="0" w:color="auto"/>
                      </w:divBdr>
                      <w:divsChild>
                        <w:div w:id="1914393230">
                          <w:marLeft w:val="0"/>
                          <w:marRight w:val="0"/>
                          <w:marTop w:val="0"/>
                          <w:marBottom w:val="0"/>
                          <w:divBdr>
                            <w:top w:val="none" w:sz="0" w:space="0" w:color="auto"/>
                            <w:left w:val="none" w:sz="0" w:space="0" w:color="auto"/>
                            <w:bottom w:val="none" w:sz="0" w:space="0" w:color="auto"/>
                            <w:right w:val="none" w:sz="0" w:space="0" w:color="auto"/>
                          </w:divBdr>
                          <w:divsChild>
                            <w:div w:id="795217567">
                              <w:marLeft w:val="0"/>
                              <w:marRight w:val="0"/>
                              <w:marTop w:val="0"/>
                              <w:marBottom w:val="0"/>
                              <w:divBdr>
                                <w:top w:val="none" w:sz="0" w:space="0" w:color="auto"/>
                                <w:left w:val="none" w:sz="0" w:space="0" w:color="auto"/>
                                <w:bottom w:val="none" w:sz="0" w:space="0" w:color="auto"/>
                                <w:right w:val="none" w:sz="0" w:space="0" w:color="auto"/>
                              </w:divBdr>
                              <w:divsChild>
                                <w:div w:id="1991011527">
                                  <w:marLeft w:val="0"/>
                                  <w:marRight w:val="0"/>
                                  <w:marTop w:val="0"/>
                                  <w:marBottom w:val="0"/>
                                  <w:divBdr>
                                    <w:top w:val="none" w:sz="0" w:space="0" w:color="auto"/>
                                    <w:left w:val="none" w:sz="0" w:space="0" w:color="auto"/>
                                    <w:bottom w:val="none" w:sz="0" w:space="0" w:color="auto"/>
                                    <w:right w:val="none" w:sz="0" w:space="0" w:color="auto"/>
                                  </w:divBdr>
                                  <w:divsChild>
                                    <w:div w:id="1104107933">
                                      <w:marLeft w:val="0"/>
                                      <w:marRight w:val="0"/>
                                      <w:marTop w:val="0"/>
                                      <w:marBottom w:val="0"/>
                                      <w:divBdr>
                                        <w:top w:val="none" w:sz="0" w:space="0" w:color="auto"/>
                                        <w:left w:val="none" w:sz="0" w:space="0" w:color="auto"/>
                                        <w:bottom w:val="none" w:sz="0" w:space="0" w:color="auto"/>
                                        <w:right w:val="none" w:sz="0" w:space="0" w:color="auto"/>
                                      </w:divBdr>
                                      <w:divsChild>
                                        <w:div w:id="11310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394311">
      <w:bodyDiv w:val="1"/>
      <w:marLeft w:val="0"/>
      <w:marRight w:val="0"/>
      <w:marTop w:val="0"/>
      <w:marBottom w:val="0"/>
      <w:divBdr>
        <w:top w:val="none" w:sz="0" w:space="0" w:color="auto"/>
        <w:left w:val="none" w:sz="0" w:space="0" w:color="auto"/>
        <w:bottom w:val="none" w:sz="0" w:space="0" w:color="auto"/>
        <w:right w:val="none" w:sz="0" w:space="0" w:color="auto"/>
      </w:divBdr>
    </w:div>
    <w:div w:id="1594850941">
      <w:bodyDiv w:val="1"/>
      <w:marLeft w:val="0"/>
      <w:marRight w:val="0"/>
      <w:marTop w:val="0"/>
      <w:marBottom w:val="0"/>
      <w:divBdr>
        <w:top w:val="none" w:sz="0" w:space="0" w:color="auto"/>
        <w:left w:val="none" w:sz="0" w:space="0" w:color="auto"/>
        <w:bottom w:val="none" w:sz="0" w:space="0" w:color="auto"/>
        <w:right w:val="none" w:sz="0" w:space="0" w:color="auto"/>
      </w:divBdr>
    </w:div>
    <w:div w:id="1827159818">
      <w:bodyDiv w:val="1"/>
      <w:marLeft w:val="0"/>
      <w:marRight w:val="0"/>
      <w:marTop w:val="0"/>
      <w:marBottom w:val="0"/>
      <w:divBdr>
        <w:top w:val="none" w:sz="0" w:space="0" w:color="auto"/>
        <w:left w:val="none" w:sz="0" w:space="0" w:color="auto"/>
        <w:bottom w:val="none" w:sz="0" w:space="0" w:color="auto"/>
        <w:right w:val="none" w:sz="0" w:space="0" w:color="auto"/>
      </w:divBdr>
    </w:div>
    <w:div w:id="1857428929">
      <w:bodyDiv w:val="1"/>
      <w:marLeft w:val="0"/>
      <w:marRight w:val="0"/>
      <w:marTop w:val="0"/>
      <w:marBottom w:val="0"/>
      <w:divBdr>
        <w:top w:val="none" w:sz="0" w:space="0" w:color="auto"/>
        <w:left w:val="none" w:sz="0" w:space="0" w:color="auto"/>
        <w:bottom w:val="none" w:sz="0" w:space="0" w:color="auto"/>
        <w:right w:val="none" w:sz="0" w:space="0" w:color="auto"/>
      </w:divBdr>
      <w:divsChild>
        <w:div w:id="630941593">
          <w:marLeft w:val="0"/>
          <w:marRight w:val="0"/>
          <w:marTop w:val="0"/>
          <w:marBottom w:val="0"/>
          <w:divBdr>
            <w:top w:val="none" w:sz="0" w:space="0" w:color="auto"/>
            <w:left w:val="none" w:sz="0" w:space="0" w:color="auto"/>
            <w:bottom w:val="none" w:sz="0" w:space="0" w:color="auto"/>
            <w:right w:val="none" w:sz="0" w:space="0" w:color="auto"/>
          </w:divBdr>
          <w:divsChild>
            <w:div w:id="526412768">
              <w:marLeft w:val="0"/>
              <w:marRight w:val="0"/>
              <w:marTop w:val="0"/>
              <w:marBottom w:val="0"/>
              <w:divBdr>
                <w:top w:val="none" w:sz="0" w:space="0" w:color="auto"/>
                <w:left w:val="none" w:sz="0" w:space="0" w:color="auto"/>
                <w:bottom w:val="none" w:sz="0" w:space="0" w:color="auto"/>
                <w:right w:val="none" w:sz="0" w:space="0" w:color="auto"/>
              </w:divBdr>
              <w:divsChild>
                <w:div w:id="1631478264">
                  <w:marLeft w:val="0"/>
                  <w:marRight w:val="0"/>
                  <w:marTop w:val="0"/>
                  <w:marBottom w:val="0"/>
                  <w:divBdr>
                    <w:top w:val="none" w:sz="0" w:space="0" w:color="auto"/>
                    <w:left w:val="none" w:sz="0" w:space="0" w:color="auto"/>
                    <w:bottom w:val="none" w:sz="0" w:space="0" w:color="auto"/>
                    <w:right w:val="none" w:sz="0" w:space="0" w:color="auto"/>
                  </w:divBdr>
                  <w:divsChild>
                    <w:div w:id="295065148">
                      <w:marLeft w:val="0"/>
                      <w:marRight w:val="0"/>
                      <w:marTop w:val="0"/>
                      <w:marBottom w:val="0"/>
                      <w:divBdr>
                        <w:top w:val="none" w:sz="0" w:space="0" w:color="auto"/>
                        <w:left w:val="none" w:sz="0" w:space="0" w:color="auto"/>
                        <w:bottom w:val="none" w:sz="0" w:space="0" w:color="auto"/>
                        <w:right w:val="none" w:sz="0" w:space="0" w:color="auto"/>
                      </w:divBdr>
                      <w:divsChild>
                        <w:div w:id="1776904376">
                          <w:marLeft w:val="0"/>
                          <w:marRight w:val="0"/>
                          <w:marTop w:val="0"/>
                          <w:marBottom w:val="0"/>
                          <w:divBdr>
                            <w:top w:val="none" w:sz="0" w:space="0" w:color="auto"/>
                            <w:left w:val="none" w:sz="0" w:space="0" w:color="auto"/>
                            <w:bottom w:val="none" w:sz="0" w:space="0" w:color="auto"/>
                            <w:right w:val="none" w:sz="0" w:space="0" w:color="auto"/>
                          </w:divBdr>
                          <w:divsChild>
                            <w:div w:id="247689527">
                              <w:marLeft w:val="0"/>
                              <w:marRight w:val="0"/>
                              <w:marTop w:val="0"/>
                              <w:marBottom w:val="0"/>
                              <w:divBdr>
                                <w:top w:val="none" w:sz="0" w:space="0" w:color="auto"/>
                                <w:left w:val="none" w:sz="0" w:space="0" w:color="auto"/>
                                <w:bottom w:val="none" w:sz="0" w:space="0" w:color="auto"/>
                                <w:right w:val="none" w:sz="0" w:space="0" w:color="auto"/>
                              </w:divBdr>
                              <w:divsChild>
                                <w:div w:id="297730442">
                                  <w:marLeft w:val="0"/>
                                  <w:marRight w:val="0"/>
                                  <w:marTop w:val="0"/>
                                  <w:marBottom w:val="0"/>
                                  <w:divBdr>
                                    <w:top w:val="none" w:sz="0" w:space="0" w:color="auto"/>
                                    <w:left w:val="none" w:sz="0" w:space="0" w:color="auto"/>
                                    <w:bottom w:val="none" w:sz="0" w:space="0" w:color="auto"/>
                                    <w:right w:val="none" w:sz="0" w:space="0" w:color="auto"/>
                                  </w:divBdr>
                                  <w:divsChild>
                                    <w:div w:id="1862354199">
                                      <w:marLeft w:val="0"/>
                                      <w:marRight w:val="0"/>
                                      <w:marTop w:val="0"/>
                                      <w:marBottom w:val="0"/>
                                      <w:divBdr>
                                        <w:top w:val="none" w:sz="0" w:space="0" w:color="auto"/>
                                        <w:left w:val="none" w:sz="0" w:space="0" w:color="auto"/>
                                        <w:bottom w:val="none" w:sz="0" w:space="0" w:color="auto"/>
                                        <w:right w:val="none" w:sz="0" w:space="0" w:color="auto"/>
                                      </w:divBdr>
                                      <w:divsChild>
                                        <w:div w:id="18602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copyright@edumail.vic.gov.au/" TargetMode="External"/><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jpeg"/><Relationship Id="rId20" Type="http://schemas.openxmlformats.org/officeDocument/2006/relationships/image" Target="media/image14.pn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footnotes" Target="footnotes.xml"/><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pyright@edumail.vic.gov.au" TargetMode="External"/><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footer" Target="footer1.xml"/><Relationship Id="rId8"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s>
</file>

<file path=word/_rels/footer1.xml.rels><?xml version="1.0" encoding="UTF-8" standalone="yes"?>
<Relationships xmlns="http://schemas.openxmlformats.org/package/2006/relationships"><Relationship Id="rId1" Type="http://schemas.openxmlformats.org/officeDocument/2006/relationships/image" Target="media/image36.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A24D5E6459D43E43A73D1533D066A31D" ma:contentTypeVersion="14" ma:contentTypeDescription="DET Document" ma:contentTypeScope="" ma:versionID="02077719a841df93a79969415bc9451d">
  <xsd:schema xmlns:xsd="http://www.w3.org/2001/XMLSchema" xmlns:xs="http://www.w3.org/2001/XMLSchema" xmlns:p="http://schemas.microsoft.com/office/2006/metadata/properties" xmlns:ns1="http://schemas.microsoft.com/sharepoint/v3" xmlns:ns2="http://schemas.microsoft.com/Sharepoint/v3" xmlns:ns3="1966e606-8b69-4075-9ef8-a409e80aaa70" targetNamespace="http://schemas.microsoft.com/office/2006/metadata/properties" ma:root="true" ma:fieldsID="a5865a98b8759cb6aa5e927b94b720c5" ns1:_="" ns2:_="" ns3:_="">
    <xsd:import namespace="http://schemas.microsoft.com/sharepoint/v3"/>
    <xsd:import namespace="http://schemas.microsoft.com/Sharepoint/v3"/>
    <xsd:import namespace="1966e606-8b69-4075-9ef8-a409e80aaa70"/>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127;#ECSEG - Quality Assessment and Regulation|a9449559-d2d2-4f8d-b693-714e55197d41"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42DA426F-935A-42F9-9B4B-61419D904863}"/>
</file>

<file path=customXml/itemProps2.xml><?xml version="1.0" encoding="utf-8"?>
<ds:datastoreItem xmlns:ds="http://schemas.openxmlformats.org/officeDocument/2006/customXml" ds:itemID="{962249A9-AA24-488B-9ABF-1DB607033EFB}"/>
</file>

<file path=customXml/itemProps3.xml><?xml version="1.0" encoding="utf-8"?>
<ds:datastoreItem xmlns:ds="http://schemas.openxmlformats.org/officeDocument/2006/customXml" ds:itemID="{4CD267C7-98EA-46E5-B4C7-1649162AF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6CAD35-D0DA-462B-B597-FE14A988332D}"/>
</file>

<file path=customXml/itemProps5.xml><?xml version="1.0" encoding="utf-8"?>
<ds:datastoreItem xmlns:ds="http://schemas.openxmlformats.org/officeDocument/2006/customXml" ds:itemID="{B490850D-050D-41E6-AE9F-B3568AABF6D4}"/>
</file>

<file path=docProps/app.xml><?xml version="1.0" encoding="utf-8"?>
<Properties xmlns="http://schemas.openxmlformats.org/officeDocument/2006/extended-properties" xmlns:vt="http://schemas.openxmlformats.org/officeDocument/2006/docPropsVTypes">
  <Template>Normal</Template>
  <TotalTime>1</TotalTime>
  <Pages>52</Pages>
  <Words>10755</Words>
  <Characters>61307</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Adult, Community and Further Education Board Annual Report 17-18</vt:lpstr>
    </vt:vector>
  </TitlesOfParts>
  <Company/>
  <LinksUpToDate>false</LinksUpToDate>
  <CharactersWithSpaces>7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Community and Further Education Board Annual Report 17-18</dc:title>
  <dc:subject>Literacy and Numeracy for Parents and Carers</dc:subject>
  <dc:creator>Department of Education | VIC</dc:creator>
  <cp:keywords/>
  <dc:description/>
  <cp:lastModifiedBy>Hannan, James J</cp:lastModifiedBy>
  <cp:revision>2</cp:revision>
  <dcterms:created xsi:type="dcterms:W3CDTF">2018-08-14T06:40:00Z</dcterms:created>
  <dcterms:modified xsi:type="dcterms:W3CDTF">2018-08-1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nDesign CC 13.1 (Windows)</vt:lpwstr>
  </property>
  <property fmtid="{D5CDD505-2E9C-101B-9397-08002B2CF9AE}" pid="4" name="LastSaved">
    <vt:filetime>2018-05-16T00:00:00Z</vt:filetime>
  </property>
  <property fmtid="{D5CDD505-2E9C-101B-9397-08002B2CF9AE}" pid="5" name="ContentTypeId">
    <vt:lpwstr>0x0101008840106FE30D4F50BC61A726A7CA6E3800A01D47DD30CBB54F95863B7DC80A2CEC</vt:lpwstr>
  </property>
  <property fmtid="{D5CDD505-2E9C-101B-9397-08002B2CF9AE}" pid="6" name="DET_EDRMS_RCS">
    <vt:lpwstr>54;#12.12.2 Performance Agreements|4760a261-a2d0-4d07-b028-d4f6ab895f3e</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UniqueId">
    <vt:lpwstr>{5da6a7a6-f47f-42dd-bea1-aacf646842dc}</vt:lpwstr>
  </property>
  <property fmtid="{D5CDD505-2E9C-101B-9397-08002B2CF9AE}" pid="11" name="RecordPoint_ActiveItemWebId">
    <vt:lpwstr>{a9a093f7-7e3b-4525-9597-d3a8c9733020}</vt:lpwstr>
  </property>
  <property fmtid="{D5CDD505-2E9C-101B-9397-08002B2CF9AE}" pid="12" name="RecordPoint_ActiveItemSiteId">
    <vt:lpwstr>{03dc8113-b288-4f44-a289-6e7ea0196235}</vt:lpwstr>
  </property>
  <property fmtid="{D5CDD505-2E9C-101B-9397-08002B2CF9AE}" pid="13" name="RecordPoint_ActiveItemListId">
    <vt:lpwstr>{abd89e70-46e2-4c19-bcb4-824dcb1e9fff}</vt:lpwstr>
  </property>
  <property fmtid="{D5CDD505-2E9C-101B-9397-08002B2CF9AE}" pid="14" name="RecordPoint_RecordNumberSubmitted">
    <vt:lpwstr>R2018/0583554</vt:lpwstr>
  </property>
  <property fmtid="{D5CDD505-2E9C-101B-9397-08002B2CF9AE}" pid="15" name="RecordPoint_SubmissionCompleted">
    <vt:lpwstr>2018-08-01T12:40:36.2576878+10:00</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DEECD_Author">
    <vt:lpwstr>94;#Education|5232e41c-5101-41fe-b638-7d41d1371531</vt:lpwstr>
  </property>
  <property fmtid="{D5CDD505-2E9C-101B-9397-08002B2CF9AE}" pid="20" name="DEECD_ItemType">
    <vt:lpwstr>101;#Page|eb523acf-a821-456c-a76b-7607578309d7</vt:lpwstr>
  </property>
  <property fmtid="{D5CDD505-2E9C-101B-9397-08002B2CF9AE}" pid="21" name="DEECD_SubjectCategory">
    <vt:lpwstr/>
  </property>
  <property fmtid="{D5CDD505-2E9C-101B-9397-08002B2CF9AE}" pid="22" name="DEECD_Audience">
    <vt:lpwstr/>
  </property>
</Properties>
</file>